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900188"/>
        <w:docPartObj>
          <w:docPartGallery w:val="Cover Pages"/>
          <w:docPartUnique/>
        </w:docPartObj>
      </w:sdtPr>
      <w:sdtEndPr/>
      <w:sdtContent>
        <w:p w14:paraId="5338CCBB" w14:textId="40095ACB" w:rsidR="00CB00A4" w:rsidRDefault="00CB00A4">
          <w:r>
            <w:rPr>
              <w:noProof/>
              <w:color w:val="FFFFFF" w:themeColor="background1"/>
            </w:rPr>
            <mc:AlternateContent>
              <mc:Choice Requires="wpg">
                <w:drawing>
                  <wp:anchor distT="0" distB="0" distL="114300" distR="114300" simplePos="0" relativeHeight="251659264" behindDoc="0" locked="0" layoutInCell="1" allowOverlap="1" wp14:anchorId="7EFF8B64" wp14:editId="289622B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E71908C" w:rsidR="00CB00A4" w:rsidRDefault="00CB00A4">
                                      <w:pPr>
                                        <w:pStyle w:val="NoSpacing"/>
                                        <w:rPr>
                                          <w:color w:val="FFFFFF" w:themeColor="background1"/>
                                          <w:sz w:val="28"/>
                                          <w:szCs w:val="28"/>
                                        </w:rPr>
                                      </w:pPr>
                                      <w:r>
                                        <w:rPr>
                                          <w:color w:val="FFFFFF" w:themeColor="background1"/>
                                          <w:sz w:val="28"/>
                                          <w:szCs w:val="28"/>
                                        </w:rPr>
                                        <w:t>Advanced Gameplay Mechanic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EA446E">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EFF8B64"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FA6A31D" w14:textId="08F4A18D" w:rsidR="00CB00A4" w:rsidRDefault="00CB00A4">
                                <w:pPr>
                                  <w:pStyle w:val="NoSpacing"/>
                                  <w:spacing w:after="120"/>
                                  <w:rPr>
                                    <w:rFonts w:asciiTheme="majorHAnsi" w:eastAsiaTheme="majorEastAsia" w:hAnsiTheme="majorHAnsi" w:cstheme="majorBidi"/>
                                    <w:color w:val="FFFFFF" w:themeColor="background1"/>
                                    <w:sz w:val="84"/>
                                    <w:szCs w:val="84"/>
                                  </w:rPr>
                                </w:pPr>
                                <w:r w:rsidRPr="00CC20ED">
                                  <w:rPr>
                                    <w:rFonts w:asciiTheme="majorHAnsi" w:eastAsiaTheme="majorEastAsia" w:hAnsiTheme="majorHAnsi" w:cstheme="majorBidi"/>
                                    <w:color w:val="FFFFFF" w:themeColor="background1"/>
                                    <w:sz w:val="84"/>
                                    <w:szCs w:val="84"/>
                                  </w:rPr>
                                  <w:t>ΔΙΠΛΩΜΑΤΙΚΗ ΕΡΓΑΣΙ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6CC55BF" w14:textId="6E71908C" w:rsidR="00CB00A4" w:rsidRDefault="00CB00A4">
                                <w:pPr>
                                  <w:pStyle w:val="NoSpacing"/>
                                  <w:rPr>
                                    <w:color w:val="FFFFFF" w:themeColor="background1"/>
                                    <w:sz w:val="28"/>
                                    <w:szCs w:val="28"/>
                                  </w:rPr>
                                </w:pPr>
                                <w:r>
                                  <w:rPr>
                                    <w:color w:val="FFFFFF" w:themeColor="background1"/>
                                    <w:sz w:val="28"/>
                                    <w:szCs w:val="28"/>
                                  </w:rPr>
                                  <w:t>Advanced Gameplay Mechanic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8023B6E" w14:textId="5F97BD52" w:rsidR="00CB00A4" w:rsidRDefault="00CB00A4">
                                <w:pPr>
                                  <w:pStyle w:val="NoSpacing"/>
                                  <w:rPr>
                                    <w:color w:val="FFFFFF" w:themeColor="background1"/>
                                    <w:sz w:val="32"/>
                                    <w:szCs w:val="32"/>
                                  </w:rPr>
                                </w:pPr>
                                <w:r>
                                  <w:rPr>
                                    <w:color w:val="FFFFFF" w:themeColor="background1"/>
                                    <w:sz w:val="32"/>
                                    <w:szCs w:val="32"/>
                                  </w:rPr>
                                  <w:t>Michail Markou</w:t>
                                </w:r>
                              </w:p>
                            </w:sdtContent>
                          </w:sdt>
                          <w:p w14:paraId="38AEC9E5" w14:textId="16E2CF98" w:rsidR="00CB00A4" w:rsidRDefault="00A116B1">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CB00A4">
                                  <w:rPr>
                                    <w:caps/>
                                    <w:color w:val="FFFFFF" w:themeColor="background1"/>
                                    <w:sz w:val="18"/>
                                    <w:szCs w:val="18"/>
                                  </w:rPr>
                                  <w:t>Computer science year 3, Πνευματικη υγεια &amp; επαγγελματικη σταδιοδρομια, πτυχιακη εργασια</w:t>
                                </w:r>
                              </w:sdtContent>
                            </w:sdt>
                          </w:p>
                        </w:txbxContent>
                      </v:textbox>
                    </v:shape>
                    <w10:wrap anchorx="page" anchory="page"/>
                  </v:group>
                </w:pict>
              </mc:Fallback>
            </mc:AlternateContent>
          </w:r>
          <w:r>
            <w:br w:type="page"/>
          </w:r>
        </w:p>
      </w:sdtContent>
    </w:sdt>
    <w:p w14:paraId="259992EF" w14:textId="77777777" w:rsidR="00D6767B" w:rsidRDefault="00D6767B" w:rsidP="00D03D8E">
      <w:pPr>
        <w:jc w:val="center"/>
        <w:sectPr w:rsidR="00D6767B" w:rsidSect="00A137FC">
          <w:footerReference w:type="default" r:id="rId9"/>
          <w:pgSz w:w="12240" w:h="15840"/>
          <w:pgMar w:top="1440" w:right="1440" w:bottom="1440" w:left="1440" w:header="720" w:footer="720" w:gutter="0"/>
          <w:pgNumType w:start="0"/>
          <w:cols w:space="720"/>
          <w:titlePg/>
          <w:docGrid w:linePitch="360"/>
        </w:sectPr>
      </w:pPr>
    </w:p>
    <w:p w14:paraId="0D60749C" w14:textId="12153902" w:rsidR="00D03D8E" w:rsidRDefault="00D03D8E" w:rsidP="00D03D8E">
      <w:pPr>
        <w:jc w:val="center"/>
      </w:pPr>
      <w:r>
        <w:rPr>
          <w:noProof/>
        </w:rPr>
        <w:lastRenderedPageBreak/>
        <w:drawing>
          <wp:inline distT="0" distB="0" distL="0" distR="0" wp14:anchorId="76801306" wp14:editId="22BE9755">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04C04AFC">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5B5376B1" w14:textId="77777777" w:rsidR="00CE27D1" w:rsidRPr="00E87D32" w:rsidRDefault="00CE27D1" w:rsidP="00CE27D1">
      <w:pPr>
        <w:rPr>
          <w:b/>
          <w:bCs/>
          <w:sz w:val="36"/>
          <w:szCs w:val="36"/>
        </w:rPr>
      </w:pPr>
      <w:r w:rsidRPr="00E87D32">
        <w:rPr>
          <w:b/>
          <w:bCs/>
          <w:sz w:val="36"/>
          <w:szCs w:val="36"/>
        </w:rPr>
        <w:t>SCHOOL OF ARCHITECTURE, COMPUTING &amp; ENGINEERING</w:t>
      </w:r>
    </w:p>
    <w:p w14:paraId="2BFD433D" w14:textId="77777777" w:rsidR="00CE27D1" w:rsidRPr="00F856E5" w:rsidRDefault="00CE27D1" w:rsidP="00CE27D1">
      <w:pPr>
        <w:rPr>
          <w:i/>
          <w:iCs/>
          <w:sz w:val="28"/>
          <w:szCs w:val="28"/>
        </w:rPr>
      </w:pPr>
      <w:r w:rsidRPr="00F856E5">
        <w:rPr>
          <w:i/>
          <w:iCs/>
          <w:sz w:val="28"/>
          <w:szCs w:val="28"/>
        </w:rPr>
        <w:t xml:space="preserve">BSc in Computer Science </w:t>
      </w:r>
    </w:p>
    <w:p w14:paraId="2E0933F5" w14:textId="1696824E" w:rsidR="00CE27D1" w:rsidRDefault="00CE27D1" w:rsidP="00CE27D1"/>
    <w:p w14:paraId="321B0BB5" w14:textId="493A5060" w:rsidR="00CE27D1" w:rsidRPr="00300846" w:rsidRDefault="00CE27D1" w:rsidP="002C1CBC">
      <w:pPr>
        <w:rPr>
          <w:b/>
          <w:bCs/>
          <w:sz w:val="36"/>
          <w:szCs w:val="36"/>
        </w:rPr>
      </w:pPr>
      <w:r w:rsidRPr="00300846">
        <w:rPr>
          <w:b/>
          <w:bCs/>
          <w:sz w:val="36"/>
          <w:szCs w:val="36"/>
        </w:rPr>
        <w:t>Research Project Proposal Title:</w:t>
      </w:r>
    </w:p>
    <w:p w14:paraId="529CE017" w14:textId="16806E28" w:rsidR="00CE27D1" w:rsidRPr="00A6758C" w:rsidRDefault="00CE27D1" w:rsidP="00CE27D1">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CB00A4">
            <w:rPr>
              <w:sz w:val="28"/>
              <w:szCs w:val="28"/>
            </w:rPr>
            <w:t>Advanced Gameplay Mechanics in Unreal Engine</w:t>
          </w:r>
        </w:sdtContent>
      </w:sdt>
      <w:r>
        <w:rPr>
          <w:rFonts w:cstheme="minorHAnsi"/>
          <w:sz w:val="36"/>
          <w:szCs w:val="36"/>
        </w:rPr>
        <w:t>"</w:t>
      </w:r>
    </w:p>
    <w:p w14:paraId="674DBB2E" w14:textId="0C5B2A7E" w:rsidR="00CE27D1" w:rsidRDefault="00CE27D1" w:rsidP="00CE27D1">
      <w:pPr>
        <w:rPr>
          <w:i/>
          <w:iCs/>
          <w:sz w:val="28"/>
          <w:szCs w:val="28"/>
        </w:rPr>
      </w:pPr>
    </w:p>
    <w:p w14:paraId="2C12B1F9" w14:textId="0E2C1F63" w:rsidR="00CE27D1" w:rsidRPr="007C3FF7" w:rsidRDefault="00CE27D1" w:rsidP="00CE27D1">
      <w:pPr>
        <w:rPr>
          <w:b/>
          <w:bCs/>
          <w:sz w:val="36"/>
          <w:szCs w:val="36"/>
        </w:rPr>
      </w:pPr>
      <w:r w:rsidRPr="007C3FF7">
        <w:rPr>
          <w:b/>
          <w:bCs/>
          <w:sz w:val="36"/>
          <w:szCs w:val="36"/>
        </w:rPr>
        <w:t>Mentor</w:t>
      </w:r>
    </w:p>
    <w:p w14:paraId="64426443" w14:textId="38DABFD2" w:rsidR="00CE27D1" w:rsidRPr="00F856E5" w:rsidRDefault="00CE27D1" w:rsidP="00CE27D1">
      <w:pPr>
        <w:rPr>
          <w:i/>
          <w:iCs/>
          <w:sz w:val="28"/>
          <w:szCs w:val="28"/>
        </w:rPr>
      </w:pPr>
      <w:r>
        <w:rPr>
          <w:i/>
          <w:iCs/>
          <w:sz w:val="28"/>
          <w:szCs w:val="28"/>
        </w:rPr>
        <w:t>Dr. Christos Frantzidis</w:t>
      </w:r>
    </w:p>
    <w:p w14:paraId="620D5121" w14:textId="1E7D1439" w:rsidR="00CE27D1" w:rsidRDefault="00CE27D1" w:rsidP="00CE27D1"/>
    <w:p w14:paraId="33EE4351" w14:textId="3519F7BC" w:rsidR="00CE27D1" w:rsidRDefault="00CE27D1" w:rsidP="00CE27D1">
      <w:pPr>
        <w:rPr>
          <w:b/>
          <w:bCs/>
          <w:sz w:val="36"/>
          <w:szCs w:val="36"/>
        </w:rPr>
      </w:pPr>
      <w:r>
        <w:rPr>
          <w:b/>
          <w:bCs/>
          <w:sz w:val="36"/>
          <w:szCs w:val="36"/>
        </w:rPr>
        <w:t>Responsible</w:t>
      </w:r>
    </w:p>
    <w:p w14:paraId="56995C95" w14:textId="35A46E30" w:rsidR="00CE27D1" w:rsidRPr="00A6758C" w:rsidRDefault="002C1CBC" w:rsidP="00CE27D1">
      <w:pPr>
        <w:rPr>
          <w:i/>
          <w:iCs/>
          <w:sz w:val="28"/>
          <w:szCs w:val="28"/>
        </w:rPr>
      </w:pPr>
      <w:r>
        <w:rPr>
          <w:noProof/>
        </w:rPr>
        <w:drawing>
          <wp:anchor distT="0" distB="0" distL="114300" distR="114300" simplePos="0" relativeHeight="251660288" behindDoc="1" locked="0" layoutInCell="1" allowOverlap="1" wp14:anchorId="5A8456AE" wp14:editId="60095460">
            <wp:simplePos x="0" y="0"/>
            <wp:positionH relativeFrom="column">
              <wp:posOffset>695325</wp:posOffset>
            </wp:positionH>
            <wp:positionV relativeFrom="paragraph">
              <wp:posOffset>264160</wp:posOffset>
            </wp:positionV>
            <wp:extent cx="4314825" cy="4314825"/>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alphaModFix amt="20000"/>
                      <a:extLst>
                        <a:ext uri="{28A0092B-C50C-407E-A947-70E740481C1C}">
                          <a14:useLocalDpi xmlns:a14="http://schemas.microsoft.com/office/drawing/2010/main" val="0"/>
                        </a:ext>
                      </a:extLst>
                    </a:blip>
                    <a:stretch>
                      <a:fillRect/>
                    </a:stretch>
                  </pic:blipFill>
                  <pic:spPr bwMode="auto">
                    <a:xfrm>
                      <a:off x="0" y="0"/>
                      <a:ext cx="4314825" cy="431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CE27D1" w:rsidRPr="00A6758C">
        <w:rPr>
          <w:i/>
          <w:iCs/>
          <w:sz w:val="28"/>
          <w:szCs w:val="28"/>
        </w:rPr>
        <w:t>Michail Markou</w:t>
      </w:r>
    </w:p>
    <w:p w14:paraId="54819805" w14:textId="0591638B" w:rsidR="00CE27D1" w:rsidRPr="00F856E5" w:rsidRDefault="00CE27D1" w:rsidP="00CE27D1">
      <w:pPr>
        <w:rPr>
          <w:i/>
          <w:iCs/>
          <w:sz w:val="28"/>
          <w:szCs w:val="28"/>
        </w:rPr>
      </w:pPr>
      <w:r w:rsidRPr="00F856E5">
        <w:rPr>
          <w:i/>
          <w:iCs/>
          <w:sz w:val="28"/>
          <w:szCs w:val="28"/>
        </w:rPr>
        <w:t xml:space="preserve">CN6000 – </w:t>
      </w:r>
      <w:r w:rsidRPr="00A6758C">
        <w:rPr>
          <w:i/>
          <w:iCs/>
          <w:sz w:val="28"/>
          <w:szCs w:val="28"/>
        </w:rPr>
        <w:t>MENTAL WEALTH PROFESSIONAL LIFE 3 (PROJECT)</w:t>
      </w:r>
    </w:p>
    <w:p w14:paraId="0AB1D422" w14:textId="0E272908" w:rsidR="00CE27D1" w:rsidRPr="000A29CC" w:rsidRDefault="00CE27D1" w:rsidP="00CE27D1"/>
    <w:p w14:paraId="6323C76F" w14:textId="68B371D0" w:rsidR="00CE27D1" w:rsidRPr="00E87D32" w:rsidRDefault="00CE27D1" w:rsidP="00CE27D1">
      <w:pPr>
        <w:rPr>
          <w:b/>
          <w:bCs/>
          <w:sz w:val="36"/>
          <w:szCs w:val="36"/>
        </w:rPr>
      </w:pPr>
      <w:r w:rsidRPr="00E87D32">
        <w:rPr>
          <w:b/>
          <w:bCs/>
          <w:sz w:val="36"/>
          <w:szCs w:val="36"/>
        </w:rPr>
        <w:t>UEL NUMBER</w:t>
      </w:r>
    </w:p>
    <w:p w14:paraId="6EA6D82B" w14:textId="3CD08ADA" w:rsidR="00CE27D1" w:rsidRDefault="009A5142" w:rsidP="00CE27D1">
      <w:pPr>
        <w:rPr>
          <w:i/>
          <w:iCs/>
          <w:sz w:val="28"/>
          <w:szCs w:val="28"/>
        </w:rPr>
      </w:pPr>
      <w:r>
        <w:rPr>
          <w:i/>
          <w:iCs/>
          <w:sz w:val="28"/>
          <w:szCs w:val="28"/>
        </w:rPr>
        <w:t xml:space="preserve">A.M. </w:t>
      </w:r>
      <w:r w:rsidR="00CE27D1" w:rsidRPr="00F856E5">
        <w:rPr>
          <w:i/>
          <w:iCs/>
          <w:sz w:val="28"/>
          <w:szCs w:val="28"/>
        </w:rPr>
        <w:t>202073</w:t>
      </w:r>
      <w:r w:rsidR="00CE27D1">
        <w:rPr>
          <w:i/>
          <w:iCs/>
          <w:sz w:val="28"/>
          <w:szCs w:val="28"/>
        </w:rPr>
        <w:t>2</w:t>
      </w:r>
    </w:p>
    <w:p w14:paraId="11BFEA93" w14:textId="324A4DD3" w:rsidR="00CE27D1" w:rsidRDefault="00CE27D1" w:rsidP="00CE27D1">
      <w:pPr>
        <w:rPr>
          <w:i/>
          <w:iCs/>
          <w:sz w:val="28"/>
          <w:szCs w:val="28"/>
        </w:rPr>
      </w:pPr>
    </w:p>
    <w:p w14:paraId="0A96D41C" w14:textId="77777777" w:rsidR="00CE27D1" w:rsidRPr="005C24A7" w:rsidRDefault="00CE27D1" w:rsidP="00CE27D1">
      <w:pPr>
        <w:rPr>
          <w:b/>
          <w:bCs/>
          <w:i/>
          <w:iCs/>
          <w:sz w:val="36"/>
          <w:szCs w:val="36"/>
        </w:rPr>
      </w:pPr>
      <w:r w:rsidRPr="005C24A7">
        <w:rPr>
          <w:b/>
          <w:bCs/>
          <w:i/>
          <w:iCs/>
          <w:sz w:val="36"/>
          <w:szCs w:val="36"/>
        </w:rPr>
        <w:t>Date</w:t>
      </w:r>
    </w:p>
    <w:p w14:paraId="05D64F58" w14:textId="4C5F393F" w:rsidR="00264A3E" w:rsidRDefault="003E2140" w:rsidP="00D03D8E">
      <w:pPr>
        <w:rPr>
          <w:rFonts w:cstheme="minorHAnsi"/>
          <w:color w:val="212529"/>
          <w:sz w:val="32"/>
          <w:szCs w:val="32"/>
          <w:shd w:val="clear" w:color="auto" w:fill="FFFFFF"/>
        </w:rPr>
        <w:sectPr w:rsidR="00264A3E" w:rsidSect="00A137FC">
          <w:headerReference w:type="first" r:id="rId13"/>
          <w:footerReference w:type="first" r:id="rId14"/>
          <w:pgSz w:w="12240" w:h="15840"/>
          <w:pgMar w:top="1440" w:right="1440" w:bottom="1440" w:left="1440" w:header="720" w:footer="720" w:gutter="0"/>
          <w:pgNumType w:start="0"/>
          <w:cols w:space="720"/>
          <w:titlePg/>
          <w:docGrid w:linePitch="360"/>
        </w:sectPr>
      </w:pPr>
      <w:r>
        <w:rPr>
          <w:rFonts w:cstheme="minorHAnsi"/>
          <w:color w:val="212529"/>
          <w:sz w:val="32"/>
          <w:szCs w:val="32"/>
          <w:shd w:val="clear" w:color="auto" w:fill="FFFFFF"/>
        </w:rPr>
        <w:t>2022/04/01</w:t>
      </w:r>
    </w:p>
    <w:p w14:paraId="165B5DF5" w14:textId="6B25024E" w:rsidR="00D03D8E" w:rsidRPr="002E3814" w:rsidRDefault="00D03D8E" w:rsidP="00D03D8E">
      <w:pPr>
        <w:rPr>
          <w:rFonts w:cstheme="minorHAnsi"/>
          <w:color w:val="212529"/>
          <w:sz w:val="32"/>
          <w:szCs w:val="32"/>
          <w:shd w:val="clear" w:color="auto" w:fill="FFFFFF"/>
        </w:rPr>
      </w:pPr>
    </w:p>
    <w:p w14:paraId="36C4095B" w14:textId="0C0485B1" w:rsidR="00CA7EF1" w:rsidRDefault="00CA7EF1" w:rsidP="00CA7EF1">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Pr>
          <w:rFonts w:cstheme="minorHAnsi"/>
          <w:b/>
          <w:bCs/>
          <w:color w:val="212529"/>
          <w:sz w:val="32"/>
          <w:szCs w:val="32"/>
          <w:shd w:val="clear" w:color="auto" w:fill="FFFFFF"/>
        </w:rPr>
        <w:t xml:space="preserve"> for multiplayer video games</w:t>
      </w:r>
    </w:p>
    <w:p w14:paraId="7793B0CE" w14:textId="38BD6E40" w:rsidR="00F92671" w:rsidRPr="00E158F2" w:rsidRDefault="00F92671" w:rsidP="00F92671">
      <w:pPr>
        <w:jc w:val="center"/>
      </w:pPr>
      <w:r w:rsidRPr="007B47DA">
        <w:rPr>
          <w:rFonts w:cstheme="minorHAnsi"/>
          <w:color w:val="212529"/>
          <w:sz w:val="28"/>
          <w:szCs w:val="28"/>
          <w:shd w:val="clear" w:color="auto" w:fill="FFFFFF"/>
        </w:rPr>
        <w:t>Michail Markou</w:t>
      </w:r>
    </w:p>
    <w:p w14:paraId="77F2CE23" w14:textId="66F8CF4C" w:rsidR="00F92671" w:rsidRDefault="003E7454" w:rsidP="00F92671">
      <w:pPr>
        <w:jc w:val="center"/>
        <w:rPr>
          <w:rFonts w:cstheme="minorHAnsi"/>
          <w:color w:val="212529"/>
          <w:sz w:val="28"/>
          <w:szCs w:val="28"/>
          <w:shd w:val="clear" w:color="auto" w:fill="FFFFFF"/>
        </w:rPr>
      </w:pPr>
      <w:r w:rsidRPr="00A03041">
        <w:rPr>
          <w:rFonts w:cstheme="minorHAnsi"/>
          <w:noProof/>
          <w:color w:val="212529"/>
          <w:sz w:val="28"/>
          <w:szCs w:val="28"/>
          <w:shd w:val="clear" w:color="auto" w:fill="FFFFFF"/>
        </w:rPr>
        <mc:AlternateContent>
          <mc:Choice Requires="wpg">
            <w:drawing>
              <wp:anchor distT="0" distB="0" distL="457200" distR="457200" simplePos="0" relativeHeight="251662336" behindDoc="0" locked="0" layoutInCell="1" allowOverlap="1" wp14:anchorId="5F0C2C62" wp14:editId="30973877">
                <wp:simplePos x="0" y="0"/>
                <wp:positionH relativeFrom="margin">
                  <wp:posOffset>3923030</wp:posOffset>
                </wp:positionH>
                <wp:positionV relativeFrom="paragraph">
                  <wp:posOffset>328828</wp:posOffset>
                </wp:positionV>
                <wp:extent cx="2934970" cy="5802630"/>
                <wp:effectExtent l="0" t="0" r="0" b="762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802630"/>
                          <a:chOff x="0" y="0"/>
                          <a:chExt cx="2933967" cy="9502745"/>
                        </a:xfrm>
                      </wpg:grpSpPr>
                      <wps:wsp>
                        <wps:cNvPr id="187" name="Text Box 187"/>
                        <wps:cNvSpPr txBox="1"/>
                        <wps:spPr>
                          <a:xfrm>
                            <a:off x="0" y="590505"/>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502745"/>
                            <a:chOff x="0" y="0"/>
                            <a:chExt cx="914667" cy="9502745"/>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96601" y="130144"/>
                              <a:ext cx="700917" cy="9372601"/>
                              <a:chOff x="96618" y="130144"/>
                              <a:chExt cx="701042" cy="9372601"/>
                            </a:xfrm>
                          </wpg:grpSpPr>
                          <wps:wsp>
                            <wps:cNvPr id="191" name="Rectangle 8"/>
                            <wps:cNvSpPr/>
                            <wps:spPr>
                              <a:xfrm>
                                <a:off x="130148" y="139289"/>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96618" y="130144"/>
                                <a:ext cx="685799" cy="9372600"/>
                              </a:xfrm>
                              <a:prstGeom prst="rect">
                                <a:avLst/>
                              </a:prstGeom>
                              <a:blipFill>
                                <a:blip r:embed="rId3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5F0C2C62" id="Group 186" o:spid="_x0000_s1030" style="position:absolute;left:0;text-align:left;margin-left:308.9pt;margin-top:25.9pt;width:231.1pt;height:456.9pt;z-index:251662336;mso-wrap-distance-left:36pt;mso-wrap-distance-right:36pt;mso-position-horizontal-relative:margin;mso-width-relative:margin" coordsize="29339,950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">
                <o:lock v:ext="edit" aspectratio="t"/>
                <v:shapetype id="_x0000_t202" coordsize="21600,21600" o:spt="202" path="m,l,21600r21600,l21600,xe">
                  <v:stroke joinstyle="miter"/>
                  <v:path gradientshapeok="t" o:connecttype="rect"/>
                </v:shapetype>
                <v:shape id="Text Box 187" o:spid="_x0000_s1031"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EF1CA5F" w14:textId="77777777" w:rsidR="000B7CFE" w:rsidRDefault="000B7CFE" w:rsidP="000B7CFE">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64545445" wp14:editId="5F9A146E">
                              <wp:extent cx="2547620" cy="1449238"/>
                              <wp:effectExtent l="0" t="19050" r="0" b="0"/>
                              <wp:docPr id="137" name="Diagram 1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CED604D" w14:textId="77777777" w:rsidR="000B7CFE" w:rsidRDefault="000B7CFE" w:rsidP="000B7CFE">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1888935C" wp14:editId="0EBCB2AB">
                              <wp:extent cx="2051685" cy="1196975"/>
                              <wp:effectExtent l="0" t="0" r="5715" b="0"/>
                              <wp:docPr id="138" name="Diagram 1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942FE2" w14:textId="77777777" w:rsidR="000B7CFE" w:rsidRDefault="000B7CFE" w:rsidP="000B7CFE">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29E6FE79" wp14:editId="19793C5D">
                              <wp:extent cx="2051685" cy="1196975"/>
                              <wp:effectExtent l="0" t="19050" r="0" b="0"/>
                              <wp:docPr id="139" name="Diagram 1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Pr>
                            <w:noProof/>
                            <w:color w:val="7F7F7F" w:themeColor="text1" w:themeTint="80"/>
                            <w:sz w:val="20"/>
                            <w:szCs w:val="20"/>
                          </w:rPr>
                          <w:drawing>
                            <wp:inline distT="0" distB="0" distL="0" distR="0" wp14:anchorId="004A2405" wp14:editId="1FB3CE7B">
                              <wp:extent cx="1894430" cy="1105231"/>
                              <wp:effectExtent l="57150" t="0" r="10795" b="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txbxContent>
                  </v:textbox>
                </v:shape>
                <v:group id="Group 188" o:spid="_x0000_s1032" style="position:absolute;left:20193;width:9146;height:95027" coordsize="9146,9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3"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4" style="position:absolute;left:966;top:1301;width:7009;height:93726" coordorigin="966,1301" coordsize="7010,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5" style="position:absolute;left:1301;top:1392;width:6675;height:93635;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" path="m,l667679,r,9363456l,9363456,219021,5372097,,xe" fillcolor="#1d5f25" stroked="f" strokeweight="1pt">
                      <v:stroke joinstyle="miter"/>
                      <v:path arrowok="t" o:connecttype="custom" o:connectlocs="0,0;667512,0;667512,9363456;0,9363456;218966,5372097;0,0" o:connectangles="0,0,0,0,0,0"/>
                    </v:shape>
                    <v:rect id="Rectangle 192" o:spid="_x0000_s1036" style="position:absolute;left:966;top:1301;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6" o:title="" recolor="t" rotate="t" type="frame"/>
                    </v:rect>
                  </v:group>
                </v:group>
                <w10:wrap type="square" anchorx="margin"/>
              </v:group>
            </w:pict>
          </mc:Fallback>
        </mc:AlternateContent>
      </w:r>
      <w:r w:rsidR="00F92671"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3EF70F84" w14:textId="60383291" w:rsidR="000B7CFE" w:rsidRDefault="000B7CFE" w:rsidP="000B7CFE">
          <w:pPr>
            <w:pStyle w:val="TOCHeading"/>
          </w:pPr>
          <w:r>
            <w:rPr>
              <w:noProof/>
            </w:rPr>
            <mc:AlternateContent>
              <mc:Choice Requires="wps">
                <w:drawing>
                  <wp:anchor distT="0" distB="0" distL="114300" distR="114300" simplePos="0" relativeHeight="251663360" behindDoc="0" locked="0" layoutInCell="1" allowOverlap="1" wp14:anchorId="486C8846" wp14:editId="72D0A3BE">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3ADB6A5C" w14:textId="5D3C3ACF" w:rsidR="000B7CFE" w:rsidRPr="00AA1944" w:rsidRDefault="000B7CFE" w:rsidP="000B7CFE">
                                <w:pPr>
                                  <w:pStyle w:val="Caption"/>
                                  <w:jc w:val="center"/>
                                  <w:rPr>
                                    <w:color w:val="1D5F25"/>
                                  </w:rPr>
                                </w:pPr>
                                <w:bookmarkStart w:id="0" w:name="_Toc89721857"/>
                                <w:bookmarkStart w:id="1" w:name="_Toc91117409"/>
                                <w:bookmarkStart w:id="2" w:name="_Toc97895385"/>
                                <w:bookmarkStart w:id="3" w:name="_Toc9800186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BC795D" w:rsidRPr="00AA1944">
                                  <w:rPr>
                                    <w:noProof/>
                                    <w:color w:val="1D5F25"/>
                                  </w:rPr>
                                  <w:t>1</w:t>
                                </w:r>
                                <w:r w:rsidR="008A543B" w:rsidRPr="00AA1944">
                                  <w:rPr>
                                    <w:noProof/>
                                    <w:color w:val="1D5F25"/>
                                  </w:rPr>
                                  <w:fldChar w:fldCharType="end"/>
                                </w:r>
                                <w:r w:rsidRPr="00AA1944">
                                  <w:rPr>
                                    <w:color w:val="1D5F25"/>
                                  </w:rPr>
                                  <w:t xml:space="preserve"> Progress of evolution</w:t>
                                </w:r>
                                <w:bookmarkEnd w:id="0"/>
                                <w:bookmarkEnd w:id="1"/>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6C8846" id="Text Box 7" o:spid="_x0000_s1037"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3ADB6A5C" w14:textId="5D3C3ACF" w:rsidR="000B7CFE" w:rsidRPr="00AA1944" w:rsidRDefault="000B7CFE" w:rsidP="000B7CFE">
                          <w:pPr>
                            <w:pStyle w:val="Caption"/>
                            <w:jc w:val="center"/>
                            <w:rPr>
                              <w:color w:val="1D5F25"/>
                            </w:rPr>
                          </w:pPr>
                          <w:bookmarkStart w:id="4" w:name="_Toc89721857"/>
                          <w:bookmarkStart w:id="5" w:name="_Toc91117409"/>
                          <w:bookmarkStart w:id="6" w:name="_Toc97895385"/>
                          <w:bookmarkStart w:id="7" w:name="_Toc98001860"/>
                          <w:r w:rsidRPr="00AA1944">
                            <w:rPr>
                              <w:color w:val="1D5F25"/>
                            </w:rPr>
                            <w:t xml:space="preserve">Figure </w:t>
                          </w:r>
                          <w:r w:rsidR="008A543B" w:rsidRPr="00AA1944">
                            <w:rPr>
                              <w:color w:val="1D5F25"/>
                            </w:rPr>
                            <w:fldChar w:fldCharType="begin"/>
                          </w:r>
                          <w:r w:rsidR="008A543B" w:rsidRPr="00AA1944">
                            <w:rPr>
                              <w:color w:val="1D5F25"/>
                            </w:rPr>
                            <w:instrText xml:space="preserve"> SEQ Figure \* ARABIC </w:instrText>
                          </w:r>
                          <w:r w:rsidR="008A543B" w:rsidRPr="00AA1944">
                            <w:rPr>
                              <w:color w:val="1D5F25"/>
                            </w:rPr>
                            <w:fldChar w:fldCharType="separate"/>
                          </w:r>
                          <w:r w:rsidR="00BC795D" w:rsidRPr="00AA1944">
                            <w:rPr>
                              <w:noProof/>
                              <w:color w:val="1D5F25"/>
                            </w:rPr>
                            <w:t>1</w:t>
                          </w:r>
                          <w:r w:rsidR="008A543B" w:rsidRPr="00AA1944">
                            <w:rPr>
                              <w:noProof/>
                              <w:color w:val="1D5F25"/>
                            </w:rPr>
                            <w:fldChar w:fldCharType="end"/>
                          </w:r>
                          <w:r w:rsidRPr="00AA1944">
                            <w:rPr>
                              <w:color w:val="1D5F25"/>
                            </w:rPr>
                            <w:t xml:space="preserve"> Progress of evolution</w:t>
                          </w:r>
                          <w:bookmarkEnd w:id="4"/>
                          <w:bookmarkEnd w:id="5"/>
                          <w:bookmarkEnd w:id="6"/>
                          <w:bookmarkEnd w:id="7"/>
                        </w:p>
                      </w:txbxContent>
                    </v:textbox>
                    <w10:wrap type="square"/>
                  </v:shape>
                </w:pict>
              </mc:Fallback>
            </mc:AlternateContent>
          </w:r>
          <w:r>
            <w:t>Contents</w:t>
          </w:r>
        </w:p>
        <w:p w14:paraId="271B2068" w14:textId="77777777" w:rsidR="000B7CFE" w:rsidRDefault="000B7CFE" w:rsidP="000B7CFE">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Pr="00785E66">
              <w:rPr>
                <w:rStyle w:val="Hyperlink"/>
                <w:noProof/>
              </w:rPr>
              <w:t>1.</w:t>
            </w:r>
            <w:r>
              <w:rPr>
                <w:rFonts w:eastAsiaTheme="minorEastAsia"/>
                <w:noProof/>
              </w:rPr>
              <w:tab/>
            </w:r>
            <w:r w:rsidRPr="00785E66">
              <w:rPr>
                <w:rStyle w:val="Hyperlink"/>
                <w:noProof/>
                <w:lang w:val="el-GR"/>
              </w:rPr>
              <w:t>Περίληψη</w:t>
            </w:r>
            <w:r>
              <w:rPr>
                <w:noProof/>
                <w:webHidden/>
              </w:rPr>
              <w:tab/>
            </w:r>
            <w:r>
              <w:rPr>
                <w:noProof/>
                <w:webHidden/>
              </w:rPr>
              <w:fldChar w:fldCharType="begin"/>
            </w:r>
            <w:r>
              <w:rPr>
                <w:noProof/>
                <w:webHidden/>
              </w:rPr>
              <w:instrText xml:space="preserve"> PAGEREF _Toc91117379 \h </w:instrText>
            </w:r>
            <w:r>
              <w:rPr>
                <w:noProof/>
                <w:webHidden/>
              </w:rPr>
            </w:r>
            <w:r>
              <w:rPr>
                <w:noProof/>
                <w:webHidden/>
              </w:rPr>
              <w:fldChar w:fldCharType="separate"/>
            </w:r>
            <w:r>
              <w:rPr>
                <w:noProof/>
                <w:webHidden/>
              </w:rPr>
              <w:t>1</w:t>
            </w:r>
            <w:r>
              <w:rPr>
                <w:noProof/>
                <w:webHidden/>
              </w:rPr>
              <w:fldChar w:fldCharType="end"/>
            </w:r>
          </w:hyperlink>
        </w:p>
        <w:p w14:paraId="56B70D5F" w14:textId="77777777" w:rsidR="000B7CFE" w:rsidRDefault="00EA446E" w:rsidP="000B7CFE">
          <w:pPr>
            <w:pStyle w:val="TOC1"/>
            <w:tabs>
              <w:tab w:val="left" w:pos="440"/>
              <w:tab w:val="right" w:leader="dot" w:pos="9350"/>
            </w:tabs>
            <w:rPr>
              <w:rFonts w:eastAsiaTheme="minorEastAsia"/>
              <w:noProof/>
            </w:rPr>
          </w:pPr>
          <w:hyperlink w:anchor="_Toc91117380" w:history="1">
            <w:r w:rsidR="000B7CFE" w:rsidRPr="00785E66">
              <w:rPr>
                <w:rStyle w:val="Hyperlink"/>
                <w:noProof/>
              </w:rPr>
              <w:t>2.</w:t>
            </w:r>
            <w:r w:rsidR="000B7CFE">
              <w:rPr>
                <w:rFonts w:eastAsiaTheme="minorEastAsia"/>
                <w:noProof/>
              </w:rPr>
              <w:tab/>
            </w:r>
            <w:r w:rsidR="000B7CFE" w:rsidRPr="00785E66">
              <w:rPr>
                <w:rStyle w:val="Hyperlink"/>
                <w:noProof/>
                <w:lang w:val="el-GR"/>
              </w:rPr>
              <w:t>Εισαγωγή</w:t>
            </w:r>
            <w:r w:rsidR="000B7CFE">
              <w:rPr>
                <w:noProof/>
                <w:webHidden/>
              </w:rPr>
              <w:tab/>
            </w:r>
            <w:r w:rsidR="000B7CFE">
              <w:rPr>
                <w:noProof/>
                <w:webHidden/>
              </w:rPr>
              <w:fldChar w:fldCharType="begin"/>
            </w:r>
            <w:r w:rsidR="000B7CFE">
              <w:rPr>
                <w:noProof/>
                <w:webHidden/>
              </w:rPr>
              <w:instrText xml:space="preserve"> PAGEREF _Toc91117380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4788DC50" w14:textId="77777777" w:rsidR="000B7CFE" w:rsidRDefault="00EA446E" w:rsidP="000B7CFE">
          <w:pPr>
            <w:pStyle w:val="TOC2"/>
            <w:tabs>
              <w:tab w:val="left" w:pos="880"/>
              <w:tab w:val="right" w:leader="dot" w:pos="9350"/>
            </w:tabs>
            <w:rPr>
              <w:rFonts w:eastAsiaTheme="minorEastAsia"/>
              <w:noProof/>
            </w:rPr>
          </w:pPr>
          <w:hyperlink w:anchor="_Toc91117381" w:history="1">
            <w:r w:rsidR="000B7CFE" w:rsidRPr="00785E66">
              <w:rPr>
                <w:rStyle w:val="Hyperlink"/>
                <w:noProof/>
                <w:lang w:val="el-GR"/>
              </w:rPr>
              <w:t>2.1.</w:t>
            </w:r>
            <w:r w:rsidR="000B7CFE">
              <w:rPr>
                <w:rFonts w:eastAsiaTheme="minorEastAsia"/>
                <w:noProof/>
              </w:rPr>
              <w:tab/>
            </w:r>
            <w:r w:rsidR="000B7CFE" w:rsidRPr="00785E66">
              <w:rPr>
                <w:rStyle w:val="Hyperlink"/>
                <w:noProof/>
                <w:lang w:val="el-GR"/>
              </w:rPr>
              <w:t>Τι είναι τα βιντεοπαιχνίδια</w:t>
            </w:r>
            <w:r w:rsidR="000B7CFE">
              <w:rPr>
                <w:noProof/>
                <w:webHidden/>
              </w:rPr>
              <w:tab/>
            </w:r>
            <w:r w:rsidR="000B7CFE">
              <w:rPr>
                <w:noProof/>
                <w:webHidden/>
              </w:rPr>
              <w:fldChar w:fldCharType="begin"/>
            </w:r>
            <w:r w:rsidR="000B7CFE">
              <w:rPr>
                <w:noProof/>
                <w:webHidden/>
              </w:rPr>
              <w:instrText xml:space="preserve"> PAGEREF _Toc91117381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6878CAFE" w14:textId="77777777" w:rsidR="000B7CFE" w:rsidRDefault="00EA446E" w:rsidP="000B7CFE">
          <w:pPr>
            <w:pStyle w:val="TOC2"/>
            <w:tabs>
              <w:tab w:val="left" w:pos="880"/>
              <w:tab w:val="right" w:leader="dot" w:pos="9350"/>
            </w:tabs>
            <w:rPr>
              <w:rFonts w:eastAsiaTheme="minorEastAsia"/>
              <w:noProof/>
            </w:rPr>
          </w:pPr>
          <w:hyperlink w:anchor="_Toc91117382" w:history="1">
            <w:r w:rsidR="000B7CFE" w:rsidRPr="00785E66">
              <w:rPr>
                <w:rStyle w:val="Hyperlink"/>
                <w:noProof/>
              </w:rPr>
              <w:t>2.2.</w:t>
            </w:r>
            <w:r w:rsidR="000B7CFE">
              <w:rPr>
                <w:rFonts w:eastAsiaTheme="minorEastAsia"/>
                <w:noProof/>
              </w:rPr>
              <w:tab/>
            </w:r>
            <w:r w:rsidR="000B7CFE" w:rsidRPr="00785E66">
              <w:rPr>
                <w:rStyle w:val="Hyperlink"/>
                <w:noProof/>
                <w:lang w:val="el-GR"/>
              </w:rPr>
              <w:t>Κοινωνική Επιρροή</w:t>
            </w:r>
            <w:r w:rsidR="000B7CFE">
              <w:rPr>
                <w:noProof/>
                <w:webHidden/>
              </w:rPr>
              <w:tab/>
            </w:r>
            <w:r w:rsidR="000B7CFE">
              <w:rPr>
                <w:noProof/>
                <w:webHidden/>
              </w:rPr>
              <w:fldChar w:fldCharType="begin"/>
            </w:r>
            <w:r w:rsidR="000B7CFE">
              <w:rPr>
                <w:noProof/>
                <w:webHidden/>
              </w:rPr>
              <w:instrText xml:space="preserve"> PAGEREF _Toc91117382 \h </w:instrText>
            </w:r>
            <w:r w:rsidR="000B7CFE">
              <w:rPr>
                <w:noProof/>
                <w:webHidden/>
              </w:rPr>
            </w:r>
            <w:r w:rsidR="000B7CFE">
              <w:rPr>
                <w:noProof/>
                <w:webHidden/>
              </w:rPr>
              <w:fldChar w:fldCharType="separate"/>
            </w:r>
            <w:r w:rsidR="000B7CFE">
              <w:rPr>
                <w:noProof/>
                <w:webHidden/>
              </w:rPr>
              <w:t>2</w:t>
            </w:r>
            <w:r w:rsidR="000B7CFE">
              <w:rPr>
                <w:noProof/>
                <w:webHidden/>
              </w:rPr>
              <w:fldChar w:fldCharType="end"/>
            </w:r>
          </w:hyperlink>
        </w:p>
        <w:p w14:paraId="7D105B9F" w14:textId="77777777" w:rsidR="000B7CFE" w:rsidRDefault="00EA446E" w:rsidP="000B7CFE">
          <w:pPr>
            <w:pStyle w:val="TOC2"/>
            <w:tabs>
              <w:tab w:val="left" w:pos="880"/>
              <w:tab w:val="right" w:leader="dot" w:pos="9350"/>
            </w:tabs>
            <w:rPr>
              <w:rFonts w:eastAsiaTheme="minorEastAsia"/>
              <w:noProof/>
            </w:rPr>
          </w:pPr>
          <w:hyperlink w:anchor="_Toc91117383" w:history="1">
            <w:r w:rsidR="000B7CFE" w:rsidRPr="00785E66">
              <w:rPr>
                <w:rStyle w:val="Hyperlink"/>
                <w:noProof/>
              </w:rPr>
              <w:t>2.3.</w:t>
            </w:r>
            <w:r w:rsidR="000B7CFE">
              <w:rPr>
                <w:rFonts w:eastAsiaTheme="minorEastAsia"/>
                <w:noProof/>
              </w:rPr>
              <w:tab/>
            </w:r>
            <w:r w:rsidR="000B7CFE" w:rsidRPr="00785E66">
              <w:rPr>
                <w:rStyle w:val="Hyperlink"/>
                <w:noProof/>
                <w:lang w:val="el-GR"/>
              </w:rPr>
              <w:t>Ερευνητικά ερωτήματα</w:t>
            </w:r>
            <w:r w:rsidR="000B7CFE" w:rsidRPr="00785E66">
              <w:rPr>
                <w:rStyle w:val="Hyperlink"/>
                <w:noProof/>
              </w:rPr>
              <w:t>:</w:t>
            </w:r>
            <w:r w:rsidR="000B7CFE">
              <w:rPr>
                <w:noProof/>
                <w:webHidden/>
              </w:rPr>
              <w:tab/>
            </w:r>
            <w:r w:rsidR="000B7CFE">
              <w:rPr>
                <w:noProof/>
                <w:webHidden/>
              </w:rPr>
              <w:fldChar w:fldCharType="begin"/>
            </w:r>
            <w:r w:rsidR="000B7CFE">
              <w:rPr>
                <w:noProof/>
                <w:webHidden/>
              </w:rPr>
              <w:instrText xml:space="preserve"> PAGEREF _Toc91117383 \h </w:instrText>
            </w:r>
            <w:r w:rsidR="000B7CFE">
              <w:rPr>
                <w:noProof/>
                <w:webHidden/>
              </w:rPr>
            </w:r>
            <w:r w:rsidR="000B7CFE">
              <w:rPr>
                <w:noProof/>
                <w:webHidden/>
              </w:rPr>
              <w:fldChar w:fldCharType="separate"/>
            </w:r>
            <w:r w:rsidR="000B7CFE">
              <w:rPr>
                <w:noProof/>
                <w:webHidden/>
              </w:rPr>
              <w:t>4</w:t>
            </w:r>
            <w:r w:rsidR="000B7CFE">
              <w:rPr>
                <w:noProof/>
                <w:webHidden/>
              </w:rPr>
              <w:fldChar w:fldCharType="end"/>
            </w:r>
          </w:hyperlink>
        </w:p>
        <w:p w14:paraId="7797CB6F" w14:textId="77777777" w:rsidR="000B7CFE" w:rsidRDefault="00EA446E" w:rsidP="000B7CFE">
          <w:pPr>
            <w:pStyle w:val="TOC1"/>
            <w:tabs>
              <w:tab w:val="left" w:pos="440"/>
              <w:tab w:val="right" w:leader="dot" w:pos="9350"/>
            </w:tabs>
            <w:rPr>
              <w:rFonts w:eastAsiaTheme="minorEastAsia"/>
              <w:noProof/>
            </w:rPr>
          </w:pPr>
          <w:hyperlink w:anchor="_Toc91117385" w:history="1">
            <w:r w:rsidR="000B7CFE" w:rsidRPr="00785E66">
              <w:rPr>
                <w:rStyle w:val="Hyperlink"/>
                <w:noProof/>
              </w:rPr>
              <w:t>3.</w:t>
            </w:r>
            <w:r w:rsidR="000B7CFE">
              <w:rPr>
                <w:rFonts w:eastAsiaTheme="minorEastAsia"/>
                <w:noProof/>
              </w:rPr>
              <w:tab/>
            </w:r>
            <w:r w:rsidR="000B7CFE" w:rsidRPr="00785E66">
              <w:rPr>
                <w:rStyle w:val="Hyperlink"/>
                <w:noProof/>
                <w:lang w:val="el-GR"/>
              </w:rPr>
              <w:t>Επισκόπηση</w:t>
            </w:r>
            <w:r w:rsidR="000B7CFE" w:rsidRPr="00785E66">
              <w:rPr>
                <w:rStyle w:val="Hyperlink"/>
                <w:noProof/>
              </w:rPr>
              <w:t xml:space="preserve"> βιβλιογραφίας</w:t>
            </w:r>
            <w:r w:rsidR="000B7CFE">
              <w:rPr>
                <w:noProof/>
                <w:webHidden/>
              </w:rPr>
              <w:tab/>
            </w:r>
            <w:r w:rsidR="000B7CFE">
              <w:rPr>
                <w:noProof/>
                <w:webHidden/>
              </w:rPr>
              <w:fldChar w:fldCharType="begin"/>
            </w:r>
            <w:r w:rsidR="000B7CFE">
              <w:rPr>
                <w:noProof/>
                <w:webHidden/>
              </w:rPr>
              <w:instrText xml:space="preserve"> PAGEREF _Toc91117385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15645817" w14:textId="77777777" w:rsidR="000B7CFE" w:rsidRDefault="00EA446E" w:rsidP="000B7CFE">
          <w:pPr>
            <w:pStyle w:val="TOC2"/>
            <w:tabs>
              <w:tab w:val="left" w:pos="880"/>
              <w:tab w:val="right" w:leader="dot" w:pos="9350"/>
            </w:tabs>
            <w:rPr>
              <w:rFonts w:eastAsiaTheme="minorEastAsia"/>
              <w:noProof/>
            </w:rPr>
          </w:pPr>
          <w:hyperlink w:anchor="_Toc91117386" w:history="1">
            <w:r w:rsidR="000B7CFE" w:rsidRPr="00785E66">
              <w:rPr>
                <w:rStyle w:val="Hyperlink"/>
                <w:noProof/>
                <w:lang w:val="el-GR"/>
              </w:rPr>
              <w:t>3.1.</w:t>
            </w:r>
            <w:r w:rsidR="000B7CFE">
              <w:rPr>
                <w:rFonts w:eastAsiaTheme="minorEastAsia"/>
                <w:noProof/>
              </w:rPr>
              <w:tab/>
            </w:r>
            <w:r w:rsidR="000B7CFE" w:rsidRPr="00785E66">
              <w:rPr>
                <w:rStyle w:val="Hyperlink"/>
                <w:noProof/>
                <w:lang w:val="el-GR"/>
              </w:rPr>
              <w:t>Μηχανή Γραφικών</w:t>
            </w:r>
            <w:r w:rsidR="000B7CFE">
              <w:rPr>
                <w:noProof/>
                <w:webHidden/>
              </w:rPr>
              <w:tab/>
            </w:r>
            <w:r w:rsidR="000B7CFE">
              <w:rPr>
                <w:noProof/>
                <w:webHidden/>
              </w:rPr>
              <w:fldChar w:fldCharType="begin"/>
            </w:r>
            <w:r w:rsidR="000B7CFE">
              <w:rPr>
                <w:noProof/>
                <w:webHidden/>
              </w:rPr>
              <w:instrText xml:space="preserve"> PAGEREF _Toc91117386 \h </w:instrText>
            </w:r>
            <w:r w:rsidR="000B7CFE">
              <w:rPr>
                <w:noProof/>
                <w:webHidden/>
              </w:rPr>
            </w:r>
            <w:r w:rsidR="000B7CFE">
              <w:rPr>
                <w:noProof/>
                <w:webHidden/>
              </w:rPr>
              <w:fldChar w:fldCharType="separate"/>
            </w:r>
            <w:r w:rsidR="000B7CFE">
              <w:rPr>
                <w:noProof/>
                <w:webHidden/>
              </w:rPr>
              <w:t>6</w:t>
            </w:r>
            <w:r w:rsidR="000B7CFE">
              <w:rPr>
                <w:noProof/>
                <w:webHidden/>
              </w:rPr>
              <w:fldChar w:fldCharType="end"/>
            </w:r>
          </w:hyperlink>
        </w:p>
        <w:p w14:paraId="45941A16" w14:textId="77777777" w:rsidR="000B7CFE" w:rsidRDefault="00EA446E" w:rsidP="000B7CFE">
          <w:pPr>
            <w:pStyle w:val="TOC3"/>
            <w:tabs>
              <w:tab w:val="left" w:pos="1320"/>
              <w:tab w:val="right" w:leader="dot" w:pos="9350"/>
            </w:tabs>
            <w:rPr>
              <w:rFonts w:eastAsiaTheme="minorEastAsia"/>
              <w:noProof/>
            </w:rPr>
          </w:pPr>
          <w:hyperlink w:anchor="_Toc91117387" w:history="1">
            <w:r w:rsidR="000B7CFE" w:rsidRPr="00785E66">
              <w:rPr>
                <w:rStyle w:val="Hyperlink"/>
                <w:noProof/>
              </w:rPr>
              <w:t>3.1.1.</w:t>
            </w:r>
            <w:r w:rsidR="000B7CFE">
              <w:rPr>
                <w:rFonts w:eastAsiaTheme="minorEastAsia"/>
                <w:noProof/>
              </w:rPr>
              <w:tab/>
            </w:r>
            <w:r w:rsidR="000B7CFE" w:rsidRPr="00785E66">
              <w:rPr>
                <w:rStyle w:val="Hyperlink"/>
                <w:noProof/>
              </w:rPr>
              <w:t xml:space="preserve">Unreal Engine 5 </w:t>
            </w:r>
            <w:r w:rsidR="000B7CFE">
              <w:rPr>
                <w:noProof/>
                <w:webHidden/>
              </w:rPr>
              <w:tab/>
            </w:r>
            <w:r w:rsidR="000B7CFE">
              <w:rPr>
                <w:noProof/>
                <w:webHidden/>
              </w:rPr>
              <w:fldChar w:fldCharType="begin"/>
            </w:r>
            <w:r w:rsidR="000B7CFE">
              <w:rPr>
                <w:noProof/>
                <w:webHidden/>
              </w:rPr>
              <w:instrText xml:space="preserve"> PAGEREF _Toc91117387 \h </w:instrText>
            </w:r>
            <w:r w:rsidR="000B7CFE">
              <w:rPr>
                <w:noProof/>
                <w:webHidden/>
              </w:rPr>
            </w:r>
            <w:r w:rsidR="000B7CFE">
              <w:rPr>
                <w:noProof/>
                <w:webHidden/>
              </w:rPr>
              <w:fldChar w:fldCharType="separate"/>
            </w:r>
            <w:r w:rsidR="000B7CFE">
              <w:rPr>
                <w:noProof/>
                <w:webHidden/>
              </w:rPr>
              <w:t>8</w:t>
            </w:r>
            <w:r w:rsidR="000B7CFE">
              <w:rPr>
                <w:noProof/>
                <w:webHidden/>
              </w:rPr>
              <w:fldChar w:fldCharType="end"/>
            </w:r>
          </w:hyperlink>
        </w:p>
        <w:p w14:paraId="5DB98C84" w14:textId="77777777" w:rsidR="000B7CFE" w:rsidRDefault="00EA446E" w:rsidP="000B7CFE">
          <w:pPr>
            <w:pStyle w:val="TOC2"/>
            <w:tabs>
              <w:tab w:val="left" w:pos="880"/>
              <w:tab w:val="right" w:leader="dot" w:pos="9350"/>
            </w:tabs>
            <w:rPr>
              <w:rFonts w:eastAsiaTheme="minorEastAsia"/>
              <w:noProof/>
            </w:rPr>
          </w:pPr>
          <w:hyperlink w:anchor="_Toc91117388" w:history="1">
            <w:r w:rsidR="000B7CFE" w:rsidRPr="00785E66">
              <w:rPr>
                <w:rStyle w:val="Hyperlink"/>
                <w:noProof/>
                <w:lang w:val="el-GR"/>
              </w:rPr>
              <w:t>3.2.</w:t>
            </w:r>
            <w:r w:rsidR="000B7CFE">
              <w:rPr>
                <w:rFonts w:eastAsiaTheme="minorEastAsia"/>
                <w:noProof/>
              </w:rPr>
              <w:tab/>
            </w:r>
            <w:r w:rsidR="000B7CFE" w:rsidRPr="00C65D4C">
              <w:rPr>
                <w:rStyle w:val="Hyperlink"/>
                <w:noProof/>
                <w:sz w:val="21"/>
                <w:szCs w:val="21"/>
                <w:lang w:val="el-GR"/>
              </w:rPr>
              <w:t>Αρχές ιδέας σχεδιασμού πετυχημένων παιχνιδιών</w:t>
            </w:r>
            <w:r w:rsidR="000B7CFE" w:rsidRPr="00C65D4C">
              <w:rPr>
                <w:noProof/>
                <w:webHidden/>
                <w:sz w:val="21"/>
                <w:szCs w:val="21"/>
              </w:rPr>
              <w:tab/>
            </w:r>
            <w:r w:rsidR="000B7CFE" w:rsidRPr="00C65D4C">
              <w:rPr>
                <w:noProof/>
                <w:webHidden/>
                <w:sz w:val="21"/>
                <w:szCs w:val="21"/>
              </w:rPr>
              <w:fldChar w:fldCharType="begin"/>
            </w:r>
            <w:r w:rsidR="000B7CFE" w:rsidRPr="00C65D4C">
              <w:rPr>
                <w:noProof/>
                <w:webHidden/>
                <w:sz w:val="21"/>
                <w:szCs w:val="21"/>
              </w:rPr>
              <w:instrText xml:space="preserve"> PAGEREF _Toc91117388 \h </w:instrText>
            </w:r>
            <w:r w:rsidR="000B7CFE" w:rsidRPr="00C65D4C">
              <w:rPr>
                <w:noProof/>
                <w:webHidden/>
                <w:sz w:val="21"/>
                <w:szCs w:val="21"/>
              </w:rPr>
            </w:r>
            <w:r w:rsidR="000B7CFE" w:rsidRPr="00C65D4C">
              <w:rPr>
                <w:noProof/>
                <w:webHidden/>
                <w:sz w:val="21"/>
                <w:szCs w:val="21"/>
              </w:rPr>
              <w:fldChar w:fldCharType="separate"/>
            </w:r>
            <w:r w:rsidR="000B7CFE" w:rsidRPr="00C65D4C">
              <w:rPr>
                <w:noProof/>
                <w:webHidden/>
                <w:sz w:val="21"/>
                <w:szCs w:val="21"/>
              </w:rPr>
              <w:t>8</w:t>
            </w:r>
            <w:r w:rsidR="000B7CFE" w:rsidRPr="00C65D4C">
              <w:rPr>
                <w:noProof/>
                <w:webHidden/>
                <w:sz w:val="21"/>
                <w:szCs w:val="21"/>
              </w:rPr>
              <w:fldChar w:fldCharType="end"/>
            </w:r>
          </w:hyperlink>
        </w:p>
        <w:p w14:paraId="32508B95" w14:textId="77777777" w:rsidR="000B7CFE" w:rsidRDefault="00EA446E" w:rsidP="000B7CFE">
          <w:pPr>
            <w:pStyle w:val="TOC2"/>
            <w:tabs>
              <w:tab w:val="left" w:pos="880"/>
              <w:tab w:val="right" w:leader="dot" w:pos="9350"/>
            </w:tabs>
            <w:rPr>
              <w:rFonts w:eastAsiaTheme="minorEastAsia"/>
              <w:noProof/>
            </w:rPr>
          </w:pPr>
          <w:hyperlink w:anchor="_Toc91117389" w:history="1">
            <w:r w:rsidR="000B7CFE" w:rsidRPr="00785E66">
              <w:rPr>
                <w:rStyle w:val="Hyperlink"/>
                <w:noProof/>
                <w:lang w:val="el-GR"/>
              </w:rPr>
              <w:t>3.3.</w:t>
            </w:r>
            <w:r w:rsidR="000B7CFE">
              <w:rPr>
                <w:rFonts w:eastAsiaTheme="minorEastAsia"/>
                <w:noProof/>
              </w:rPr>
              <w:tab/>
            </w:r>
            <w:r w:rsidR="000B7CFE" w:rsidRPr="00785E66">
              <w:rPr>
                <w:rStyle w:val="Hyperlink"/>
                <w:noProof/>
                <w:lang w:val="el-GR"/>
              </w:rPr>
              <w:t>Αρχιτεκτονική Χαρακτηριστικών Συστήματος</w:t>
            </w:r>
            <w:r w:rsidR="000B7CFE">
              <w:rPr>
                <w:noProof/>
                <w:webHidden/>
              </w:rPr>
              <w:tab/>
            </w:r>
            <w:r w:rsidR="000B7CFE">
              <w:rPr>
                <w:noProof/>
                <w:webHidden/>
              </w:rPr>
              <w:fldChar w:fldCharType="begin"/>
            </w:r>
            <w:r w:rsidR="000B7CFE">
              <w:rPr>
                <w:noProof/>
                <w:webHidden/>
              </w:rPr>
              <w:instrText xml:space="preserve"> PAGEREF _Toc91117389 \h </w:instrText>
            </w:r>
            <w:r w:rsidR="000B7CFE">
              <w:rPr>
                <w:noProof/>
                <w:webHidden/>
              </w:rPr>
            </w:r>
            <w:r w:rsidR="000B7CFE">
              <w:rPr>
                <w:noProof/>
                <w:webHidden/>
              </w:rPr>
              <w:fldChar w:fldCharType="separate"/>
            </w:r>
            <w:r w:rsidR="000B7CFE">
              <w:rPr>
                <w:noProof/>
                <w:webHidden/>
              </w:rPr>
              <w:t>9</w:t>
            </w:r>
            <w:r w:rsidR="000B7CFE">
              <w:rPr>
                <w:noProof/>
                <w:webHidden/>
              </w:rPr>
              <w:fldChar w:fldCharType="end"/>
            </w:r>
          </w:hyperlink>
        </w:p>
        <w:p w14:paraId="57078E9F" w14:textId="77777777" w:rsidR="000B7CFE" w:rsidRDefault="00EA446E" w:rsidP="000B7CFE">
          <w:pPr>
            <w:pStyle w:val="TOC2"/>
            <w:tabs>
              <w:tab w:val="left" w:pos="880"/>
              <w:tab w:val="right" w:leader="dot" w:pos="9350"/>
            </w:tabs>
            <w:rPr>
              <w:rFonts w:eastAsiaTheme="minorEastAsia"/>
              <w:noProof/>
            </w:rPr>
          </w:pPr>
          <w:hyperlink w:anchor="_Toc91117395" w:history="1">
            <w:r w:rsidR="000B7CFE" w:rsidRPr="00785E66">
              <w:rPr>
                <w:rStyle w:val="Hyperlink"/>
                <w:noProof/>
                <w:lang w:val="el-GR"/>
              </w:rPr>
              <w:t>3.4.</w:t>
            </w:r>
            <w:r w:rsidR="000B7CFE">
              <w:rPr>
                <w:rFonts w:eastAsiaTheme="minorEastAsia"/>
                <w:noProof/>
              </w:rPr>
              <w:tab/>
            </w:r>
            <w:r w:rsidR="000B7CFE" w:rsidRPr="00785E66">
              <w:rPr>
                <w:rStyle w:val="Hyperlink"/>
                <w:noProof/>
                <w:lang w:val="el-GR"/>
              </w:rPr>
              <w:t>Παιχνίδια σύγκρισης</w:t>
            </w:r>
            <w:r w:rsidR="000B7CFE">
              <w:rPr>
                <w:noProof/>
                <w:webHidden/>
              </w:rPr>
              <w:tab/>
            </w:r>
            <w:r w:rsidR="000B7CFE">
              <w:rPr>
                <w:noProof/>
                <w:webHidden/>
              </w:rPr>
              <w:fldChar w:fldCharType="begin"/>
            </w:r>
            <w:r w:rsidR="000B7CFE">
              <w:rPr>
                <w:noProof/>
                <w:webHidden/>
              </w:rPr>
              <w:instrText xml:space="preserve"> PAGEREF _Toc91117395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57F74C24" w14:textId="77777777" w:rsidR="000B7CFE" w:rsidRDefault="00EA446E" w:rsidP="000B7CFE">
          <w:pPr>
            <w:pStyle w:val="TOC1"/>
            <w:tabs>
              <w:tab w:val="left" w:pos="440"/>
              <w:tab w:val="right" w:leader="dot" w:pos="9350"/>
            </w:tabs>
            <w:rPr>
              <w:rFonts w:eastAsiaTheme="minorEastAsia"/>
              <w:noProof/>
            </w:rPr>
          </w:pPr>
          <w:hyperlink w:anchor="_Toc91117396" w:history="1">
            <w:r w:rsidR="000B7CFE" w:rsidRPr="00785E66">
              <w:rPr>
                <w:rStyle w:val="Hyperlink"/>
                <w:noProof/>
                <w:lang w:val="el-GR"/>
              </w:rPr>
              <w:t>4.</w:t>
            </w:r>
            <w:r w:rsidR="000B7CFE">
              <w:rPr>
                <w:rFonts w:eastAsiaTheme="minorEastAsia"/>
                <w:noProof/>
              </w:rPr>
              <w:tab/>
            </w:r>
            <w:r w:rsidR="000B7CFE" w:rsidRPr="00785E66">
              <w:rPr>
                <w:rStyle w:val="Hyperlink"/>
                <w:noProof/>
                <w:lang w:val="el-GR"/>
              </w:rPr>
              <w:t>Μεθοδολογίες</w:t>
            </w:r>
            <w:r w:rsidR="000B7CFE" w:rsidRPr="00785E66">
              <w:rPr>
                <w:rStyle w:val="Hyperlink"/>
                <w:noProof/>
              </w:rPr>
              <w:t xml:space="preserve"> | </w:t>
            </w:r>
            <w:r w:rsidR="000B7CFE" w:rsidRPr="00785E66">
              <w:rPr>
                <w:rStyle w:val="Hyperlink"/>
                <w:noProof/>
                <w:lang w:val="el-GR"/>
              </w:rPr>
              <w:t>Στόχοι</w:t>
            </w:r>
            <w:r w:rsidR="000B7CFE">
              <w:rPr>
                <w:noProof/>
                <w:webHidden/>
              </w:rPr>
              <w:tab/>
            </w:r>
            <w:r w:rsidR="000B7CFE">
              <w:rPr>
                <w:noProof/>
                <w:webHidden/>
              </w:rPr>
              <w:fldChar w:fldCharType="begin"/>
            </w:r>
            <w:r w:rsidR="000B7CFE">
              <w:rPr>
                <w:noProof/>
                <w:webHidden/>
              </w:rPr>
              <w:instrText xml:space="preserve"> PAGEREF _Toc91117396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4530EDE0" w14:textId="77777777" w:rsidR="000B7CFE" w:rsidRDefault="00EA446E" w:rsidP="000B7CFE">
          <w:pPr>
            <w:pStyle w:val="TOC2"/>
            <w:tabs>
              <w:tab w:val="left" w:pos="880"/>
              <w:tab w:val="right" w:leader="dot" w:pos="9350"/>
            </w:tabs>
            <w:rPr>
              <w:rFonts w:eastAsiaTheme="minorEastAsia"/>
              <w:noProof/>
            </w:rPr>
          </w:pPr>
          <w:hyperlink w:anchor="_Toc91117397" w:history="1">
            <w:r w:rsidR="000B7CFE" w:rsidRPr="00785E66">
              <w:rPr>
                <w:rStyle w:val="Hyperlink"/>
                <w:noProof/>
                <w:lang w:val="el-GR"/>
              </w:rPr>
              <w:t>4.1.</w:t>
            </w:r>
            <w:r w:rsidR="000B7CFE">
              <w:rPr>
                <w:rFonts w:eastAsiaTheme="minorEastAsia"/>
                <w:noProof/>
              </w:rPr>
              <w:tab/>
            </w:r>
            <w:r w:rsidR="000B7CFE" w:rsidRPr="00785E66">
              <w:rPr>
                <w:rStyle w:val="Hyperlink"/>
                <w:noProof/>
                <w:lang w:val="el-GR"/>
              </w:rPr>
              <w:t>Επιλογή Μηχανής Γραφικών</w:t>
            </w:r>
            <w:r w:rsidR="000B7CFE">
              <w:rPr>
                <w:noProof/>
                <w:webHidden/>
              </w:rPr>
              <w:tab/>
            </w:r>
            <w:r w:rsidR="000B7CFE">
              <w:rPr>
                <w:noProof/>
                <w:webHidden/>
              </w:rPr>
              <w:fldChar w:fldCharType="begin"/>
            </w:r>
            <w:r w:rsidR="000B7CFE">
              <w:rPr>
                <w:noProof/>
                <w:webHidden/>
              </w:rPr>
              <w:instrText xml:space="preserve"> PAGEREF _Toc91117397 \h </w:instrText>
            </w:r>
            <w:r w:rsidR="000B7CFE">
              <w:rPr>
                <w:noProof/>
                <w:webHidden/>
              </w:rPr>
            </w:r>
            <w:r w:rsidR="000B7CFE">
              <w:rPr>
                <w:noProof/>
                <w:webHidden/>
              </w:rPr>
              <w:fldChar w:fldCharType="separate"/>
            </w:r>
            <w:r w:rsidR="000B7CFE">
              <w:rPr>
                <w:noProof/>
                <w:webHidden/>
              </w:rPr>
              <w:t>13</w:t>
            </w:r>
            <w:r w:rsidR="000B7CFE">
              <w:rPr>
                <w:noProof/>
                <w:webHidden/>
              </w:rPr>
              <w:fldChar w:fldCharType="end"/>
            </w:r>
          </w:hyperlink>
        </w:p>
        <w:p w14:paraId="01227A54" w14:textId="77777777" w:rsidR="000B7CFE" w:rsidRDefault="00EA446E" w:rsidP="000B7CFE">
          <w:pPr>
            <w:pStyle w:val="TOC2"/>
            <w:tabs>
              <w:tab w:val="left" w:pos="880"/>
              <w:tab w:val="right" w:leader="dot" w:pos="9350"/>
            </w:tabs>
            <w:rPr>
              <w:rFonts w:eastAsiaTheme="minorEastAsia"/>
              <w:noProof/>
            </w:rPr>
          </w:pPr>
          <w:hyperlink w:anchor="_Toc91117398" w:history="1">
            <w:r w:rsidR="000B7CFE" w:rsidRPr="00785E66">
              <w:rPr>
                <w:rStyle w:val="Hyperlink"/>
                <w:noProof/>
                <w:lang w:val="el-GR"/>
              </w:rPr>
              <w:t>4.2.</w:t>
            </w:r>
            <w:r w:rsidR="000B7CFE">
              <w:rPr>
                <w:rFonts w:eastAsiaTheme="minorEastAsia"/>
                <w:noProof/>
              </w:rPr>
              <w:tab/>
            </w:r>
            <w:r w:rsidR="000B7CFE" w:rsidRPr="00785E66">
              <w:rPr>
                <w:rStyle w:val="Hyperlink"/>
                <w:noProof/>
                <w:lang w:val="el-GR"/>
              </w:rPr>
              <w:t>Υλοποίηση Αρχιτεκτονικής Χαρακτηριστικών του/των συστήματος</w:t>
            </w:r>
            <w:r w:rsidR="000B7CFE">
              <w:rPr>
                <w:noProof/>
                <w:webHidden/>
              </w:rPr>
              <w:tab/>
            </w:r>
            <w:r w:rsidR="000B7CFE">
              <w:rPr>
                <w:noProof/>
                <w:webHidden/>
              </w:rPr>
              <w:fldChar w:fldCharType="begin"/>
            </w:r>
            <w:r w:rsidR="000B7CFE">
              <w:rPr>
                <w:noProof/>
                <w:webHidden/>
              </w:rPr>
              <w:instrText xml:space="preserve"> PAGEREF _Toc91117398 \h </w:instrText>
            </w:r>
            <w:r w:rsidR="000B7CFE">
              <w:rPr>
                <w:noProof/>
                <w:webHidden/>
              </w:rPr>
            </w:r>
            <w:r w:rsidR="000B7CFE">
              <w:rPr>
                <w:noProof/>
                <w:webHidden/>
              </w:rPr>
              <w:fldChar w:fldCharType="separate"/>
            </w:r>
            <w:r w:rsidR="000B7CFE">
              <w:rPr>
                <w:noProof/>
                <w:webHidden/>
              </w:rPr>
              <w:t>14</w:t>
            </w:r>
            <w:r w:rsidR="000B7CFE">
              <w:rPr>
                <w:noProof/>
                <w:webHidden/>
              </w:rPr>
              <w:fldChar w:fldCharType="end"/>
            </w:r>
          </w:hyperlink>
        </w:p>
        <w:p w14:paraId="22BB94BA" w14:textId="77777777" w:rsidR="000B7CFE" w:rsidRDefault="00EA446E" w:rsidP="000B7CFE">
          <w:pPr>
            <w:pStyle w:val="TOC2"/>
            <w:tabs>
              <w:tab w:val="left" w:pos="880"/>
              <w:tab w:val="right" w:leader="dot" w:pos="9350"/>
            </w:tabs>
            <w:rPr>
              <w:rFonts w:eastAsiaTheme="minorEastAsia"/>
              <w:noProof/>
            </w:rPr>
          </w:pPr>
          <w:hyperlink w:anchor="_Toc91117404" w:history="1">
            <w:r w:rsidR="000B7CFE" w:rsidRPr="00785E66">
              <w:rPr>
                <w:rStyle w:val="Hyperlink"/>
                <w:noProof/>
                <w:lang w:val="el-GR"/>
              </w:rPr>
              <w:t>4.3.</w:t>
            </w:r>
            <w:r w:rsidR="000B7CFE">
              <w:rPr>
                <w:rFonts w:eastAsiaTheme="minorEastAsia"/>
                <w:noProof/>
              </w:rPr>
              <w:tab/>
            </w:r>
            <w:r w:rsidR="000B7CFE" w:rsidRPr="00785E66">
              <w:rPr>
                <w:rStyle w:val="Hyperlink"/>
                <w:noProof/>
                <w:lang w:val="el-GR"/>
              </w:rPr>
              <w:t>Προσδοκόμενα αποτελέσματα</w:t>
            </w:r>
            <w:r w:rsidR="000B7CFE">
              <w:rPr>
                <w:noProof/>
                <w:webHidden/>
              </w:rPr>
              <w:tab/>
            </w:r>
            <w:r w:rsidR="000B7CFE">
              <w:rPr>
                <w:noProof/>
                <w:webHidden/>
              </w:rPr>
              <w:fldChar w:fldCharType="begin"/>
            </w:r>
            <w:r w:rsidR="000B7CFE">
              <w:rPr>
                <w:noProof/>
                <w:webHidden/>
              </w:rPr>
              <w:instrText xml:space="preserve"> PAGEREF _Toc91117404 \h </w:instrText>
            </w:r>
            <w:r w:rsidR="000B7CFE">
              <w:rPr>
                <w:noProof/>
                <w:webHidden/>
              </w:rPr>
            </w:r>
            <w:r w:rsidR="000B7CFE">
              <w:rPr>
                <w:noProof/>
                <w:webHidden/>
              </w:rPr>
              <w:fldChar w:fldCharType="separate"/>
            </w:r>
            <w:r w:rsidR="000B7CFE">
              <w:rPr>
                <w:noProof/>
                <w:webHidden/>
              </w:rPr>
              <w:t>15</w:t>
            </w:r>
            <w:r w:rsidR="000B7CFE">
              <w:rPr>
                <w:noProof/>
                <w:webHidden/>
              </w:rPr>
              <w:fldChar w:fldCharType="end"/>
            </w:r>
          </w:hyperlink>
        </w:p>
        <w:p w14:paraId="11455D7F" w14:textId="77777777" w:rsidR="000B7CFE" w:rsidRDefault="00EA446E" w:rsidP="000B7CFE">
          <w:pPr>
            <w:pStyle w:val="TOC1"/>
            <w:tabs>
              <w:tab w:val="right" w:leader="dot" w:pos="9350"/>
            </w:tabs>
            <w:rPr>
              <w:rFonts w:eastAsiaTheme="minorEastAsia"/>
              <w:noProof/>
            </w:rPr>
          </w:pPr>
          <w:hyperlink w:anchor="_Toc91117405" w:history="1">
            <w:r w:rsidR="000B7CFE" w:rsidRPr="00785E66">
              <w:rPr>
                <w:rStyle w:val="Hyperlink"/>
                <w:noProof/>
                <w:lang w:val="el-GR"/>
              </w:rPr>
              <w:t>Αναφορές</w:t>
            </w:r>
            <w:r w:rsidR="000B7CFE">
              <w:rPr>
                <w:noProof/>
                <w:webHidden/>
              </w:rPr>
              <w:tab/>
            </w:r>
            <w:r w:rsidR="000B7CFE">
              <w:rPr>
                <w:noProof/>
                <w:webHidden/>
              </w:rPr>
              <w:fldChar w:fldCharType="begin"/>
            </w:r>
            <w:r w:rsidR="000B7CFE">
              <w:rPr>
                <w:noProof/>
                <w:webHidden/>
              </w:rPr>
              <w:instrText xml:space="preserve"> PAGEREF _Toc91117405 \h </w:instrText>
            </w:r>
            <w:r w:rsidR="000B7CFE">
              <w:rPr>
                <w:noProof/>
                <w:webHidden/>
              </w:rPr>
            </w:r>
            <w:r w:rsidR="000B7CFE">
              <w:rPr>
                <w:noProof/>
                <w:webHidden/>
              </w:rPr>
              <w:fldChar w:fldCharType="separate"/>
            </w:r>
            <w:r w:rsidR="000B7CFE">
              <w:rPr>
                <w:noProof/>
                <w:webHidden/>
              </w:rPr>
              <w:t>16</w:t>
            </w:r>
            <w:r w:rsidR="000B7CFE">
              <w:rPr>
                <w:noProof/>
                <w:webHidden/>
              </w:rPr>
              <w:fldChar w:fldCharType="end"/>
            </w:r>
          </w:hyperlink>
        </w:p>
        <w:p w14:paraId="2D20796A" w14:textId="77777777" w:rsidR="000B7CFE" w:rsidRDefault="00EA446E" w:rsidP="000B7CFE">
          <w:pPr>
            <w:pStyle w:val="TOC1"/>
            <w:tabs>
              <w:tab w:val="right" w:leader="dot" w:pos="9350"/>
            </w:tabs>
            <w:rPr>
              <w:rFonts w:eastAsiaTheme="minorEastAsia"/>
              <w:noProof/>
            </w:rPr>
          </w:pPr>
          <w:hyperlink w:anchor="_Toc91117406" w:history="1">
            <w:r w:rsidR="000B7CFE" w:rsidRPr="00785E66">
              <w:rPr>
                <w:rStyle w:val="Hyperlink"/>
                <w:noProof/>
                <w:lang w:val="el-GR"/>
              </w:rPr>
              <w:t>Παράρτημα</w:t>
            </w:r>
            <w:r w:rsidR="000B7CFE">
              <w:rPr>
                <w:noProof/>
                <w:webHidden/>
              </w:rPr>
              <w:tab/>
            </w:r>
            <w:r w:rsidR="000B7CFE">
              <w:rPr>
                <w:noProof/>
                <w:webHidden/>
              </w:rPr>
              <w:fldChar w:fldCharType="begin"/>
            </w:r>
            <w:r w:rsidR="000B7CFE">
              <w:rPr>
                <w:noProof/>
                <w:webHidden/>
              </w:rPr>
              <w:instrText xml:space="preserve"> PAGEREF _Toc91117406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51DE900A" w14:textId="77777777" w:rsidR="000B7CFE" w:rsidRDefault="00EA446E" w:rsidP="000B7CFE">
          <w:pPr>
            <w:pStyle w:val="TOC2"/>
            <w:tabs>
              <w:tab w:val="right" w:leader="dot" w:pos="9350"/>
            </w:tabs>
            <w:rPr>
              <w:rFonts w:eastAsiaTheme="minorEastAsia"/>
              <w:noProof/>
            </w:rPr>
          </w:pPr>
          <w:hyperlink w:anchor="_Toc91117407" w:history="1">
            <w:r w:rsidR="000B7CFE" w:rsidRPr="00785E66">
              <w:rPr>
                <w:rStyle w:val="Hyperlink"/>
                <w:noProof/>
                <w:lang w:val="el-GR"/>
              </w:rPr>
              <w:t>Χρονοδιάγραμμα</w:t>
            </w:r>
            <w:r w:rsidR="000B7CFE">
              <w:rPr>
                <w:noProof/>
                <w:webHidden/>
              </w:rPr>
              <w:tab/>
            </w:r>
            <w:r w:rsidR="000B7CFE">
              <w:rPr>
                <w:noProof/>
                <w:webHidden/>
              </w:rPr>
              <w:fldChar w:fldCharType="begin"/>
            </w:r>
            <w:r w:rsidR="000B7CFE">
              <w:rPr>
                <w:noProof/>
                <w:webHidden/>
              </w:rPr>
              <w:instrText xml:space="preserve"> PAGEREF _Toc91117407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6248BE7D" w14:textId="77777777" w:rsidR="000B7CFE" w:rsidRDefault="00EA446E" w:rsidP="000B7CFE">
          <w:pPr>
            <w:pStyle w:val="TOC2"/>
            <w:tabs>
              <w:tab w:val="right" w:leader="dot" w:pos="9350"/>
            </w:tabs>
            <w:rPr>
              <w:rFonts w:eastAsiaTheme="minorEastAsia"/>
              <w:noProof/>
            </w:rPr>
          </w:pPr>
          <w:hyperlink w:anchor="_Toc91117408" w:history="1">
            <w:r w:rsidR="000B7CFE" w:rsidRPr="00785E66">
              <w:rPr>
                <w:rStyle w:val="Hyperlink"/>
                <w:noProof/>
                <w:lang w:val="el-GR"/>
              </w:rPr>
              <w:t>Γλωσσάριο</w:t>
            </w:r>
            <w:r w:rsidR="000B7CFE">
              <w:rPr>
                <w:noProof/>
                <w:webHidden/>
              </w:rPr>
              <w:tab/>
            </w:r>
            <w:r w:rsidR="000B7CFE">
              <w:rPr>
                <w:noProof/>
                <w:webHidden/>
              </w:rPr>
              <w:fldChar w:fldCharType="begin"/>
            </w:r>
            <w:r w:rsidR="000B7CFE">
              <w:rPr>
                <w:noProof/>
                <w:webHidden/>
              </w:rPr>
              <w:instrText xml:space="preserve"> PAGEREF _Toc91117408 \h </w:instrText>
            </w:r>
            <w:r w:rsidR="000B7CFE">
              <w:rPr>
                <w:noProof/>
                <w:webHidden/>
              </w:rPr>
            </w:r>
            <w:r w:rsidR="000B7CFE">
              <w:rPr>
                <w:noProof/>
                <w:webHidden/>
              </w:rPr>
              <w:fldChar w:fldCharType="separate"/>
            </w:r>
            <w:r w:rsidR="000B7CFE">
              <w:rPr>
                <w:noProof/>
                <w:webHidden/>
              </w:rPr>
              <w:t>18</w:t>
            </w:r>
            <w:r w:rsidR="000B7CFE">
              <w:rPr>
                <w:noProof/>
                <w:webHidden/>
              </w:rPr>
              <w:fldChar w:fldCharType="end"/>
            </w:r>
          </w:hyperlink>
        </w:p>
        <w:p w14:paraId="1BC0A451" w14:textId="1F0419EE" w:rsidR="000B7CFE" w:rsidRDefault="000B7CFE" w:rsidP="000B7CFE">
          <w:r>
            <w:rPr>
              <w:b/>
              <w:bCs/>
              <w:noProof/>
            </w:rPr>
            <w:fldChar w:fldCharType="end"/>
          </w:r>
        </w:p>
      </w:sdtContent>
    </w:sdt>
    <w:p w14:paraId="7960A367" w14:textId="0D87E398" w:rsidR="000B7CFE" w:rsidRDefault="000B7CFE" w:rsidP="00F92671">
      <w:pPr>
        <w:jc w:val="center"/>
        <w:rPr>
          <w:rFonts w:cstheme="minorHAnsi"/>
          <w:color w:val="212529"/>
          <w:sz w:val="28"/>
          <w:szCs w:val="28"/>
          <w:shd w:val="clear" w:color="auto" w:fill="FFFFFF"/>
        </w:rPr>
      </w:pPr>
    </w:p>
    <w:p w14:paraId="3132E914" w14:textId="09247A36" w:rsidR="000B7CFE" w:rsidRDefault="000B7CFE" w:rsidP="00F92671">
      <w:pPr>
        <w:jc w:val="center"/>
        <w:rPr>
          <w:rFonts w:cstheme="minorHAnsi"/>
          <w:color w:val="212529"/>
          <w:sz w:val="28"/>
          <w:szCs w:val="28"/>
          <w:shd w:val="clear" w:color="auto" w:fill="FFFFFF"/>
        </w:rPr>
      </w:pPr>
    </w:p>
    <w:p w14:paraId="57712A34" w14:textId="77777777" w:rsidR="000B7CFE" w:rsidRDefault="000B7CFE" w:rsidP="00F92671">
      <w:pPr>
        <w:jc w:val="center"/>
        <w:rPr>
          <w:rFonts w:cstheme="minorHAnsi"/>
          <w:color w:val="212529"/>
          <w:sz w:val="28"/>
          <w:szCs w:val="28"/>
          <w:shd w:val="clear" w:color="auto" w:fill="FFFFFF"/>
        </w:rPr>
      </w:pPr>
    </w:p>
    <w:p w14:paraId="39F9F525" w14:textId="18EC0448" w:rsidR="00A07ABF" w:rsidRDefault="00B242E0" w:rsidP="00A07ABF">
      <w:pPr>
        <w:pStyle w:val="TableofFigures"/>
        <w:tabs>
          <w:tab w:val="right" w:leader="dot" w:pos="9350"/>
        </w:tabs>
        <w:rPr>
          <w:noProof/>
        </w:rPr>
      </w:pPr>
      <w:r>
        <w:rPr>
          <w:rFonts w:cstheme="minorHAnsi"/>
          <w:color w:val="212529"/>
          <w:sz w:val="28"/>
          <w:szCs w:val="28"/>
          <w:shd w:val="clear" w:color="auto" w:fill="FFFFFF"/>
        </w:rPr>
        <w:lastRenderedPageBreak/>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A07ABF">
        <w:fldChar w:fldCharType="begin"/>
      </w:r>
      <w:r w:rsidR="00A07ABF">
        <w:instrText xml:space="preserve"> TOC \h \z \c "Figure" </w:instrText>
      </w:r>
      <w:r w:rsidR="00A07ABF">
        <w:fldChar w:fldCharType="separate"/>
      </w:r>
    </w:p>
    <w:p w14:paraId="11668FC2" w14:textId="13126712" w:rsidR="008551A2" w:rsidRDefault="008551A2">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7" w:anchor="_Toc98001860" w:history="1">
        <w:r w:rsidRPr="003E5CC8">
          <w:rPr>
            <w:rStyle w:val="Hyperlink"/>
            <w:noProof/>
          </w:rPr>
          <w:t>Figure 1 Progress of evolution</w:t>
        </w:r>
        <w:r>
          <w:rPr>
            <w:noProof/>
            <w:webHidden/>
          </w:rPr>
          <w:tab/>
        </w:r>
        <w:r>
          <w:rPr>
            <w:noProof/>
            <w:webHidden/>
          </w:rPr>
          <w:fldChar w:fldCharType="begin"/>
        </w:r>
        <w:r>
          <w:rPr>
            <w:noProof/>
            <w:webHidden/>
          </w:rPr>
          <w:instrText xml:space="preserve"> PAGEREF _Toc98001860 \h </w:instrText>
        </w:r>
        <w:r>
          <w:rPr>
            <w:noProof/>
            <w:webHidden/>
          </w:rPr>
        </w:r>
        <w:r>
          <w:rPr>
            <w:noProof/>
            <w:webHidden/>
          </w:rPr>
          <w:fldChar w:fldCharType="separate"/>
        </w:r>
        <w:r>
          <w:rPr>
            <w:noProof/>
            <w:webHidden/>
          </w:rPr>
          <w:t>0</w:t>
        </w:r>
        <w:r>
          <w:rPr>
            <w:noProof/>
            <w:webHidden/>
          </w:rPr>
          <w:fldChar w:fldCharType="end"/>
        </w:r>
      </w:hyperlink>
    </w:p>
    <w:p w14:paraId="26A5B1C3" w14:textId="095CD103" w:rsidR="008551A2" w:rsidRDefault="00EA446E">
      <w:pPr>
        <w:pStyle w:val="TableofFigures"/>
        <w:tabs>
          <w:tab w:val="right" w:leader="dot" w:pos="9350"/>
        </w:tabs>
        <w:rPr>
          <w:rFonts w:eastAsiaTheme="minorEastAsia"/>
          <w:noProof/>
        </w:rPr>
      </w:pPr>
      <w:hyperlink w:anchor="_Toc98001861" w:history="1">
        <w:r w:rsidR="008551A2" w:rsidRPr="003E5CC8">
          <w:rPr>
            <w:rStyle w:val="Hyperlink"/>
            <w:noProof/>
          </w:rPr>
          <w:t>Figure</w:t>
        </w:r>
        <w:r w:rsidR="008551A2" w:rsidRPr="003E5CC8">
          <w:rPr>
            <w:rStyle w:val="Hyperlink"/>
            <w:noProof/>
            <w:lang w:val="el-GR"/>
          </w:rPr>
          <w:t xml:space="preserve"> </w:t>
        </w:r>
        <w:r w:rsidR="008551A2" w:rsidRPr="003E5CC8">
          <w:rPr>
            <w:rStyle w:val="Hyperlink"/>
            <w:noProof/>
          </w:rPr>
          <w:t>2</w:t>
        </w:r>
        <w:r w:rsidR="008551A2" w:rsidRPr="003E5CC8">
          <w:rPr>
            <w:rStyle w:val="Hyperlink"/>
            <w:noProof/>
            <w:lang w:val="el-GR"/>
          </w:rPr>
          <w:t xml:space="preserve"> </w:t>
        </w:r>
        <w:r w:rsidR="008551A2" w:rsidRPr="003E5CC8">
          <w:rPr>
            <w:rStyle w:val="Hyperlink"/>
            <w:noProof/>
          </w:rPr>
          <w:t>World</w:t>
        </w:r>
        <w:r w:rsidR="008551A2" w:rsidRPr="003E5CC8">
          <w:rPr>
            <w:rStyle w:val="Hyperlink"/>
            <w:noProof/>
            <w:lang w:val="el-GR"/>
          </w:rPr>
          <w:t xml:space="preserve"> </w:t>
        </w:r>
        <w:r w:rsidR="008551A2" w:rsidRPr="003E5CC8">
          <w:rPr>
            <w:rStyle w:val="Hyperlink"/>
            <w:noProof/>
          </w:rPr>
          <w:t>Cloud</w:t>
        </w:r>
        <w:r w:rsidR="008551A2">
          <w:rPr>
            <w:noProof/>
            <w:webHidden/>
          </w:rPr>
          <w:tab/>
        </w:r>
        <w:r w:rsidR="008551A2">
          <w:rPr>
            <w:noProof/>
            <w:webHidden/>
          </w:rPr>
          <w:fldChar w:fldCharType="begin"/>
        </w:r>
        <w:r w:rsidR="008551A2">
          <w:rPr>
            <w:noProof/>
            <w:webHidden/>
          </w:rPr>
          <w:instrText xml:space="preserve"> PAGEREF _Toc98001861 \h </w:instrText>
        </w:r>
        <w:r w:rsidR="008551A2">
          <w:rPr>
            <w:noProof/>
            <w:webHidden/>
          </w:rPr>
        </w:r>
        <w:r w:rsidR="008551A2">
          <w:rPr>
            <w:noProof/>
            <w:webHidden/>
          </w:rPr>
          <w:fldChar w:fldCharType="separate"/>
        </w:r>
        <w:r w:rsidR="008551A2">
          <w:rPr>
            <w:noProof/>
            <w:webHidden/>
          </w:rPr>
          <w:t>2</w:t>
        </w:r>
        <w:r w:rsidR="008551A2">
          <w:rPr>
            <w:noProof/>
            <w:webHidden/>
          </w:rPr>
          <w:fldChar w:fldCharType="end"/>
        </w:r>
      </w:hyperlink>
    </w:p>
    <w:p w14:paraId="3DA146BA" w14:textId="1B81D4AA" w:rsidR="008551A2" w:rsidRDefault="00EA446E">
      <w:pPr>
        <w:pStyle w:val="TableofFigures"/>
        <w:tabs>
          <w:tab w:val="right" w:leader="dot" w:pos="9350"/>
        </w:tabs>
        <w:rPr>
          <w:rFonts w:eastAsiaTheme="minorEastAsia"/>
          <w:noProof/>
        </w:rPr>
      </w:pPr>
      <w:hyperlink w:anchor="_Toc98001862" w:history="1">
        <w:r w:rsidR="008551A2" w:rsidRPr="003E5CC8">
          <w:rPr>
            <w:rStyle w:val="Hyperlink"/>
            <w:noProof/>
          </w:rPr>
          <w:t>Figure 3 Letter coloring of the Project above text bullet I to VII. This coloring Schema-to-image-reference only applies here as a reference below in this document you may find this schema as hyperlink instead</w:t>
        </w:r>
        <w:r w:rsidR="008551A2">
          <w:rPr>
            <w:noProof/>
            <w:webHidden/>
          </w:rPr>
          <w:tab/>
        </w:r>
        <w:r w:rsidR="008551A2">
          <w:rPr>
            <w:noProof/>
            <w:webHidden/>
          </w:rPr>
          <w:fldChar w:fldCharType="begin"/>
        </w:r>
        <w:r w:rsidR="008551A2">
          <w:rPr>
            <w:noProof/>
            <w:webHidden/>
          </w:rPr>
          <w:instrText xml:space="preserve"> PAGEREF _Toc98001862 \h </w:instrText>
        </w:r>
        <w:r w:rsidR="008551A2">
          <w:rPr>
            <w:noProof/>
            <w:webHidden/>
          </w:rPr>
        </w:r>
        <w:r w:rsidR="008551A2">
          <w:rPr>
            <w:noProof/>
            <w:webHidden/>
          </w:rPr>
          <w:fldChar w:fldCharType="separate"/>
        </w:r>
        <w:r w:rsidR="008551A2">
          <w:rPr>
            <w:noProof/>
            <w:webHidden/>
          </w:rPr>
          <w:t>2</w:t>
        </w:r>
        <w:r w:rsidR="008551A2">
          <w:rPr>
            <w:noProof/>
            <w:webHidden/>
          </w:rPr>
          <w:fldChar w:fldCharType="end"/>
        </w:r>
      </w:hyperlink>
    </w:p>
    <w:p w14:paraId="6F2332F2" w14:textId="4670EEB5" w:rsidR="008551A2" w:rsidRDefault="00EA446E">
      <w:pPr>
        <w:pStyle w:val="TableofFigures"/>
        <w:tabs>
          <w:tab w:val="right" w:leader="dot" w:pos="9350"/>
        </w:tabs>
        <w:rPr>
          <w:rFonts w:eastAsiaTheme="minorEastAsia"/>
          <w:noProof/>
        </w:rPr>
      </w:pPr>
      <w:hyperlink w:anchor="_Toc98001863" w:history="1">
        <w:r w:rsidR="008551A2" w:rsidRPr="003E5CC8">
          <w:rPr>
            <w:rStyle w:val="Hyperlink"/>
            <w:noProof/>
          </w:rPr>
          <w:t>Figure 4 An Unreal Engine 5 interactive cinematic experience through simulation Enter the Matrix: Wake up</w:t>
        </w:r>
        <w:r w:rsidR="008551A2">
          <w:rPr>
            <w:noProof/>
            <w:webHidden/>
          </w:rPr>
          <w:tab/>
        </w:r>
        <w:r w:rsidR="008551A2">
          <w:rPr>
            <w:noProof/>
            <w:webHidden/>
          </w:rPr>
          <w:fldChar w:fldCharType="begin"/>
        </w:r>
        <w:r w:rsidR="008551A2">
          <w:rPr>
            <w:noProof/>
            <w:webHidden/>
          </w:rPr>
          <w:instrText xml:space="preserve"> PAGEREF _Toc98001863 \h </w:instrText>
        </w:r>
        <w:r w:rsidR="008551A2">
          <w:rPr>
            <w:noProof/>
            <w:webHidden/>
          </w:rPr>
        </w:r>
        <w:r w:rsidR="008551A2">
          <w:rPr>
            <w:noProof/>
            <w:webHidden/>
          </w:rPr>
          <w:fldChar w:fldCharType="separate"/>
        </w:r>
        <w:r w:rsidR="008551A2">
          <w:rPr>
            <w:noProof/>
            <w:webHidden/>
          </w:rPr>
          <w:t>3</w:t>
        </w:r>
        <w:r w:rsidR="008551A2">
          <w:rPr>
            <w:noProof/>
            <w:webHidden/>
          </w:rPr>
          <w:fldChar w:fldCharType="end"/>
        </w:r>
      </w:hyperlink>
    </w:p>
    <w:p w14:paraId="346664E7" w14:textId="1A6989B9" w:rsidR="008551A2" w:rsidRDefault="00EA446E">
      <w:pPr>
        <w:pStyle w:val="TableofFigures"/>
        <w:tabs>
          <w:tab w:val="right" w:leader="dot" w:pos="9350"/>
        </w:tabs>
        <w:rPr>
          <w:rFonts w:eastAsiaTheme="minorEastAsia"/>
          <w:noProof/>
        </w:rPr>
      </w:pPr>
      <w:hyperlink w:anchor="_Toc98001864" w:history="1">
        <w:r w:rsidR="008551A2" w:rsidRPr="003E5CC8">
          <w:rPr>
            <w:rStyle w:val="Hyperlink"/>
            <w:noProof/>
          </w:rPr>
          <w:t>Figure</w:t>
        </w:r>
        <w:r w:rsidR="008551A2" w:rsidRPr="003E5CC8">
          <w:rPr>
            <w:rStyle w:val="Hyperlink"/>
            <w:noProof/>
            <w:lang w:val="el-GR"/>
          </w:rPr>
          <w:t xml:space="preserve"> 5 Αρχική εκτίμηση προσδοκώμενης άφιξη ολοκληρώσεις</w:t>
        </w:r>
        <w:r w:rsidR="008551A2">
          <w:rPr>
            <w:noProof/>
            <w:webHidden/>
          </w:rPr>
          <w:tab/>
        </w:r>
        <w:r w:rsidR="008551A2">
          <w:rPr>
            <w:noProof/>
            <w:webHidden/>
          </w:rPr>
          <w:fldChar w:fldCharType="begin"/>
        </w:r>
        <w:r w:rsidR="008551A2">
          <w:rPr>
            <w:noProof/>
            <w:webHidden/>
          </w:rPr>
          <w:instrText xml:space="preserve"> PAGEREF _Toc98001864 \h </w:instrText>
        </w:r>
        <w:r w:rsidR="008551A2">
          <w:rPr>
            <w:noProof/>
            <w:webHidden/>
          </w:rPr>
        </w:r>
        <w:r w:rsidR="008551A2">
          <w:rPr>
            <w:noProof/>
            <w:webHidden/>
          </w:rPr>
          <w:fldChar w:fldCharType="separate"/>
        </w:r>
        <w:r w:rsidR="008551A2">
          <w:rPr>
            <w:noProof/>
            <w:webHidden/>
          </w:rPr>
          <w:t>4</w:t>
        </w:r>
        <w:r w:rsidR="008551A2">
          <w:rPr>
            <w:noProof/>
            <w:webHidden/>
          </w:rPr>
          <w:fldChar w:fldCharType="end"/>
        </w:r>
      </w:hyperlink>
    </w:p>
    <w:p w14:paraId="5739B67A" w14:textId="4BFE2865" w:rsidR="008551A2" w:rsidRDefault="00EA446E">
      <w:pPr>
        <w:pStyle w:val="TableofFigures"/>
        <w:tabs>
          <w:tab w:val="right" w:leader="dot" w:pos="9350"/>
        </w:tabs>
        <w:rPr>
          <w:rFonts w:eastAsiaTheme="minorEastAsia"/>
          <w:noProof/>
        </w:rPr>
      </w:pPr>
      <w:hyperlink w:anchor="_Toc98001865" w:history="1">
        <w:r w:rsidR="008551A2" w:rsidRPr="003E5CC8">
          <w:rPr>
            <w:rStyle w:val="Hyperlink"/>
            <w:noProof/>
          </w:rPr>
          <w:t>Figure</w:t>
        </w:r>
        <w:r w:rsidR="008551A2" w:rsidRPr="003E5CC8">
          <w:rPr>
            <w:rStyle w:val="Hyperlink"/>
            <w:noProof/>
            <w:lang w:val="el-GR"/>
          </w:rPr>
          <w:t xml:space="preserve"> 6 </w:t>
        </w:r>
        <w:r w:rsidR="008551A2" w:rsidRPr="003E5CC8">
          <w:rPr>
            <w:rStyle w:val="Hyperlink"/>
            <w:noProof/>
          </w:rPr>
          <w:t>Game</w:t>
        </w:r>
        <w:r w:rsidR="008551A2" w:rsidRPr="003E5CC8">
          <w:rPr>
            <w:rStyle w:val="Hyperlink"/>
            <w:noProof/>
            <w:lang w:val="el-GR"/>
          </w:rPr>
          <w:t xml:space="preserve"> </w:t>
        </w:r>
        <w:r w:rsidR="008551A2" w:rsidRPr="003E5CC8">
          <w:rPr>
            <w:rStyle w:val="Hyperlink"/>
            <w:noProof/>
          </w:rPr>
          <w:t>Idea</w:t>
        </w:r>
        <w:r w:rsidR="008551A2">
          <w:rPr>
            <w:noProof/>
            <w:webHidden/>
          </w:rPr>
          <w:tab/>
        </w:r>
        <w:r w:rsidR="008551A2">
          <w:rPr>
            <w:noProof/>
            <w:webHidden/>
          </w:rPr>
          <w:fldChar w:fldCharType="begin"/>
        </w:r>
        <w:r w:rsidR="008551A2">
          <w:rPr>
            <w:noProof/>
            <w:webHidden/>
          </w:rPr>
          <w:instrText xml:space="preserve"> PAGEREF _Toc98001865 \h </w:instrText>
        </w:r>
        <w:r w:rsidR="008551A2">
          <w:rPr>
            <w:noProof/>
            <w:webHidden/>
          </w:rPr>
        </w:r>
        <w:r w:rsidR="008551A2">
          <w:rPr>
            <w:noProof/>
            <w:webHidden/>
          </w:rPr>
          <w:fldChar w:fldCharType="separate"/>
        </w:r>
        <w:r w:rsidR="008551A2">
          <w:rPr>
            <w:noProof/>
            <w:webHidden/>
          </w:rPr>
          <w:t>4</w:t>
        </w:r>
        <w:r w:rsidR="008551A2">
          <w:rPr>
            <w:noProof/>
            <w:webHidden/>
          </w:rPr>
          <w:fldChar w:fldCharType="end"/>
        </w:r>
      </w:hyperlink>
    </w:p>
    <w:p w14:paraId="5C1A47E0" w14:textId="11D0B106" w:rsidR="008551A2" w:rsidRDefault="00EA446E">
      <w:pPr>
        <w:pStyle w:val="TableofFigures"/>
        <w:tabs>
          <w:tab w:val="right" w:leader="dot" w:pos="9350"/>
        </w:tabs>
        <w:rPr>
          <w:rFonts w:eastAsiaTheme="minorEastAsia"/>
          <w:noProof/>
        </w:rPr>
      </w:pPr>
      <w:hyperlink w:anchor="_Toc98001866" w:history="1">
        <w:r w:rsidR="008551A2" w:rsidRPr="003E5CC8">
          <w:rPr>
            <w:rStyle w:val="Hyperlink"/>
            <w:noProof/>
          </w:rPr>
          <w:t>Figure 7 The Matrix What is real? What is not? Does it matter to you/us?</w:t>
        </w:r>
        <w:r w:rsidR="008551A2">
          <w:rPr>
            <w:noProof/>
            <w:webHidden/>
          </w:rPr>
          <w:tab/>
        </w:r>
        <w:r w:rsidR="008551A2">
          <w:rPr>
            <w:noProof/>
            <w:webHidden/>
          </w:rPr>
          <w:fldChar w:fldCharType="begin"/>
        </w:r>
        <w:r w:rsidR="008551A2">
          <w:rPr>
            <w:noProof/>
            <w:webHidden/>
          </w:rPr>
          <w:instrText xml:space="preserve"> PAGEREF _Toc98001866 \h </w:instrText>
        </w:r>
        <w:r w:rsidR="008551A2">
          <w:rPr>
            <w:noProof/>
            <w:webHidden/>
          </w:rPr>
        </w:r>
        <w:r w:rsidR="008551A2">
          <w:rPr>
            <w:noProof/>
            <w:webHidden/>
          </w:rPr>
          <w:fldChar w:fldCharType="separate"/>
        </w:r>
        <w:r w:rsidR="008551A2">
          <w:rPr>
            <w:noProof/>
            <w:webHidden/>
          </w:rPr>
          <w:t>5</w:t>
        </w:r>
        <w:r w:rsidR="008551A2">
          <w:rPr>
            <w:noProof/>
            <w:webHidden/>
          </w:rPr>
          <w:fldChar w:fldCharType="end"/>
        </w:r>
      </w:hyperlink>
    </w:p>
    <w:p w14:paraId="7744493E" w14:textId="0ED53AD5" w:rsidR="008551A2" w:rsidRDefault="00EA446E">
      <w:pPr>
        <w:pStyle w:val="TableofFigures"/>
        <w:tabs>
          <w:tab w:val="right" w:leader="dot" w:pos="9350"/>
        </w:tabs>
        <w:rPr>
          <w:rFonts w:eastAsiaTheme="minorEastAsia"/>
          <w:noProof/>
        </w:rPr>
      </w:pPr>
      <w:hyperlink w:anchor="_Toc98001867" w:history="1">
        <w:r w:rsidR="008551A2" w:rsidRPr="003E5CC8">
          <w:rPr>
            <w:rStyle w:val="Hyperlink"/>
            <w:noProof/>
          </w:rPr>
          <w:t>Figure 8 ISFE https://www.isfe.eu/games-in-society/</w:t>
        </w:r>
        <w:r w:rsidR="008551A2">
          <w:rPr>
            <w:noProof/>
            <w:webHidden/>
          </w:rPr>
          <w:tab/>
        </w:r>
        <w:r w:rsidR="008551A2">
          <w:rPr>
            <w:noProof/>
            <w:webHidden/>
          </w:rPr>
          <w:fldChar w:fldCharType="begin"/>
        </w:r>
        <w:r w:rsidR="008551A2">
          <w:rPr>
            <w:noProof/>
            <w:webHidden/>
          </w:rPr>
          <w:instrText xml:space="preserve"> PAGEREF _Toc98001867 \h </w:instrText>
        </w:r>
        <w:r w:rsidR="008551A2">
          <w:rPr>
            <w:noProof/>
            <w:webHidden/>
          </w:rPr>
        </w:r>
        <w:r w:rsidR="008551A2">
          <w:rPr>
            <w:noProof/>
            <w:webHidden/>
          </w:rPr>
          <w:fldChar w:fldCharType="separate"/>
        </w:r>
        <w:r w:rsidR="008551A2">
          <w:rPr>
            <w:noProof/>
            <w:webHidden/>
          </w:rPr>
          <w:t>7</w:t>
        </w:r>
        <w:r w:rsidR="008551A2">
          <w:rPr>
            <w:noProof/>
            <w:webHidden/>
          </w:rPr>
          <w:fldChar w:fldCharType="end"/>
        </w:r>
      </w:hyperlink>
    </w:p>
    <w:p w14:paraId="11BACCCF" w14:textId="58E1AF59" w:rsidR="008551A2" w:rsidRDefault="00EA446E">
      <w:pPr>
        <w:pStyle w:val="TableofFigures"/>
        <w:tabs>
          <w:tab w:val="right" w:leader="dot" w:pos="9350"/>
        </w:tabs>
        <w:rPr>
          <w:rFonts w:eastAsiaTheme="minorEastAsia"/>
          <w:noProof/>
        </w:rPr>
      </w:pPr>
      <w:hyperlink w:anchor="_Toc98001868" w:history="1">
        <w:r w:rsidR="008551A2" w:rsidRPr="003E5CC8">
          <w:rPr>
            <w:rStyle w:val="Hyperlink"/>
            <w:noProof/>
          </w:rPr>
          <w:t>Figure 9</w:t>
        </w:r>
        <w:r w:rsidR="008551A2" w:rsidRPr="003E5CC8">
          <w:rPr>
            <w:rStyle w:val="Hyperlink"/>
            <w:noProof/>
            <w:lang w:val="el-GR"/>
          </w:rPr>
          <w:t xml:space="preserve"> Τεχνικές Δημιουργίας, εκμαθήσεις προϊόντος</w:t>
        </w:r>
        <w:r w:rsidR="008551A2">
          <w:rPr>
            <w:noProof/>
            <w:webHidden/>
          </w:rPr>
          <w:tab/>
        </w:r>
        <w:r w:rsidR="008551A2">
          <w:rPr>
            <w:noProof/>
            <w:webHidden/>
          </w:rPr>
          <w:fldChar w:fldCharType="begin"/>
        </w:r>
        <w:r w:rsidR="008551A2">
          <w:rPr>
            <w:noProof/>
            <w:webHidden/>
          </w:rPr>
          <w:instrText xml:space="preserve"> PAGEREF _Toc98001868 \h </w:instrText>
        </w:r>
        <w:r w:rsidR="008551A2">
          <w:rPr>
            <w:noProof/>
            <w:webHidden/>
          </w:rPr>
        </w:r>
        <w:r w:rsidR="008551A2">
          <w:rPr>
            <w:noProof/>
            <w:webHidden/>
          </w:rPr>
          <w:fldChar w:fldCharType="separate"/>
        </w:r>
        <w:r w:rsidR="008551A2">
          <w:rPr>
            <w:noProof/>
            <w:webHidden/>
          </w:rPr>
          <w:t>10</w:t>
        </w:r>
        <w:r w:rsidR="008551A2">
          <w:rPr>
            <w:noProof/>
            <w:webHidden/>
          </w:rPr>
          <w:fldChar w:fldCharType="end"/>
        </w:r>
      </w:hyperlink>
    </w:p>
    <w:p w14:paraId="464FC949" w14:textId="5ED7BF91" w:rsidR="008551A2" w:rsidRDefault="00EA446E">
      <w:pPr>
        <w:pStyle w:val="TableofFigures"/>
        <w:tabs>
          <w:tab w:val="right" w:leader="dot" w:pos="9350"/>
        </w:tabs>
        <w:rPr>
          <w:rFonts w:eastAsiaTheme="minorEastAsia"/>
          <w:noProof/>
        </w:rPr>
      </w:pPr>
      <w:hyperlink w:anchor="_Toc98001869" w:history="1">
        <w:r w:rsidR="008551A2" w:rsidRPr="003E5CC8">
          <w:rPr>
            <w:rStyle w:val="Hyperlink"/>
            <w:noProof/>
          </w:rPr>
          <w:t xml:space="preserve">Figure 10 </w:t>
        </w:r>
        <w:r w:rsidR="008551A2" w:rsidRPr="003E5CC8">
          <w:rPr>
            <w:rStyle w:val="Hyperlink"/>
            <w:noProof/>
            <w:lang w:val="el-GR"/>
          </w:rPr>
          <w:t>Πρώτα</w:t>
        </w:r>
        <w:r w:rsidR="008551A2" w:rsidRPr="003E5CC8">
          <w:rPr>
            <w:rStyle w:val="Hyperlink"/>
            <w:noProof/>
          </w:rPr>
          <w:t xml:space="preserve"> Iteration </w:t>
        </w:r>
        <w:r w:rsidR="008551A2" w:rsidRPr="003E5CC8">
          <w:rPr>
            <w:rStyle w:val="Hyperlink"/>
            <w:noProof/>
            <w:lang w:val="el-GR"/>
          </w:rPr>
          <w:t>του</w:t>
        </w:r>
        <w:r w:rsidR="008551A2" w:rsidRPr="003E5CC8">
          <w:rPr>
            <w:rStyle w:val="Hyperlink"/>
            <w:noProof/>
          </w:rPr>
          <w:t xml:space="preserve"> Concept Metaverse</w:t>
        </w:r>
        <w:r w:rsidR="008551A2">
          <w:rPr>
            <w:noProof/>
            <w:webHidden/>
          </w:rPr>
          <w:tab/>
        </w:r>
        <w:r w:rsidR="008551A2">
          <w:rPr>
            <w:noProof/>
            <w:webHidden/>
          </w:rPr>
          <w:fldChar w:fldCharType="begin"/>
        </w:r>
        <w:r w:rsidR="008551A2">
          <w:rPr>
            <w:noProof/>
            <w:webHidden/>
          </w:rPr>
          <w:instrText xml:space="preserve"> PAGEREF _Toc98001869 \h </w:instrText>
        </w:r>
        <w:r w:rsidR="008551A2">
          <w:rPr>
            <w:noProof/>
            <w:webHidden/>
          </w:rPr>
        </w:r>
        <w:r w:rsidR="008551A2">
          <w:rPr>
            <w:noProof/>
            <w:webHidden/>
          </w:rPr>
          <w:fldChar w:fldCharType="separate"/>
        </w:r>
        <w:r w:rsidR="008551A2">
          <w:rPr>
            <w:noProof/>
            <w:webHidden/>
          </w:rPr>
          <w:t>11</w:t>
        </w:r>
        <w:r w:rsidR="008551A2">
          <w:rPr>
            <w:noProof/>
            <w:webHidden/>
          </w:rPr>
          <w:fldChar w:fldCharType="end"/>
        </w:r>
      </w:hyperlink>
    </w:p>
    <w:p w14:paraId="7DE9D62C" w14:textId="6E113CF8" w:rsidR="008551A2" w:rsidRDefault="00EA446E">
      <w:pPr>
        <w:pStyle w:val="TableofFigures"/>
        <w:tabs>
          <w:tab w:val="right" w:leader="dot" w:pos="9350"/>
        </w:tabs>
        <w:rPr>
          <w:rFonts w:eastAsiaTheme="minorEastAsia"/>
          <w:noProof/>
        </w:rPr>
      </w:pPr>
      <w:hyperlink w:anchor="_Toc98001870" w:history="1">
        <w:r w:rsidR="008551A2" w:rsidRPr="003E5CC8">
          <w:rPr>
            <w:rStyle w:val="Hyperlink"/>
            <w:noProof/>
          </w:rPr>
          <w:t>Figure</w:t>
        </w:r>
        <w:r w:rsidR="008551A2" w:rsidRPr="003E5CC8">
          <w:rPr>
            <w:rStyle w:val="Hyperlink"/>
            <w:noProof/>
            <w:lang w:val="el-GR"/>
          </w:rPr>
          <w:t xml:space="preserve"> 11 Απόδειξη αύξησης επιστημών (</w:t>
        </w:r>
        <w:r w:rsidR="008551A2" w:rsidRPr="003E5CC8">
          <w:rPr>
            <w:rStyle w:val="Hyperlink"/>
            <w:noProof/>
          </w:rPr>
          <w:t>STEM</w:t>
        </w:r>
        <w:r w:rsidR="008551A2" w:rsidRPr="003E5CC8">
          <w:rPr>
            <w:rStyle w:val="Hyperlink"/>
            <w:noProof/>
            <w:lang w:val="el-GR"/>
          </w:rPr>
          <w:t>) και ανάγκες καταναλωτή με βάση την παρούσα φάση χρονικού πλαισίου</w:t>
        </w:r>
        <w:r w:rsidR="008551A2">
          <w:rPr>
            <w:noProof/>
            <w:webHidden/>
          </w:rPr>
          <w:tab/>
        </w:r>
        <w:r w:rsidR="008551A2">
          <w:rPr>
            <w:noProof/>
            <w:webHidden/>
          </w:rPr>
          <w:fldChar w:fldCharType="begin"/>
        </w:r>
        <w:r w:rsidR="008551A2">
          <w:rPr>
            <w:noProof/>
            <w:webHidden/>
          </w:rPr>
          <w:instrText xml:space="preserve"> PAGEREF _Toc98001870 \h </w:instrText>
        </w:r>
        <w:r w:rsidR="008551A2">
          <w:rPr>
            <w:noProof/>
            <w:webHidden/>
          </w:rPr>
        </w:r>
        <w:r w:rsidR="008551A2">
          <w:rPr>
            <w:noProof/>
            <w:webHidden/>
          </w:rPr>
          <w:fldChar w:fldCharType="separate"/>
        </w:r>
        <w:r w:rsidR="008551A2">
          <w:rPr>
            <w:noProof/>
            <w:webHidden/>
          </w:rPr>
          <w:t>11</w:t>
        </w:r>
        <w:r w:rsidR="008551A2">
          <w:rPr>
            <w:noProof/>
            <w:webHidden/>
          </w:rPr>
          <w:fldChar w:fldCharType="end"/>
        </w:r>
      </w:hyperlink>
    </w:p>
    <w:p w14:paraId="0ECA6254" w14:textId="22614E31" w:rsidR="008551A2" w:rsidRDefault="00EA446E">
      <w:pPr>
        <w:pStyle w:val="TableofFigures"/>
        <w:tabs>
          <w:tab w:val="right" w:leader="dot" w:pos="9350"/>
        </w:tabs>
        <w:rPr>
          <w:rFonts w:eastAsiaTheme="minorEastAsia"/>
          <w:noProof/>
        </w:rPr>
      </w:pPr>
      <w:hyperlink w:anchor="_Toc98001871" w:history="1">
        <w:r w:rsidR="008551A2" w:rsidRPr="003E5CC8">
          <w:rPr>
            <w:rStyle w:val="Hyperlink"/>
            <w:noProof/>
          </w:rPr>
          <w:t>Figure</w:t>
        </w:r>
        <w:r w:rsidR="008551A2" w:rsidRPr="003E5CC8">
          <w:rPr>
            <w:rStyle w:val="Hyperlink"/>
            <w:noProof/>
            <w:lang w:val="el-GR"/>
          </w:rPr>
          <w:t xml:space="preserve"> 12 Προοδευτική γενιά οικοσυστημάτων, υπηρεσιών και συσκευών #1</w:t>
        </w:r>
        <w:r w:rsidR="008551A2">
          <w:rPr>
            <w:noProof/>
            <w:webHidden/>
          </w:rPr>
          <w:tab/>
        </w:r>
        <w:r w:rsidR="008551A2">
          <w:rPr>
            <w:noProof/>
            <w:webHidden/>
          </w:rPr>
          <w:fldChar w:fldCharType="begin"/>
        </w:r>
        <w:r w:rsidR="008551A2">
          <w:rPr>
            <w:noProof/>
            <w:webHidden/>
          </w:rPr>
          <w:instrText xml:space="preserve"> PAGEREF _Toc98001871 \h </w:instrText>
        </w:r>
        <w:r w:rsidR="008551A2">
          <w:rPr>
            <w:noProof/>
            <w:webHidden/>
          </w:rPr>
        </w:r>
        <w:r w:rsidR="008551A2">
          <w:rPr>
            <w:noProof/>
            <w:webHidden/>
          </w:rPr>
          <w:fldChar w:fldCharType="separate"/>
        </w:r>
        <w:r w:rsidR="008551A2">
          <w:rPr>
            <w:noProof/>
            <w:webHidden/>
          </w:rPr>
          <w:t>12</w:t>
        </w:r>
        <w:r w:rsidR="008551A2">
          <w:rPr>
            <w:noProof/>
            <w:webHidden/>
          </w:rPr>
          <w:fldChar w:fldCharType="end"/>
        </w:r>
      </w:hyperlink>
    </w:p>
    <w:p w14:paraId="052AEC3D" w14:textId="1DF60E5E" w:rsidR="008551A2" w:rsidRDefault="00EA446E">
      <w:pPr>
        <w:pStyle w:val="TableofFigures"/>
        <w:tabs>
          <w:tab w:val="right" w:leader="dot" w:pos="9350"/>
        </w:tabs>
        <w:rPr>
          <w:rFonts w:eastAsiaTheme="minorEastAsia"/>
          <w:noProof/>
        </w:rPr>
      </w:pPr>
      <w:hyperlink w:anchor="_Toc98001872" w:history="1">
        <w:r w:rsidR="008551A2" w:rsidRPr="003E5CC8">
          <w:rPr>
            <w:rStyle w:val="Hyperlink"/>
            <w:noProof/>
          </w:rPr>
          <w:t>Figure</w:t>
        </w:r>
        <w:r w:rsidR="008551A2" w:rsidRPr="003E5CC8">
          <w:rPr>
            <w:rStyle w:val="Hyperlink"/>
            <w:noProof/>
            <w:lang w:val="el-GR"/>
          </w:rPr>
          <w:t xml:space="preserve"> 13 Προοδευτική γενιά οικοσυστημάτων, υπηρεσιών και συσκευών #2 *</w:t>
        </w:r>
        <w:r w:rsidR="008551A2" w:rsidRPr="003E5CC8">
          <w:rPr>
            <w:rStyle w:val="Hyperlink"/>
            <w:noProof/>
          </w:rPr>
          <w:t>metaverse</w:t>
        </w:r>
        <w:r w:rsidR="008551A2" w:rsidRPr="003E5CC8">
          <w:rPr>
            <w:rStyle w:val="Hyperlink"/>
            <w:noProof/>
            <w:lang w:val="el-GR"/>
          </w:rPr>
          <w:t xml:space="preserve"> </w:t>
        </w:r>
        <w:r w:rsidR="008551A2" w:rsidRPr="003E5CC8">
          <w:rPr>
            <w:rStyle w:val="Hyperlink"/>
            <w:noProof/>
          </w:rPr>
          <w:t>is</w:t>
        </w:r>
        <w:r w:rsidR="008551A2" w:rsidRPr="003E5CC8">
          <w:rPr>
            <w:rStyle w:val="Hyperlink"/>
            <w:noProof/>
            <w:lang w:val="el-GR"/>
          </w:rPr>
          <w:t xml:space="preserve"> </w:t>
        </w:r>
        <w:r w:rsidR="008551A2" w:rsidRPr="003E5CC8">
          <w:rPr>
            <w:rStyle w:val="Hyperlink"/>
            <w:noProof/>
          </w:rPr>
          <w:t>not</w:t>
        </w:r>
        <w:r w:rsidR="008551A2" w:rsidRPr="003E5CC8">
          <w:rPr>
            <w:rStyle w:val="Hyperlink"/>
            <w:noProof/>
            <w:lang w:val="el-GR"/>
          </w:rPr>
          <w:t xml:space="preserve"> </w:t>
        </w:r>
        <w:r w:rsidR="008551A2" w:rsidRPr="003E5CC8">
          <w:rPr>
            <w:rStyle w:val="Hyperlink"/>
            <w:noProof/>
          </w:rPr>
          <w:t>just</w:t>
        </w:r>
        <w:r w:rsidR="008551A2" w:rsidRPr="003E5CC8">
          <w:rPr>
            <w:rStyle w:val="Hyperlink"/>
            <w:noProof/>
            <w:lang w:val="el-GR"/>
          </w:rPr>
          <w:t xml:space="preserve"> </w:t>
        </w:r>
        <w:r w:rsidR="008551A2" w:rsidRPr="003E5CC8">
          <w:rPr>
            <w:rStyle w:val="Hyperlink"/>
            <w:noProof/>
          </w:rPr>
          <w:t>a</w:t>
        </w:r>
        <w:r w:rsidR="008551A2" w:rsidRPr="003E5CC8">
          <w:rPr>
            <w:rStyle w:val="Hyperlink"/>
            <w:noProof/>
            <w:lang w:val="el-GR"/>
          </w:rPr>
          <w:t xml:space="preserve"> </w:t>
        </w:r>
        <w:r w:rsidR="008551A2" w:rsidRPr="003E5CC8">
          <w:rPr>
            <w:rStyle w:val="Hyperlink"/>
            <w:noProof/>
          </w:rPr>
          <w:t>concept</w:t>
        </w:r>
        <w:r w:rsidR="008551A2">
          <w:rPr>
            <w:noProof/>
            <w:webHidden/>
          </w:rPr>
          <w:tab/>
        </w:r>
        <w:r w:rsidR="008551A2">
          <w:rPr>
            <w:noProof/>
            <w:webHidden/>
          </w:rPr>
          <w:fldChar w:fldCharType="begin"/>
        </w:r>
        <w:r w:rsidR="008551A2">
          <w:rPr>
            <w:noProof/>
            <w:webHidden/>
          </w:rPr>
          <w:instrText xml:space="preserve"> PAGEREF _Toc98001872 \h </w:instrText>
        </w:r>
        <w:r w:rsidR="008551A2">
          <w:rPr>
            <w:noProof/>
            <w:webHidden/>
          </w:rPr>
        </w:r>
        <w:r w:rsidR="008551A2">
          <w:rPr>
            <w:noProof/>
            <w:webHidden/>
          </w:rPr>
          <w:fldChar w:fldCharType="separate"/>
        </w:r>
        <w:r w:rsidR="008551A2">
          <w:rPr>
            <w:noProof/>
            <w:webHidden/>
          </w:rPr>
          <w:t>13</w:t>
        </w:r>
        <w:r w:rsidR="008551A2">
          <w:rPr>
            <w:noProof/>
            <w:webHidden/>
          </w:rPr>
          <w:fldChar w:fldCharType="end"/>
        </w:r>
      </w:hyperlink>
    </w:p>
    <w:p w14:paraId="5AB58AB8" w14:textId="1E08A5C8" w:rsidR="008551A2" w:rsidRDefault="00EA446E">
      <w:pPr>
        <w:pStyle w:val="TableofFigures"/>
        <w:tabs>
          <w:tab w:val="right" w:leader="dot" w:pos="9350"/>
        </w:tabs>
        <w:rPr>
          <w:rFonts w:eastAsiaTheme="minorEastAsia"/>
          <w:noProof/>
        </w:rPr>
      </w:pPr>
      <w:hyperlink w:anchor="_Toc98001873" w:history="1">
        <w:r w:rsidR="008551A2" w:rsidRPr="003E5CC8">
          <w:rPr>
            <w:rStyle w:val="Hyperlink"/>
            <w:noProof/>
          </w:rPr>
          <w:t xml:space="preserve">Figure 14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1</w:t>
        </w:r>
        <w:r w:rsidR="008551A2">
          <w:rPr>
            <w:noProof/>
            <w:webHidden/>
          </w:rPr>
          <w:tab/>
        </w:r>
        <w:r w:rsidR="008551A2">
          <w:rPr>
            <w:noProof/>
            <w:webHidden/>
          </w:rPr>
          <w:fldChar w:fldCharType="begin"/>
        </w:r>
        <w:r w:rsidR="008551A2">
          <w:rPr>
            <w:noProof/>
            <w:webHidden/>
          </w:rPr>
          <w:instrText xml:space="preserve"> PAGEREF _Toc98001873 \h </w:instrText>
        </w:r>
        <w:r w:rsidR="008551A2">
          <w:rPr>
            <w:noProof/>
            <w:webHidden/>
          </w:rPr>
        </w:r>
        <w:r w:rsidR="008551A2">
          <w:rPr>
            <w:noProof/>
            <w:webHidden/>
          </w:rPr>
          <w:fldChar w:fldCharType="separate"/>
        </w:r>
        <w:r w:rsidR="008551A2">
          <w:rPr>
            <w:noProof/>
            <w:webHidden/>
          </w:rPr>
          <w:t>13</w:t>
        </w:r>
        <w:r w:rsidR="008551A2">
          <w:rPr>
            <w:noProof/>
            <w:webHidden/>
          </w:rPr>
          <w:fldChar w:fldCharType="end"/>
        </w:r>
      </w:hyperlink>
    </w:p>
    <w:p w14:paraId="01979548" w14:textId="39CE5DA3" w:rsidR="008551A2" w:rsidRDefault="00EA446E">
      <w:pPr>
        <w:pStyle w:val="TableofFigures"/>
        <w:tabs>
          <w:tab w:val="right" w:leader="dot" w:pos="9350"/>
        </w:tabs>
        <w:rPr>
          <w:rFonts w:eastAsiaTheme="minorEastAsia"/>
          <w:noProof/>
        </w:rPr>
      </w:pPr>
      <w:hyperlink w:anchor="_Toc98001874" w:history="1">
        <w:r w:rsidR="008551A2" w:rsidRPr="003E5CC8">
          <w:rPr>
            <w:rStyle w:val="Hyperlink"/>
            <w:noProof/>
          </w:rPr>
          <w:t xml:space="preserve">Figure 15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2</w:t>
        </w:r>
        <w:r w:rsidR="008551A2">
          <w:rPr>
            <w:noProof/>
            <w:webHidden/>
          </w:rPr>
          <w:tab/>
        </w:r>
        <w:r w:rsidR="008551A2">
          <w:rPr>
            <w:noProof/>
            <w:webHidden/>
          </w:rPr>
          <w:fldChar w:fldCharType="begin"/>
        </w:r>
        <w:r w:rsidR="008551A2">
          <w:rPr>
            <w:noProof/>
            <w:webHidden/>
          </w:rPr>
          <w:instrText xml:space="preserve"> PAGEREF _Toc98001874 \h </w:instrText>
        </w:r>
        <w:r w:rsidR="008551A2">
          <w:rPr>
            <w:noProof/>
            <w:webHidden/>
          </w:rPr>
        </w:r>
        <w:r w:rsidR="008551A2">
          <w:rPr>
            <w:noProof/>
            <w:webHidden/>
          </w:rPr>
          <w:fldChar w:fldCharType="separate"/>
        </w:r>
        <w:r w:rsidR="008551A2">
          <w:rPr>
            <w:noProof/>
            <w:webHidden/>
          </w:rPr>
          <w:t>14</w:t>
        </w:r>
        <w:r w:rsidR="008551A2">
          <w:rPr>
            <w:noProof/>
            <w:webHidden/>
          </w:rPr>
          <w:fldChar w:fldCharType="end"/>
        </w:r>
      </w:hyperlink>
    </w:p>
    <w:p w14:paraId="2F4695DE" w14:textId="327F8208" w:rsidR="008551A2" w:rsidRDefault="00EA446E">
      <w:pPr>
        <w:pStyle w:val="TableofFigures"/>
        <w:tabs>
          <w:tab w:val="right" w:leader="dot" w:pos="9350"/>
        </w:tabs>
        <w:rPr>
          <w:rFonts w:eastAsiaTheme="minorEastAsia"/>
          <w:noProof/>
        </w:rPr>
      </w:pPr>
      <w:hyperlink w:anchor="_Toc98001875" w:history="1">
        <w:r w:rsidR="008551A2" w:rsidRPr="003E5CC8">
          <w:rPr>
            <w:rStyle w:val="Hyperlink"/>
            <w:noProof/>
          </w:rPr>
          <w:t xml:space="preserve">Figure 16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3</w:t>
        </w:r>
        <w:r w:rsidR="008551A2">
          <w:rPr>
            <w:noProof/>
            <w:webHidden/>
          </w:rPr>
          <w:tab/>
        </w:r>
        <w:r w:rsidR="008551A2">
          <w:rPr>
            <w:noProof/>
            <w:webHidden/>
          </w:rPr>
          <w:fldChar w:fldCharType="begin"/>
        </w:r>
        <w:r w:rsidR="008551A2">
          <w:rPr>
            <w:noProof/>
            <w:webHidden/>
          </w:rPr>
          <w:instrText xml:space="preserve"> PAGEREF _Toc98001875 \h </w:instrText>
        </w:r>
        <w:r w:rsidR="008551A2">
          <w:rPr>
            <w:noProof/>
            <w:webHidden/>
          </w:rPr>
        </w:r>
        <w:r w:rsidR="008551A2">
          <w:rPr>
            <w:noProof/>
            <w:webHidden/>
          </w:rPr>
          <w:fldChar w:fldCharType="separate"/>
        </w:r>
        <w:r w:rsidR="008551A2">
          <w:rPr>
            <w:noProof/>
            <w:webHidden/>
          </w:rPr>
          <w:t>14</w:t>
        </w:r>
        <w:r w:rsidR="008551A2">
          <w:rPr>
            <w:noProof/>
            <w:webHidden/>
          </w:rPr>
          <w:fldChar w:fldCharType="end"/>
        </w:r>
      </w:hyperlink>
    </w:p>
    <w:p w14:paraId="41F02DA8" w14:textId="1544431F" w:rsidR="008551A2" w:rsidRDefault="00EA446E">
      <w:pPr>
        <w:pStyle w:val="TableofFigures"/>
        <w:tabs>
          <w:tab w:val="right" w:leader="dot" w:pos="9350"/>
        </w:tabs>
        <w:rPr>
          <w:rFonts w:eastAsiaTheme="minorEastAsia"/>
          <w:noProof/>
        </w:rPr>
      </w:pPr>
      <w:hyperlink w:anchor="_Toc98001876" w:history="1">
        <w:r w:rsidR="008551A2" w:rsidRPr="003E5CC8">
          <w:rPr>
            <w:rStyle w:val="Hyperlink"/>
            <w:noProof/>
          </w:rPr>
          <w:t xml:space="preserve">Figure 17 Services/Micro-Services, </w:t>
        </w:r>
        <w:r w:rsidR="008551A2" w:rsidRPr="003E5CC8">
          <w:rPr>
            <w:rStyle w:val="Hyperlink"/>
            <w:noProof/>
            <w:lang w:val="el-GR"/>
          </w:rPr>
          <w:t>τεχνολογίες</w:t>
        </w:r>
        <w:r w:rsidR="008551A2" w:rsidRPr="003E5CC8">
          <w:rPr>
            <w:rStyle w:val="Hyperlink"/>
            <w:noProof/>
          </w:rPr>
          <w:t xml:space="preserve"> </w:t>
        </w:r>
        <w:r w:rsidR="008551A2" w:rsidRPr="003E5CC8">
          <w:rPr>
            <w:rStyle w:val="Hyperlink"/>
            <w:noProof/>
            <w:lang w:val="el-GR"/>
          </w:rPr>
          <w:t>υποστηρικτικές</w:t>
        </w:r>
        <w:r w:rsidR="008551A2" w:rsidRPr="003E5CC8">
          <w:rPr>
            <w:rStyle w:val="Hyperlink"/>
            <w:noProof/>
          </w:rPr>
          <w:t xml:space="preserve"> </w:t>
        </w:r>
        <w:r w:rsidR="008551A2" w:rsidRPr="003E5CC8">
          <w:rPr>
            <w:rStyle w:val="Hyperlink"/>
            <w:noProof/>
            <w:lang w:val="el-GR"/>
          </w:rPr>
          <w:t>σε</w:t>
        </w:r>
        <w:r w:rsidR="008551A2" w:rsidRPr="003E5CC8">
          <w:rPr>
            <w:rStyle w:val="Hyperlink"/>
            <w:noProof/>
          </w:rPr>
          <w:t xml:space="preserve"> </w:t>
        </w:r>
        <w:r w:rsidR="008551A2" w:rsidRPr="003E5CC8">
          <w:rPr>
            <w:rStyle w:val="Hyperlink"/>
            <w:noProof/>
            <w:lang w:val="el-GR"/>
          </w:rPr>
          <w:t>συσκευές</w:t>
        </w:r>
        <w:r w:rsidR="008551A2" w:rsidRPr="003E5CC8">
          <w:rPr>
            <w:rStyle w:val="Hyperlink"/>
            <w:noProof/>
          </w:rPr>
          <w:t xml:space="preserve"> </w:t>
        </w:r>
        <w:r w:rsidR="008551A2" w:rsidRPr="003E5CC8">
          <w:rPr>
            <w:rStyle w:val="Hyperlink"/>
            <w:noProof/>
            <w:lang w:val="el-GR"/>
          </w:rPr>
          <w:t>καταναλωτή</w:t>
        </w:r>
        <w:r w:rsidR="008551A2" w:rsidRPr="003E5CC8">
          <w:rPr>
            <w:rStyle w:val="Hyperlink"/>
            <w:noProof/>
          </w:rPr>
          <w:t xml:space="preserve"> (bring us all together) #4</w:t>
        </w:r>
        <w:r w:rsidR="008551A2">
          <w:rPr>
            <w:noProof/>
            <w:webHidden/>
          </w:rPr>
          <w:tab/>
        </w:r>
        <w:r w:rsidR="008551A2">
          <w:rPr>
            <w:noProof/>
            <w:webHidden/>
          </w:rPr>
          <w:fldChar w:fldCharType="begin"/>
        </w:r>
        <w:r w:rsidR="008551A2">
          <w:rPr>
            <w:noProof/>
            <w:webHidden/>
          </w:rPr>
          <w:instrText xml:space="preserve"> PAGEREF _Toc98001876 \h </w:instrText>
        </w:r>
        <w:r w:rsidR="008551A2">
          <w:rPr>
            <w:noProof/>
            <w:webHidden/>
          </w:rPr>
        </w:r>
        <w:r w:rsidR="008551A2">
          <w:rPr>
            <w:noProof/>
            <w:webHidden/>
          </w:rPr>
          <w:fldChar w:fldCharType="separate"/>
        </w:r>
        <w:r w:rsidR="008551A2">
          <w:rPr>
            <w:noProof/>
            <w:webHidden/>
          </w:rPr>
          <w:t>15</w:t>
        </w:r>
        <w:r w:rsidR="008551A2">
          <w:rPr>
            <w:noProof/>
            <w:webHidden/>
          </w:rPr>
          <w:fldChar w:fldCharType="end"/>
        </w:r>
      </w:hyperlink>
    </w:p>
    <w:p w14:paraId="36145A5D" w14:textId="0572A6E0" w:rsidR="008551A2" w:rsidRDefault="00EA446E">
      <w:pPr>
        <w:pStyle w:val="TableofFigures"/>
        <w:tabs>
          <w:tab w:val="right" w:leader="dot" w:pos="9350"/>
        </w:tabs>
        <w:rPr>
          <w:rFonts w:eastAsiaTheme="minorEastAsia"/>
          <w:noProof/>
        </w:rPr>
      </w:pPr>
      <w:hyperlink w:anchor="_Toc98001877" w:history="1">
        <w:r w:rsidR="008551A2" w:rsidRPr="003E5CC8">
          <w:rPr>
            <w:rStyle w:val="Hyperlink"/>
            <w:noProof/>
          </w:rPr>
          <w:t>Figure 18 STEM Jobs, Education &amp; Progress</w:t>
        </w:r>
        <w:r w:rsidR="008551A2">
          <w:rPr>
            <w:noProof/>
            <w:webHidden/>
          </w:rPr>
          <w:tab/>
        </w:r>
        <w:r w:rsidR="008551A2">
          <w:rPr>
            <w:noProof/>
            <w:webHidden/>
          </w:rPr>
          <w:fldChar w:fldCharType="begin"/>
        </w:r>
        <w:r w:rsidR="008551A2">
          <w:rPr>
            <w:noProof/>
            <w:webHidden/>
          </w:rPr>
          <w:instrText xml:space="preserve"> PAGEREF _Toc98001877 \h </w:instrText>
        </w:r>
        <w:r w:rsidR="008551A2">
          <w:rPr>
            <w:noProof/>
            <w:webHidden/>
          </w:rPr>
        </w:r>
        <w:r w:rsidR="008551A2">
          <w:rPr>
            <w:noProof/>
            <w:webHidden/>
          </w:rPr>
          <w:fldChar w:fldCharType="separate"/>
        </w:r>
        <w:r w:rsidR="008551A2">
          <w:rPr>
            <w:noProof/>
            <w:webHidden/>
          </w:rPr>
          <w:t>19</w:t>
        </w:r>
        <w:r w:rsidR="008551A2">
          <w:rPr>
            <w:noProof/>
            <w:webHidden/>
          </w:rPr>
          <w:fldChar w:fldCharType="end"/>
        </w:r>
      </w:hyperlink>
    </w:p>
    <w:p w14:paraId="45DB7927" w14:textId="6BB9D0BD" w:rsidR="008551A2" w:rsidRDefault="00EA446E">
      <w:pPr>
        <w:pStyle w:val="TableofFigures"/>
        <w:tabs>
          <w:tab w:val="right" w:leader="dot" w:pos="9350"/>
        </w:tabs>
        <w:rPr>
          <w:rFonts w:eastAsiaTheme="minorEastAsia"/>
          <w:noProof/>
        </w:rPr>
      </w:pPr>
      <w:hyperlink w:anchor="_Toc98001878" w:history="1">
        <w:r w:rsidR="008551A2" w:rsidRPr="003E5CC8">
          <w:rPr>
            <w:rStyle w:val="Hyperlink"/>
            <w:noProof/>
          </w:rPr>
          <w:t xml:space="preserve">Figure 19 </w:t>
        </w:r>
        <w:r w:rsidR="008551A2" w:rsidRPr="003E5CC8">
          <w:rPr>
            <w:rStyle w:val="Hyperlink"/>
            <w:noProof/>
            <w:lang w:val="el-GR"/>
          </w:rPr>
          <w:t>Συσχετισμός</w:t>
        </w:r>
        <w:r w:rsidR="008551A2" w:rsidRPr="003E5CC8">
          <w:rPr>
            <w:rStyle w:val="Hyperlink"/>
            <w:noProof/>
          </w:rPr>
          <w:t xml:space="preserve"> Metaverse, AR/VR, Gameplay Mechanics Interconnection</w:t>
        </w:r>
        <w:r w:rsidR="008551A2">
          <w:rPr>
            <w:noProof/>
            <w:webHidden/>
          </w:rPr>
          <w:tab/>
        </w:r>
        <w:r w:rsidR="008551A2">
          <w:rPr>
            <w:noProof/>
            <w:webHidden/>
          </w:rPr>
          <w:fldChar w:fldCharType="begin"/>
        </w:r>
        <w:r w:rsidR="008551A2">
          <w:rPr>
            <w:noProof/>
            <w:webHidden/>
          </w:rPr>
          <w:instrText xml:space="preserve"> PAGEREF _Toc98001878 \h </w:instrText>
        </w:r>
        <w:r w:rsidR="008551A2">
          <w:rPr>
            <w:noProof/>
            <w:webHidden/>
          </w:rPr>
        </w:r>
        <w:r w:rsidR="008551A2">
          <w:rPr>
            <w:noProof/>
            <w:webHidden/>
          </w:rPr>
          <w:fldChar w:fldCharType="separate"/>
        </w:r>
        <w:r w:rsidR="008551A2">
          <w:rPr>
            <w:noProof/>
            <w:webHidden/>
          </w:rPr>
          <w:t>22</w:t>
        </w:r>
        <w:r w:rsidR="008551A2">
          <w:rPr>
            <w:noProof/>
            <w:webHidden/>
          </w:rPr>
          <w:fldChar w:fldCharType="end"/>
        </w:r>
      </w:hyperlink>
    </w:p>
    <w:p w14:paraId="0FC39F11" w14:textId="26EE8765" w:rsidR="008551A2" w:rsidRDefault="00EA446E">
      <w:pPr>
        <w:pStyle w:val="TableofFigures"/>
        <w:tabs>
          <w:tab w:val="right" w:leader="dot" w:pos="9350"/>
        </w:tabs>
        <w:rPr>
          <w:rFonts w:eastAsiaTheme="minorEastAsia"/>
          <w:noProof/>
        </w:rPr>
      </w:pPr>
      <w:hyperlink w:anchor="_Toc98001879" w:history="1">
        <w:r w:rsidR="008551A2" w:rsidRPr="003E5CC8">
          <w:rPr>
            <w:rStyle w:val="Hyperlink"/>
            <w:noProof/>
          </w:rPr>
          <w:t>Figure 20 https://steamcharts.com/cmp/739630,1562420,264710#1y</w:t>
        </w:r>
        <w:r w:rsidR="008551A2">
          <w:rPr>
            <w:noProof/>
            <w:webHidden/>
          </w:rPr>
          <w:tab/>
        </w:r>
        <w:r w:rsidR="008551A2">
          <w:rPr>
            <w:noProof/>
            <w:webHidden/>
          </w:rPr>
          <w:fldChar w:fldCharType="begin"/>
        </w:r>
        <w:r w:rsidR="008551A2">
          <w:rPr>
            <w:noProof/>
            <w:webHidden/>
          </w:rPr>
          <w:instrText xml:space="preserve"> PAGEREF _Toc98001879 \h </w:instrText>
        </w:r>
        <w:r w:rsidR="008551A2">
          <w:rPr>
            <w:noProof/>
            <w:webHidden/>
          </w:rPr>
        </w:r>
        <w:r w:rsidR="008551A2">
          <w:rPr>
            <w:noProof/>
            <w:webHidden/>
          </w:rPr>
          <w:fldChar w:fldCharType="separate"/>
        </w:r>
        <w:r w:rsidR="008551A2">
          <w:rPr>
            <w:noProof/>
            <w:webHidden/>
          </w:rPr>
          <w:t>26</w:t>
        </w:r>
        <w:r w:rsidR="008551A2">
          <w:rPr>
            <w:noProof/>
            <w:webHidden/>
          </w:rPr>
          <w:fldChar w:fldCharType="end"/>
        </w:r>
      </w:hyperlink>
    </w:p>
    <w:p w14:paraId="70ADB74C" w14:textId="5EBA171B" w:rsidR="00B94410" w:rsidRDefault="008551A2" w:rsidP="0016176B">
      <w:pPr>
        <w:pStyle w:val="TableofFigures"/>
        <w:tabs>
          <w:tab w:val="right" w:leader="dot" w:pos="9350"/>
        </w:tabs>
        <w:jc w:val="center"/>
      </w:pPr>
      <w:r>
        <w:lastRenderedPageBreak/>
        <w:fldChar w:fldCharType="end"/>
      </w:r>
      <w:r w:rsidR="00A07ABF">
        <w:fldChar w:fldCharType="end"/>
      </w:r>
      <w:r w:rsidR="00D74020">
        <w:rPr>
          <w:noProof/>
        </w:rPr>
        <w:drawing>
          <wp:inline distT="0" distB="0" distL="0" distR="0" wp14:anchorId="3886029E" wp14:editId="3F241A8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8">
                      <a:grayscl/>
                      <a:extLst>
                        <a:ext uri="{BEBA8EAE-BF5A-486C-A8C5-ECC9F3942E4B}">
                          <a14:imgProps xmlns:a14="http://schemas.microsoft.com/office/drawing/2010/main">
                            <a14:imgLayer r:embed="rId39">
                              <a14:imgEffect>
                                <a14:sharpenSoften amount="25000"/>
                              </a14:imgEffect>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3670242C" w14:textId="44CE8361" w:rsidR="00D74020" w:rsidRPr="00EF1444" w:rsidRDefault="00B94410" w:rsidP="00B94410">
      <w:pPr>
        <w:pStyle w:val="Caption"/>
        <w:jc w:val="center"/>
        <w:rPr>
          <w:color w:val="1D5F25"/>
          <w:lang w:val="el-GR"/>
        </w:rPr>
      </w:pPr>
      <w:bookmarkStart w:id="4" w:name="_Toc97895386"/>
      <w:bookmarkStart w:id="5" w:name="_Toc98001861"/>
      <w:r w:rsidRPr="00ED1634">
        <w:rPr>
          <w:color w:val="1D5F25"/>
        </w:rPr>
        <w:t>Figure</w:t>
      </w:r>
      <w:r w:rsidRPr="00ED1634">
        <w:rPr>
          <w:color w:val="1D5F25"/>
          <w:lang w:val="el-GR"/>
        </w:rPr>
        <w:t xml:space="preserve"> </w:t>
      </w:r>
      <w:r w:rsidR="008A543B" w:rsidRPr="00ED1634">
        <w:rPr>
          <w:color w:val="1D5F25"/>
        </w:rPr>
        <w:fldChar w:fldCharType="begin"/>
      </w:r>
      <w:r w:rsidR="008A543B" w:rsidRPr="00ED1634">
        <w:rPr>
          <w:color w:val="1D5F25"/>
          <w:lang w:val="el-GR"/>
        </w:rPr>
        <w:instrText xml:space="preserve"> </w:instrText>
      </w:r>
      <w:r w:rsidR="008A543B" w:rsidRPr="00ED1634">
        <w:rPr>
          <w:color w:val="1D5F25"/>
        </w:rPr>
        <w:instrText>SEQ</w:instrText>
      </w:r>
      <w:r w:rsidR="008A543B" w:rsidRPr="00ED1634">
        <w:rPr>
          <w:color w:val="1D5F25"/>
          <w:lang w:val="el-GR"/>
        </w:rPr>
        <w:instrText xml:space="preserve"> </w:instrText>
      </w:r>
      <w:r w:rsidR="008A543B" w:rsidRPr="00ED1634">
        <w:rPr>
          <w:color w:val="1D5F25"/>
        </w:rPr>
        <w:instrText>Figure</w:instrText>
      </w:r>
      <w:r w:rsidR="008A543B" w:rsidRPr="00ED1634">
        <w:rPr>
          <w:color w:val="1D5F25"/>
          <w:lang w:val="el-GR"/>
        </w:rPr>
        <w:instrText xml:space="preserve"> \* </w:instrText>
      </w:r>
      <w:r w:rsidR="008A543B" w:rsidRPr="00ED1634">
        <w:rPr>
          <w:color w:val="1D5F25"/>
        </w:rPr>
        <w:instrText>ARABIC</w:instrText>
      </w:r>
      <w:r w:rsidR="008A543B" w:rsidRPr="00ED1634">
        <w:rPr>
          <w:color w:val="1D5F25"/>
          <w:lang w:val="el-GR"/>
        </w:rPr>
        <w:instrText xml:space="preserve"> </w:instrText>
      </w:r>
      <w:r w:rsidR="008A543B" w:rsidRPr="00ED1634">
        <w:rPr>
          <w:color w:val="1D5F25"/>
        </w:rPr>
        <w:fldChar w:fldCharType="separate"/>
      </w:r>
      <w:r w:rsidR="00BC795D" w:rsidRPr="00EF1444">
        <w:rPr>
          <w:noProof/>
          <w:color w:val="1D5F25"/>
          <w:lang w:val="el-GR"/>
        </w:rPr>
        <w:t>2</w:t>
      </w:r>
      <w:r w:rsidR="008A543B" w:rsidRPr="00ED1634">
        <w:rPr>
          <w:noProof/>
          <w:color w:val="1D5F25"/>
        </w:rPr>
        <w:fldChar w:fldCharType="end"/>
      </w:r>
      <w:r w:rsidRPr="00ED1634">
        <w:rPr>
          <w:color w:val="1D5F25"/>
          <w:lang w:val="el-GR"/>
        </w:rPr>
        <w:t xml:space="preserve"> </w:t>
      </w:r>
      <w:r w:rsidRPr="00ED1634">
        <w:rPr>
          <w:color w:val="1D5F25"/>
        </w:rPr>
        <w:t>World</w:t>
      </w:r>
      <w:r w:rsidRPr="00ED1634">
        <w:rPr>
          <w:color w:val="1D5F25"/>
          <w:lang w:val="el-GR"/>
        </w:rPr>
        <w:t xml:space="preserve"> </w:t>
      </w:r>
      <w:r w:rsidRPr="00ED1634">
        <w:rPr>
          <w:color w:val="1D5F25"/>
        </w:rPr>
        <w:t>Cloud</w:t>
      </w:r>
      <w:bookmarkEnd w:id="4"/>
      <w:bookmarkEnd w:id="5"/>
    </w:p>
    <w:p w14:paraId="6FB07084" w14:textId="756F7D93" w:rsidR="00126770" w:rsidRPr="00EF1444" w:rsidRDefault="00126770" w:rsidP="00126770">
      <w:pPr>
        <w:rPr>
          <w:lang w:val="el-GR"/>
        </w:rPr>
      </w:pPr>
    </w:p>
    <w:p w14:paraId="74F82AD4" w14:textId="77777777" w:rsidR="009825D7" w:rsidRPr="00892533" w:rsidRDefault="00B242E0" w:rsidP="00F92671">
      <w:pPr>
        <w:jc w:val="center"/>
        <w:rPr>
          <w:rFonts w:cstheme="minorHAnsi"/>
          <w:color w:val="212529"/>
          <w:sz w:val="28"/>
          <w:szCs w:val="28"/>
          <w:shd w:val="clear" w:color="auto" w:fill="FFFFFF"/>
          <w:lang w:val="el-GR"/>
        </w:rPr>
        <w:sectPr w:rsidR="009825D7" w:rsidRPr="00892533" w:rsidSect="0038379B">
          <w:headerReference w:type="default" r:id="rId40"/>
          <w:footerReference w:type="default" r:id="rId41"/>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1DE7FD52" w14:textId="0BEB2F1F" w:rsidR="00546725" w:rsidRPr="000657B8" w:rsidRDefault="000657B8" w:rsidP="004B707C">
      <w:pPr>
        <w:pStyle w:val="Heading1"/>
        <w:numPr>
          <w:ilvl w:val="0"/>
          <w:numId w:val="0"/>
        </w:numPr>
        <w:rPr>
          <w:lang w:val="el-GR"/>
        </w:rPr>
      </w:pPr>
      <w:bookmarkStart w:id="6" w:name="_Toc89480403"/>
      <w:bookmarkStart w:id="7" w:name="_Toc97732925"/>
      <w:r>
        <w:rPr>
          <w:lang w:val="el-GR"/>
        </w:rPr>
        <w:lastRenderedPageBreak/>
        <w:t>ΠΕΡΙΛΗΨΗ</w:t>
      </w:r>
    </w:p>
    <w:p w14:paraId="37D60306" w14:textId="1490046D" w:rsidR="004B707C" w:rsidRPr="009147CE" w:rsidRDefault="00B94410" w:rsidP="00636B1D">
      <w:pPr>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w:t>
      </w:r>
      <w:r w:rsidR="00B334FA">
        <w:rPr>
          <w:rFonts w:cstheme="minorHAnsi"/>
          <w:lang w:val="el-GR"/>
        </w:rPr>
        <w:t>ος</w:t>
      </w:r>
      <w:r w:rsidRPr="00AB26B6">
        <w:rPr>
          <w:rFonts w:cstheme="minorHAnsi"/>
          <w:lang w:val="el-GR"/>
        </w:rPr>
        <w:t>, βρίσκονται τα συστήματα παιχνιδιού.</w:t>
      </w:r>
      <w:r w:rsidR="001E7344" w:rsidRPr="001E7344">
        <w:rPr>
          <w:rFonts w:cstheme="minorHAnsi"/>
          <w:lang w:val="el-GR"/>
        </w:rPr>
        <w:t xml:space="preserve"> </w:t>
      </w:r>
      <w:r w:rsidR="004B707C">
        <w:rPr>
          <w:rFonts w:cstheme="minorHAnsi"/>
          <w:lang w:val="el-GR"/>
        </w:rPr>
        <w:t xml:space="preserve">Η </w:t>
      </w:r>
      <w:r w:rsidR="004D7BB8">
        <w:rPr>
          <w:rFonts w:cstheme="minorHAnsi"/>
          <w:lang w:val="el-GR"/>
        </w:rPr>
        <w:t>έρευνα</w:t>
      </w:r>
      <w:r w:rsidR="004B707C">
        <w:rPr>
          <w:rFonts w:cstheme="minorHAnsi"/>
          <w:lang w:val="el-GR"/>
        </w:rPr>
        <w:t xml:space="preserve"> επικεντρώνεται στα </w:t>
      </w:r>
      <w:r w:rsidR="004D7BB8">
        <w:rPr>
          <w:rFonts w:cstheme="minorHAnsi"/>
          <w:lang w:val="el-GR"/>
        </w:rPr>
        <w:t>δημογραφικά</w:t>
      </w:r>
      <w:r w:rsidR="004B707C">
        <w:rPr>
          <w:rFonts w:cstheme="minorHAnsi"/>
          <w:lang w:val="el-GR"/>
        </w:rPr>
        <w:t xml:space="preserve"> δεδομένα </w:t>
      </w:r>
      <w:r w:rsidR="004D7BB8">
        <w:rPr>
          <w:rFonts w:cstheme="minorHAnsi"/>
          <w:lang w:val="el-GR"/>
        </w:rPr>
        <w:t>προτιμήσεις</w:t>
      </w:r>
      <w:r w:rsidR="00BD4DB0">
        <w:rPr>
          <w:rFonts w:cstheme="minorHAnsi"/>
          <w:lang w:val="el-GR"/>
        </w:rPr>
        <w:t xml:space="preserve"> εικονικών κόσμων καθώς και την </w:t>
      </w:r>
      <w:r w:rsidR="004D7BB8">
        <w:rPr>
          <w:rFonts w:cstheme="minorHAnsi"/>
          <w:lang w:val="el-GR"/>
        </w:rPr>
        <w:t>καθηλωτική</w:t>
      </w:r>
      <w:r w:rsidR="00961127">
        <w:rPr>
          <w:rFonts w:cstheme="minorHAnsi"/>
          <w:lang w:val="el-GR"/>
        </w:rPr>
        <w:t xml:space="preserve"> εμπειρία τους</w:t>
      </w:r>
      <w:r w:rsidR="005E13FA" w:rsidRPr="005E13FA">
        <w:rPr>
          <w:rFonts w:cstheme="minorHAnsi"/>
          <w:lang w:val="el-GR"/>
        </w:rPr>
        <w:t xml:space="preserve"> </w:t>
      </w:r>
      <w:r w:rsidR="005C2FD4">
        <w:rPr>
          <w:rFonts w:cstheme="minorHAnsi"/>
          <w:lang w:val="el-GR"/>
        </w:rPr>
        <w:t>συγκρίνοντας</w:t>
      </w:r>
      <w:r w:rsidR="005E13FA">
        <w:rPr>
          <w:rFonts w:cstheme="minorHAnsi"/>
          <w:lang w:val="el-GR"/>
        </w:rPr>
        <w:t xml:space="preserve"> το με </w:t>
      </w:r>
      <w:r w:rsidR="005C2FD4">
        <w:rPr>
          <w:rFonts w:cstheme="minorHAnsi"/>
          <w:lang w:val="el-GR"/>
        </w:rPr>
        <w:t>αντίστοιχους</w:t>
      </w:r>
      <w:r w:rsidR="005E13FA">
        <w:rPr>
          <w:rFonts w:cstheme="minorHAnsi"/>
          <w:lang w:val="el-GR"/>
        </w:rPr>
        <w:t xml:space="preserve"> </w:t>
      </w:r>
      <w:r w:rsidR="005C2FD4">
        <w:rPr>
          <w:rFonts w:cstheme="minorHAnsi"/>
          <w:lang w:val="el-GR"/>
        </w:rPr>
        <w:t>τίτλους</w:t>
      </w:r>
      <w:r w:rsidR="005E13FA">
        <w:rPr>
          <w:rFonts w:cstheme="minorHAnsi"/>
          <w:lang w:val="el-GR"/>
        </w:rPr>
        <w:t xml:space="preserve"> εμπορικής επιτυχίας</w:t>
      </w:r>
      <w:r w:rsidR="005C2FD4">
        <w:rPr>
          <w:rFonts w:cstheme="minorHAnsi"/>
          <w:lang w:val="el-GR"/>
        </w:rPr>
        <w:t xml:space="preserve"> στα υπερ. και τα κατά</w:t>
      </w:r>
      <w:r w:rsidR="00961127">
        <w:rPr>
          <w:rFonts w:cstheme="minorHAnsi"/>
          <w:lang w:val="el-GR"/>
        </w:rPr>
        <w:t>.</w:t>
      </w:r>
      <w:r w:rsidR="00676561">
        <w:rPr>
          <w:rFonts w:cstheme="minorHAnsi"/>
          <w:lang w:val="el-GR"/>
        </w:rPr>
        <w:t xml:space="preserve"> Το σύστημα </w:t>
      </w:r>
      <w:r w:rsidR="004D7BB8">
        <w:rPr>
          <w:rFonts w:cstheme="minorHAnsi"/>
          <w:lang w:val="el-GR"/>
        </w:rPr>
        <w:t>ανάπτυξης</w:t>
      </w:r>
      <w:r w:rsidR="00676561">
        <w:rPr>
          <w:rFonts w:cstheme="minorHAnsi"/>
          <w:lang w:val="el-GR"/>
        </w:rPr>
        <w:t xml:space="preserve"> </w:t>
      </w:r>
      <w:r w:rsidR="004D7BB8">
        <w:rPr>
          <w:rFonts w:cstheme="minorHAnsi"/>
          <w:lang w:val="el-GR"/>
        </w:rPr>
        <w:t xml:space="preserve">της παρούσας εργασίας είναι επικεντρωμένο στο </w:t>
      </w:r>
      <w:r w:rsidR="004D7BB8">
        <w:rPr>
          <w:rFonts w:cstheme="minorHAnsi"/>
        </w:rPr>
        <w:t>multiplayer</w:t>
      </w:r>
      <w:r w:rsidR="004D7BB8" w:rsidRPr="004D7BB8">
        <w:rPr>
          <w:rFonts w:cstheme="minorHAnsi"/>
          <w:lang w:val="el-GR"/>
        </w:rPr>
        <w:t xml:space="preserve"> </w:t>
      </w:r>
      <w:r w:rsidR="004D7BB8">
        <w:rPr>
          <w:rFonts w:cstheme="minorHAnsi"/>
        </w:rPr>
        <w:t>survival</w:t>
      </w:r>
      <w:r w:rsidR="004D7BB8" w:rsidRPr="004D7BB8">
        <w:rPr>
          <w:rFonts w:cstheme="minorHAnsi"/>
          <w:lang w:val="el-GR"/>
        </w:rPr>
        <w:t xml:space="preserve"> </w:t>
      </w:r>
      <w:r w:rsidR="004D7BB8">
        <w:rPr>
          <w:rFonts w:cstheme="minorHAnsi"/>
        </w:rPr>
        <w:t>horror</w:t>
      </w:r>
      <w:r w:rsidR="004D7BB8" w:rsidRPr="004D7BB8">
        <w:rPr>
          <w:rFonts w:cstheme="minorHAnsi"/>
          <w:lang w:val="el-GR"/>
        </w:rPr>
        <w:t xml:space="preserve"> </w:t>
      </w:r>
      <w:r w:rsidR="004D7BB8">
        <w:rPr>
          <w:rFonts w:cstheme="minorHAnsi"/>
        </w:rPr>
        <w:t>experience</w:t>
      </w:r>
      <w:r w:rsidR="004D7BB8">
        <w:rPr>
          <w:rFonts w:cstheme="minorHAnsi"/>
          <w:lang w:val="el-GR"/>
        </w:rPr>
        <w:t xml:space="preserve"> </w:t>
      </w:r>
      <w:r w:rsidR="00700C1A">
        <w:rPr>
          <w:rFonts w:cstheme="minorHAnsi"/>
          <w:lang w:val="el-GR"/>
        </w:rPr>
        <w:t xml:space="preserve">όπως </w:t>
      </w:r>
      <w:r w:rsidR="00E1505D">
        <w:rPr>
          <w:rFonts w:cstheme="minorHAnsi"/>
          <w:lang w:val="el-GR"/>
        </w:rPr>
        <w:t>περιβαλλοντικές</w:t>
      </w:r>
      <w:r w:rsidR="00700C1A">
        <w:rPr>
          <w:rFonts w:cstheme="minorHAnsi"/>
          <w:lang w:val="el-GR"/>
        </w:rPr>
        <w:t xml:space="preserve"> αλληλεπιδράσεις </w:t>
      </w:r>
      <w:r w:rsidR="00E1505D">
        <w:rPr>
          <w:rFonts w:cstheme="minorHAnsi"/>
          <w:lang w:val="el-GR"/>
        </w:rPr>
        <w:t>παίχτη</w:t>
      </w:r>
      <w:r w:rsidR="00700C1A">
        <w:rPr>
          <w:rFonts w:cstheme="minorHAnsi"/>
          <w:lang w:val="el-GR"/>
        </w:rPr>
        <w:t xml:space="preserve"> και </w:t>
      </w:r>
      <w:r w:rsidR="00E1505D">
        <w:rPr>
          <w:rFonts w:cstheme="minorHAnsi"/>
        </w:rPr>
        <w:t>real</w:t>
      </w:r>
      <w:r w:rsidR="00E1505D" w:rsidRPr="00E1505D">
        <w:rPr>
          <w:rFonts w:cstheme="minorHAnsi"/>
          <w:lang w:val="el-GR"/>
        </w:rPr>
        <w:t xml:space="preserve"> </w:t>
      </w:r>
      <w:r w:rsidR="00E1505D">
        <w:rPr>
          <w:rFonts w:cstheme="minorHAnsi"/>
        </w:rPr>
        <w:t>time</w:t>
      </w:r>
      <w:r w:rsidR="00E1505D" w:rsidRPr="00E1505D">
        <w:rPr>
          <w:rFonts w:cstheme="minorHAnsi"/>
          <w:lang w:val="el-GR"/>
        </w:rPr>
        <w:t xml:space="preserve"> </w:t>
      </w:r>
      <w:r w:rsidR="00E1505D">
        <w:rPr>
          <w:rFonts w:cstheme="minorHAnsi"/>
        </w:rPr>
        <w:t>communications</w:t>
      </w:r>
      <w:r w:rsidR="00E1505D" w:rsidRPr="00E1505D">
        <w:rPr>
          <w:rFonts w:cstheme="minorHAnsi"/>
          <w:lang w:val="el-GR"/>
        </w:rPr>
        <w:t xml:space="preserve"> (</w:t>
      </w:r>
      <w:r w:rsidR="00E1505D" w:rsidRPr="00D564CC">
        <w:rPr>
          <w:rFonts w:cstheme="minorHAnsi"/>
          <w:i/>
          <w:iCs/>
        </w:rPr>
        <w:t>Voice</w:t>
      </w:r>
      <w:r w:rsidR="00E1505D" w:rsidRPr="00D564CC">
        <w:rPr>
          <w:rFonts w:cstheme="minorHAnsi"/>
          <w:i/>
          <w:iCs/>
          <w:lang w:val="el-GR"/>
        </w:rPr>
        <w:t xml:space="preserve"> </w:t>
      </w:r>
      <w:r w:rsidR="00E1505D" w:rsidRPr="00D564CC">
        <w:rPr>
          <w:rFonts w:cstheme="minorHAnsi"/>
          <w:i/>
          <w:iCs/>
        </w:rPr>
        <w:t>over</w:t>
      </w:r>
      <w:r w:rsidR="00E1505D" w:rsidRPr="00D564CC">
        <w:rPr>
          <w:rFonts w:cstheme="minorHAnsi"/>
          <w:i/>
          <w:iCs/>
          <w:lang w:val="el-GR"/>
        </w:rPr>
        <w:t xml:space="preserve"> </w:t>
      </w:r>
      <w:r w:rsidR="00E1505D" w:rsidRPr="00D564CC">
        <w:rPr>
          <w:rFonts w:cstheme="minorHAnsi"/>
          <w:i/>
          <w:iCs/>
        </w:rPr>
        <w:t>IP</w:t>
      </w:r>
      <w:r w:rsidR="009455F5" w:rsidRPr="00D564CC">
        <w:rPr>
          <w:rFonts w:cstheme="minorHAnsi"/>
          <w:i/>
          <w:iCs/>
          <w:lang w:val="el-GR"/>
        </w:rPr>
        <w:t xml:space="preserve"> - </w:t>
      </w:r>
      <w:r w:rsidR="009455F5" w:rsidRPr="00D564CC">
        <w:rPr>
          <w:rFonts w:cstheme="minorHAnsi"/>
          <w:i/>
          <w:iCs/>
        </w:rPr>
        <w:t>VOIP</w:t>
      </w:r>
      <w:r w:rsidR="00E1505D" w:rsidRPr="00E1505D">
        <w:rPr>
          <w:rFonts w:cstheme="minorHAnsi"/>
          <w:lang w:val="el-GR"/>
        </w:rPr>
        <w:t xml:space="preserve">) </w:t>
      </w:r>
      <w:r w:rsidR="004D7BB8">
        <w:rPr>
          <w:rFonts w:cstheme="minorHAnsi"/>
          <w:lang w:val="el-GR"/>
        </w:rPr>
        <w:t>καθώς και την αρχιτεκτονική των συστημάτων δημιουργίας τους</w:t>
      </w:r>
      <w:r w:rsidR="00297063" w:rsidRPr="00297063">
        <w:rPr>
          <w:rFonts w:cstheme="minorHAnsi"/>
          <w:lang w:val="el-GR"/>
        </w:rPr>
        <w:t xml:space="preserve"> </w:t>
      </w:r>
      <w:r w:rsidR="00297063">
        <w:rPr>
          <w:rFonts w:cstheme="minorHAnsi"/>
          <w:lang w:val="el-GR"/>
        </w:rPr>
        <w:t>προγραμματιστικά</w:t>
      </w:r>
      <w:r w:rsidR="004D011D">
        <w:rPr>
          <w:rFonts w:cstheme="minorHAnsi"/>
          <w:lang w:val="el-GR"/>
        </w:rPr>
        <w:t xml:space="preserve"> </w:t>
      </w:r>
      <w:r w:rsidR="00794068">
        <w:rPr>
          <w:rFonts w:cstheme="minorHAnsi"/>
          <w:lang w:val="el-GR"/>
        </w:rPr>
        <w:t xml:space="preserve">αλλά </w:t>
      </w:r>
      <w:r w:rsidR="004D011D">
        <w:rPr>
          <w:rFonts w:cstheme="minorHAnsi"/>
          <w:lang w:val="el-GR"/>
        </w:rPr>
        <w:t xml:space="preserve">και από άλλες πτυχές συμβάλλουσες όπως </w:t>
      </w:r>
      <w:r w:rsidR="004D011D" w:rsidRPr="004D011D">
        <w:rPr>
          <w:rFonts w:cstheme="minorHAnsi"/>
          <w:lang w:val="el-GR"/>
        </w:rPr>
        <w:t>3</w:t>
      </w:r>
      <w:r w:rsidR="004D011D">
        <w:rPr>
          <w:rFonts w:cstheme="minorHAnsi"/>
        </w:rPr>
        <w:t>D</w:t>
      </w:r>
      <w:r w:rsidR="004D011D" w:rsidRPr="004D011D">
        <w:rPr>
          <w:rFonts w:cstheme="minorHAnsi"/>
          <w:lang w:val="el-GR"/>
        </w:rPr>
        <w:t xml:space="preserve"> </w:t>
      </w:r>
      <w:r w:rsidR="004D011D">
        <w:rPr>
          <w:rFonts w:cstheme="minorHAnsi"/>
        </w:rPr>
        <w:t>Architectural</w:t>
      </w:r>
      <w:r w:rsidR="004D011D" w:rsidRPr="004D011D">
        <w:rPr>
          <w:rFonts w:cstheme="minorHAnsi"/>
          <w:lang w:val="el-GR"/>
        </w:rPr>
        <w:t xml:space="preserve"> </w:t>
      </w:r>
      <w:r w:rsidR="004D011D">
        <w:rPr>
          <w:rFonts w:cstheme="minorHAnsi"/>
        </w:rPr>
        <w:t>Visualization</w:t>
      </w:r>
      <w:r w:rsidR="004D011D" w:rsidRPr="004D011D">
        <w:rPr>
          <w:rFonts w:cstheme="minorHAnsi"/>
          <w:lang w:val="el-GR"/>
        </w:rPr>
        <w:t xml:space="preserve">, </w:t>
      </w:r>
      <w:r w:rsidR="004D011D">
        <w:rPr>
          <w:rFonts w:cstheme="minorHAnsi"/>
        </w:rPr>
        <w:t>Sound</w:t>
      </w:r>
      <w:r w:rsidR="004D011D" w:rsidRPr="004D011D">
        <w:rPr>
          <w:rFonts w:cstheme="minorHAnsi"/>
          <w:lang w:val="el-GR"/>
        </w:rPr>
        <w:t xml:space="preserve"> </w:t>
      </w:r>
      <w:r w:rsidR="004D011D">
        <w:rPr>
          <w:rFonts w:cstheme="minorHAnsi"/>
        </w:rPr>
        <w:t>Design</w:t>
      </w:r>
      <w:r w:rsidR="004D7BB8">
        <w:rPr>
          <w:rFonts w:cstheme="minorHAnsi"/>
          <w:lang w:val="el-GR"/>
        </w:rPr>
        <w:t>.</w:t>
      </w:r>
      <w:r w:rsidR="00631307">
        <w:rPr>
          <w:rFonts w:cstheme="minorHAnsi"/>
          <w:lang w:val="el-GR"/>
        </w:rPr>
        <w:t xml:space="preserve"> </w:t>
      </w:r>
      <w:r w:rsidR="00357E4D">
        <w:rPr>
          <w:rFonts w:cstheme="minorHAnsi"/>
          <w:lang w:val="el-GR"/>
        </w:rPr>
        <w:t xml:space="preserve">Η </w:t>
      </w:r>
      <w:proofErr w:type="spellStart"/>
      <w:r w:rsidR="009147CE" w:rsidRPr="009147CE">
        <w:rPr>
          <w:rFonts w:cstheme="minorHAnsi"/>
          <w:lang w:val="el-GR"/>
        </w:rPr>
        <w:t>δοθουσες</w:t>
      </w:r>
      <w:proofErr w:type="spellEnd"/>
      <w:r w:rsidR="009147CE">
        <w:rPr>
          <w:rFonts w:cstheme="minorHAnsi"/>
          <w:lang w:val="el-GR"/>
        </w:rPr>
        <w:t xml:space="preserve"> </w:t>
      </w:r>
      <w:r w:rsidR="00357E4D">
        <w:rPr>
          <w:rFonts w:cstheme="minorHAnsi"/>
          <w:lang w:val="el-GR"/>
        </w:rPr>
        <w:t xml:space="preserve">τεχνικές είναι </w:t>
      </w:r>
      <w:r w:rsidR="00357E4D">
        <w:rPr>
          <w:rFonts w:cstheme="minorHAnsi"/>
        </w:rPr>
        <w:t>abstracted</w:t>
      </w:r>
      <w:r w:rsidR="00357E4D" w:rsidRPr="00357E4D">
        <w:rPr>
          <w:rFonts w:cstheme="minorHAnsi"/>
          <w:lang w:val="el-GR"/>
        </w:rPr>
        <w:t xml:space="preserve"> </w:t>
      </w:r>
      <w:r w:rsidR="00357E4D">
        <w:rPr>
          <w:rFonts w:cstheme="minorHAnsi"/>
          <w:lang w:val="el-GR"/>
        </w:rPr>
        <w:t xml:space="preserve">και μπορεί να συμβάλουν σαν </w:t>
      </w:r>
      <w:r w:rsidR="00357E4D">
        <w:rPr>
          <w:rFonts w:cstheme="minorHAnsi"/>
        </w:rPr>
        <w:t>concept</w:t>
      </w:r>
      <w:r w:rsidR="00357E4D" w:rsidRPr="00357E4D">
        <w:rPr>
          <w:rFonts w:cstheme="minorHAnsi"/>
          <w:lang w:val="el-GR"/>
        </w:rPr>
        <w:t xml:space="preserve"> </w:t>
      </w:r>
      <w:r w:rsidR="00357E4D">
        <w:rPr>
          <w:rFonts w:cstheme="minorHAnsi"/>
          <w:lang w:val="el-GR"/>
        </w:rPr>
        <w:t xml:space="preserve">για κάθε είδους </w:t>
      </w:r>
      <w:r w:rsidR="00357E4D">
        <w:rPr>
          <w:rFonts w:cstheme="minorHAnsi"/>
        </w:rPr>
        <w:t>genre</w:t>
      </w:r>
      <w:r w:rsidR="00357E4D" w:rsidRPr="00357E4D">
        <w:rPr>
          <w:rFonts w:cstheme="minorHAnsi"/>
          <w:lang w:val="el-GR"/>
        </w:rPr>
        <w:t xml:space="preserve"> </w:t>
      </w:r>
      <w:r w:rsidR="00357E4D">
        <w:rPr>
          <w:rFonts w:cstheme="minorHAnsi"/>
        </w:rPr>
        <w:t>game</w:t>
      </w:r>
      <w:r w:rsidR="00357E4D" w:rsidRPr="00357E4D">
        <w:rPr>
          <w:rFonts w:cstheme="minorHAnsi"/>
          <w:lang w:val="el-GR"/>
        </w:rPr>
        <w:t xml:space="preserve"> </w:t>
      </w:r>
      <w:r w:rsidR="00357E4D">
        <w:rPr>
          <w:rFonts w:cstheme="minorHAnsi"/>
        </w:rPr>
        <w:t>mechanic</w:t>
      </w:r>
      <w:r w:rsidR="000C3B22" w:rsidRPr="000C3B22">
        <w:rPr>
          <w:rFonts w:cstheme="minorHAnsi"/>
          <w:lang w:val="el-GR"/>
        </w:rPr>
        <w:t xml:space="preserve"> </w:t>
      </w:r>
      <w:r w:rsidR="00552830">
        <w:rPr>
          <w:rFonts w:cstheme="minorHAnsi"/>
          <w:lang w:val="el-GR"/>
        </w:rPr>
        <w:t>αλλά</w:t>
      </w:r>
      <w:r w:rsidR="000C3B22">
        <w:rPr>
          <w:rFonts w:cstheme="minorHAnsi"/>
          <w:lang w:val="el-GR"/>
        </w:rPr>
        <w:t xml:space="preserve"> και σε κάθε είδους </w:t>
      </w:r>
      <w:r w:rsidR="00552830">
        <w:rPr>
          <w:rFonts w:cstheme="minorHAnsi"/>
          <w:lang w:val="el-GR"/>
        </w:rPr>
        <w:t>πλατφόρμας</w:t>
      </w:r>
      <w:r w:rsidR="000C3B22">
        <w:rPr>
          <w:rFonts w:cstheme="minorHAnsi"/>
          <w:lang w:val="el-GR"/>
        </w:rPr>
        <w:t xml:space="preserve"> </w:t>
      </w:r>
      <w:r w:rsidR="000C3B22">
        <w:rPr>
          <w:rFonts w:cstheme="minorHAnsi"/>
        </w:rPr>
        <w:t>AR</w:t>
      </w:r>
      <w:r w:rsidR="000C3B22" w:rsidRPr="000C3B22">
        <w:rPr>
          <w:rFonts w:cstheme="minorHAnsi"/>
          <w:lang w:val="el-GR"/>
        </w:rPr>
        <w:t>/</w:t>
      </w:r>
      <w:r w:rsidR="000C3B22">
        <w:rPr>
          <w:rFonts w:cstheme="minorHAnsi"/>
        </w:rPr>
        <w:t>VR</w:t>
      </w:r>
      <w:r w:rsidR="00552830" w:rsidRPr="00552830">
        <w:rPr>
          <w:rFonts w:cstheme="minorHAnsi"/>
          <w:lang w:val="el-GR"/>
        </w:rPr>
        <w:t xml:space="preserve"> &amp; </w:t>
      </w:r>
      <w:r w:rsidR="00552830">
        <w:rPr>
          <w:rFonts w:cstheme="minorHAnsi"/>
        </w:rPr>
        <w:t>metaverse</w:t>
      </w:r>
      <w:r w:rsidR="009147CE">
        <w:rPr>
          <w:rFonts w:cstheme="minorHAnsi"/>
          <w:lang w:val="el-GR"/>
        </w:rPr>
        <w:t>.</w:t>
      </w:r>
    </w:p>
    <w:p w14:paraId="469FBAD6" w14:textId="05E78D5B" w:rsidR="00822079" w:rsidRPr="008551A2" w:rsidRDefault="00B94410" w:rsidP="00636B1D">
      <w:pPr>
        <w:rPr>
          <w:rFonts w:cstheme="minorHAnsi"/>
          <w:color w:val="1D5F25"/>
          <w:sz w:val="20"/>
          <w:szCs w:val="20"/>
          <w:lang w:val="el-GR"/>
        </w:rPr>
      </w:pPr>
      <w:r w:rsidRPr="008551A2">
        <w:rPr>
          <w:rFonts w:cstheme="minorHAnsi"/>
          <w:b/>
          <w:bCs/>
          <w:i/>
          <w:iCs/>
          <w:color w:val="1D5F25"/>
          <w:sz w:val="20"/>
          <w:szCs w:val="20"/>
        </w:rPr>
        <w:t>Keywords</w:t>
      </w:r>
      <w:r w:rsidRPr="008551A2">
        <w:rPr>
          <w:rFonts w:cstheme="minorHAnsi"/>
          <w:color w:val="1D5F25"/>
          <w:sz w:val="20"/>
          <w:szCs w:val="20"/>
          <w:lang w:val="el-GR"/>
        </w:rPr>
        <w:t>: Σχεδίαση παιχνιδιού; παιχνίδια για πολλούς παίκτες; Συμπεριφορά παιχτών; διατήρηση παικτών; Μηχανισμοί βίντεο παιχνιδιών; Συστήματα παιχνιδιού;</w:t>
      </w:r>
    </w:p>
    <w:p w14:paraId="280F2D68" w14:textId="77777777" w:rsidR="00DA2515" w:rsidRPr="00892533" w:rsidRDefault="00DA2515" w:rsidP="00636B1D">
      <w:pPr>
        <w:rPr>
          <w:rFonts w:cstheme="minorHAnsi"/>
          <w:sz w:val="20"/>
          <w:szCs w:val="20"/>
          <w:lang w:val="el-GR"/>
        </w:rPr>
      </w:pPr>
    </w:p>
    <w:p w14:paraId="4B5126C0" w14:textId="77777777" w:rsidR="00DA2515" w:rsidRDefault="00DA2515" w:rsidP="00636B1D">
      <w:pPr>
        <w:rPr>
          <w:rFonts w:cstheme="minorHAnsi"/>
          <w:sz w:val="20"/>
          <w:szCs w:val="20"/>
          <w:lang w:val="el-GR"/>
        </w:rPr>
      </w:pPr>
    </w:p>
    <w:p w14:paraId="3303C9D3" w14:textId="77777777" w:rsidR="0087095B" w:rsidRDefault="0087095B" w:rsidP="00636B1D">
      <w:pPr>
        <w:rPr>
          <w:rFonts w:cstheme="minorHAnsi"/>
          <w:sz w:val="20"/>
          <w:szCs w:val="20"/>
          <w:lang w:val="el-GR"/>
        </w:rPr>
      </w:pPr>
    </w:p>
    <w:p w14:paraId="743BEBB5" w14:textId="77777777" w:rsidR="0087095B" w:rsidRDefault="0087095B" w:rsidP="00636B1D">
      <w:pPr>
        <w:rPr>
          <w:rFonts w:cstheme="minorHAnsi"/>
          <w:sz w:val="20"/>
          <w:szCs w:val="20"/>
          <w:lang w:val="el-GR"/>
        </w:rPr>
      </w:pPr>
    </w:p>
    <w:p w14:paraId="160EE230" w14:textId="77777777" w:rsidR="00167D04" w:rsidRDefault="00167D04" w:rsidP="00636B1D">
      <w:pPr>
        <w:rPr>
          <w:rFonts w:cstheme="minorHAnsi"/>
          <w:sz w:val="20"/>
          <w:szCs w:val="20"/>
          <w:lang w:val="el-GR"/>
        </w:rPr>
      </w:pPr>
    </w:p>
    <w:p w14:paraId="6B4947CF" w14:textId="77777777" w:rsidR="00167D04" w:rsidRPr="00892533" w:rsidRDefault="00167D04" w:rsidP="00636B1D">
      <w:pPr>
        <w:rPr>
          <w:rFonts w:cstheme="minorHAnsi"/>
          <w:sz w:val="20"/>
          <w:szCs w:val="20"/>
          <w:lang w:val="el-GR"/>
        </w:rPr>
      </w:pPr>
    </w:p>
    <w:p w14:paraId="60F76048" w14:textId="4CC6A826" w:rsidR="00CA50AF" w:rsidRDefault="000657B8" w:rsidP="00DF3670">
      <w:pPr>
        <w:pStyle w:val="Heading1"/>
        <w:numPr>
          <w:ilvl w:val="0"/>
          <w:numId w:val="0"/>
        </w:numPr>
        <w:rPr>
          <w:lang w:val="el-GR"/>
        </w:rPr>
      </w:pPr>
      <w:bookmarkStart w:id="8" w:name="_Toc91117380"/>
      <w:bookmarkEnd w:id="6"/>
      <w:bookmarkEnd w:id="7"/>
      <w:r>
        <w:rPr>
          <w:lang w:val="el-GR"/>
        </w:rPr>
        <w:t>ΕΥΧΑΡΙΣΤΙΕΣ</w:t>
      </w:r>
    </w:p>
    <w:p w14:paraId="0D68AF9C" w14:textId="1BB55E00" w:rsidR="006946CC" w:rsidRDefault="00183A47" w:rsidP="00892533">
      <w:pPr>
        <w:jc w:val="both"/>
        <w:rPr>
          <w:rFonts w:cstheme="minorHAnsi"/>
          <w:lang w:val="el-GR"/>
        </w:rPr>
      </w:pPr>
      <w:r w:rsidRPr="00B658F5">
        <w:rPr>
          <w:rFonts w:cstheme="minorHAnsi"/>
          <w:lang w:val="el-GR"/>
        </w:rPr>
        <w:t xml:space="preserve">Θα ήθελα να ευχαριστήσω θερμά όλους όσους συνέβαλαν με τον τρόπο τους στην επιτυχή εκπόνηση της διπλωματικής μου εργασίας, και ιδιαιτέρως τον υπεύθυνο καθηγητή για την διπλωματική μου εργασία κύριο </w:t>
      </w:r>
      <w:proofErr w:type="spellStart"/>
      <w:r w:rsidRPr="00B658F5">
        <w:rPr>
          <w:rFonts w:cstheme="minorHAnsi"/>
          <w:lang w:val="el-GR"/>
        </w:rPr>
        <w:t>Φραντζίδη</w:t>
      </w:r>
      <w:proofErr w:type="spellEnd"/>
      <w:r w:rsidRPr="00B658F5">
        <w:rPr>
          <w:rFonts w:cstheme="minorHAnsi"/>
          <w:lang w:val="el-GR"/>
        </w:rPr>
        <w:t xml:space="preserve"> Χρήστο </w:t>
      </w:r>
      <w:r w:rsidR="00537C56">
        <w:rPr>
          <w:rFonts w:cstheme="minorHAnsi"/>
          <w:lang w:val="el-GR"/>
        </w:rPr>
        <w:t>ή</w:t>
      </w:r>
      <w:r w:rsidRPr="00B658F5">
        <w:rPr>
          <w:rFonts w:cstheme="minorHAnsi"/>
          <w:lang w:val="el-GR"/>
        </w:rPr>
        <w:t>ταν πάντοτε πρόθυμος και διαθέσιμος να μου λύσει οποιαδήποτε απορία, ενώ παράλληλα με καθοδήγησε με τις πολύτιμες συμβουλές του στην σωστή συγγραφή της εργασίας</w:t>
      </w:r>
      <w:r w:rsidR="00537C56">
        <w:rPr>
          <w:rFonts w:cstheme="minorHAnsi"/>
          <w:lang w:val="el-GR"/>
        </w:rPr>
        <w:t xml:space="preserve"> αλλά και άλλους καθηγητές/υπεύθυνους του προγράμματος της σχολής μου με παροχή σεμιναρίων</w:t>
      </w:r>
      <w:r w:rsidR="002237F6" w:rsidRPr="002237F6">
        <w:rPr>
          <w:rFonts w:cstheme="minorHAnsi"/>
          <w:lang w:val="el-GR"/>
        </w:rPr>
        <w:t>/</w:t>
      </w:r>
      <w:r w:rsidR="002237F6">
        <w:rPr>
          <w:rFonts w:cstheme="minorHAnsi"/>
        </w:rPr>
        <w:t>workshops</w:t>
      </w:r>
      <w:r w:rsidR="00537C56">
        <w:rPr>
          <w:rFonts w:cstheme="minorHAnsi"/>
          <w:lang w:val="el-GR"/>
        </w:rPr>
        <w:t xml:space="preserve"> ενημερώσεων δεξιοτήτων και νέας γνώσεις</w:t>
      </w:r>
      <w:r w:rsidR="00487545">
        <w:rPr>
          <w:rFonts w:cstheme="minorHAnsi"/>
          <w:lang w:val="el-GR"/>
        </w:rPr>
        <w:t xml:space="preserve"> αλλά και υποστήριξη διαδικτυακών </w:t>
      </w:r>
      <w:proofErr w:type="spellStart"/>
      <w:r w:rsidR="00487545">
        <w:rPr>
          <w:rFonts w:cstheme="minorHAnsi"/>
          <w:lang w:val="el-GR"/>
        </w:rPr>
        <w:t>πλατφόρμων</w:t>
      </w:r>
      <w:proofErr w:type="spellEnd"/>
      <w:r w:rsidR="00487545">
        <w:rPr>
          <w:rFonts w:cstheme="minorHAnsi"/>
          <w:lang w:val="el-GR"/>
        </w:rPr>
        <w:t xml:space="preserve"> του κολλεγίου </w:t>
      </w:r>
      <w:r w:rsidR="00500278">
        <w:rPr>
          <w:rFonts w:cstheme="minorHAnsi"/>
          <w:lang w:val="el-GR"/>
        </w:rPr>
        <w:t>και πλ</w:t>
      </w:r>
      <w:r w:rsidR="00764808">
        <w:rPr>
          <w:rFonts w:cstheme="minorHAnsi"/>
          <w:lang w:val="el-GR"/>
        </w:rPr>
        <w:t>η</w:t>
      </w:r>
      <w:r w:rsidR="00500278">
        <w:rPr>
          <w:rFonts w:cstheme="minorHAnsi"/>
          <w:lang w:val="el-GR"/>
        </w:rPr>
        <w:t>θ</w:t>
      </w:r>
      <w:r w:rsidR="00764808">
        <w:rPr>
          <w:rFonts w:cstheme="minorHAnsi"/>
          <w:lang w:val="el-GR"/>
        </w:rPr>
        <w:t>ώ</w:t>
      </w:r>
      <w:r w:rsidR="00500278">
        <w:rPr>
          <w:rFonts w:cstheme="minorHAnsi"/>
          <w:lang w:val="el-GR"/>
        </w:rPr>
        <w:t xml:space="preserve">ρα υλικού της βιβλιοθήκη </w:t>
      </w:r>
      <w:r w:rsidR="001B3FF5">
        <w:rPr>
          <w:rFonts w:cstheme="minorHAnsi"/>
          <w:lang w:val="el-GR"/>
        </w:rPr>
        <w:t xml:space="preserve">του </w:t>
      </w:r>
      <w:r w:rsidR="00487545">
        <w:rPr>
          <w:rFonts w:cstheme="minorHAnsi"/>
        </w:rPr>
        <w:t>AMC</w:t>
      </w:r>
      <w:r w:rsidR="00487545" w:rsidRPr="00487545">
        <w:rPr>
          <w:rFonts w:cstheme="minorHAnsi"/>
          <w:lang w:val="el-GR"/>
        </w:rPr>
        <w:t xml:space="preserve"> </w:t>
      </w:r>
      <w:r w:rsidR="00487545">
        <w:rPr>
          <w:rFonts w:cstheme="minorHAnsi"/>
          <w:lang w:val="el-GR"/>
        </w:rPr>
        <w:t>Μητροπολιτικο</w:t>
      </w:r>
      <w:r w:rsidR="00764808">
        <w:rPr>
          <w:rFonts w:cstheme="minorHAnsi"/>
          <w:lang w:val="el-GR"/>
        </w:rPr>
        <w:t>ύ</w:t>
      </w:r>
      <w:r w:rsidR="00487545">
        <w:rPr>
          <w:rFonts w:cstheme="minorHAnsi"/>
          <w:lang w:val="el-GR"/>
        </w:rPr>
        <w:t xml:space="preserve"> για την </w:t>
      </w:r>
      <w:r w:rsidR="002639B6">
        <w:rPr>
          <w:rFonts w:cstheme="minorHAnsi"/>
          <w:lang w:val="el-GR"/>
        </w:rPr>
        <w:t>διεκπεραίωση</w:t>
      </w:r>
      <w:r w:rsidR="00487545">
        <w:rPr>
          <w:rFonts w:cstheme="minorHAnsi"/>
          <w:lang w:val="el-GR"/>
        </w:rPr>
        <w:t xml:space="preserve"> της εργασίας αυτής</w:t>
      </w:r>
      <w:r w:rsidRPr="00B658F5">
        <w:rPr>
          <w:rFonts w:cstheme="minorHAnsi"/>
          <w:lang w:val="el-GR"/>
        </w:rPr>
        <w:t xml:space="preserve">. Επιπλέον, θα ήθελα να πω και ένα μεγάλο ευχαριστώ στην οικογένεια μου </w:t>
      </w:r>
      <w:r w:rsidR="00D41858" w:rsidRPr="00D41858">
        <w:rPr>
          <w:rFonts w:cstheme="minorHAnsi"/>
          <w:lang w:val="el-GR"/>
        </w:rPr>
        <w:t>(</w:t>
      </w:r>
      <w:r w:rsidR="00D41858">
        <w:rPr>
          <w:rFonts w:cstheme="minorHAnsi"/>
          <w:lang w:val="el-GR"/>
        </w:rPr>
        <w:t xml:space="preserve">γονείς/παππούδες)  </w:t>
      </w:r>
      <w:r w:rsidRPr="00B658F5">
        <w:rPr>
          <w:rFonts w:cstheme="minorHAnsi"/>
          <w:lang w:val="el-GR"/>
        </w:rPr>
        <w:t>και τ</w:t>
      </w:r>
      <w:r w:rsidR="0062739C">
        <w:rPr>
          <w:rFonts w:cstheme="minorHAnsi"/>
          <w:lang w:val="el-GR"/>
        </w:rPr>
        <w:t>α ζωάκια</w:t>
      </w:r>
      <w:r w:rsidR="00FA2E88" w:rsidRPr="00FA2E88">
        <w:rPr>
          <w:rFonts w:cstheme="minorHAnsi"/>
          <w:lang w:val="el-GR"/>
        </w:rPr>
        <w:t xml:space="preserve"> </w:t>
      </w:r>
      <w:r w:rsidRPr="00B658F5">
        <w:rPr>
          <w:rFonts w:cstheme="minorHAnsi"/>
          <w:lang w:val="el-GR"/>
        </w:rPr>
        <w:t>μου</w:t>
      </w:r>
      <w:r w:rsidR="006F15B5">
        <w:rPr>
          <w:rFonts w:cstheme="minorHAnsi"/>
          <w:lang w:val="el-GR"/>
        </w:rPr>
        <w:t xml:space="preserve"> </w:t>
      </w:r>
      <w:r w:rsidR="006F15B5" w:rsidRPr="00FA2E88">
        <w:rPr>
          <w:rFonts w:cstheme="minorHAnsi"/>
          <w:lang w:val="el-GR"/>
        </w:rPr>
        <w:t>(</w:t>
      </w:r>
      <w:r w:rsidR="006F15B5" w:rsidRPr="00D564CC">
        <w:rPr>
          <w:rFonts w:cstheme="minorHAnsi"/>
          <w:i/>
          <w:iCs/>
        </w:rPr>
        <w:t>dogs</w:t>
      </w:r>
      <w:r w:rsidR="006F15B5" w:rsidRPr="00FA2E88">
        <w:rPr>
          <w:rFonts w:cstheme="minorHAnsi"/>
          <w:lang w:val="el-GR"/>
        </w:rPr>
        <w:t>)</w:t>
      </w:r>
      <w:r w:rsidRPr="00B658F5">
        <w:rPr>
          <w:rFonts w:cstheme="minorHAnsi"/>
          <w:lang w:val="el-GR"/>
        </w:rPr>
        <w:t>, οι οποίοι με στήριξαν και με ενθάρρυναν καθ’ όλη τη διάρκεια.</w:t>
      </w:r>
    </w:p>
    <w:p w14:paraId="043F1598" w14:textId="77777777" w:rsidR="0087095B" w:rsidRDefault="0087095B" w:rsidP="00892533">
      <w:pPr>
        <w:jc w:val="both"/>
        <w:rPr>
          <w:rFonts w:cstheme="minorHAnsi"/>
          <w:lang w:val="el-GR"/>
        </w:rPr>
      </w:pPr>
    </w:p>
    <w:p w14:paraId="4FE439AD" w14:textId="3DBAEAC5" w:rsidR="0087095B" w:rsidRDefault="0087095B" w:rsidP="00892533">
      <w:pPr>
        <w:jc w:val="both"/>
        <w:rPr>
          <w:rFonts w:cstheme="minorHAnsi"/>
          <w:lang w:val="el-GR"/>
        </w:rPr>
      </w:pPr>
    </w:p>
    <w:p w14:paraId="7CB28BE6" w14:textId="77777777" w:rsidR="0087095B" w:rsidRDefault="0087095B" w:rsidP="00892533">
      <w:pPr>
        <w:jc w:val="both"/>
        <w:rPr>
          <w:rFonts w:cstheme="minorHAnsi"/>
          <w:lang w:val="el-GR"/>
        </w:rPr>
      </w:pPr>
    </w:p>
    <w:p w14:paraId="71AD128B" w14:textId="77777777" w:rsidR="0087095B" w:rsidRDefault="0087095B" w:rsidP="00892533">
      <w:pPr>
        <w:jc w:val="both"/>
        <w:rPr>
          <w:rFonts w:cstheme="minorHAnsi"/>
          <w:lang w:val="el-GR"/>
        </w:rPr>
      </w:pPr>
    </w:p>
    <w:p w14:paraId="7631E08A" w14:textId="77777777" w:rsidR="0087095B" w:rsidRPr="0027679B" w:rsidRDefault="0087095B" w:rsidP="00892533">
      <w:pPr>
        <w:jc w:val="both"/>
        <w:rPr>
          <w:rFonts w:cstheme="minorHAnsi"/>
          <w:lang w:val="el-GR"/>
        </w:rPr>
      </w:pPr>
    </w:p>
    <w:bookmarkEnd w:id="8"/>
    <w:p w14:paraId="55E47845" w14:textId="563B1C55" w:rsidR="0031459D" w:rsidRDefault="000657B8" w:rsidP="00DF3670">
      <w:pPr>
        <w:pStyle w:val="Heading1"/>
        <w:numPr>
          <w:ilvl w:val="0"/>
          <w:numId w:val="0"/>
        </w:numPr>
        <w:ind w:left="360" w:hanging="360"/>
        <w:rPr>
          <w:lang w:val="el-GR"/>
        </w:rPr>
      </w:pPr>
      <w:r>
        <w:rPr>
          <w:lang w:val="el-GR"/>
        </w:rPr>
        <w:lastRenderedPageBreak/>
        <w:t>ΕΙΣΑΓΩΓΗ</w:t>
      </w:r>
    </w:p>
    <w:p w14:paraId="26111125" w14:textId="77777777" w:rsidR="0084647C" w:rsidRPr="0050296E" w:rsidRDefault="0084647C" w:rsidP="00DF6003">
      <w:pPr>
        <w:pStyle w:val="Heading2"/>
        <w:numPr>
          <w:ilvl w:val="0"/>
          <w:numId w:val="0"/>
        </w:numPr>
        <w:ind w:left="720" w:hanging="720"/>
      </w:pPr>
      <w:bookmarkStart w:id="9" w:name="_Toc91117383"/>
      <w:r>
        <w:rPr>
          <w:lang w:val="el-GR"/>
        </w:rPr>
        <w:t>Ερευνητικά ερωτήματα</w:t>
      </w:r>
      <w:r>
        <w:t xml:space="preserve"> | Agenda:</w:t>
      </w:r>
      <w:bookmarkEnd w:id="9"/>
    </w:p>
    <w:p w14:paraId="77CB6C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Ιστορικά εμπόδια δημιουργίας ψηφιακού κόσμου και γιατί τώρα γίνεται;</w:t>
      </w:r>
    </w:p>
    <w:p w14:paraId="5217869F"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ο είναι το μέλλον του </w:t>
      </w:r>
      <w:r w:rsidRPr="00E66E49">
        <w:rPr>
          <w:rFonts w:cstheme="minorHAnsi"/>
          <w:color w:val="595959" w:themeColor="text1" w:themeTint="A6"/>
        </w:rPr>
        <w:t>AR</w:t>
      </w:r>
      <w:r w:rsidRPr="00E66E49">
        <w:rPr>
          <w:rFonts w:cstheme="minorHAnsi"/>
          <w:color w:val="595959" w:themeColor="text1" w:themeTint="A6"/>
          <w:lang w:val="el-GR"/>
        </w:rPr>
        <w:t>/</w:t>
      </w:r>
      <w:r w:rsidRPr="00E66E49">
        <w:rPr>
          <w:rFonts w:cstheme="minorHAnsi"/>
          <w:color w:val="595959" w:themeColor="text1" w:themeTint="A6"/>
        </w:rPr>
        <w:t>VR</w:t>
      </w:r>
      <w:r w:rsidRPr="00E66E49">
        <w:rPr>
          <w:rFonts w:cstheme="minorHAnsi"/>
          <w:color w:val="595959" w:themeColor="text1" w:themeTint="A6"/>
          <w:lang w:val="el-GR"/>
        </w:rPr>
        <w:t xml:space="preserve"> στην ανώτερη εκπαίδευση και καθημερινότητα και πως συγκλίνει με το </w:t>
      </w:r>
      <w:r w:rsidRPr="00E66E49">
        <w:rPr>
          <w:rFonts w:cstheme="minorHAnsi"/>
          <w:color w:val="595959" w:themeColor="text1" w:themeTint="A6"/>
        </w:rPr>
        <w:t>metaverse</w:t>
      </w:r>
      <w:r w:rsidRPr="00E66E49">
        <w:rPr>
          <w:rFonts w:cstheme="minorHAnsi"/>
          <w:color w:val="595959" w:themeColor="text1" w:themeTint="A6"/>
          <w:lang w:val="el-GR"/>
        </w:rPr>
        <w:t xml:space="preserve"> συνδυάζοντας τα </w:t>
      </w:r>
      <w:r w:rsidRPr="00E66E49">
        <w:rPr>
          <w:rFonts w:cstheme="minorHAnsi"/>
          <w:color w:val="595959" w:themeColor="text1" w:themeTint="A6"/>
        </w:rPr>
        <w:t>gameplay</w:t>
      </w:r>
      <w:r w:rsidRPr="00E66E49">
        <w:rPr>
          <w:rFonts w:cstheme="minorHAnsi"/>
          <w:color w:val="595959" w:themeColor="text1" w:themeTint="A6"/>
          <w:lang w:val="el-GR"/>
        </w:rPr>
        <w:t xml:space="preserve"> </w:t>
      </w:r>
      <w:r w:rsidRPr="00E66E49">
        <w:rPr>
          <w:rFonts w:cstheme="minorHAnsi"/>
          <w:color w:val="595959" w:themeColor="text1" w:themeTint="A6"/>
        </w:rPr>
        <w:t>mechanics</w:t>
      </w:r>
      <w:r w:rsidRPr="00E66E49">
        <w:rPr>
          <w:rFonts w:cstheme="minorHAnsi"/>
          <w:color w:val="595959" w:themeColor="text1" w:themeTint="A6"/>
          <w:lang w:val="el-GR"/>
        </w:rPr>
        <w:t xml:space="preserve"> από σκοπιάς ανθρώπινης ιστορίας και γεγονότων;</w:t>
      </w:r>
    </w:p>
    <w:p w14:paraId="6B945441"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γίνεται η σύγκλιση της ζωής, επιλογών και γνώσης, κινηματογράφου και βιντεοπαιχνιδιών (διαστάσεων;);</w:t>
      </w:r>
    </w:p>
    <w:p w14:paraId="3471414B" w14:textId="5EEF073B"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ως θα επηρεαστεί ο φυσικός κόσμος απ’ τον εικονικό κόσμο</w:t>
      </w:r>
      <w:r w:rsidR="009D4534">
        <w:rPr>
          <w:rStyle w:val="FootnoteReference"/>
          <w:rFonts w:cstheme="minorHAnsi"/>
          <w:color w:val="595959" w:themeColor="text1" w:themeTint="A6"/>
          <w:lang w:val="el-GR"/>
        </w:rPr>
        <w:footnoteReference w:id="2"/>
      </w:r>
      <w:r w:rsidR="00874281" w:rsidRPr="00874281">
        <w:rPr>
          <w:rFonts w:cstheme="minorHAnsi"/>
          <w:color w:val="595959" w:themeColor="text1" w:themeTint="A6"/>
          <w:lang w:val="el-GR"/>
        </w:rPr>
        <w:t xml:space="preserve"> (</w:t>
      </w:r>
      <w:r w:rsidR="00874281">
        <w:rPr>
          <w:rFonts w:cstheme="minorHAnsi"/>
          <w:color w:val="595959" w:themeColor="text1" w:themeTint="A6"/>
        </w:rPr>
        <w:t>VR</w:t>
      </w:r>
      <w:r w:rsidR="00874281" w:rsidRPr="00874281">
        <w:rPr>
          <w:rFonts w:cstheme="minorHAnsi"/>
          <w:color w:val="595959" w:themeColor="text1" w:themeTint="A6"/>
          <w:lang w:val="el-GR"/>
        </w:rPr>
        <w:t>)</w:t>
      </w:r>
      <w:r w:rsidRPr="00E66E49">
        <w:rPr>
          <w:rFonts w:cstheme="minorHAnsi"/>
          <w:color w:val="595959" w:themeColor="text1" w:themeTint="A6"/>
          <w:lang w:val="el-GR"/>
        </w:rPr>
        <w:t xml:space="preserve"> φέρνοντας εξέλιξη;</w:t>
      </w:r>
    </w:p>
    <w:p w14:paraId="77E2A180"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Ποιο είδος παιχνιδιού επηρεάζει περισσότερο έναν παίκτη από άποψη σχεδίασης;</w:t>
      </w:r>
    </w:p>
    <w:p w14:paraId="4C5AA1BD" w14:textId="77777777" w:rsidR="0084647C" w:rsidRPr="00E66E49" w:rsidRDefault="0084647C" w:rsidP="009E5C4C">
      <w:pPr>
        <w:pStyle w:val="ListParagraph"/>
        <w:numPr>
          <w:ilvl w:val="0"/>
          <w:numId w:val="29"/>
        </w:numPr>
        <w:jc w:val="both"/>
        <w:rPr>
          <w:rFonts w:cstheme="minorHAnsi"/>
          <w:color w:val="595959" w:themeColor="text1" w:themeTint="A6"/>
          <w:lang w:val="el-GR"/>
        </w:rPr>
      </w:pPr>
      <w:r w:rsidRPr="00E66E49">
        <w:rPr>
          <w:rFonts w:cstheme="minorHAnsi"/>
          <w:color w:val="595959" w:themeColor="text1" w:themeTint="A6"/>
          <w:lang w:val="el-GR"/>
        </w:rPr>
        <w:t xml:space="preserve">Ποιες </w:t>
      </w:r>
      <w:proofErr w:type="spellStart"/>
      <w:r w:rsidRPr="00E66E49">
        <w:rPr>
          <w:rFonts w:cstheme="minorHAnsi"/>
          <w:color w:val="595959" w:themeColor="text1" w:themeTint="A6"/>
          <w:lang w:val="el-GR"/>
        </w:rPr>
        <w:t>παρατηρήσιμες</w:t>
      </w:r>
      <w:proofErr w:type="spellEnd"/>
      <w:r w:rsidRPr="00E66E49">
        <w:rPr>
          <w:rFonts w:cstheme="minorHAnsi"/>
          <w:color w:val="595959" w:themeColor="text1" w:themeTint="A6"/>
          <w:lang w:val="el-GR"/>
        </w:rPr>
        <w:t>, λογικές συμπεριφορές παιχνιδιού τείνουν να επηρεάζουν τη διατήρηση των παικτών;</w:t>
      </w:r>
    </w:p>
    <w:p w14:paraId="4BFB9B6A" w14:textId="77777777" w:rsidR="0084647C" w:rsidRDefault="0084647C" w:rsidP="009E5C4C">
      <w:pPr>
        <w:pStyle w:val="ListParagraph"/>
        <w:numPr>
          <w:ilvl w:val="0"/>
          <w:numId w:val="29"/>
        </w:numPr>
        <w:jc w:val="both"/>
        <w:rPr>
          <w:rFonts w:cstheme="minorHAnsi"/>
          <w:lang w:val="el-GR"/>
        </w:rPr>
      </w:pPr>
      <w:r w:rsidRPr="00DA4F7A">
        <w:rPr>
          <w:rFonts w:cstheme="minorHAnsi"/>
          <w:lang w:val="el-GR"/>
        </w:rPr>
        <w:t>Ποιος είναι ο σωστός τρόπος κατασκευής ενός αρχιτεκτονικού συστήματος παιχνιδιού;</w:t>
      </w:r>
    </w:p>
    <w:p w14:paraId="0E85FD7D" w14:textId="77777777" w:rsidR="0084647C" w:rsidRDefault="0084647C" w:rsidP="0084647C">
      <w:pPr>
        <w:keepNext/>
        <w:ind w:left="720"/>
        <w:jc w:val="center"/>
      </w:pPr>
      <w:r>
        <w:rPr>
          <w:noProof/>
        </w:rPr>
        <w:drawing>
          <wp:inline distT="0" distB="0" distL="0" distR="0" wp14:anchorId="74286FB6" wp14:editId="4E528F34">
            <wp:extent cx="3808730" cy="12573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546" b="23768"/>
                    <a:stretch/>
                  </pic:blipFill>
                  <pic:spPr bwMode="auto">
                    <a:xfrm>
                      <a:off x="0" y="0"/>
                      <a:ext cx="3809075" cy="1257414"/>
                    </a:xfrm>
                    <a:prstGeom prst="rect">
                      <a:avLst/>
                    </a:prstGeom>
                    <a:noFill/>
                    <a:ln>
                      <a:noFill/>
                    </a:ln>
                    <a:extLst>
                      <a:ext uri="{53640926-AAD7-44D8-BBD7-CCE9431645EC}">
                        <a14:shadowObscured xmlns:a14="http://schemas.microsoft.com/office/drawing/2010/main"/>
                      </a:ext>
                    </a:extLst>
                  </pic:spPr>
                </pic:pic>
              </a:graphicData>
            </a:graphic>
          </wp:inline>
        </w:drawing>
      </w:r>
    </w:p>
    <w:p w14:paraId="455A5EEE" w14:textId="0DE46F60" w:rsidR="0084647C" w:rsidRPr="00ED1634" w:rsidRDefault="0084647C" w:rsidP="0084647C">
      <w:pPr>
        <w:pStyle w:val="Caption"/>
        <w:jc w:val="center"/>
        <w:rPr>
          <w:rFonts w:cstheme="minorHAnsi"/>
          <w:color w:val="1D5F25"/>
        </w:rPr>
      </w:pPr>
      <w:bookmarkStart w:id="10" w:name="_Toc97895387"/>
      <w:bookmarkStart w:id="11" w:name="_Toc98001862"/>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C795D" w:rsidRPr="00ED1634">
        <w:rPr>
          <w:noProof/>
          <w:color w:val="1D5F25"/>
        </w:rPr>
        <w:t>3</w:t>
      </w:r>
      <w:r w:rsidRPr="00ED1634">
        <w:rPr>
          <w:color w:val="1D5F25"/>
        </w:rPr>
        <w:fldChar w:fldCharType="end"/>
      </w:r>
      <w:r w:rsidRPr="00ED1634">
        <w:rPr>
          <w:color w:val="1D5F25"/>
        </w:rPr>
        <w:t xml:space="preserve"> Letter coloring of the Project</w:t>
      </w:r>
      <w:r w:rsidR="002669E7" w:rsidRPr="00ED1634">
        <w:rPr>
          <w:color w:val="1D5F25"/>
        </w:rPr>
        <w:t xml:space="preserve"> above text bullet I to VII</w:t>
      </w:r>
      <w:bookmarkEnd w:id="10"/>
      <w:r w:rsidR="00D16DE6" w:rsidRPr="00ED1634">
        <w:rPr>
          <w:color w:val="1D5F25"/>
        </w:rPr>
        <w:t>. This coloring Schema</w:t>
      </w:r>
      <w:r w:rsidR="00741ECB" w:rsidRPr="00ED1634">
        <w:rPr>
          <w:color w:val="1D5F25"/>
        </w:rPr>
        <w:t>-</w:t>
      </w:r>
      <w:r w:rsidR="00D84C4F" w:rsidRPr="00ED1634">
        <w:rPr>
          <w:color w:val="1D5F25"/>
        </w:rPr>
        <w:t>to</w:t>
      </w:r>
      <w:r w:rsidR="00741ECB" w:rsidRPr="00ED1634">
        <w:rPr>
          <w:color w:val="1D5F25"/>
        </w:rPr>
        <w:t>-</w:t>
      </w:r>
      <w:r w:rsidR="00D84C4F" w:rsidRPr="00ED1634">
        <w:rPr>
          <w:color w:val="1D5F25"/>
        </w:rPr>
        <w:t>image</w:t>
      </w:r>
      <w:r w:rsidR="00741ECB" w:rsidRPr="00ED1634">
        <w:rPr>
          <w:color w:val="1D5F25"/>
        </w:rPr>
        <w:t>-</w:t>
      </w:r>
      <w:r w:rsidR="00D84C4F" w:rsidRPr="00ED1634">
        <w:rPr>
          <w:color w:val="1D5F25"/>
        </w:rPr>
        <w:t>reference only applies here as a reference</w:t>
      </w:r>
      <w:r w:rsidR="00284D54" w:rsidRPr="00ED1634">
        <w:rPr>
          <w:color w:val="1D5F25"/>
        </w:rPr>
        <w:t xml:space="preserve"> below in this document you may find this schema as hyperlink instead</w:t>
      </w:r>
      <w:bookmarkEnd w:id="11"/>
    </w:p>
    <w:p w14:paraId="36F8A4FB" w14:textId="77777777" w:rsidR="0084647C" w:rsidRDefault="0084647C" w:rsidP="0084647C">
      <w:pPr>
        <w:keepNext/>
        <w:ind w:left="720"/>
        <w:jc w:val="center"/>
      </w:pPr>
      <w:r>
        <w:rPr>
          <w:rFonts w:ascii="Arial" w:hAnsi="Arial" w:cs="Arial"/>
          <w:noProof/>
          <w:color w:val="0000FF"/>
          <w:sz w:val="27"/>
          <w:szCs w:val="27"/>
          <w:shd w:val="clear" w:color="auto" w:fill="000000"/>
        </w:rPr>
        <w:lastRenderedPageBreak/>
        <w:drawing>
          <wp:inline distT="0" distB="0" distL="0" distR="0" wp14:anchorId="504CA1EB" wp14:editId="26ECA105">
            <wp:extent cx="5164667" cy="2905125"/>
            <wp:effectExtent l="0" t="0" r="0" b="0"/>
            <wp:docPr id="8" name="Picture 8">
              <a:hlinkClick xmlns:a="http://schemas.openxmlformats.org/drawingml/2006/main" r:id="rId4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43" tgtFrame="&quot;_blank&quo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75624" cy="2911289"/>
                    </a:xfrm>
                    <a:prstGeom prst="rect">
                      <a:avLst/>
                    </a:prstGeom>
                    <a:noFill/>
                    <a:ln>
                      <a:noFill/>
                    </a:ln>
                  </pic:spPr>
                </pic:pic>
              </a:graphicData>
            </a:graphic>
          </wp:inline>
        </w:drawing>
      </w:r>
    </w:p>
    <w:p w14:paraId="7BDE06D3" w14:textId="0DEBDDA9" w:rsidR="0084647C" w:rsidRPr="00ED1634" w:rsidRDefault="0084647C" w:rsidP="0084647C">
      <w:pPr>
        <w:pStyle w:val="Caption"/>
        <w:jc w:val="center"/>
        <w:rPr>
          <w:rStyle w:val="Hyperlink"/>
          <w:color w:val="1D5F25"/>
        </w:rPr>
      </w:pPr>
      <w:bookmarkStart w:id="12" w:name="_Toc91117415"/>
      <w:bookmarkStart w:id="13" w:name="_Toc97895388"/>
      <w:bookmarkStart w:id="14" w:name="_Toc9800186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C795D" w:rsidRPr="00ED1634">
        <w:rPr>
          <w:noProof/>
          <w:color w:val="1D5F25"/>
        </w:rPr>
        <w:t>4</w:t>
      </w:r>
      <w:r w:rsidRPr="00ED1634">
        <w:rPr>
          <w:noProof/>
          <w:color w:val="1D5F25"/>
        </w:rPr>
        <w:fldChar w:fldCharType="end"/>
      </w:r>
      <w:r w:rsidRPr="00ED1634">
        <w:rPr>
          <w:color w:val="1D5F25"/>
        </w:rPr>
        <w:t xml:space="preserve"> An Unreal Engine 5 interactive cinematic experience through simulation </w:t>
      </w:r>
      <w:hyperlink r:id="rId45" w:history="1">
        <w:r w:rsidRPr="00ED1634">
          <w:rPr>
            <w:rStyle w:val="Hyperlink"/>
            <w:color w:val="1D5F25"/>
          </w:rPr>
          <w:t>Enter the Matrix: Wake up</w:t>
        </w:r>
        <w:bookmarkEnd w:id="12"/>
        <w:bookmarkEnd w:id="13"/>
        <w:bookmarkEnd w:id="14"/>
      </w:hyperlink>
    </w:p>
    <w:p w14:paraId="0FB8BE19" w14:textId="77777777" w:rsidR="0084647C" w:rsidRPr="0064604A" w:rsidRDefault="0084647C" w:rsidP="00DF6003">
      <w:pPr>
        <w:pStyle w:val="Heading3"/>
        <w:numPr>
          <w:ilvl w:val="0"/>
          <w:numId w:val="0"/>
        </w:numPr>
        <w:ind w:left="1080" w:hanging="1080"/>
        <w:rPr>
          <w:lang w:val="el-GR"/>
        </w:rPr>
      </w:pPr>
      <w:bookmarkStart w:id="15" w:name="_Toc91117384"/>
      <w:r>
        <w:rPr>
          <w:lang w:val="el-GR"/>
        </w:rPr>
        <w:t>Αντιμετώπιση ερευνητικών προβλημάτων</w:t>
      </w:r>
      <w:bookmarkEnd w:id="15"/>
    </w:p>
    <w:p w14:paraId="3D6178DC" w14:textId="77777777" w:rsidR="0084647C" w:rsidRPr="008172E1" w:rsidRDefault="0084647C" w:rsidP="00336552">
      <w:pPr>
        <w:jc w:val="both"/>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28D563AA" w14:textId="70324071" w:rsidR="0084647C" w:rsidRPr="00DA5C7D" w:rsidRDefault="0084647C" w:rsidP="00336552">
      <w:pPr>
        <w:jc w:val="both"/>
        <w:rPr>
          <w:rFonts w:cstheme="minorHAnsi"/>
          <w:lang w:val="el-GR"/>
        </w:rPr>
      </w:pPr>
      <w:r w:rsidRPr="008172E1">
        <w:rPr>
          <w:rFonts w:cstheme="minorHAnsi"/>
          <w:lang w:val="el-GR"/>
        </w:rPr>
        <w:t xml:space="preserve">Αρχικά, εξερευνούμε θεωρητικά ερευνώντας πως η εξέλιξη του υλικού κόσμου πρόσφερε ύλες για τη δημιουργία μια καινούριας διάστασης/ζωής πως οι σημερινές τεχνολογίες σε </w:t>
      </w:r>
      <w:proofErr w:type="spellStart"/>
      <w:r w:rsidRPr="008172E1">
        <w:rPr>
          <w:rFonts w:cstheme="minorHAnsi"/>
          <w:lang w:val="el-GR"/>
        </w:rPr>
        <w:t>συμβάδισμα</w:t>
      </w:r>
      <w:proofErr w:type="spellEnd"/>
      <w:r w:rsidRPr="008172E1">
        <w:rPr>
          <w:rFonts w:cstheme="minorHAnsi"/>
          <w:lang w:val="el-GR"/>
        </w:rPr>
        <w:t xml:space="preserve"> με το λογικό κόσμο προγραμμάτων και επιστήμης </w:t>
      </w:r>
      <w:r w:rsidRPr="008172E1">
        <w:rPr>
          <w:rFonts w:cstheme="minorHAnsi"/>
        </w:rPr>
        <w:t>Data</w:t>
      </w:r>
      <w:r w:rsidRPr="008172E1">
        <w:rPr>
          <w:rFonts w:cstheme="minorHAnsi"/>
          <w:lang w:val="el-GR"/>
        </w:rPr>
        <w:t xml:space="preserve"> </w:t>
      </w:r>
      <w:r w:rsidRPr="008172E1">
        <w:rPr>
          <w:rFonts w:cstheme="minorHAnsi"/>
        </w:rPr>
        <w:t>science</w:t>
      </w:r>
      <w:r w:rsidRPr="008172E1">
        <w:rPr>
          <w:rFonts w:cstheme="minorHAnsi"/>
          <w:lang w:val="el-GR"/>
        </w:rPr>
        <w:t>/</w:t>
      </w:r>
      <w:r w:rsidRPr="008172E1">
        <w:rPr>
          <w:rFonts w:cstheme="minorHAnsi"/>
        </w:rPr>
        <w:t>mine</w:t>
      </w:r>
      <w:r w:rsidRPr="008172E1">
        <w:rPr>
          <w:rFonts w:cstheme="minorHAnsi"/>
          <w:lang w:val="el-GR"/>
        </w:rPr>
        <w:t xml:space="preserve"> </w:t>
      </w:r>
      <w:r w:rsidRPr="008172E1">
        <w:rPr>
          <w:rFonts w:cstheme="minorHAnsi"/>
        </w:rPr>
        <w:t>store</w:t>
      </w:r>
      <w:r w:rsidRPr="008172E1">
        <w:rPr>
          <w:rFonts w:cstheme="minorHAnsi"/>
          <w:lang w:val="el-GR"/>
        </w:rPr>
        <w:t xml:space="preserve"> </w:t>
      </w:r>
      <w:r w:rsidRPr="008172E1">
        <w:rPr>
          <w:rFonts w:cstheme="minorHAnsi"/>
        </w:rPr>
        <w:t>and</w:t>
      </w:r>
      <w:r w:rsidRPr="008172E1">
        <w:rPr>
          <w:rFonts w:cstheme="minorHAnsi"/>
          <w:lang w:val="el-GR"/>
        </w:rPr>
        <w:t xml:space="preserve"> </w:t>
      </w:r>
      <w:r w:rsidRPr="008172E1">
        <w:rPr>
          <w:rFonts w:cstheme="minorHAnsi"/>
        </w:rPr>
        <w:t>process</w:t>
      </w:r>
      <w:r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 και πως αυτό δημιουργεί καινοτόμες επιστήμες. Τέλος, μέσο μια ηλεκτρονικής πλατφόρμας 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 πως αυτό προϊδεάζει την άφιξη του </w:t>
      </w:r>
      <w:r w:rsidRPr="008172E1">
        <w:rPr>
          <w:rFonts w:cstheme="minorHAnsi"/>
        </w:rPr>
        <w:t>metaverse</w:t>
      </w:r>
      <w:r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 σε έναν «σου»-ρεαλιστικό εικονικό κόσμο.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 (</w:t>
      </w:r>
      <w:r w:rsidRPr="000734B8">
        <w:rPr>
          <w:rFonts w:cstheme="minorHAnsi"/>
          <w:i/>
          <w:iCs/>
          <w:lang w:val="el-GR"/>
        </w:rPr>
        <w:t xml:space="preserve">Μήπως ζούμε ήδη σε ένα βιντεοπαιχνίδι και προετοιμαζόμαστε για </w:t>
      </w:r>
      <w:proofErr w:type="spellStart"/>
      <w:r w:rsidRPr="000734B8">
        <w:rPr>
          <w:rFonts w:cstheme="minorHAnsi"/>
          <w:i/>
          <w:iCs/>
          <w:lang w:val="el-GR"/>
        </w:rPr>
        <w:t>εμφωλευμένες</w:t>
      </w:r>
      <w:proofErr w:type="spellEnd"/>
      <w:r w:rsidRPr="000734B8">
        <w:rPr>
          <w:rFonts w:cstheme="minorHAnsi"/>
          <w:i/>
          <w:iCs/>
          <w:lang w:val="el-GR"/>
        </w:rPr>
        <w:t xml:space="preserve"> «πραγματικές» διαστάσεις/ζωές η μια μέσα στην άλλη</w:t>
      </w:r>
      <w:r w:rsidRPr="000734B8">
        <w:rPr>
          <w:rFonts w:cstheme="minorHAnsi"/>
          <w:i/>
          <w:iCs/>
          <w:color w:val="595959" w:themeColor="text1" w:themeTint="A6"/>
          <w:lang w:val="el-GR"/>
        </w:rPr>
        <w:t xml:space="preserve"> </w:t>
      </w:r>
      <w:r w:rsidRPr="000734B8">
        <w:rPr>
          <w:rFonts w:cstheme="minorHAnsi"/>
          <w:i/>
          <w:iCs/>
          <w:lang w:val="el-GR"/>
        </w:rPr>
        <w:t xml:space="preserve">και αν ναι </w:t>
      </w:r>
      <w:r w:rsidR="0013148D" w:rsidRPr="000734B8">
        <w:rPr>
          <w:rFonts w:cstheme="minorHAnsi"/>
          <w:i/>
          <w:iCs/>
          <w:lang w:val="el-GR"/>
        </w:rPr>
        <w:t>είμαστε</w:t>
      </w:r>
      <w:r w:rsidRPr="000734B8">
        <w:rPr>
          <w:rFonts w:cstheme="minorHAnsi"/>
          <w:i/>
          <w:iCs/>
          <w:lang w:val="el-GR"/>
        </w:rPr>
        <w:t xml:space="preserve"> </w:t>
      </w:r>
      <w:r w:rsidR="0013148D" w:rsidRPr="000734B8">
        <w:rPr>
          <w:rFonts w:cstheme="minorHAnsi"/>
          <w:i/>
          <w:iCs/>
          <w:lang w:val="el-GR"/>
        </w:rPr>
        <w:t>μήπως</w:t>
      </w:r>
      <w:r w:rsidRPr="000734B8">
        <w:rPr>
          <w:rFonts w:cstheme="minorHAnsi"/>
          <w:i/>
          <w:iCs/>
          <w:lang w:val="el-GR"/>
        </w:rPr>
        <w:t xml:space="preserve"> ένα </w:t>
      </w:r>
      <w:r w:rsidRPr="000734B8">
        <w:rPr>
          <w:rFonts w:cstheme="minorHAnsi"/>
          <w:i/>
          <w:iCs/>
        </w:rPr>
        <w:t>advanced</w:t>
      </w:r>
      <w:r w:rsidRPr="000734B8">
        <w:rPr>
          <w:rFonts w:cstheme="minorHAnsi"/>
          <w:i/>
          <w:iCs/>
          <w:lang w:val="el-GR"/>
        </w:rPr>
        <w:t xml:space="preserve"> </w:t>
      </w:r>
      <w:r w:rsidRPr="000734B8">
        <w:rPr>
          <w:rFonts w:cstheme="minorHAnsi"/>
          <w:i/>
          <w:iCs/>
        </w:rPr>
        <w:t>interstellar</w:t>
      </w:r>
      <w:r w:rsidRPr="000734B8">
        <w:rPr>
          <w:rFonts w:cstheme="minorHAnsi"/>
          <w:i/>
          <w:iCs/>
          <w:lang w:val="el-GR"/>
        </w:rPr>
        <w:t xml:space="preserve"> </w:t>
      </w:r>
      <w:r w:rsidRPr="000734B8">
        <w:rPr>
          <w:rFonts w:cstheme="minorHAnsi"/>
          <w:i/>
          <w:iCs/>
        </w:rPr>
        <w:t>software</w:t>
      </w:r>
      <w:r w:rsidRPr="000734B8">
        <w:rPr>
          <w:rFonts w:cstheme="minorHAnsi"/>
          <w:i/>
          <w:iCs/>
          <w:lang w:val="el-GR"/>
        </w:rPr>
        <w:t xml:space="preserve"> </w:t>
      </w:r>
      <w:r w:rsidRPr="000734B8">
        <w:rPr>
          <w:rFonts w:cstheme="minorHAnsi"/>
          <w:i/>
          <w:iCs/>
        </w:rPr>
        <w:t>of</w:t>
      </w:r>
      <w:r w:rsidRPr="000734B8">
        <w:rPr>
          <w:rFonts w:cstheme="minorHAnsi"/>
          <w:i/>
          <w:iCs/>
          <w:lang w:val="el-GR"/>
        </w:rPr>
        <w:t xml:space="preserve"> </w:t>
      </w:r>
      <w:r w:rsidRPr="000734B8">
        <w:rPr>
          <w:rFonts w:cstheme="minorHAnsi"/>
          <w:i/>
          <w:iCs/>
        </w:rPr>
        <w:t>networks</w:t>
      </w:r>
      <w:r w:rsidRPr="000734B8">
        <w:rPr>
          <w:rFonts w:cstheme="minorHAnsi"/>
          <w:i/>
          <w:iCs/>
          <w:lang w:val="el-GR"/>
        </w:rPr>
        <w:t xml:space="preserve"> που ανακυκλώνεται με βούληση σε βιολογικούς οργανισμούς;</w:t>
      </w:r>
      <w:r w:rsidRPr="000734B8">
        <w:rPr>
          <w:rStyle w:val="FootnoteReference"/>
          <w:rFonts w:cstheme="minorHAnsi"/>
          <w:i/>
          <w:iCs/>
          <w:lang w:val="el-GR"/>
        </w:rPr>
        <w:footnoteReference w:id="3"/>
      </w:r>
      <w:r w:rsidRPr="008172E1">
        <w:rPr>
          <w:rFonts w:cstheme="minorHAnsi"/>
          <w:lang w:val="el-GR"/>
        </w:rPr>
        <w:t>)</w:t>
      </w:r>
      <w:r w:rsidR="00DA5C7D" w:rsidRPr="00DA5C7D">
        <w:rPr>
          <w:rFonts w:cstheme="minorHAnsi"/>
          <w:lang w:val="el-GR"/>
        </w:rPr>
        <w:t xml:space="preserve"> </w:t>
      </w:r>
      <w:sdt>
        <w:sdtPr>
          <w:rPr>
            <w:rFonts w:cstheme="minorHAnsi"/>
            <w:lang w:val="el-GR"/>
          </w:rPr>
          <w:id w:val="-1432585752"/>
          <w:citation/>
        </w:sdtPr>
        <w:sdtEndPr/>
        <w:sdtContent>
          <w:r w:rsidR="00DA5C7D">
            <w:rPr>
              <w:rFonts w:cstheme="minorHAnsi"/>
              <w:lang w:val="el-GR"/>
            </w:rPr>
            <w:fldChar w:fldCharType="begin"/>
          </w:r>
          <w:r w:rsidR="005C5D52">
            <w:rPr>
              <w:rFonts w:cstheme="minorHAnsi"/>
              <w:lang w:val="el-GR"/>
            </w:rPr>
            <w:instrText xml:space="preserve">CITATION Wolnd \l 1033 </w:instrText>
          </w:r>
          <w:r w:rsidR="00DA5C7D">
            <w:rPr>
              <w:rFonts w:cstheme="minorHAnsi"/>
              <w:lang w:val="el-GR"/>
            </w:rPr>
            <w:fldChar w:fldCharType="separate"/>
          </w:r>
          <w:r w:rsidR="00B23EEB" w:rsidRPr="00B23EEB">
            <w:rPr>
              <w:rFonts w:cstheme="minorHAnsi"/>
              <w:noProof/>
              <w:lang w:val="el-GR"/>
            </w:rPr>
            <w:t>(Wolchover, n.d.)</w:t>
          </w:r>
          <w:r w:rsidR="00DA5C7D">
            <w:rPr>
              <w:rFonts w:cstheme="minorHAnsi"/>
              <w:lang w:val="el-GR"/>
            </w:rPr>
            <w:fldChar w:fldCharType="end"/>
          </w:r>
        </w:sdtContent>
      </w:sdt>
    </w:p>
    <w:p w14:paraId="7A30427C" w14:textId="0F2BF827" w:rsidR="00B53CF0" w:rsidRDefault="00B53CF0" w:rsidP="00B53CF0">
      <w:pPr>
        <w:pStyle w:val="Heading3"/>
        <w:rPr>
          <w:lang w:val="el-GR"/>
        </w:rPr>
      </w:pPr>
      <w:r>
        <w:rPr>
          <w:lang w:val="el-GR"/>
        </w:rPr>
        <w:lastRenderedPageBreak/>
        <w:t>Χρονοδιάγραμμα</w:t>
      </w:r>
    </w:p>
    <w:p w14:paraId="42CD6F1E" w14:textId="77777777" w:rsidR="00CD75C6" w:rsidRDefault="00B53CF0" w:rsidP="00CD75C6">
      <w:pPr>
        <w:keepNext/>
        <w:jc w:val="center"/>
      </w:pPr>
      <w:r>
        <w:rPr>
          <w:noProof/>
        </w:rPr>
        <w:drawing>
          <wp:inline distT="0" distB="0" distL="0" distR="0" wp14:anchorId="47A7A495" wp14:editId="43E137B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duotone>
                        <a:schemeClr val="accent6">
                          <a:shade val="45000"/>
                          <a:satMod val="135000"/>
                        </a:schemeClr>
                        <a:prstClr val="white"/>
                      </a:duotone>
                      <a:extLst>
                        <a:ext uri="{BEBA8EAE-BF5A-486C-A8C5-ECC9F3942E4B}">
                          <a14:imgProps xmlns:a14="http://schemas.microsoft.com/office/drawing/2010/main">
                            <a14:imgLayer r:embed="rId47">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F6674F4" w14:textId="45DE7D55" w:rsidR="00B53CF0" w:rsidRPr="00ED1634" w:rsidRDefault="00CD75C6" w:rsidP="00CD75C6">
      <w:pPr>
        <w:pStyle w:val="Caption"/>
        <w:jc w:val="center"/>
        <w:rPr>
          <w:color w:val="1D5F25"/>
          <w:lang w:val="el-GR"/>
        </w:rPr>
      </w:pPr>
      <w:bookmarkStart w:id="16" w:name="_Toc98001864"/>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C795D" w:rsidRPr="00ED1634">
        <w:rPr>
          <w:noProof/>
          <w:color w:val="1D5F25"/>
          <w:lang w:val="el-GR"/>
        </w:rPr>
        <w:t>5</w:t>
      </w:r>
      <w:r w:rsidRPr="00ED1634">
        <w:rPr>
          <w:color w:val="1D5F25"/>
        </w:rPr>
        <w:fldChar w:fldCharType="end"/>
      </w:r>
      <w:r w:rsidRPr="00ED1634">
        <w:rPr>
          <w:color w:val="1D5F25"/>
          <w:lang w:val="el-GR"/>
        </w:rPr>
        <w:t xml:space="preserve"> Αρχική εκτίμηση προσδοκώμενης άφιξη ολοκληρώσεις</w:t>
      </w:r>
      <w:bookmarkEnd w:id="16"/>
    </w:p>
    <w:p w14:paraId="18CF035D" w14:textId="3CEDDECC" w:rsidR="003227E2" w:rsidRDefault="003227E2" w:rsidP="00DF6003">
      <w:pPr>
        <w:pStyle w:val="Heading2"/>
        <w:numPr>
          <w:ilvl w:val="0"/>
          <w:numId w:val="0"/>
        </w:numPr>
        <w:ind w:left="720" w:hanging="720"/>
        <w:rPr>
          <w:lang w:val="el-GR"/>
        </w:rPr>
      </w:pPr>
      <w:bookmarkStart w:id="17" w:name="_Toc91117381"/>
      <w:r>
        <w:rPr>
          <w:lang w:val="el-GR"/>
        </w:rPr>
        <w:t>Τι είναι τα βιντεοπαιχνίδια</w:t>
      </w:r>
      <w:bookmarkEnd w:id="17"/>
    </w:p>
    <w:p w14:paraId="32EA9DBB" w14:textId="77777777" w:rsidR="00CC20ED" w:rsidRDefault="003227E2" w:rsidP="00CC20ED">
      <w:pPr>
        <w:keepNext/>
        <w:jc w:val="center"/>
      </w:pPr>
      <w:r>
        <w:rPr>
          <w:noProof/>
          <w:sz w:val="24"/>
          <w:szCs w:val="24"/>
        </w:rPr>
        <w:drawing>
          <wp:inline distT="0" distB="0" distL="0" distR="0" wp14:anchorId="5369D86C" wp14:editId="1EA09109">
            <wp:extent cx="3476625" cy="171602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C891F24" w14:textId="5A9408D4" w:rsidR="003227E2" w:rsidRPr="003227E2" w:rsidRDefault="00CC20ED" w:rsidP="00CC20ED">
      <w:pPr>
        <w:pStyle w:val="Caption"/>
        <w:jc w:val="center"/>
        <w:rPr>
          <w:lang w:val="el-GR"/>
        </w:rPr>
      </w:pPr>
      <w:bookmarkStart w:id="18" w:name="_Toc97895389"/>
      <w:bookmarkStart w:id="19" w:name="_Toc98001865"/>
      <w:r>
        <w:t>Figure</w:t>
      </w:r>
      <w:r w:rsidRPr="00100110">
        <w:rPr>
          <w:lang w:val="el-GR"/>
        </w:rPr>
        <w:t xml:space="preserve"> </w:t>
      </w:r>
      <w:r w:rsidR="00015679">
        <w:fldChar w:fldCharType="begin"/>
      </w:r>
      <w:r w:rsidR="00015679" w:rsidRPr="00100110">
        <w:rPr>
          <w:lang w:val="el-GR"/>
        </w:rPr>
        <w:instrText xml:space="preserve"> </w:instrText>
      </w:r>
      <w:r w:rsidR="00015679">
        <w:instrText>SEQ</w:instrText>
      </w:r>
      <w:r w:rsidR="00015679" w:rsidRPr="00100110">
        <w:rPr>
          <w:lang w:val="el-GR"/>
        </w:rPr>
        <w:instrText xml:space="preserve"> </w:instrText>
      </w:r>
      <w:r w:rsidR="00015679">
        <w:instrText>Figure</w:instrText>
      </w:r>
      <w:r w:rsidR="00015679" w:rsidRPr="00100110">
        <w:rPr>
          <w:lang w:val="el-GR"/>
        </w:rPr>
        <w:instrText xml:space="preserve"> \* </w:instrText>
      </w:r>
      <w:r w:rsidR="00015679">
        <w:instrText>ARABIC</w:instrText>
      </w:r>
      <w:r w:rsidR="00015679" w:rsidRPr="00100110">
        <w:rPr>
          <w:lang w:val="el-GR"/>
        </w:rPr>
        <w:instrText xml:space="preserve"> </w:instrText>
      </w:r>
      <w:r w:rsidR="00015679">
        <w:fldChar w:fldCharType="separate"/>
      </w:r>
      <w:r w:rsidR="00BC795D" w:rsidRPr="00F90DF2">
        <w:rPr>
          <w:noProof/>
          <w:lang w:val="el-GR"/>
        </w:rPr>
        <w:t>6</w:t>
      </w:r>
      <w:r w:rsidR="00015679">
        <w:rPr>
          <w:noProof/>
        </w:rPr>
        <w:fldChar w:fldCharType="end"/>
      </w:r>
      <w:r w:rsidRPr="00100110">
        <w:rPr>
          <w:lang w:val="el-GR"/>
        </w:rPr>
        <w:t xml:space="preserve"> </w:t>
      </w:r>
      <w:r w:rsidRPr="00603681">
        <w:t>Game</w:t>
      </w:r>
      <w:r w:rsidRPr="00100110">
        <w:rPr>
          <w:lang w:val="el-GR"/>
        </w:rPr>
        <w:t xml:space="preserve"> </w:t>
      </w:r>
      <w:r w:rsidRPr="00603681">
        <w:t>Idea</w:t>
      </w:r>
      <w:bookmarkEnd w:id="18"/>
      <w:bookmarkEnd w:id="19"/>
    </w:p>
    <w:p w14:paraId="617514FC" w14:textId="1BF6BD61" w:rsidR="00657ECD" w:rsidRPr="008B6A47" w:rsidRDefault="00657ECD" w:rsidP="00657ECD">
      <w:pPr>
        <w:spacing w:line="420" w:lineRule="atLeast"/>
        <w:rPr>
          <w:lang w:val="el-GR"/>
        </w:rPr>
      </w:pPr>
      <w:r w:rsidRPr="001D2080">
        <w:rPr>
          <w:lang w:val="el-GR"/>
        </w:rPr>
        <w:lastRenderedPageBreak/>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86025D" w:rsidRPr="0086025D">
        <w:rPr>
          <w:lang w:val="el-GR"/>
        </w:rPr>
        <w:t xml:space="preserve"> </w:t>
      </w:r>
      <w:sdt>
        <w:sdtPr>
          <w:id w:val="-1864664909"/>
          <w:citation/>
        </w:sdtPr>
        <w:sdtEndPr/>
        <w:sdtContent>
          <w:r w:rsidR="0086025D">
            <w:fldChar w:fldCharType="begin"/>
          </w:r>
          <w:r w:rsidR="005C5D52">
            <w:rPr>
              <w:lang w:val="el-GR"/>
            </w:rPr>
            <w:instrText xml:space="preserve">CITATION Wik19VG \l 1033 </w:instrText>
          </w:r>
          <w:r w:rsidR="0086025D">
            <w:fldChar w:fldCharType="separate"/>
          </w:r>
          <w:r w:rsidR="00B23EEB" w:rsidRPr="00B23EEB">
            <w:rPr>
              <w:noProof/>
              <w:lang w:val="el-GR"/>
            </w:rPr>
            <w:t>(Wikipedia, 2019)</w:t>
          </w:r>
          <w:r w:rsidR="0086025D">
            <w:fldChar w:fldCharType="end"/>
          </w:r>
        </w:sdtContent>
      </w:sdt>
      <w:r w:rsidRPr="001D2080">
        <w:rPr>
          <w:lang w:val="el-GR"/>
        </w:rPr>
        <w:t xml:space="preserve">. </w:t>
      </w:r>
    </w:p>
    <w:p w14:paraId="2D1FB440" w14:textId="77777777" w:rsidR="00CC20ED" w:rsidRPr="0004078D" w:rsidRDefault="00CC20ED" w:rsidP="00CC20ED">
      <w:pPr>
        <w:jc w:val="center"/>
        <w:rPr>
          <w:lang w:val="el-GR"/>
        </w:rPr>
      </w:pPr>
      <w:r w:rsidRPr="0004078D">
        <w:rPr>
          <w:b/>
          <w:bCs/>
          <w:lang w:val="el-GR"/>
        </w:rPr>
        <w:t>Ερώτηση</w:t>
      </w:r>
      <w:r w:rsidRPr="0004078D">
        <w:rPr>
          <w:lang w:val="el-GR"/>
        </w:rPr>
        <w:t>: Τι σημαίνει αυτό?</w:t>
      </w:r>
    </w:p>
    <w:p w14:paraId="3452D218" w14:textId="77777777" w:rsidR="00CC20ED" w:rsidRPr="0004078D" w:rsidRDefault="00CC20ED" w:rsidP="00CC20ED">
      <w:pPr>
        <w:jc w:val="both"/>
        <w:rPr>
          <w:lang w:val="el-GR"/>
        </w:rPr>
      </w:pPr>
      <w:r w:rsidRPr="0004078D">
        <w:rPr>
          <w:b/>
          <w:bCs/>
          <w:lang w:val="el-GR"/>
        </w:rPr>
        <w:t>Απάντηση</w:t>
      </w:r>
      <w:r w:rsidRPr="0004078D">
        <w:rPr>
          <w:lang w:val="el-GR"/>
        </w:rPr>
        <w:t>: Ένας τεράστιος όγκος προσπάθειας για τη μεταφορά δεδομένων πραγματικού κόσμου,</w:t>
      </w:r>
    </w:p>
    <w:p w14:paraId="6852AA33" w14:textId="77777777" w:rsidR="00CC20ED" w:rsidRPr="0004078D" w:rsidRDefault="00CC20ED" w:rsidP="00CC20ED">
      <w:pPr>
        <w:jc w:val="both"/>
        <w:rPr>
          <w:lang w:val="el-GR"/>
        </w:rPr>
      </w:pPr>
      <w:r w:rsidRPr="0004078D">
        <w:rPr>
          <w:lang w:val="el-GR"/>
        </w:rPr>
        <w:t>σχετικά με τον ακριβή φυσικό κόσμο (ή όχι) σε μια αναπαράσταση ψηφιοποιημένης μορφής.</w:t>
      </w:r>
    </w:p>
    <w:p w14:paraId="62C18176" w14:textId="7E436C05" w:rsidR="00CC20ED" w:rsidRPr="00C040ED" w:rsidRDefault="00CC20ED" w:rsidP="00CC20ED">
      <w:pPr>
        <w:jc w:val="both"/>
        <w:rPr>
          <w:lang w:val="el-GR"/>
        </w:rPr>
      </w:pPr>
      <w:r w:rsidRPr="00C040ED">
        <w:rPr>
          <w:lang w:val="el-GR"/>
        </w:rPr>
        <w:t xml:space="preserve">Αυτό κάνει αμέσως τους </w:t>
      </w:r>
      <w:r>
        <w:rPr>
          <w:lang w:val="el-GR"/>
        </w:rPr>
        <w:t>μηχανισμούς</w:t>
      </w:r>
      <w:r w:rsidRPr="00C040ED">
        <w:rPr>
          <w:lang w:val="el-GR"/>
        </w:rPr>
        <w:t xml:space="preserve"> του παιχνιδιού ένα πολύ εξαρτώμενο πράγμα. </w:t>
      </w:r>
      <w:r>
        <w:rPr>
          <w:lang w:val="el-GR"/>
        </w:rPr>
        <w:t xml:space="preserve"> Η </w:t>
      </w:r>
      <w:proofErr w:type="spellStart"/>
      <w:r>
        <w:rPr>
          <w:lang w:val="el-GR"/>
        </w:rPr>
        <w:t>απεξαρτοποιημενη</w:t>
      </w:r>
      <w:proofErr w:type="spellEnd"/>
      <w:r>
        <w:rPr>
          <w:lang w:val="el-GR"/>
        </w:rPr>
        <w:t>/</w:t>
      </w:r>
      <w:r w:rsidR="008D50E3">
        <w:rPr>
          <w:lang w:val="el-GR"/>
        </w:rPr>
        <w:t>α</w:t>
      </w:r>
      <w:r w:rsidR="008D50E3" w:rsidRPr="008D50E3">
        <w:rPr>
          <w:lang w:val="el-GR"/>
        </w:rPr>
        <w:t>-</w:t>
      </w:r>
      <w:r w:rsidR="008D50E3">
        <w:rPr>
          <w:lang w:val="el-GR"/>
        </w:rPr>
        <w:t>γνωστική</w:t>
      </w:r>
      <w:r>
        <w:rPr>
          <w:lang w:val="el-GR"/>
        </w:rPr>
        <w:t xml:space="preserve"> </w:t>
      </w:r>
      <w:r w:rsidRPr="00D77129">
        <w:rPr>
          <w:lang w:val="el-GR"/>
        </w:rPr>
        <w:t>(</w:t>
      </w:r>
      <w:r>
        <w:t>agnostic</w:t>
      </w:r>
      <w:r w:rsidRPr="000768B8">
        <w:rPr>
          <w:lang w:val="el-GR"/>
        </w:rPr>
        <w:t>)</w:t>
      </w:r>
      <w:r w:rsidRPr="00C040ED">
        <w:rPr>
          <w:lang w:val="el-GR"/>
        </w:rPr>
        <w:t xml:space="preserve"> δημιουργία και η </w:t>
      </w:r>
      <w:proofErr w:type="spellStart"/>
      <w:r>
        <w:rPr>
          <w:lang w:val="el-GR"/>
        </w:rPr>
        <w:t>αφαιρετικότητα</w:t>
      </w:r>
      <w:proofErr w:type="spellEnd"/>
      <w:r>
        <w:rPr>
          <w:lang w:val="el-GR"/>
        </w:rPr>
        <w:t xml:space="preserve"> (</w:t>
      </w:r>
      <w:proofErr w:type="spellStart"/>
      <w:r w:rsidRPr="00300CF6">
        <w:rPr>
          <w:i/>
          <w:iCs/>
          <w:lang w:val="el-GR"/>
        </w:rPr>
        <w:t>abstraction</w:t>
      </w:r>
      <w:proofErr w:type="spellEnd"/>
      <w:r>
        <w:rPr>
          <w:lang w:val="el-GR"/>
        </w:rPr>
        <w:t>)</w:t>
      </w:r>
      <w:r w:rsidRPr="00C040ED">
        <w:rPr>
          <w:lang w:val="el-GR"/>
        </w:rPr>
        <w:t xml:space="preserve">  ενός τέτοιου συστήματος είναι πραγματικά δύσκολο να γίνουν.</w:t>
      </w:r>
    </w:p>
    <w:p w14:paraId="5A5B981B" w14:textId="6963B706" w:rsidR="00CC20ED" w:rsidRDefault="00CC20ED" w:rsidP="000B7CFE">
      <w:pPr>
        <w:jc w:val="both"/>
        <w:rPr>
          <w:lang w:val="el-GR"/>
        </w:rPr>
      </w:pPr>
      <w:r w:rsidRPr="00223748">
        <w:rPr>
          <w:lang w:val="el-GR"/>
        </w:rPr>
        <w:t>Πρέπει επίσης να γνωρίζουμε άλλα πεδία</w:t>
      </w:r>
      <w:r w:rsidRPr="00DB5BA0">
        <w:rPr>
          <w:lang w:val="el-GR"/>
        </w:rPr>
        <w:t>/</w:t>
      </w:r>
      <w:r>
        <w:rPr>
          <w:lang w:val="el-GR"/>
        </w:rPr>
        <w:t>τομείς</w:t>
      </w:r>
      <w:r w:rsidRPr="00223748">
        <w:rPr>
          <w:lang w:val="el-GR"/>
        </w:rPr>
        <w:t xml:space="preserve"> με τη μορφή στοιχείων όπως </w:t>
      </w:r>
      <w:r>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128F9FB0" w14:textId="77777777" w:rsidR="00061853" w:rsidRPr="008172E1" w:rsidRDefault="00061853" w:rsidP="00061853">
      <w:pPr>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 να σκεφτόμαστε παίζοντας ή απλά να παίζουμε για τίποτα; Τι είναι αληθινό τι όχι εχει νόημα;</w:t>
      </w:r>
    </w:p>
    <w:p w14:paraId="2AEDCE79" w14:textId="77777777" w:rsidR="00061853" w:rsidRDefault="00061853" w:rsidP="00061853">
      <w:pPr>
        <w:keepNext/>
        <w:ind w:left="720"/>
        <w:jc w:val="center"/>
      </w:pPr>
      <w:r>
        <w:rPr>
          <w:rFonts w:cstheme="minorHAnsi"/>
          <w:noProof/>
          <w:lang w:val="el-GR"/>
        </w:rPr>
        <w:drawing>
          <wp:inline distT="0" distB="0" distL="0" distR="0" wp14:anchorId="501A062E" wp14:editId="116BE1C8">
            <wp:extent cx="2847975" cy="16002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0016BFE4" w14:textId="5C064BE3" w:rsidR="00061853" w:rsidRPr="00A37C24" w:rsidRDefault="00061853" w:rsidP="00061853">
      <w:pPr>
        <w:pStyle w:val="Caption"/>
        <w:jc w:val="center"/>
        <w:rPr>
          <w:rFonts w:cstheme="minorHAnsi"/>
          <w:sz w:val="24"/>
          <w:szCs w:val="24"/>
        </w:rPr>
      </w:pPr>
      <w:bookmarkStart w:id="20" w:name="_Toc91117414"/>
      <w:bookmarkStart w:id="21" w:name="_Toc97895390"/>
      <w:bookmarkStart w:id="22" w:name="_Toc98001866"/>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BC795D">
        <w:rPr>
          <w:noProof/>
        </w:rPr>
        <w:t>7</w:t>
      </w:r>
      <w:r>
        <w:fldChar w:fldCharType="end"/>
      </w:r>
      <w:r w:rsidRPr="00AA0CEE">
        <w:t xml:space="preserve"> </w:t>
      </w:r>
      <w:r>
        <w:t>The</w:t>
      </w:r>
      <w:r w:rsidRPr="00AA0CEE">
        <w:t xml:space="preserve"> </w:t>
      </w:r>
      <w:r>
        <w:t>Matrix</w:t>
      </w:r>
      <w:r w:rsidRPr="00AA0CEE">
        <w:t xml:space="preserve"> </w:t>
      </w:r>
      <w:r>
        <w:t>What is real? What is not? Does</w:t>
      </w:r>
      <w:r w:rsidRPr="00A37C24">
        <w:t xml:space="preserve"> </w:t>
      </w:r>
      <w:r>
        <w:t>it</w:t>
      </w:r>
      <w:r w:rsidRPr="00A37C24">
        <w:t xml:space="preserve"> </w:t>
      </w:r>
      <w:r>
        <w:t>matter</w:t>
      </w:r>
      <w:r w:rsidRPr="00A37C24">
        <w:t xml:space="preserve"> </w:t>
      </w:r>
      <w:r>
        <w:t>to</w:t>
      </w:r>
      <w:r w:rsidRPr="00A37C24">
        <w:t xml:space="preserve"> </w:t>
      </w:r>
      <w:r>
        <w:t>you</w:t>
      </w:r>
      <w:r w:rsidRPr="00A37C24">
        <w:t>/</w:t>
      </w:r>
      <w:r>
        <w:t>us</w:t>
      </w:r>
      <w:r w:rsidRPr="00A37C24">
        <w:t>?</w:t>
      </w:r>
      <w:bookmarkEnd w:id="20"/>
      <w:bookmarkEnd w:id="21"/>
      <w:bookmarkEnd w:id="22"/>
    </w:p>
    <w:p w14:paraId="7B05C155" w14:textId="5BA10B8E" w:rsidR="00061853" w:rsidRPr="008979EF" w:rsidRDefault="00061853" w:rsidP="000B7CFE">
      <w:pPr>
        <w:jc w:val="both"/>
        <w:rPr>
          <w:rFonts w:cstheme="minorHAnsi"/>
          <w:lang w:val="el-GR"/>
        </w:rPr>
      </w:pPr>
      <w:r w:rsidRPr="008172E1">
        <w:rPr>
          <w:rFonts w:cstheme="minorHAnsi"/>
          <w:lang w:val="el-GR"/>
        </w:rPr>
        <w:t xml:space="preserve">Κατά συνέπεια, αυτή η μελέτη εξετάζει βασικά πρωτοπόρα ερευνητικά ερωτήματα που ανέκαθεν προϋπήρχαν από υψηλή προοπτική σκοπιά στην εξέλιξη ζωής και καθημερινότητάς και γνώσεις ως στην υλοποιήσει συγκεκριμένων τεχνικών σε επίπεδο διασκέδασης που ο ψηφιακός κόσμος παιχνιδιών τελικά γίνεται πραγματικός (όπως στο μικρόκοσμο έτσι και στο μακρόκοσμο/ </w:t>
      </w:r>
      <w:r w:rsidRPr="008172E1">
        <w:rPr>
          <w:rFonts w:cstheme="minorHAnsi"/>
        </w:rPr>
        <w:t>as</w:t>
      </w:r>
      <w:r w:rsidRPr="008172E1">
        <w:rPr>
          <w:rFonts w:cstheme="minorHAnsi"/>
          <w:lang w:val="el-GR"/>
        </w:rPr>
        <w:t xml:space="preserve"> </w:t>
      </w:r>
      <w:r w:rsidRPr="008172E1">
        <w:rPr>
          <w:rFonts w:cstheme="minorHAnsi"/>
        </w:rPr>
        <w:t>above</w:t>
      </w:r>
      <w:r w:rsidRPr="008172E1">
        <w:rPr>
          <w:rFonts w:cstheme="minorHAnsi"/>
          <w:lang w:val="el-GR"/>
        </w:rPr>
        <w:t xml:space="preserve"> </w:t>
      </w:r>
      <w:r w:rsidRPr="008172E1">
        <w:rPr>
          <w:rFonts w:cstheme="minorHAnsi"/>
        </w:rPr>
        <w:t>so</w:t>
      </w:r>
      <w:r w:rsidRPr="008172E1">
        <w:rPr>
          <w:rFonts w:cstheme="minorHAnsi"/>
          <w:lang w:val="el-GR"/>
        </w:rPr>
        <w:t xml:space="preserve"> </w:t>
      </w:r>
      <w:r w:rsidRPr="008172E1">
        <w:rPr>
          <w:rFonts w:cstheme="minorHAnsi"/>
        </w:rPr>
        <w:t>below</w:t>
      </w:r>
      <w:r w:rsidRPr="008172E1">
        <w:rPr>
          <w:rFonts w:cstheme="minorHAnsi"/>
          <w:lang w:val="el-GR"/>
        </w:rPr>
        <w:t>) σχετίζοντας τον με την απόλαυση, το ταίριασμα και τη διατήρηση των παικτών σε βιντεοπαιχνίδια; για πολλούς παίκτες/</w:t>
      </w:r>
      <w:r w:rsidRPr="008172E1">
        <w:rPr>
          <w:rFonts w:cstheme="minorHAnsi"/>
        </w:rPr>
        <w:t>multiplayer</w:t>
      </w:r>
      <w:r w:rsidRPr="008172E1">
        <w:rPr>
          <w:rFonts w:cstheme="minorHAnsi"/>
          <w:lang w:val="el-GR"/>
        </w:rPr>
        <w:t xml:space="preserve"> από εικονικούς η πραγματικούς χειριστές χαρακτήρων (ανθρώπου η μηχανής-τεχνητής νοημοσύνης </w:t>
      </w:r>
      <w:r w:rsidRPr="008172E1">
        <w:rPr>
          <w:rFonts w:cstheme="minorHAnsi"/>
        </w:rPr>
        <w:t>aka</w:t>
      </w:r>
      <w:r w:rsidRPr="008172E1">
        <w:rPr>
          <w:rFonts w:cstheme="minorHAnsi"/>
          <w:lang w:val="el-GR"/>
        </w:rPr>
        <w:t xml:space="preserve"> ένα βήμα πιο κοντά στην ολοκλήρωση του </w:t>
      </w:r>
      <w:r w:rsidRPr="008172E1">
        <w:rPr>
          <w:rFonts w:cstheme="minorHAnsi"/>
        </w:rPr>
        <w:t>Turing</w:t>
      </w:r>
      <w:r w:rsidRPr="008172E1">
        <w:rPr>
          <w:rFonts w:cstheme="minorHAnsi"/>
          <w:lang w:val="el-GR"/>
        </w:rPr>
        <w:t xml:space="preserve"> </w:t>
      </w:r>
      <w:r w:rsidRPr="008172E1">
        <w:rPr>
          <w:rFonts w:cstheme="minorHAnsi"/>
        </w:rPr>
        <w:t>test</w:t>
      </w:r>
      <w:r w:rsidRPr="008172E1">
        <w:rPr>
          <w:rFonts w:cstheme="minorHAnsi"/>
          <w:lang w:val="el-GR"/>
        </w:rPr>
        <w:t>)</w:t>
      </w:r>
      <w:r w:rsidR="00CA3144" w:rsidRPr="00CA3144">
        <w:rPr>
          <w:rFonts w:cstheme="minorHAnsi"/>
          <w:lang w:val="el-GR"/>
        </w:rPr>
        <w:t>.</w:t>
      </w:r>
    </w:p>
    <w:p w14:paraId="05674D80" w14:textId="2476945A" w:rsidR="00CA4D3E" w:rsidRPr="00DD2FEF" w:rsidRDefault="00CF2670" w:rsidP="007633AC">
      <w:pPr>
        <w:pStyle w:val="Heading2"/>
        <w:numPr>
          <w:ilvl w:val="0"/>
          <w:numId w:val="0"/>
        </w:numPr>
        <w:ind w:left="720" w:hanging="720"/>
        <w:rPr>
          <w:lang w:val="el-GR"/>
        </w:rPr>
      </w:pPr>
      <w:bookmarkStart w:id="23" w:name="_Toc91117382"/>
      <w:r>
        <w:rPr>
          <w:lang w:val="el-GR"/>
        </w:rPr>
        <w:t>Κοινωνική Επιρροή</w:t>
      </w:r>
      <w:bookmarkEnd w:id="23"/>
    </w:p>
    <w:p w14:paraId="2F47BEF3" w14:textId="77777777" w:rsidR="00FD2774" w:rsidRPr="00DD2FEF" w:rsidRDefault="00FD2774" w:rsidP="00861411">
      <w:pPr>
        <w:ind w:left="720"/>
        <w:jc w:val="both"/>
        <w:rPr>
          <w:lang w:val="el-GR"/>
        </w:rPr>
        <w:sectPr w:rsidR="00FD2774" w:rsidRPr="00DD2FEF" w:rsidSect="00B67D37">
          <w:headerReference w:type="default" r:id="rId50"/>
          <w:footerReference w:type="default" r:id="rId51"/>
          <w:pgSz w:w="12240" w:h="15840"/>
          <w:pgMar w:top="1440" w:right="1440" w:bottom="1440" w:left="1440" w:header="720" w:footer="720" w:gutter="0"/>
          <w:pgNumType w:start="1"/>
          <w:cols w:space="720"/>
          <w:docGrid w:linePitch="360"/>
        </w:sectPr>
      </w:pPr>
    </w:p>
    <w:p w14:paraId="697BF82A" w14:textId="526C8AB2" w:rsidR="00CF2670" w:rsidRPr="008172E1" w:rsidRDefault="00CF2670" w:rsidP="00CF2670">
      <w:pPr>
        <w:ind w:left="720"/>
        <w:jc w:val="both"/>
        <w:rPr>
          <w:rFonts w:cstheme="minorHAnsi"/>
          <w:lang w:val="el-GR"/>
        </w:rPr>
      </w:pPr>
      <w:r w:rsidRPr="008172E1">
        <w:rPr>
          <w:rFonts w:cstheme="minorHAnsi"/>
          <w:lang w:val="el-GR"/>
        </w:rPr>
        <w:t>Η βιομηχανία του «</w:t>
      </w:r>
      <w:r w:rsidR="00603A43" w:rsidRPr="008172E1">
        <w:rPr>
          <w:rFonts w:cstheme="minorHAnsi"/>
          <w:lang w:val="el-GR"/>
        </w:rPr>
        <w:t>βιντεοπαιχνιδιού</w:t>
      </w:r>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w:t>
      </w:r>
      <w:r w:rsidRPr="008172E1">
        <w:rPr>
          <w:rFonts w:cstheme="minorHAnsi"/>
          <w:lang w:val="el-GR"/>
        </w:rPr>
        <w:t xml:space="preserve">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w:t>
      </w:r>
      <w:r w:rsidRPr="008172E1">
        <w:rPr>
          <w:rFonts w:cstheme="minorHAnsi"/>
          <w:lang w:val="el-GR"/>
        </w:rPr>
        <w:lastRenderedPageBreak/>
        <w:t xml:space="preserve">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53EC5F43" w14:textId="77777777" w:rsidR="00CF2670" w:rsidRPr="008172E1" w:rsidRDefault="00CF2670" w:rsidP="00CF2670">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2E0F7EC8" w14:textId="77777777" w:rsidR="00CF2670" w:rsidRPr="008172E1" w:rsidRDefault="00CF2670" w:rsidP="00CF2670">
      <w:pPr>
        <w:ind w:left="720"/>
        <w:jc w:val="both"/>
        <w:rPr>
          <w:rFonts w:cstheme="minorHAnsi"/>
          <w:lang w:val="el-GR"/>
        </w:rPr>
      </w:pPr>
      <w:r w:rsidRPr="008172E1">
        <w:rPr>
          <w:rFonts w:cstheme="minorHAnsi"/>
          <w:lang w:val="el-GR"/>
        </w:rPr>
        <w:t xml:space="preserve">Τώρα ίσως αναρωτιέστε πού ταιριάζουν οι μηχανισμοί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w:t>
      </w:r>
      <w:r w:rsidRPr="008172E1">
        <w:rPr>
          <w:rFonts w:cstheme="minorHAnsi"/>
          <w:lang w:val="el-GR"/>
        </w:rPr>
        <w:t xml:space="preserve">ένας χρήστης ως το επόμενο σύνολο εντολών του στον εικονικό ή πιο έντονο εικονικό κόσμο. Σ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Pr="008172E1">
        <w:rPr>
          <w:rFonts w:cstheme="minorHAnsi"/>
          <w:vertAlign w:val="superscript"/>
        </w:rPr>
        <w:footnoteReference w:id="4"/>
      </w:r>
      <w:r w:rsidRPr="008172E1">
        <w:rPr>
          <w:rFonts w:cstheme="minorHAnsi"/>
          <w:lang w:val="el-GR"/>
        </w:rPr>
        <w:t xml:space="preserve"> </w:t>
      </w:r>
      <w:r w:rsidRPr="008172E1">
        <w:rPr>
          <w:rStyle w:val="FootnoteReference"/>
          <w:rFonts w:cstheme="minorHAnsi"/>
        </w:rPr>
        <w:footnoteReference w:id="5"/>
      </w:r>
      <w:r w:rsidRPr="008172E1">
        <w:rPr>
          <w:rFonts w:cstheme="minorHAnsi"/>
          <w:lang w:val="el-GR"/>
        </w:rPr>
        <w:t>.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ιήσει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237F98A6" w14:textId="18954BB3" w:rsidR="00CF2670" w:rsidRPr="008172E1" w:rsidRDefault="00CF2670" w:rsidP="00CF2670">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w:t>
      </w:r>
      <w:r w:rsidRPr="008172E1">
        <w:rPr>
          <w:rFonts w:cstheme="minorHAnsi"/>
          <w:lang w:val="el-GR"/>
        </w:rPr>
        <w:lastRenderedPageBreak/>
        <w:t xml:space="preserve">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w:t>
      </w:r>
      <w:r w:rsidRPr="008172E1">
        <w:rPr>
          <w:rFonts w:cstheme="minorHAnsi"/>
          <w:lang w:val="el-GR"/>
        </w:rPr>
        <w:t xml:space="preserve">αποτελεσματικά καθηλωτικά σχέδια για τους συμμετέχοντες σε αγώνες στον κόσμο πολλών παικτών </w:t>
      </w:r>
      <w:r w:rsidR="0015195E" w:rsidRPr="0015195E">
        <w:rPr>
          <w:rFonts w:cstheme="minorHAnsi"/>
          <w:lang w:val="el-GR"/>
        </w:rPr>
        <w:t>(</w:t>
      </w:r>
      <w:r w:rsidR="0015195E">
        <w:rPr>
          <w:rFonts w:cstheme="minorHAnsi"/>
        </w:rPr>
        <w:t>multiplayer</w:t>
      </w:r>
      <w:r w:rsidR="0015195E" w:rsidRPr="001552B9">
        <w:rPr>
          <w:rFonts w:cstheme="minorHAnsi"/>
          <w:lang w:val="el-GR"/>
        </w:rPr>
        <w:t xml:space="preserve">) </w:t>
      </w:r>
      <w:r w:rsidRPr="008172E1">
        <w:rPr>
          <w:rFonts w:cstheme="minorHAnsi"/>
          <w:lang w:val="el-GR"/>
        </w:rPr>
        <w:t>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6A22218D" w14:textId="77777777" w:rsidR="0090641F" w:rsidRPr="00CF2670" w:rsidRDefault="0090641F" w:rsidP="00861411">
      <w:pPr>
        <w:ind w:left="720"/>
        <w:jc w:val="both"/>
        <w:rPr>
          <w:lang w:val="el-GR"/>
        </w:rPr>
        <w:sectPr w:rsidR="0090641F" w:rsidRPr="00CF2670" w:rsidSect="00B67D37">
          <w:type w:val="continuous"/>
          <w:pgSz w:w="12240" w:h="15840"/>
          <w:pgMar w:top="1440" w:right="1440" w:bottom="1440" w:left="1440" w:header="720" w:footer="720" w:gutter="0"/>
          <w:cols w:num="2" w:sep="1" w:space="720"/>
          <w:docGrid w:linePitch="360"/>
        </w:sectPr>
      </w:pPr>
    </w:p>
    <w:p w14:paraId="528BADA1" w14:textId="77777777" w:rsidR="006159D1" w:rsidRDefault="006159D1" w:rsidP="006159D1">
      <w:pPr>
        <w:keepNext/>
        <w:ind w:left="720"/>
        <w:jc w:val="center"/>
      </w:pPr>
      <w:r>
        <w:rPr>
          <w:rFonts w:cstheme="minorHAnsi"/>
          <w:noProof/>
          <w:sz w:val="24"/>
          <w:szCs w:val="24"/>
        </w:rPr>
        <w:drawing>
          <wp:inline distT="0" distB="0" distL="0" distR="0" wp14:anchorId="7CCA9597" wp14:editId="36FF173F">
            <wp:extent cx="5486400" cy="32004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2BFA03F9" w14:textId="435353B8" w:rsidR="0090641F" w:rsidRPr="00ED1634" w:rsidRDefault="006159D1" w:rsidP="006159D1">
      <w:pPr>
        <w:pStyle w:val="Caption"/>
        <w:jc w:val="center"/>
        <w:rPr>
          <w:color w:val="1D5F25"/>
        </w:rPr>
      </w:pPr>
      <w:bookmarkStart w:id="24" w:name="_Toc97895391"/>
      <w:bookmarkStart w:id="25" w:name="_Toc98001867"/>
      <w:r w:rsidRPr="00ED1634">
        <w:rPr>
          <w:color w:val="1D5F25"/>
        </w:rPr>
        <w:t xml:space="preserve">Figure </w:t>
      </w:r>
      <w:r w:rsidR="00A116B1" w:rsidRPr="00ED1634">
        <w:rPr>
          <w:color w:val="1D5F25"/>
        </w:rPr>
        <w:fldChar w:fldCharType="begin"/>
      </w:r>
      <w:r w:rsidR="00A116B1" w:rsidRPr="00ED1634">
        <w:rPr>
          <w:color w:val="1D5F25"/>
        </w:rPr>
        <w:instrText xml:space="preserve"> SEQ Figure \* ARABIC </w:instrText>
      </w:r>
      <w:r w:rsidR="00A116B1" w:rsidRPr="00ED1634">
        <w:rPr>
          <w:color w:val="1D5F25"/>
        </w:rPr>
        <w:fldChar w:fldCharType="separate"/>
      </w:r>
      <w:r w:rsidR="00BC795D" w:rsidRPr="00ED1634">
        <w:rPr>
          <w:noProof/>
          <w:color w:val="1D5F25"/>
        </w:rPr>
        <w:t>8</w:t>
      </w:r>
      <w:r w:rsidR="00A116B1" w:rsidRPr="00ED1634">
        <w:rPr>
          <w:noProof/>
          <w:color w:val="1D5F25"/>
        </w:rPr>
        <w:fldChar w:fldCharType="end"/>
      </w:r>
      <w:r w:rsidRPr="00ED1634">
        <w:rPr>
          <w:color w:val="1D5F25"/>
        </w:rPr>
        <w:t xml:space="preserve"> ISFE </w:t>
      </w:r>
      <w:hyperlink r:id="rId53" w:history="1">
        <w:r w:rsidRPr="00ED1634">
          <w:rPr>
            <w:rStyle w:val="Hyperlink"/>
            <w:color w:val="1D5F25"/>
          </w:rPr>
          <w:t>https://www.isfe.eu/games-in-society/</w:t>
        </w:r>
        <w:bookmarkEnd w:id="24"/>
        <w:bookmarkEnd w:id="25"/>
      </w:hyperlink>
    </w:p>
    <w:p w14:paraId="2D5B110D" w14:textId="41AFE3C2" w:rsidR="002178FD" w:rsidRPr="00735DBE" w:rsidRDefault="00BD1883" w:rsidP="0038290A">
      <w:pPr>
        <w:pStyle w:val="Heading2"/>
        <w:numPr>
          <w:ilvl w:val="0"/>
          <w:numId w:val="0"/>
        </w:numPr>
        <w:ind w:left="720" w:hanging="720"/>
        <w:rPr>
          <w:lang w:val="el-GR"/>
        </w:rPr>
        <w:sectPr w:rsidR="002178FD" w:rsidRPr="00735DBE" w:rsidSect="00FD2774">
          <w:type w:val="continuous"/>
          <w:pgSz w:w="12240" w:h="15840"/>
          <w:pgMar w:top="1440" w:right="1440" w:bottom="1440" w:left="1440" w:header="720" w:footer="720" w:gutter="0"/>
          <w:pgNumType w:start="1"/>
          <w:cols w:space="720"/>
          <w:docGrid w:linePitch="360"/>
        </w:sectPr>
      </w:pPr>
      <w:r>
        <w:rPr>
          <w:lang w:val="el-GR"/>
        </w:rPr>
        <w:t xml:space="preserve">Μοντελοποιήση συστήματος </w:t>
      </w:r>
      <w:r>
        <w:t>Multiplayer</w:t>
      </w:r>
    </w:p>
    <w:p w14:paraId="756AE89F" w14:textId="1DBC6777" w:rsidR="00FA2B64" w:rsidRPr="00E67B45" w:rsidRDefault="00FA2B64" w:rsidP="00FA2B64">
      <w:pPr>
        <w:ind w:left="360"/>
        <w:jc w:val="both"/>
        <w:rPr>
          <w:rFonts w:cstheme="minorHAnsi"/>
          <w:lang w:val="el-GR"/>
        </w:rPr>
      </w:pPr>
      <w:r w:rsidRPr="00AB26B6">
        <w:rPr>
          <w:rFonts w:cstheme="minorHAnsi"/>
          <w:lang w:val="el-GR"/>
        </w:rPr>
        <w:t>Λόγω της πληθώρας κατηγοριοποίησης ειδών παιχνιδιών, παρόλο που η γραμμή μπορεί εύκολα να γίνει θολή</w:t>
      </w:r>
      <w:r w:rsidR="00BF088A" w:rsidRPr="00BF088A">
        <w:rPr>
          <w:rFonts w:cstheme="minorHAnsi"/>
          <w:lang w:val="el-GR"/>
        </w:rPr>
        <w:t xml:space="preserve"> (</w:t>
      </w:r>
      <w:r w:rsidR="00BF088A" w:rsidRPr="00BF088A">
        <w:rPr>
          <w:rFonts w:cstheme="minorHAnsi"/>
          <w:i/>
          <w:iCs/>
        </w:rPr>
        <w:t>blur</w:t>
      </w:r>
      <w:r w:rsidR="00BF088A" w:rsidRPr="00BF088A">
        <w:rPr>
          <w:rFonts w:cstheme="minorHAnsi"/>
          <w:lang w:val="el-GR"/>
        </w:rPr>
        <w:t>)</w:t>
      </w:r>
      <w:r w:rsidRPr="00AB26B6">
        <w:rPr>
          <w:rFonts w:cstheme="minorHAnsi"/>
          <w:lang w:val="el-GR"/>
        </w:rPr>
        <w:t xml:space="preserve"> μεταξύ κάθε είδους</w:t>
      </w:r>
      <w:r w:rsidR="00BF088A" w:rsidRPr="00BF088A">
        <w:rPr>
          <w:rFonts w:cstheme="minorHAnsi"/>
          <w:lang w:val="el-GR"/>
        </w:rPr>
        <w:t xml:space="preserve"> (</w:t>
      </w:r>
      <w:r w:rsidR="00BF088A" w:rsidRPr="00BF088A">
        <w:rPr>
          <w:rFonts w:cstheme="minorHAnsi"/>
          <w:i/>
          <w:iCs/>
        </w:rPr>
        <w:t>game</w:t>
      </w:r>
      <w:r w:rsidR="00BF088A" w:rsidRPr="00BF088A">
        <w:rPr>
          <w:rFonts w:cstheme="minorHAnsi"/>
          <w:i/>
          <w:iCs/>
          <w:lang w:val="el-GR"/>
        </w:rPr>
        <w:t xml:space="preserve"> </w:t>
      </w:r>
      <w:r w:rsidR="00BF088A" w:rsidRPr="00BF088A">
        <w:rPr>
          <w:rFonts w:cstheme="minorHAnsi"/>
          <w:i/>
          <w:iCs/>
        </w:rPr>
        <w:t>genres</w:t>
      </w:r>
      <w:r w:rsidR="00BF088A" w:rsidRPr="00BF088A">
        <w:rPr>
          <w:rFonts w:cstheme="minorHAnsi"/>
          <w:lang w:val="el-GR"/>
        </w:rPr>
        <w:t>)</w:t>
      </w:r>
      <w:r w:rsidRPr="00AB26B6">
        <w:rPr>
          <w:rFonts w:cstheme="minorHAnsi"/>
          <w:lang w:val="el-GR"/>
        </w:rPr>
        <w:t xml:space="preserve">, αυτό εξαρτάται από το όραμα του έργου. </w:t>
      </w:r>
      <w:r w:rsidR="00E67B45">
        <w:rPr>
          <w:rFonts w:cstheme="minorHAnsi"/>
          <w:lang w:val="el-GR"/>
        </w:rPr>
        <w:t>Αυτή</w:t>
      </w:r>
      <w:r w:rsidRPr="00AB26B6">
        <w:rPr>
          <w:rFonts w:cstheme="minorHAnsi"/>
          <w:lang w:val="el-GR"/>
        </w:rPr>
        <w:t xml:space="preserve"> η μελέτη θα επικεντρωθεί στην προσέγγιση τρόμου</w:t>
      </w:r>
      <w:r w:rsidR="00BF088A" w:rsidRPr="00BF088A">
        <w:rPr>
          <w:rFonts w:cstheme="minorHAnsi"/>
          <w:lang w:val="el-GR"/>
        </w:rPr>
        <w:t xml:space="preserve"> (</w:t>
      </w:r>
      <w:r w:rsidR="00BF088A" w:rsidRPr="00BF088A">
        <w:rPr>
          <w:rFonts w:cstheme="minorHAnsi"/>
          <w:i/>
          <w:iCs/>
        </w:rPr>
        <w:t>survival</w:t>
      </w:r>
      <w:r w:rsidR="00BF088A" w:rsidRPr="00BF088A">
        <w:rPr>
          <w:rFonts w:cstheme="minorHAnsi"/>
          <w:i/>
          <w:iCs/>
          <w:lang w:val="el-GR"/>
        </w:rPr>
        <w:t xml:space="preserve"> </w:t>
      </w:r>
      <w:r w:rsidR="00BF088A" w:rsidRPr="00BF088A">
        <w:rPr>
          <w:rFonts w:cstheme="minorHAnsi"/>
          <w:i/>
          <w:iCs/>
        </w:rPr>
        <w:t>horror</w:t>
      </w:r>
      <w:r w:rsidR="00BF088A" w:rsidRPr="00BF088A">
        <w:rPr>
          <w:rFonts w:cstheme="minorHAnsi"/>
          <w:lang w:val="el-GR"/>
        </w:rPr>
        <w:t>)</w:t>
      </w:r>
      <w:r w:rsidRPr="00AB26B6">
        <w:rPr>
          <w:rFonts w:cstheme="minorHAnsi"/>
          <w:lang w:val="el-GR"/>
        </w:rPr>
        <w:t xml:space="preserve"> για την εμπειρία επιβίωσης με πολλούς παίκτες (</w:t>
      </w:r>
      <w:r w:rsidRPr="00BF088A">
        <w:rPr>
          <w:rFonts w:cstheme="minorHAnsi"/>
          <w:i/>
          <w:iCs/>
        </w:rPr>
        <w:t>multiplayer</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w:t>
      </w:r>
      <w:r w:rsidRPr="00BF088A">
        <w:rPr>
          <w:rFonts w:cstheme="minorHAnsi"/>
          <w:i/>
          <w:iCs/>
          <w:lang w:val="el-GR"/>
        </w:rPr>
        <w:t>προοπτική πρώτου προσώπου</w:t>
      </w:r>
      <w:r w:rsidRPr="00AB26B6">
        <w:rPr>
          <w:rFonts w:cstheme="minorHAnsi"/>
          <w:lang w:val="el-GR"/>
        </w:rPr>
        <w:t xml:space="preserve">) και μερικούς μηχανισμούς </w:t>
      </w:r>
      <w:r w:rsidRPr="00AB26B6">
        <w:rPr>
          <w:rFonts w:cstheme="minorHAnsi"/>
        </w:rPr>
        <w:t>RPG</w:t>
      </w:r>
      <w:r w:rsidRPr="00AB26B6">
        <w:rPr>
          <w:rFonts w:cstheme="minorHAnsi"/>
          <w:lang w:val="el-GR"/>
        </w:rPr>
        <w:t xml:space="preserve"> (</w:t>
      </w:r>
      <w:r w:rsidRPr="00BF088A">
        <w:rPr>
          <w:rFonts w:cstheme="minorHAnsi"/>
          <w:i/>
          <w:iCs/>
          <w:lang w:val="el-GR"/>
        </w:rPr>
        <w:t>παιχνιδιών ρόλων</w:t>
      </w:r>
      <w:r w:rsidRPr="00AB26B6">
        <w:rPr>
          <w:rFonts w:cstheme="minorHAnsi"/>
          <w:lang w:val="el-GR"/>
        </w:rPr>
        <w:t>).</w:t>
      </w:r>
      <w:r w:rsidR="004B0EA6">
        <w:rPr>
          <w:rFonts w:cstheme="minorHAnsi"/>
          <w:lang w:val="el-GR"/>
        </w:rPr>
        <w:t xml:space="preserve"> </w:t>
      </w:r>
      <w:r w:rsidR="00BF5150">
        <w:rPr>
          <w:rFonts w:cstheme="minorHAnsi"/>
          <w:lang w:val="el-GR"/>
        </w:rPr>
        <w:t xml:space="preserve">Τα </w:t>
      </w:r>
      <w:r w:rsidR="00BF5150">
        <w:rPr>
          <w:rFonts w:cstheme="minorHAnsi"/>
        </w:rPr>
        <w:t>multiplayer</w:t>
      </w:r>
      <w:r w:rsidR="00BF5150" w:rsidRPr="00BF5150">
        <w:rPr>
          <w:rFonts w:cstheme="minorHAnsi"/>
          <w:lang w:val="el-GR"/>
        </w:rPr>
        <w:t xml:space="preserve"> </w:t>
      </w:r>
      <w:r w:rsidR="00BF5150">
        <w:rPr>
          <w:rFonts w:cstheme="minorHAnsi"/>
          <w:lang w:val="el-GR"/>
        </w:rPr>
        <w:t xml:space="preserve">συστήματα διαφέρουν </w:t>
      </w:r>
      <w:r w:rsidR="00BF088A">
        <w:rPr>
          <w:rFonts w:cstheme="minorHAnsi"/>
          <w:lang w:val="el-GR"/>
        </w:rPr>
        <w:t>ριζικά</w:t>
      </w:r>
      <w:r w:rsidR="00BF5150">
        <w:rPr>
          <w:rFonts w:cstheme="minorHAnsi"/>
          <w:lang w:val="el-GR"/>
        </w:rPr>
        <w:t xml:space="preserve"> στο τρόπο λειτουργείας </w:t>
      </w:r>
      <w:r w:rsidR="00BF088A">
        <w:rPr>
          <w:rFonts w:cstheme="minorHAnsi"/>
          <w:lang w:val="el-GR"/>
        </w:rPr>
        <w:t>αλλά</w:t>
      </w:r>
      <w:r w:rsidR="00BF5150">
        <w:rPr>
          <w:rFonts w:cstheme="minorHAnsi"/>
          <w:lang w:val="el-GR"/>
        </w:rPr>
        <w:t xml:space="preserve"> και τρόπο </w:t>
      </w:r>
      <w:r w:rsidR="00BF088A">
        <w:rPr>
          <w:rFonts w:cstheme="minorHAnsi"/>
          <w:lang w:val="el-GR"/>
        </w:rPr>
        <w:t>σκέψεις</w:t>
      </w:r>
      <w:r w:rsidR="00BF5150">
        <w:rPr>
          <w:rFonts w:cstheme="minorHAnsi"/>
          <w:lang w:val="el-GR"/>
        </w:rPr>
        <w:t xml:space="preserve"> </w:t>
      </w:r>
      <w:r w:rsidR="00BF088A">
        <w:rPr>
          <w:rFonts w:cstheme="minorHAnsi"/>
          <w:lang w:val="el-GR"/>
        </w:rPr>
        <w:t>δημιουργίας</w:t>
      </w:r>
      <w:r w:rsidR="00BF5150">
        <w:rPr>
          <w:rFonts w:cstheme="minorHAnsi"/>
          <w:lang w:val="el-GR"/>
        </w:rPr>
        <w:t xml:space="preserve"> τους </w:t>
      </w:r>
      <w:r w:rsidR="00BF088A">
        <w:rPr>
          <w:rFonts w:cstheme="minorHAnsi"/>
          <w:lang w:val="el-GR"/>
        </w:rPr>
        <w:t>από</w:t>
      </w:r>
      <w:r w:rsidR="00BF5150">
        <w:rPr>
          <w:rFonts w:cstheme="minorHAnsi"/>
          <w:lang w:val="el-GR"/>
        </w:rPr>
        <w:t xml:space="preserve"> αυτά του </w:t>
      </w:r>
      <w:r w:rsidR="00BF088A">
        <w:rPr>
          <w:rFonts w:cstheme="minorHAnsi"/>
        </w:rPr>
        <w:t>SinglePlayer</w:t>
      </w:r>
      <w:r w:rsidR="00BF5150">
        <w:rPr>
          <w:rFonts w:cstheme="minorHAnsi"/>
          <w:lang w:val="el-GR"/>
        </w:rPr>
        <w:t xml:space="preserve"> καθώς</w:t>
      </w:r>
      <w:r w:rsidR="009E4939">
        <w:rPr>
          <w:rFonts w:cstheme="minorHAnsi"/>
          <w:lang w:val="el-GR"/>
        </w:rPr>
        <w:t xml:space="preserve"> εισάγονται αρχιτεκτονικές </w:t>
      </w:r>
      <w:r w:rsidR="009E4939" w:rsidRPr="009E4939">
        <w:rPr>
          <w:rFonts w:cstheme="minorHAnsi"/>
          <w:lang w:val="el-GR"/>
        </w:rPr>
        <w:t>“</w:t>
      </w:r>
      <w:r w:rsidR="009E4939">
        <w:rPr>
          <w:rFonts w:cstheme="minorHAnsi"/>
        </w:rPr>
        <w:t>framework</w:t>
      </w:r>
      <w:r w:rsidR="009E4939" w:rsidRPr="009E4939">
        <w:rPr>
          <w:rFonts w:cstheme="minorHAnsi"/>
          <w:lang w:val="el-GR"/>
        </w:rPr>
        <w:t xml:space="preserve">” </w:t>
      </w:r>
      <w:r w:rsidR="009E4939">
        <w:rPr>
          <w:rFonts w:cstheme="minorHAnsi"/>
          <w:lang w:val="el-GR"/>
        </w:rPr>
        <w:t xml:space="preserve">το πως θα </w:t>
      </w:r>
      <w:r w:rsidR="00BF088A">
        <w:rPr>
          <w:rFonts w:cstheme="minorHAnsi"/>
          <w:lang w:val="el-GR"/>
        </w:rPr>
        <w:t>προγραμματίσεις</w:t>
      </w:r>
      <w:r w:rsidR="009E4939">
        <w:rPr>
          <w:rFonts w:cstheme="minorHAnsi"/>
          <w:lang w:val="el-GR"/>
        </w:rPr>
        <w:t xml:space="preserve"> και θα χτίσεις ένα </w:t>
      </w:r>
      <w:r w:rsidR="00BF088A">
        <w:rPr>
          <w:rFonts w:cstheme="minorHAnsi"/>
          <w:lang w:val="el-GR"/>
        </w:rPr>
        <w:t>τέτοιο</w:t>
      </w:r>
      <w:r w:rsidR="009E4939">
        <w:rPr>
          <w:rFonts w:cstheme="minorHAnsi"/>
          <w:lang w:val="el-GR"/>
        </w:rPr>
        <w:t xml:space="preserve"> σύστημα πέρα </w:t>
      </w:r>
      <w:r w:rsidR="00BF088A">
        <w:rPr>
          <w:rFonts w:cstheme="minorHAnsi"/>
          <w:lang w:val="el-GR"/>
        </w:rPr>
        <w:t>από</w:t>
      </w:r>
      <w:r w:rsidR="009E4939">
        <w:rPr>
          <w:rFonts w:cstheme="minorHAnsi"/>
          <w:lang w:val="el-GR"/>
        </w:rPr>
        <w:t xml:space="preserve"> τους κλασσικούς τρόπους </w:t>
      </w:r>
      <w:r w:rsidR="00BF088A">
        <w:rPr>
          <w:rFonts w:cstheme="minorHAnsi"/>
          <w:lang w:val="el-GR"/>
        </w:rPr>
        <w:t>ανάπτυξης</w:t>
      </w:r>
      <w:r w:rsidR="009E4939">
        <w:rPr>
          <w:rFonts w:cstheme="minorHAnsi"/>
          <w:lang w:val="el-GR"/>
        </w:rPr>
        <w:t xml:space="preserve"> λογισμικού </w:t>
      </w:r>
      <w:r w:rsidR="009E4939">
        <w:rPr>
          <w:rFonts w:cstheme="minorHAnsi"/>
        </w:rPr>
        <w:t>Object</w:t>
      </w:r>
      <w:r w:rsidR="009E4939" w:rsidRPr="009E4939">
        <w:rPr>
          <w:rFonts w:cstheme="minorHAnsi"/>
          <w:lang w:val="el-GR"/>
        </w:rPr>
        <w:t xml:space="preserve"> </w:t>
      </w:r>
      <w:r w:rsidR="009E4939">
        <w:rPr>
          <w:rFonts w:cstheme="minorHAnsi"/>
        </w:rPr>
        <w:t>Oriented</w:t>
      </w:r>
      <w:r w:rsidR="009E4939" w:rsidRPr="009E4939">
        <w:rPr>
          <w:rFonts w:cstheme="minorHAnsi"/>
          <w:lang w:val="el-GR"/>
        </w:rPr>
        <w:t xml:space="preserve"> </w:t>
      </w:r>
      <w:r w:rsidR="009E4939">
        <w:rPr>
          <w:rFonts w:cstheme="minorHAnsi"/>
        </w:rPr>
        <w:t>Programming</w:t>
      </w:r>
      <w:r w:rsidR="00BF088A" w:rsidRPr="00BF088A">
        <w:rPr>
          <w:rFonts w:cstheme="minorHAnsi"/>
          <w:lang w:val="el-GR"/>
        </w:rPr>
        <w:t xml:space="preserve"> </w:t>
      </w:r>
      <w:r w:rsidR="00BF088A">
        <w:rPr>
          <w:rFonts w:cstheme="minorHAnsi"/>
          <w:lang w:val="el-GR"/>
        </w:rPr>
        <w:t>(</w:t>
      </w:r>
      <w:r w:rsidR="00BF088A" w:rsidRPr="00BF088A">
        <w:rPr>
          <w:rFonts w:cstheme="minorHAnsi"/>
          <w:i/>
          <w:iCs/>
        </w:rPr>
        <w:t>OOP</w:t>
      </w:r>
      <w:r w:rsidR="00BF088A" w:rsidRPr="00BF088A">
        <w:rPr>
          <w:rFonts w:cstheme="minorHAnsi"/>
          <w:lang w:val="el-GR"/>
        </w:rPr>
        <w:t>)</w:t>
      </w:r>
      <w:r w:rsidR="006F11EF">
        <w:rPr>
          <w:rFonts w:cstheme="minorHAnsi"/>
          <w:lang w:val="el-GR"/>
        </w:rPr>
        <w:t xml:space="preserve"> </w:t>
      </w:r>
      <w:r w:rsidR="00BF088A">
        <w:rPr>
          <w:rFonts w:cstheme="minorHAnsi"/>
          <w:lang w:val="el-GR"/>
        </w:rPr>
        <w:t>δηλαδή</w:t>
      </w:r>
      <w:r w:rsidR="006F11EF">
        <w:rPr>
          <w:rFonts w:cstheme="minorHAnsi"/>
          <w:lang w:val="el-GR"/>
        </w:rPr>
        <w:t xml:space="preserve"> ο </w:t>
      </w:r>
      <w:r w:rsidR="00BF088A">
        <w:rPr>
          <w:rFonts w:cstheme="minorHAnsi"/>
          <w:lang w:val="el-GR"/>
        </w:rPr>
        <w:t>προγραμματιστής</w:t>
      </w:r>
      <w:r w:rsidR="006F11EF">
        <w:rPr>
          <w:rFonts w:cstheme="minorHAnsi"/>
          <w:lang w:val="el-GR"/>
        </w:rPr>
        <w:t xml:space="preserve"> </w:t>
      </w:r>
      <w:r w:rsidR="00BF088A">
        <w:rPr>
          <w:rFonts w:cstheme="minorHAnsi"/>
          <w:lang w:val="el-GR"/>
        </w:rPr>
        <w:t>ακολουθεί</w:t>
      </w:r>
      <w:r w:rsidR="006F11EF">
        <w:rPr>
          <w:rFonts w:cstheme="minorHAnsi"/>
          <w:lang w:val="el-GR"/>
        </w:rPr>
        <w:t xml:space="preserve"> πλέον συγκεκριμένη </w:t>
      </w:r>
      <w:r w:rsidR="00BF088A">
        <w:rPr>
          <w:rFonts w:cstheme="minorHAnsi"/>
          <w:lang w:val="el-GR"/>
        </w:rPr>
        <w:t>αρχιτεκτονική</w:t>
      </w:r>
      <w:r w:rsidR="00BF088A" w:rsidRPr="00BF088A">
        <w:rPr>
          <w:rFonts w:cstheme="minorHAnsi"/>
          <w:lang w:val="el-GR"/>
        </w:rPr>
        <w:t xml:space="preserve"> </w:t>
      </w:r>
      <w:r w:rsidR="0097695D">
        <w:rPr>
          <w:rFonts w:cstheme="minorHAnsi"/>
          <w:lang w:val="el-GR"/>
        </w:rPr>
        <w:t xml:space="preserve">κώδικα </w:t>
      </w:r>
      <w:r w:rsidR="00F81B70">
        <w:rPr>
          <w:rFonts w:cstheme="minorHAnsi"/>
          <w:lang w:val="el-GR"/>
        </w:rPr>
        <w:t>(</w:t>
      </w:r>
      <w:r w:rsidR="00F81B70" w:rsidRPr="00BF088A">
        <w:rPr>
          <w:rFonts w:cstheme="minorHAnsi"/>
          <w:i/>
          <w:iCs/>
          <w:lang w:val="el-GR"/>
        </w:rPr>
        <w:t xml:space="preserve">είναι δηλαδή </w:t>
      </w:r>
      <w:r w:rsidR="00F81B70" w:rsidRPr="00BF088A">
        <w:rPr>
          <w:rFonts w:cstheme="minorHAnsi"/>
          <w:i/>
          <w:iCs/>
        </w:rPr>
        <w:t>bounded</w:t>
      </w:r>
      <w:r w:rsidR="00F81B70" w:rsidRPr="00BF088A">
        <w:rPr>
          <w:rFonts w:cstheme="minorHAnsi"/>
          <w:i/>
          <w:iCs/>
          <w:lang w:val="el-GR"/>
        </w:rPr>
        <w:t xml:space="preserve"> σε αυτήν</w:t>
      </w:r>
      <w:r w:rsidR="00F81B70">
        <w:rPr>
          <w:rFonts w:cstheme="minorHAnsi"/>
          <w:lang w:val="el-GR"/>
        </w:rPr>
        <w:t xml:space="preserve">) </w:t>
      </w:r>
      <w:r w:rsidR="0097695D">
        <w:rPr>
          <w:rFonts w:cstheme="minorHAnsi"/>
          <w:lang w:val="el-GR"/>
        </w:rPr>
        <w:t xml:space="preserve">για το πώς θα </w:t>
      </w:r>
      <w:r w:rsidR="00440863">
        <w:rPr>
          <w:rFonts w:cstheme="minorHAnsi"/>
          <w:lang w:val="el-GR"/>
        </w:rPr>
        <w:t>γίνεται</w:t>
      </w:r>
      <w:r w:rsidR="0097695D">
        <w:rPr>
          <w:rFonts w:cstheme="minorHAnsi"/>
          <w:lang w:val="el-GR"/>
        </w:rPr>
        <w:t xml:space="preserve"> η </w:t>
      </w:r>
      <w:r w:rsidR="00440863">
        <w:rPr>
          <w:rFonts w:cstheme="minorHAnsi"/>
          <w:lang w:val="el-GR"/>
        </w:rPr>
        <w:t>ανταλλαγή</w:t>
      </w:r>
      <w:r w:rsidR="0097695D">
        <w:rPr>
          <w:rFonts w:cstheme="minorHAnsi"/>
          <w:lang w:val="el-GR"/>
        </w:rPr>
        <w:t xml:space="preserve"> πληροφοριών μεταξύ πελάτη/διακομιστή (</w:t>
      </w:r>
      <w:r w:rsidR="0097695D" w:rsidRPr="00440863">
        <w:rPr>
          <w:rFonts w:cstheme="minorHAnsi"/>
          <w:i/>
          <w:iCs/>
        </w:rPr>
        <w:t>server</w:t>
      </w:r>
      <w:r w:rsidR="0097695D" w:rsidRPr="00440863">
        <w:rPr>
          <w:rFonts w:cstheme="minorHAnsi"/>
          <w:i/>
          <w:iCs/>
          <w:lang w:val="el-GR"/>
        </w:rPr>
        <w:t>-</w:t>
      </w:r>
      <w:r w:rsidR="0097695D" w:rsidRPr="00440863">
        <w:rPr>
          <w:rFonts w:cstheme="minorHAnsi"/>
          <w:i/>
          <w:iCs/>
        </w:rPr>
        <w:t>client</w:t>
      </w:r>
      <w:r w:rsidR="0097695D" w:rsidRPr="00AE459D">
        <w:rPr>
          <w:rFonts w:cstheme="minorHAnsi"/>
          <w:lang w:val="el-GR"/>
        </w:rPr>
        <w:t>)</w:t>
      </w:r>
      <w:r w:rsidR="00AE459D" w:rsidRPr="00AE459D">
        <w:rPr>
          <w:rFonts w:cstheme="minorHAnsi"/>
          <w:lang w:val="el-GR"/>
        </w:rPr>
        <w:t xml:space="preserve"> </w:t>
      </w:r>
      <w:r w:rsidR="00440863">
        <w:rPr>
          <w:rFonts w:cstheme="minorHAnsi"/>
          <w:lang w:val="el-GR"/>
        </w:rPr>
        <w:t>μπορεί</w:t>
      </w:r>
      <w:r w:rsidR="00AE459D">
        <w:rPr>
          <w:rFonts w:cstheme="minorHAnsi"/>
          <w:lang w:val="el-GR"/>
        </w:rPr>
        <w:t xml:space="preserve"> να </w:t>
      </w:r>
      <w:r w:rsidR="00440863">
        <w:rPr>
          <w:rFonts w:cstheme="minorHAnsi"/>
          <w:lang w:val="el-GR"/>
        </w:rPr>
        <w:t>συγκριθεί</w:t>
      </w:r>
      <w:r w:rsidR="00AE459D">
        <w:rPr>
          <w:rFonts w:cstheme="minorHAnsi"/>
          <w:lang w:val="el-GR"/>
        </w:rPr>
        <w:t xml:space="preserve"> </w:t>
      </w:r>
      <w:r w:rsidR="00886D0A">
        <w:rPr>
          <w:rFonts w:cstheme="minorHAnsi"/>
          <w:lang w:val="el-GR"/>
        </w:rPr>
        <w:t xml:space="preserve">για παράδειγμα </w:t>
      </w:r>
      <w:r w:rsidR="00886D0A">
        <w:rPr>
          <w:rFonts w:cstheme="minorHAnsi"/>
        </w:rPr>
        <w:t>Java</w:t>
      </w:r>
      <w:r w:rsidR="00886D0A" w:rsidRPr="00886D0A">
        <w:rPr>
          <w:rFonts w:cstheme="minorHAnsi"/>
          <w:lang w:val="el-GR"/>
        </w:rPr>
        <w:t xml:space="preserve"> </w:t>
      </w:r>
      <w:r w:rsidR="00886D0A">
        <w:rPr>
          <w:rFonts w:cstheme="minorHAnsi"/>
        </w:rPr>
        <w:t>JSP</w:t>
      </w:r>
      <w:r w:rsidR="00886D0A" w:rsidRPr="00886D0A">
        <w:rPr>
          <w:rFonts w:cstheme="minorHAnsi"/>
          <w:lang w:val="el-GR"/>
        </w:rPr>
        <w:t xml:space="preserve"> (</w:t>
      </w:r>
      <w:r w:rsidR="00886D0A">
        <w:rPr>
          <w:rFonts w:cstheme="minorHAnsi"/>
        </w:rPr>
        <w:t>java</w:t>
      </w:r>
      <w:r w:rsidR="00886D0A" w:rsidRPr="00886D0A">
        <w:rPr>
          <w:rFonts w:cstheme="minorHAnsi"/>
          <w:lang w:val="el-GR"/>
        </w:rPr>
        <w:t xml:space="preserve"> </w:t>
      </w:r>
      <w:r w:rsidR="00440863">
        <w:rPr>
          <w:rFonts w:cstheme="minorHAnsi"/>
        </w:rPr>
        <w:t>servlet</w:t>
      </w:r>
      <w:r w:rsidR="00440863" w:rsidRPr="00440863">
        <w:rPr>
          <w:rFonts w:cstheme="minorHAnsi"/>
          <w:lang w:val="el-GR"/>
        </w:rPr>
        <w:t xml:space="preserve"> </w:t>
      </w:r>
      <w:r w:rsidR="00440863">
        <w:rPr>
          <w:rFonts w:cstheme="minorHAnsi"/>
        </w:rPr>
        <w:t>Pages</w:t>
      </w:r>
      <w:r w:rsidR="00886D0A" w:rsidRPr="00886D0A">
        <w:rPr>
          <w:rFonts w:cstheme="minorHAnsi"/>
          <w:lang w:val="el-GR"/>
        </w:rPr>
        <w:t>)</w:t>
      </w:r>
      <w:r w:rsidR="004648C8" w:rsidRPr="004648C8">
        <w:rPr>
          <w:rFonts w:cstheme="minorHAnsi"/>
          <w:lang w:val="el-GR"/>
        </w:rPr>
        <w:t xml:space="preserve"> </w:t>
      </w:r>
      <w:r w:rsidR="004648C8">
        <w:rPr>
          <w:rFonts w:cstheme="minorHAnsi"/>
          <w:lang w:val="el-GR"/>
        </w:rPr>
        <w:t xml:space="preserve">που έγραφες κώδικα </w:t>
      </w:r>
      <w:r w:rsidR="004648C8">
        <w:rPr>
          <w:rFonts w:cstheme="minorHAnsi"/>
        </w:rPr>
        <w:t>java</w:t>
      </w:r>
      <w:r w:rsidR="004648C8" w:rsidRPr="004648C8">
        <w:rPr>
          <w:rFonts w:cstheme="minorHAnsi"/>
          <w:lang w:val="el-GR"/>
        </w:rPr>
        <w:t xml:space="preserve"> </w:t>
      </w:r>
      <w:r w:rsidR="00440863">
        <w:rPr>
          <w:rFonts w:cstheme="minorHAnsi"/>
          <w:lang w:val="el-GR"/>
        </w:rPr>
        <w:t>απευθείας</w:t>
      </w:r>
      <w:r w:rsidR="004648C8">
        <w:rPr>
          <w:rFonts w:cstheme="minorHAnsi"/>
          <w:lang w:val="el-GR"/>
        </w:rPr>
        <w:t xml:space="preserve"> στο </w:t>
      </w:r>
      <w:r w:rsidR="00440863">
        <w:rPr>
          <w:rFonts w:cstheme="minorHAnsi"/>
        </w:rPr>
        <w:t>HTML</w:t>
      </w:r>
      <w:r w:rsidR="004648C8" w:rsidRPr="004648C8">
        <w:rPr>
          <w:rFonts w:cstheme="minorHAnsi"/>
          <w:lang w:val="el-GR"/>
        </w:rPr>
        <w:t xml:space="preserve"> </w:t>
      </w:r>
      <w:r w:rsidR="004648C8">
        <w:rPr>
          <w:rFonts w:cstheme="minorHAnsi"/>
        </w:rPr>
        <w:t>versus</w:t>
      </w:r>
      <w:r w:rsidR="004648C8" w:rsidRPr="004648C8">
        <w:rPr>
          <w:rFonts w:cstheme="minorHAnsi"/>
          <w:lang w:val="el-GR"/>
        </w:rPr>
        <w:t xml:space="preserve"> </w:t>
      </w:r>
      <w:r w:rsidR="004648C8">
        <w:rPr>
          <w:rFonts w:cstheme="minorHAnsi"/>
        </w:rPr>
        <w:t>Java</w:t>
      </w:r>
      <w:r w:rsidR="004648C8" w:rsidRPr="004648C8">
        <w:rPr>
          <w:rFonts w:cstheme="minorHAnsi"/>
          <w:lang w:val="el-GR"/>
        </w:rPr>
        <w:t xml:space="preserve"> </w:t>
      </w:r>
      <w:r w:rsidR="004648C8">
        <w:rPr>
          <w:rFonts w:cstheme="minorHAnsi"/>
        </w:rPr>
        <w:t>Spring</w:t>
      </w:r>
      <w:r w:rsidR="004648C8" w:rsidRPr="004648C8">
        <w:rPr>
          <w:rFonts w:cstheme="minorHAnsi"/>
          <w:lang w:val="el-GR"/>
        </w:rPr>
        <w:t xml:space="preserve"> </w:t>
      </w:r>
      <w:r w:rsidR="004648C8">
        <w:rPr>
          <w:rFonts w:cstheme="minorHAnsi"/>
          <w:lang w:val="el-GR"/>
        </w:rPr>
        <w:t xml:space="preserve">που </w:t>
      </w:r>
      <w:r w:rsidR="00440863">
        <w:rPr>
          <w:rFonts w:cstheme="minorHAnsi"/>
          <w:lang w:val="el-GR"/>
        </w:rPr>
        <w:t>εκεί</w:t>
      </w:r>
      <w:r w:rsidR="004648C8">
        <w:rPr>
          <w:rFonts w:cstheme="minorHAnsi"/>
          <w:lang w:val="el-GR"/>
        </w:rPr>
        <w:t xml:space="preserve"> εισάγονται </w:t>
      </w:r>
      <w:r w:rsidR="004648C8">
        <w:rPr>
          <w:rFonts w:cstheme="minorHAnsi"/>
        </w:rPr>
        <w:t>controller</w:t>
      </w:r>
      <w:r w:rsidR="00DB59C4" w:rsidRPr="00DB59C4">
        <w:rPr>
          <w:rFonts w:cstheme="minorHAnsi"/>
          <w:lang w:val="el-GR"/>
        </w:rPr>
        <w:t xml:space="preserve"> </w:t>
      </w:r>
      <w:r w:rsidR="00DB59C4">
        <w:rPr>
          <w:rFonts w:cstheme="minorHAnsi"/>
        </w:rPr>
        <w:t>programming</w:t>
      </w:r>
      <w:r w:rsidR="00DB59C4" w:rsidRPr="00DB59C4">
        <w:rPr>
          <w:rFonts w:cstheme="minorHAnsi"/>
          <w:lang w:val="el-GR"/>
        </w:rPr>
        <w:t xml:space="preserve"> </w:t>
      </w:r>
      <w:r w:rsidR="00BF088A">
        <w:rPr>
          <w:rFonts w:cstheme="minorHAnsi"/>
          <w:lang w:val="el-GR"/>
        </w:rPr>
        <w:t xml:space="preserve">και </w:t>
      </w:r>
      <w:r w:rsidR="00BF088A">
        <w:rPr>
          <w:rFonts w:cstheme="minorHAnsi"/>
        </w:rPr>
        <w:t>API</w:t>
      </w:r>
      <w:r w:rsidR="00BF088A" w:rsidRPr="00BF088A">
        <w:rPr>
          <w:rFonts w:cstheme="minorHAnsi"/>
          <w:lang w:val="el-GR"/>
        </w:rPr>
        <w:t xml:space="preserve"> </w:t>
      </w:r>
      <w:r w:rsidR="00BF088A">
        <w:rPr>
          <w:rFonts w:cstheme="minorHAnsi"/>
        </w:rPr>
        <w:t>communication</w:t>
      </w:r>
      <w:r w:rsidR="00BF088A" w:rsidRPr="00BF088A">
        <w:rPr>
          <w:rFonts w:cstheme="minorHAnsi"/>
          <w:lang w:val="el-GR"/>
        </w:rPr>
        <w:t xml:space="preserve"> </w:t>
      </w:r>
      <w:r w:rsidR="00BF088A">
        <w:rPr>
          <w:rFonts w:cstheme="minorHAnsi"/>
          <w:lang w:val="el-GR"/>
        </w:rPr>
        <w:t xml:space="preserve">με </w:t>
      </w:r>
      <w:r w:rsidR="00BF088A">
        <w:rPr>
          <w:rFonts w:cstheme="minorHAnsi"/>
        </w:rPr>
        <w:t>Angular</w:t>
      </w:r>
      <w:r w:rsidR="00BF088A" w:rsidRPr="00BF088A">
        <w:rPr>
          <w:rFonts w:cstheme="minorHAnsi"/>
          <w:lang w:val="el-GR"/>
        </w:rPr>
        <w:t xml:space="preserve"> </w:t>
      </w:r>
      <w:r w:rsidR="00440863">
        <w:rPr>
          <w:rFonts w:cstheme="minorHAnsi"/>
        </w:rPr>
        <w:t>Framework</w:t>
      </w:r>
      <w:r w:rsidR="00BF088A" w:rsidRPr="00BF088A">
        <w:rPr>
          <w:rFonts w:cstheme="minorHAnsi"/>
          <w:lang w:val="el-GR"/>
        </w:rPr>
        <w:t xml:space="preserve"> </w:t>
      </w:r>
      <w:r w:rsidR="00BF088A">
        <w:rPr>
          <w:rFonts w:cstheme="minorHAnsi"/>
          <w:lang w:val="el-GR"/>
        </w:rPr>
        <w:t xml:space="preserve">(κάναμε αυτή τη παράθεση ώστε να γίνει πιο </w:t>
      </w:r>
      <w:r w:rsidR="006C6D77">
        <w:rPr>
          <w:rFonts w:cstheme="minorHAnsi"/>
          <w:lang w:val="el-GR"/>
        </w:rPr>
        <w:t>κατανοητό</w:t>
      </w:r>
      <w:r w:rsidR="00BF088A">
        <w:rPr>
          <w:rFonts w:cstheme="minorHAnsi"/>
          <w:lang w:val="el-GR"/>
        </w:rPr>
        <w:t xml:space="preserve"> </w:t>
      </w:r>
      <w:r w:rsidR="006C6D77">
        <w:rPr>
          <w:rFonts w:cstheme="minorHAnsi"/>
          <w:lang w:val="el-GR"/>
        </w:rPr>
        <w:t>ποσό</w:t>
      </w:r>
      <w:r w:rsidR="00BF088A">
        <w:rPr>
          <w:rFonts w:cstheme="minorHAnsi"/>
          <w:lang w:val="el-GR"/>
        </w:rPr>
        <w:t xml:space="preserve"> </w:t>
      </w:r>
      <w:r w:rsidR="006C6D77">
        <w:rPr>
          <w:rFonts w:cstheme="minorHAnsi"/>
          <w:lang w:val="el-GR"/>
        </w:rPr>
        <w:lastRenderedPageBreak/>
        <w:t>διαφέρει</w:t>
      </w:r>
      <w:r w:rsidR="00BF088A">
        <w:rPr>
          <w:rFonts w:cstheme="minorHAnsi"/>
          <w:lang w:val="el-GR"/>
        </w:rPr>
        <w:t xml:space="preserve"> </w:t>
      </w:r>
      <w:r w:rsidR="006C6D77">
        <w:rPr>
          <w:rFonts w:cstheme="minorHAnsi"/>
        </w:rPr>
        <w:t>SinglePlayer</w:t>
      </w:r>
      <w:r w:rsidR="00BF088A" w:rsidRPr="00BF088A">
        <w:rPr>
          <w:rFonts w:cstheme="minorHAnsi"/>
          <w:lang w:val="el-GR"/>
        </w:rPr>
        <w:t xml:space="preserve"> </w:t>
      </w:r>
      <w:r w:rsidR="00BF088A">
        <w:rPr>
          <w:rFonts w:cstheme="minorHAnsi"/>
        </w:rPr>
        <w:t>v</w:t>
      </w:r>
      <w:r w:rsidR="006C6D77">
        <w:rPr>
          <w:rFonts w:cstheme="minorHAnsi"/>
        </w:rPr>
        <w:t>ersus</w:t>
      </w:r>
      <w:r w:rsidR="00BF088A" w:rsidRPr="00BF088A">
        <w:rPr>
          <w:rFonts w:cstheme="minorHAnsi"/>
          <w:lang w:val="el-GR"/>
        </w:rPr>
        <w:t xml:space="preserve"> </w:t>
      </w:r>
      <w:r w:rsidR="00BF088A">
        <w:rPr>
          <w:rFonts w:cstheme="minorHAnsi"/>
        </w:rPr>
        <w:t>Multiplayer</w:t>
      </w:r>
      <w:r w:rsidR="00BF088A" w:rsidRPr="00BF088A">
        <w:rPr>
          <w:rFonts w:cstheme="minorHAnsi"/>
          <w:lang w:val="el-GR"/>
        </w:rPr>
        <w:t xml:space="preserve"> </w:t>
      </w:r>
      <w:r w:rsidR="006C6D77">
        <w:rPr>
          <w:rFonts w:cstheme="minorHAnsi"/>
          <w:lang w:val="el-GR"/>
        </w:rPr>
        <w:t>αντιστοίχως</w:t>
      </w:r>
      <w:r w:rsidR="00BF088A">
        <w:rPr>
          <w:rFonts w:cstheme="minorHAnsi"/>
          <w:lang w:val="el-GR"/>
        </w:rPr>
        <w:t>)</w:t>
      </w:r>
      <w:r w:rsidR="006C6D77" w:rsidRPr="006C6D77">
        <w:rPr>
          <w:rFonts w:cstheme="minorHAnsi"/>
          <w:lang w:val="el-GR"/>
        </w:rPr>
        <w:t>.</w:t>
      </w:r>
      <w:r w:rsidR="00BF088A">
        <w:rPr>
          <w:rFonts w:cstheme="minorHAnsi"/>
          <w:lang w:val="el-GR"/>
        </w:rPr>
        <w:t xml:space="preserve"> </w:t>
      </w:r>
      <w:r w:rsidR="00011092">
        <w:rPr>
          <w:rFonts w:cstheme="minorHAnsi"/>
          <w:lang w:val="el-GR"/>
        </w:rPr>
        <w:t xml:space="preserve">Τα συστήματα όπως προαναφέρθηκε πρέπει να ακολουθούν την αίσθηση </w:t>
      </w:r>
      <w:r w:rsidR="00F31F81">
        <w:rPr>
          <w:rFonts w:cstheme="minorHAnsi"/>
          <w:lang w:val="el-GR"/>
        </w:rPr>
        <w:t xml:space="preserve">του </w:t>
      </w:r>
      <w:r w:rsidR="00F31F81">
        <w:rPr>
          <w:rFonts w:cstheme="minorHAnsi"/>
        </w:rPr>
        <w:t>game</w:t>
      </w:r>
      <w:r w:rsidR="00F31F81" w:rsidRPr="00F31F81">
        <w:rPr>
          <w:rFonts w:cstheme="minorHAnsi"/>
          <w:lang w:val="el-GR"/>
        </w:rPr>
        <w:t xml:space="preserve"> </w:t>
      </w:r>
      <w:r w:rsidR="00F31F81">
        <w:rPr>
          <w:rFonts w:cstheme="minorHAnsi"/>
        </w:rPr>
        <w:t>genre</w:t>
      </w:r>
      <w:r w:rsidR="00F31F81" w:rsidRPr="00F31F81">
        <w:rPr>
          <w:rFonts w:cstheme="minorHAnsi"/>
          <w:lang w:val="el-GR"/>
        </w:rPr>
        <w:t xml:space="preserve"> </w:t>
      </w:r>
      <w:r w:rsidR="00F31F81">
        <w:rPr>
          <w:rFonts w:cstheme="minorHAnsi"/>
          <w:lang w:val="el-GR"/>
        </w:rPr>
        <w:t xml:space="preserve">ώστε να </w:t>
      </w:r>
      <w:r w:rsidR="00243730">
        <w:rPr>
          <w:rFonts w:cstheme="minorHAnsi"/>
          <w:lang w:val="el-GR"/>
        </w:rPr>
        <w:t>φτιαχτούν</w:t>
      </w:r>
      <w:r w:rsidR="00F31F81">
        <w:rPr>
          <w:rFonts w:cstheme="minorHAnsi"/>
          <w:lang w:val="el-GR"/>
        </w:rPr>
        <w:t xml:space="preserve"> </w:t>
      </w:r>
      <w:r w:rsidR="00243730">
        <w:rPr>
          <w:rFonts w:cstheme="minorHAnsi"/>
          <w:lang w:val="el-GR"/>
        </w:rPr>
        <w:t>επιτυχής</w:t>
      </w:r>
      <w:r w:rsidR="00F31F81">
        <w:rPr>
          <w:rFonts w:cstheme="minorHAnsi"/>
          <w:lang w:val="el-GR"/>
        </w:rPr>
        <w:t xml:space="preserve"> </w:t>
      </w:r>
      <w:r w:rsidR="00243730">
        <w:rPr>
          <w:rFonts w:cstheme="minorHAnsi"/>
          <w:lang w:val="el-GR"/>
        </w:rPr>
        <w:t>μηχανισμοί</w:t>
      </w:r>
      <w:r w:rsidR="00F31F81">
        <w:rPr>
          <w:rFonts w:cstheme="minorHAnsi"/>
          <w:lang w:val="el-GR"/>
        </w:rPr>
        <w:t xml:space="preserve"> για το παιχνίδι δηλαδή σε ένα </w:t>
      </w:r>
      <w:r w:rsidR="00F31F81">
        <w:rPr>
          <w:rFonts w:cstheme="minorHAnsi"/>
        </w:rPr>
        <w:t>FPS</w:t>
      </w:r>
      <w:r w:rsidR="00F31F81" w:rsidRPr="00F31F81">
        <w:rPr>
          <w:rFonts w:cstheme="minorHAnsi"/>
          <w:lang w:val="el-GR"/>
        </w:rPr>
        <w:t xml:space="preserve"> </w:t>
      </w:r>
      <w:r w:rsidR="00F31F81">
        <w:rPr>
          <w:rFonts w:cstheme="minorHAnsi"/>
        </w:rPr>
        <w:t>Action</w:t>
      </w:r>
      <w:r w:rsidR="00F31F81" w:rsidRPr="00F31F81">
        <w:rPr>
          <w:rFonts w:cstheme="minorHAnsi"/>
          <w:lang w:val="el-GR"/>
        </w:rPr>
        <w:t xml:space="preserve"> </w:t>
      </w:r>
      <w:r w:rsidR="00243730">
        <w:rPr>
          <w:rFonts w:cstheme="minorHAnsi"/>
        </w:rPr>
        <w:t>Video</w:t>
      </w:r>
      <w:r w:rsidR="00243730" w:rsidRPr="00243730">
        <w:rPr>
          <w:rFonts w:cstheme="minorHAnsi"/>
          <w:lang w:val="el-GR"/>
        </w:rPr>
        <w:t xml:space="preserve"> </w:t>
      </w:r>
      <w:r w:rsidR="00F31F81">
        <w:rPr>
          <w:rFonts w:cstheme="minorHAnsi"/>
        </w:rPr>
        <w:t>Game</w:t>
      </w:r>
      <w:r w:rsidR="00F31F81" w:rsidRPr="00F31F81">
        <w:rPr>
          <w:rFonts w:cstheme="minorHAnsi"/>
          <w:lang w:val="el-GR"/>
        </w:rPr>
        <w:t xml:space="preserve"> </w:t>
      </w:r>
      <w:r w:rsidR="00F31F81">
        <w:rPr>
          <w:rFonts w:cstheme="minorHAnsi"/>
        </w:rPr>
        <w:t>e</w:t>
      </w:r>
      <w:r w:rsidR="00F31F81" w:rsidRPr="00F31F81">
        <w:rPr>
          <w:rFonts w:cstheme="minorHAnsi"/>
          <w:lang w:val="el-GR"/>
        </w:rPr>
        <w:t>.</w:t>
      </w:r>
      <w:r w:rsidR="00F31F81">
        <w:rPr>
          <w:rFonts w:cstheme="minorHAnsi"/>
        </w:rPr>
        <w:t>g</w:t>
      </w:r>
      <w:r w:rsidR="00F31F81" w:rsidRPr="00F31F81">
        <w:rPr>
          <w:rFonts w:cstheme="minorHAnsi"/>
          <w:lang w:val="el-GR"/>
        </w:rPr>
        <w:t xml:space="preserve">., </w:t>
      </w:r>
      <w:r w:rsidR="00F31F81" w:rsidRPr="001B53D2">
        <w:rPr>
          <w:rFonts w:cstheme="minorHAnsi"/>
          <w:i/>
          <w:iCs/>
        </w:rPr>
        <w:t>Call</w:t>
      </w:r>
      <w:r w:rsidR="00F31F81" w:rsidRPr="001B53D2">
        <w:rPr>
          <w:rFonts w:cstheme="minorHAnsi"/>
          <w:i/>
          <w:iCs/>
          <w:lang w:val="el-GR"/>
        </w:rPr>
        <w:t xml:space="preserve"> </w:t>
      </w:r>
      <w:r w:rsidR="00F31F81" w:rsidRPr="001B53D2">
        <w:rPr>
          <w:rFonts w:cstheme="minorHAnsi"/>
          <w:i/>
          <w:iCs/>
        </w:rPr>
        <w:t>of</w:t>
      </w:r>
      <w:r w:rsidR="00F31F81" w:rsidRPr="001B53D2">
        <w:rPr>
          <w:rFonts w:cstheme="minorHAnsi"/>
          <w:i/>
          <w:iCs/>
          <w:lang w:val="el-GR"/>
        </w:rPr>
        <w:t xml:space="preserve"> </w:t>
      </w:r>
      <w:r w:rsidR="00F31F81" w:rsidRPr="001B53D2">
        <w:rPr>
          <w:rFonts w:cstheme="minorHAnsi"/>
          <w:i/>
          <w:iCs/>
        </w:rPr>
        <w:t>Duty</w:t>
      </w:r>
      <w:r w:rsidR="00F31F81" w:rsidRPr="00F31F81">
        <w:rPr>
          <w:rFonts w:cstheme="minorHAnsi"/>
          <w:lang w:val="el-GR"/>
        </w:rPr>
        <w:t xml:space="preserve"> </w:t>
      </w:r>
      <w:r w:rsidR="000F13E5">
        <w:rPr>
          <w:rFonts w:cstheme="minorHAnsi"/>
          <w:lang w:val="el-GR"/>
        </w:rPr>
        <w:t>θέλετε</w:t>
      </w:r>
      <w:r w:rsidR="00F31F81">
        <w:rPr>
          <w:rFonts w:cstheme="minorHAnsi"/>
          <w:lang w:val="el-GR"/>
        </w:rPr>
        <w:t xml:space="preserve"> να είναι </w:t>
      </w:r>
      <w:r w:rsidR="00F31F81">
        <w:rPr>
          <w:rFonts w:cstheme="minorHAnsi"/>
        </w:rPr>
        <w:t>fast</w:t>
      </w:r>
      <w:r w:rsidR="00F31F81" w:rsidRPr="00F31F81">
        <w:rPr>
          <w:rFonts w:cstheme="minorHAnsi"/>
          <w:lang w:val="el-GR"/>
        </w:rPr>
        <w:t xml:space="preserve"> </w:t>
      </w:r>
      <w:r w:rsidR="00F31F81">
        <w:rPr>
          <w:rFonts w:cstheme="minorHAnsi"/>
        </w:rPr>
        <w:t>paced</w:t>
      </w:r>
      <w:r w:rsidR="00F31F81" w:rsidRPr="00F31F81">
        <w:rPr>
          <w:rFonts w:cstheme="minorHAnsi"/>
          <w:lang w:val="el-GR"/>
        </w:rPr>
        <w:t xml:space="preserve"> </w:t>
      </w:r>
      <w:r w:rsidR="004E6BE7">
        <w:rPr>
          <w:rFonts w:cstheme="minorHAnsi"/>
          <w:lang w:val="el-GR"/>
        </w:rPr>
        <w:t xml:space="preserve">δηλαδή </w:t>
      </w:r>
      <w:r w:rsidR="000F13E5">
        <w:rPr>
          <w:rFonts w:cstheme="minorHAnsi"/>
          <w:lang w:val="el-GR"/>
        </w:rPr>
        <w:t xml:space="preserve">ο </w:t>
      </w:r>
      <w:r w:rsidR="004E6BE7">
        <w:rPr>
          <w:rFonts w:cstheme="minorHAnsi"/>
          <w:lang w:val="el-GR"/>
        </w:rPr>
        <w:t xml:space="preserve">παίχτης να κρατά συνεχόμενα ένα </w:t>
      </w:r>
      <w:r w:rsidR="009A7FAC">
        <w:rPr>
          <w:rFonts w:cstheme="minorHAnsi"/>
          <w:lang w:val="el-GR"/>
        </w:rPr>
        <w:t>πολεμικό αντικείμενο</w:t>
      </w:r>
      <w:r w:rsidR="000F13E5">
        <w:rPr>
          <w:rFonts w:cstheme="minorHAnsi"/>
          <w:lang w:val="el-GR"/>
        </w:rPr>
        <w:t>,</w:t>
      </w:r>
      <w:r w:rsidR="003779BE">
        <w:rPr>
          <w:rFonts w:cstheme="minorHAnsi"/>
          <w:lang w:val="el-GR"/>
        </w:rPr>
        <w:t xml:space="preserve"> οτιδήποτε </w:t>
      </w:r>
      <w:r w:rsidR="00243730">
        <w:rPr>
          <w:rFonts w:cstheme="minorHAnsi"/>
          <w:lang w:val="el-GR"/>
        </w:rPr>
        <w:t>πάει</w:t>
      </w:r>
      <w:r w:rsidR="003779BE">
        <w:rPr>
          <w:rFonts w:cstheme="minorHAnsi"/>
          <w:lang w:val="el-GR"/>
        </w:rPr>
        <w:t xml:space="preserve"> </w:t>
      </w:r>
      <w:r w:rsidR="00243730">
        <w:rPr>
          <w:rFonts w:cstheme="minorHAnsi"/>
          <w:lang w:val="el-GR"/>
        </w:rPr>
        <w:t>έναντι</w:t>
      </w:r>
      <w:r w:rsidR="003779BE">
        <w:rPr>
          <w:rFonts w:cstheme="minorHAnsi"/>
          <w:lang w:val="el-GR"/>
        </w:rPr>
        <w:t xml:space="preserve"> σε αυτή </w:t>
      </w:r>
      <w:r w:rsidR="003779BE">
        <w:rPr>
          <w:rFonts w:cstheme="minorHAnsi"/>
          <w:lang w:val="el-GR"/>
        </w:rPr>
        <w:t xml:space="preserve">τη σκέψη το </w:t>
      </w:r>
      <w:r w:rsidR="00243730">
        <w:rPr>
          <w:rFonts w:cstheme="minorHAnsi"/>
          <w:lang w:val="el-GR"/>
        </w:rPr>
        <w:t>καθυστερεί</w:t>
      </w:r>
      <w:r w:rsidR="003779BE">
        <w:rPr>
          <w:rFonts w:cstheme="minorHAnsi"/>
          <w:lang w:val="el-GR"/>
        </w:rPr>
        <w:t xml:space="preserve"> το </w:t>
      </w:r>
      <w:r w:rsidR="00243730">
        <w:rPr>
          <w:rFonts w:cstheme="minorHAnsi"/>
          <w:lang w:val="el-GR"/>
        </w:rPr>
        <w:t>παιχνίδι</w:t>
      </w:r>
      <w:r w:rsidR="003779BE">
        <w:rPr>
          <w:rFonts w:cstheme="minorHAnsi"/>
          <w:lang w:val="el-GR"/>
        </w:rPr>
        <w:t xml:space="preserve"> και μετά χάνει</w:t>
      </w:r>
      <w:r w:rsidR="000F13E5">
        <w:rPr>
          <w:rFonts w:cstheme="minorHAnsi"/>
          <w:lang w:val="el-GR"/>
        </w:rPr>
        <w:t xml:space="preserve"> την αίσθηση</w:t>
      </w:r>
      <w:r w:rsidR="003779BE">
        <w:rPr>
          <w:rFonts w:cstheme="minorHAnsi"/>
          <w:lang w:val="el-GR"/>
        </w:rPr>
        <w:t xml:space="preserve"> για αυτό </w:t>
      </w:r>
      <w:r w:rsidR="008E70F4">
        <w:rPr>
          <w:rFonts w:cstheme="minorHAnsi"/>
          <w:lang w:val="el-GR"/>
        </w:rPr>
        <w:t>το οποίο δημιουργήθηκε</w:t>
      </w:r>
      <w:r w:rsidR="003779BE">
        <w:rPr>
          <w:rFonts w:cstheme="minorHAnsi"/>
          <w:lang w:val="el-GR"/>
        </w:rPr>
        <w:t xml:space="preserve"> </w:t>
      </w:r>
      <w:r w:rsidR="008E70F4">
        <w:rPr>
          <w:rFonts w:cstheme="minorHAnsi"/>
          <w:lang w:val="el-GR"/>
        </w:rPr>
        <w:t>εξαρχής</w:t>
      </w:r>
      <w:r w:rsidR="003779BE">
        <w:rPr>
          <w:rFonts w:cstheme="minorHAnsi"/>
          <w:lang w:val="el-GR"/>
        </w:rPr>
        <w:t xml:space="preserve"> μια </w:t>
      </w:r>
      <w:r w:rsidR="00243730">
        <w:rPr>
          <w:rFonts w:cstheme="minorHAnsi"/>
          <w:lang w:val="el-GR"/>
        </w:rPr>
        <w:t xml:space="preserve">εμπειρία </w:t>
      </w:r>
      <w:r w:rsidR="008E70F4">
        <w:rPr>
          <w:rFonts w:cstheme="minorHAnsi"/>
          <w:lang w:val="el-GR"/>
        </w:rPr>
        <w:t>εγρήγορσης</w:t>
      </w:r>
      <w:r w:rsidR="00024BF3">
        <w:rPr>
          <w:rFonts w:cstheme="minorHAnsi"/>
          <w:lang w:val="el-GR"/>
        </w:rPr>
        <w:t xml:space="preserve"> και προσομοιώσεις ενός πεδίου μάχης</w:t>
      </w:r>
      <w:r w:rsidR="008E70F4">
        <w:rPr>
          <w:rFonts w:cstheme="minorHAnsi"/>
          <w:lang w:val="el-GR"/>
        </w:rPr>
        <w:t xml:space="preserve">. </w:t>
      </w:r>
      <w:r w:rsidR="00024BF3">
        <w:rPr>
          <w:rFonts w:cstheme="minorHAnsi"/>
          <w:lang w:val="el-GR"/>
        </w:rPr>
        <w:t xml:space="preserve">Αντίστοιχος ένα </w:t>
      </w:r>
      <w:r w:rsidR="00024BF3">
        <w:rPr>
          <w:rFonts w:cstheme="minorHAnsi"/>
        </w:rPr>
        <w:t>Horror</w:t>
      </w:r>
      <w:r w:rsidR="00024BF3" w:rsidRPr="00024BF3">
        <w:rPr>
          <w:rFonts w:cstheme="minorHAnsi"/>
          <w:lang w:val="el-GR"/>
        </w:rPr>
        <w:t xml:space="preserve"> </w:t>
      </w:r>
      <w:r w:rsidR="00024BF3">
        <w:rPr>
          <w:rFonts w:cstheme="minorHAnsi"/>
        </w:rPr>
        <w:t>Survival</w:t>
      </w:r>
      <w:r w:rsidR="00024BF3" w:rsidRPr="00024BF3">
        <w:rPr>
          <w:rFonts w:cstheme="minorHAnsi"/>
          <w:lang w:val="el-GR"/>
        </w:rPr>
        <w:t xml:space="preserve"> </w:t>
      </w:r>
      <w:r w:rsidR="00024BF3">
        <w:rPr>
          <w:rFonts w:cstheme="minorHAnsi"/>
        </w:rPr>
        <w:t>multiplayer</w:t>
      </w:r>
      <w:r w:rsidR="00024BF3" w:rsidRPr="00024BF3">
        <w:rPr>
          <w:rFonts w:cstheme="minorHAnsi"/>
          <w:lang w:val="el-GR"/>
        </w:rPr>
        <w:t xml:space="preserve"> </w:t>
      </w:r>
      <w:r w:rsidR="00024BF3">
        <w:rPr>
          <w:rFonts w:cstheme="minorHAnsi"/>
          <w:lang w:val="el-GR"/>
        </w:rPr>
        <w:t xml:space="preserve">είναι τελείως διαφορετικό καθώς </w:t>
      </w:r>
      <w:r w:rsidR="00A81BE3">
        <w:rPr>
          <w:rFonts w:cstheme="minorHAnsi"/>
          <w:lang w:val="el-GR"/>
        </w:rPr>
        <w:t>θέλετε</w:t>
      </w:r>
      <w:r w:rsidR="00024BF3">
        <w:rPr>
          <w:rFonts w:cstheme="minorHAnsi"/>
          <w:lang w:val="el-GR"/>
        </w:rPr>
        <w:t xml:space="preserve"> να είναι αργό να εντείνει τον τρόμο και αύξηση καρδιακών σφυγμών. </w:t>
      </w:r>
    </w:p>
    <w:p w14:paraId="7FF5689B" w14:textId="77777777" w:rsidR="00F81B70" w:rsidRDefault="00F81B70" w:rsidP="00F017F8">
      <w:pPr>
        <w:keepNext/>
        <w:jc w:val="center"/>
        <w:rPr>
          <w:lang w:val="el-GR"/>
        </w:rPr>
        <w:sectPr w:rsidR="00F81B70" w:rsidSect="00AD70F8">
          <w:type w:val="continuous"/>
          <w:pgSz w:w="12240" w:h="15840"/>
          <w:pgMar w:top="1440" w:right="1440" w:bottom="1440" w:left="1440" w:header="720" w:footer="720" w:gutter="0"/>
          <w:pgNumType w:start="6"/>
          <w:cols w:num="2" w:sep="1" w:space="720"/>
          <w:docGrid w:linePitch="360"/>
        </w:sectPr>
      </w:pPr>
    </w:p>
    <w:p w14:paraId="114E6CBD" w14:textId="77777777" w:rsidR="005F6C42" w:rsidRDefault="005F6C42" w:rsidP="00F017F8">
      <w:pPr>
        <w:keepNext/>
        <w:jc w:val="center"/>
        <w:rPr>
          <w:rFonts w:cstheme="minorHAnsi"/>
          <w:lang w:val="el-GR"/>
        </w:rPr>
      </w:pPr>
    </w:p>
    <w:p w14:paraId="2191F384" w14:textId="77777777" w:rsidR="00AE3109" w:rsidRPr="00145373" w:rsidRDefault="00AE3109" w:rsidP="00AE3109">
      <w:pPr>
        <w:pStyle w:val="Heading3"/>
        <w:numPr>
          <w:ilvl w:val="0"/>
          <w:numId w:val="0"/>
        </w:numPr>
        <w:ind w:left="1080" w:hanging="1080"/>
        <w:rPr>
          <w:lang w:val="el-GR"/>
        </w:rPr>
      </w:pPr>
      <w:bookmarkStart w:id="26" w:name="_Toc91117397"/>
      <w:r>
        <w:rPr>
          <w:lang w:val="el-GR"/>
        </w:rPr>
        <w:t>Επιλογή Μηχανής Γραφικών</w:t>
      </w:r>
      <w:bookmarkEnd w:id="26"/>
    </w:p>
    <w:p w14:paraId="7737CEDD" w14:textId="50522FD9" w:rsidR="00AE3109" w:rsidRDefault="00AE3109" w:rsidP="00AE3109">
      <w:pPr>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w:t>
      </w:r>
      <w:r w:rsidR="00CB2305">
        <w:rPr>
          <w:lang w:val="el-GR"/>
        </w:rPr>
        <w:t xml:space="preserve"> η οποία είναι </w:t>
      </w:r>
      <w:r w:rsidR="00CF1E3E">
        <w:rPr>
          <w:lang w:val="el-GR"/>
        </w:rPr>
        <w:t>ικανή</w:t>
      </w:r>
      <w:r w:rsidR="00CB2305">
        <w:rPr>
          <w:lang w:val="el-GR"/>
        </w:rPr>
        <w:t xml:space="preserve"> για </w:t>
      </w:r>
      <w:r w:rsidR="00CB2305" w:rsidRPr="00AE3109">
        <w:rPr>
          <w:lang w:val="el-GR"/>
        </w:rPr>
        <w:t>/</w:t>
      </w:r>
      <w:r w:rsidR="00CB2305">
        <w:t>VR</w:t>
      </w:r>
      <w:r w:rsidR="00CB2305" w:rsidRPr="00CB2305">
        <w:rPr>
          <w:lang w:val="el-GR"/>
        </w:rPr>
        <w:t>/</w:t>
      </w:r>
      <w:r w:rsidR="00CB2305">
        <w:t>AR</w:t>
      </w:r>
      <w:r w:rsidR="00CB2305" w:rsidRPr="00CB2305">
        <w:rPr>
          <w:lang w:val="el-GR"/>
        </w:rPr>
        <w:t xml:space="preserve"> </w:t>
      </w:r>
      <w:r w:rsidR="00CB2305">
        <w:rPr>
          <w:lang w:val="el-GR"/>
        </w:rPr>
        <w:t xml:space="preserve">+ </w:t>
      </w:r>
      <w:r w:rsidR="00CB2305">
        <w:t>metaverse</w:t>
      </w:r>
      <w:r w:rsidRPr="000A2DAB">
        <w:rPr>
          <w:lang w:val="el-GR"/>
        </w:rPr>
        <w:t xml:space="preserve"> είναι </w:t>
      </w:r>
      <w:r>
        <w:rPr>
          <w:lang w:val="el-GR"/>
        </w:rPr>
        <w:t>ή</w:t>
      </w:r>
      <w:r w:rsidRPr="000A2DAB">
        <w:rPr>
          <w:lang w:val="el-GR"/>
        </w:rPr>
        <w:t xml:space="preserve"> </w:t>
      </w:r>
      <w:r w:rsidRPr="009A7FAC">
        <w:rPr>
          <w:i/>
          <w:iCs/>
        </w:rPr>
        <w:t>Unreal</w:t>
      </w:r>
      <w:r w:rsidRPr="009A7FAC">
        <w:rPr>
          <w:i/>
          <w:iCs/>
          <w:lang w:val="el-GR"/>
        </w:rPr>
        <w:t xml:space="preserve"> </w:t>
      </w:r>
      <w:r w:rsidRPr="009A7FAC">
        <w:rPr>
          <w:i/>
          <w:iCs/>
        </w:rPr>
        <w:t>Engine</w:t>
      </w:r>
      <w:r w:rsidRPr="000A2DAB">
        <w:rPr>
          <w:lang w:val="el-GR"/>
        </w:rPr>
        <w:t>.</w:t>
      </w:r>
    </w:p>
    <w:p w14:paraId="602F0BD5" w14:textId="77777777" w:rsidR="00F57A2C" w:rsidRDefault="00F57A2C" w:rsidP="00F57A2C">
      <w:pPr>
        <w:pStyle w:val="Heading3"/>
        <w:numPr>
          <w:ilvl w:val="0"/>
          <w:numId w:val="0"/>
        </w:numPr>
        <w:ind w:left="1080" w:hanging="1080"/>
        <w:rPr>
          <w:lang w:val="el-GR"/>
        </w:rPr>
      </w:pPr>
      <w:bookmarkStart w:id="27" w:name="_Toc91117399"/>
      <w:r>
        <w:rPr>
          <w:lang w:val="el-GR"/>
        </w:rPr>
        <w:t>Υλοποίηση Αρχιτεκτονικής εφαρμογής λογισμικού</w:t>
      </w:r>
      <w:bookmarkEnd w:id="27"/>
    </w:p>
    <w:p w14:paraId="07E5C38C" w14:textId="77777777" w:rsidR="00F57A2C" w:rsidRPr="003F204F" w:rsidRDefault="00F57A2C" w:rsidP="00F57A2C">
      <w:pPr>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t>blueprint</w:t>
      </w:r>
      <w:r w:rsidRPr="008F55E6">
        <w:rPr>
          <w:lang w:val="el-GR"/>
        </w:rPr>
        <w:t xml:space="preserve"> </w:t>
      </w:r>
      <w:r>
        <w:t>programming</w:t>
      </w:r>
      <w:r w:rsidRPr="008F55E6">
        <w:rPr>
          <w:lang w:val="el-GR"/>
        </w:rPr>
        <w:t>/</w:t>
      </w:r>
      <w:r>
        <w:t>scripting</w:t>
      </w:r>
      <w:r w:rsidRPr="003F204F">
        <w:rPr>
          <w:lang w:val="el-GR"/>
        </w:rPr>
        <w:t>.</w:t>
      </w:r>
    </w:p>
    <w:p w14:paraId="3DDA78B0" w14:textId="77777777" w:rsidR="00A411AD" w:rsidRPr="00BA5327" w:rsidRDefault="00A411AD" w:rsidP="00A411AD">
      <w:pPr>
        <w:pStyle w:val="Heading3"/>
        <w:numPr>
          <w:ilvl w:val="0"/>
          <w:numId w:val="0"/>
        </w:numPr>
        <w:ind w:left="1080" w:hanging="1080"/>
      </w:pPr>
      <w:bookmarkStart w:id="28" w:name="_Toc91117400"/>
      <w:r>
        <w:rPr>
          <w:lang w:val="el-GR"/>
        </w:rPr>
        <w:t>Υλοποίηση Αντικειμενοστραφή προγραμματισμού</w:t>
      </w:r>
      <w:bookmarkEnd w:id="28"/>
    </w:p>
    <w:p w14:paraId="0154D168" w14:textId="77777777" w:rsidR="00A411AD" w:rsidRDefault="00A411AD" w:rsidP="00A411AD">
      <w:pPr>
        <w:ind w:left="1440"/>
      </w:pPr>
      <w:r>
        <w:rPr>
          <w:b/>
          <w:bCs/>
          <w:i/>
          <w:iCs/>
          <w:lang w:val="el-GR"/>
        </w:rPr>
        <w:t>Έκδοση</w:t>
      </w:r>
      <w:r w:rsidRPr="00B81102">
        <w:rPr>
          <w:b/>
          <w:bCs/>
          <w:i/>
          <w:iCs/>
        </w:rPr>
        <w:t xml:space="preserve"> 1</w:t>
      </w:r>
      <w:r>
        <w:t>:</w:t>
      </w:r>
    </w:p>
    <w:p w14:paraId="2DF2319D" w14:textId="77777777" w:rsidR="00A411AD" w:rsidRDefault="00A411AD" w:rsidP="00A411AD">
      <w:pPr>
        <w:pStyle w:val="ListParagraph"/>
        <w:numPr>
          <w:ilvl w:val="6"/>
          <w:numId w:val="2"/>
        </w:numPr>
      </w:pPr>
      <w:r>
        <w:rPr>
          <w:lang w:val="el-GR"/>
        </w:rPr>
        <w:t>Παίχτης</w:t>
      </w:r>
      <w:r>
        <w:t>:</w:t>
      </w:r>
    </w:p>
    <w:p w14:paraId="3F661BAB" w14:textId="77777777" w:rsidR="00A411AD" w:rsidRDefault="00A411AD" w:rsidP="00A411AD">
      <w:pPr>
        <w:pStyle w:val="ListParagraph"/>
        <w:numPr>
          <w:ilvl w:val="8"/>
          <w:numId w:val="2"/>
        </w:numPr>
      </w:pPr>
      <w:r w:rsidRPr="00494126">
        <w:t>Health System</w:t>
      </w:r>
    </w:p>
    <w:p w14:paraId="4B4046F9" w14:textId="77777777" w:rsidR="00A411AD" w:rsidRDefault="00A411AD" w:rsidP="00A411AD">
      <w:pPr>
        <w:pStyle w:val="ListParagraph"/>
        <w:numPr>
          <w:ilvl w:val="8"/>
          <w:numId w:val="2"/>
        </w:numPr>
      </w:pPr>
      <w:r>
        <w:t>Sprint/</w:t>
      </w:r>
      <w:r w:rsidRPr="00494126">
        <w:t>Stamina System</w:t>
      </w:r>
    </w:p>
    <w:p w14:paraId="7BEFAA80" w14:textId="77777777" w:rsidR="00A411AD" w:rsidRDefault="00A411AD" w:rsidP="00A411AD">
      <w:pPr>
        <w:pStyle w:val="ListParagraph"/>
        <w:numPr>
          <w:ilvl w:val="8"/>
          <w:numId w:val="2"/>
        </w:numPr>
      </w:pPr>
      <w:r w:rsidRPr="00494126">
        <w:t>Damage System</w:t>
      </w:r>
    </w:p>
    <w:p w14:paraId="346CEDDB" w14:textId="77777777" w:rsidR="00A411AD" w:rsidRPr="00E87B10" w:rsidRDefault="00A411AD" w:rsidP="00A411AD">
      <w:pPr>
        <w:pStyle w:val="ListParagraph"/>
        <w:numPr>
          <w:ilvl w:val="8"/>
          <w:numId w:val="2"/>
        </w:numPr>
      </w:pPr>
      <w:r w:rsidRPr="00494126">
        <w:t>Dynamic Inventory System as component</w:t>
      </w:r>
    </w:p>
    <w:p w14:paraId="51EDC00D" w14:textId="77777777" w:rsidR="00A411AD" w:rsidRPr="00E87B10" w:rsidRDefault="00A411AD" w:rsidP="00A411AD">
      <w:pPr>
        <w:pStyle w:val="ListParagraph"/>
        <w:numPr>
          <w:ilvl w:val="8"/>
          <w:numId w:val="2"/>
        </w:numPr>
      </w:pPr>
      <w:r w:rsidRPr="00494126">
        <w:t>Footstep Sound System</w:t>
      </w:r>
      <w:r w:rsidRPr="00E87B10">
        <w:t xml:space="preserve"> (</w:t>
      </w:r>
      <w:r w:rsidRPr="00494126">
        <w:t>with physical materials</w:t>
      </w:r>
      <w:r w:rsidRPr="00E87B10">
        <w:t>)</w:t>
      </w:r>
    </w:p>
    <w:p w14:paraId="28ED963B" w14:textId="77777777" w:rsidR="00A411AD" w:rsidRPr="00E87B10" w:rsidRDefault="00A411AD" w:rsidP="00A411AD">
      <w:pPr>
        <w:pStyle w:val="ListParagraph"/>
        <w:numPr>
          <w:ilvl w:val="8"/>
          <w:numId w:val="2"/>
        </w:numPr>
      </w:pPr>
      <w:r w:rsidRPr="00494126">
        <w:t>Full Editable Inspection System as component</w:t>
      </w:r>
    </w:p>
    <w:p w14:paraId="3DA9114D" w14:textId="77777777" w:rsidR="00A411AD" w:rsidRDefault="00A411AD" w:rsidP="00A411AD">
      <w:pPr>
        <w:pStyle w:val="ListParagraph"/>
        <w:numPr>
          <w:ilvl w:val="8"/>
          <w:numId w:val="2"/>
        </w:numPr>
      </w:pPr>
      <w:r w:rsidRPr="00494126">
        <w:t>Realtime Depth of Field</w:t>
      </w:r>
    </w:p>
    <w:p w14:paraId="1A0995D6" w14:textId="77777777" w:rsidR="00A411AD" w:rsidRDefault="00A411AD" w:rsidP="00A411AD">
      <w:pPr>
        <w:pStyle w:val="ListParagraph"/>
        <w:numPr>
          <w:ilvl w:val="8"/>
          <w:numId w:val="2"/>
        </w:numPr>
      </w:pPr>
      <w:r w:rsidRPr="00494126">
        <w:t>Diary (Quest) System as component</w:t>
      </w:r>
    </w:p>
    <w:p w14:paraId="7CC5E491" w14:textId="77777777" w:rsidR="00A411AD" w:rsidRDefault="00A411AD" w:rsidP="00A411AD">
      <w:pPr>
        <w:pStyle w:val="ListParagraph"/>
        <w:numPr>
          <w:ilvl w:val="8"/>
          <w:numId w:val="2"/>
        </w:numPr>
      </w:pPr>
      <w:r w:rsidRPr="00494126">
        <w:t>Interactable Physics System</w:t>
      </w:r>
    </w:p>
    <w:p w14:paraId="4EDE86DC" w14:textId="77777777" w:rsidR="00A411AD" w:rsidRDefault="00A411AD" w:rsidP="00A411AD">
      <w:pPr>
        <w:pStyle w:val="ListParagraph"/>
        <w:numPr>
          <w:ilvl w:val="8"/>
          <w:numId w:val="2"/>
        </w:numPr>
      </w:pPr>
      <w:r>
        <w:t>Save System as component</w:t>
      </w:r>
    </w:p>
    <w:p w14:paraId="49E88D3F" w14:textId="77777777" w:rsidR="00A411AD" w:rsidRDefault="00A411AD" w:rsidP="00A411AD">
      <w:pPr>
        <w:pStyle w:val="ListParagraph"/>
        <w:numPr>
          <w:ilvl w:val="8"/>
          <w:numId w:val="2"/>
        </w:numPr>
      </w:pPr>
      <w:r>
        <w:t>User Interface/Widget System</w:t>
      </w:r>
    </w:p>
    <w:p w14:paraId="797F963B" w14:textId="77777777" w:rsidR="00A411AD" w:rsidRDefault="00A411AD" w:rsidP="00A411AD">
      <w:pPr>
        <w:pStyle w:val="ListParagraph"/>
        <w:numPr>
          <w:ilvl w:val="8"/>
          <w:numId w:val="2"/>
        </w:numPr>
      </w:pPr>
      <w:r>
        <w:t xml:space="preserve">NPC </w:t>
      </w:r>
      <w:r>
        <w:rPr>
          <w:lang w:val="el-GR"/>
        </w:rPr>
        <w:t>συμπεριφορά</w:t>
      </w:r>
    </w:p>
    <w:p w14:paraId="2EB3484D" w14:textId="77777777" w:rsidR="00A411AD" w:rsidRDefault="00A411AD" w:rsidP="00A411AD">
      <w:pPr>
        <w:pStyle w:val="ListParagraph"/>
        <w:numPr>
          <w:ilvl w:val="6"/>
          <w:numId w:val="2"/>
        </w:numPr>
      </w:pPr>
      <w:r>
        <w:t>Flicker System as Component (attached to other Actors e.g., Light Actors)</w:t>
      </w:r>
    </w:p>
    <w:p w14:paraId="2EE976FC" w14:textId="77777777" w:rsidR="00A411AD" w:rsidRDefault="00A411AD" w:rsidP="00A411AD">
      <w:pPr>
        <w:pStyle w:val="ListParagraph"/>
        <w:numPr>
          <w:ilvl w:val="6"/>
          <w:numId w:val="2"/>
        </w:numPr>
      </w:pPr>
      <w:r>
        <w:t xml:space="preserve">Light Actors </w:t>
      </w:r>
      <w:r>
        <w:rPr>
          <w:lang w:val="el-GR"/>
        </w:rPr>
        <w:t>εξοπλισμός</w:t>
      </w:r>
      <w:r>
        <w:t>:</w:t>
      </w:r>
    </w:p>
    <w:p w14:paraId="4D866030" w14:textId="77777777" w:rsidR="00A411AD" w:rsidRDefault="00A411AD" w:rsidP="00A411AD">
      <w:pPr>
        <w:pStyle w:val="ListParagraph"/>
        <w:numPr>
          <w:ilvl w:val="8"/>
          <w:numId w:val="2"/>
        </w:numPr>
      </w:pPr>
      <w:r w:rsidRPr="00494126">
        <w:t>Flashlight System</w:t>
      </w:r>
    </w:p>
    <w:p w14:paraId="3724E595" w14:textId="77777777" w:rsidR="00A411AD" w:rsidRDefault="00A411AD" w:rsidP="00A411AD">
      <w:pPr>
        <w:pStyle w:val="ListParagraph"/>
        <w:numPr>
          <w:ilvl w:val="8"/>
          <w:numId w:val="2"/>
        </w:numPr>
      </w:pPr>
      <w:r w:rsidRPr="00494126">
        <w:t>Flare System</w:t>
      </w:r>
    </w:p>
    <w:p w14:paraId="1D885E4C" w14:textId="77777777" w:rsidR="00A411AD" w:rsidRDefault="00A411AD" w:rsidP="00A411AD">
      <w:pPr>
        <w:pStyle w:val="ListParagraph"/>
        <w:numPr>
          <w:ilvl w:val="8"/>
          <w:numId w:val="2"/>
        </w:numPr>
      </w:pPr>
      <w:r w:rsidRPr="00494126">
        <w:t>Candle System</w:t>
      </w:r>
    </w:p>
    <w:p w14:paraId="139642EF" w14:textId="77777777" w:rsidR="00A411AD" w:rsidRDefault="00A411AD" w:rsidP="00A411AD">
      <w:pPr>
        <w:pStyle w:val="ListParagraph"/>
        <w:numPr>
          <w:ilvl w:val="8"/>
          <w:numId w:val="2"/>
        </w:numPr>
      </w:pPr>
      <w:r>
        <w:t>Camcorder and polaroid System</w:t>
      </w:r>
    </w:p>
    <w:p w14:paraId="06927C95" w14:textId="77777777" w:rsidR="00A411AD" w:rsidRDefault="00A411AD" w:rsidP="00A411AD">
      <w:pPr>
        <w:pStyle w:val="ListParagraph"/>
        <w:ind w:left="3600"/>
      </w:pPr>
      <w:r>
        <w:t>Night Vision System</w:t>
      </w:r>
    </w:p>
    <w:p w14:paraId="3CC2049F" w14:textId="77777777" w:rsidR="00A411AD" w:rsidRDefault="00A411AD" w:rsidP="00A411AD">
      <w:pPr>
        <w:pStyle w:val="ListParagraph"/>
        <w:ind w:left="3600"/>
      </w:pPr>
      <w:r>
        <w:t>Record System</w:t>
      </w:r>
    </w:p>
    <w:p w14:paraId="7A380CD8" w14:textId="77777777" w:rsidR="00A411AD" w:rsidRDefault="00A411AD" w:rsidP="00A411AD">
      <w:pPr>
        <w:pStyle w:val="ListParagraph"/>
        <w:ind w:left="3600"/>
      </w:pPr>
      <w:r>
        <w:t>Photo Capture System (interact with environment objects)</w:t>
      </w:r>
    </w:p>
    <w:p w14:paraId="5351A671" w14:textId="77777777" w:rsidR="00A411AD" w:rsidRDefault="00A411AD" w:rsidP="00A411AD">
      <w:pPr>
        <w:pStyle w:val="ListParagraph"/>
        <w:numPr>
          <w:ilvl w:val="8"/>
          <w:numId w:val="2"/>
        </w:numPr>
      </w:pPr>
      <w:r w:rsidRPr="00494126">
        <w:lastRenderedPageBreak/>
        <w:t>Torch System</w:t>
      </w:r>
    </w:p>
    <w:p w14:paraId="7E6B0D25" w14:textId="77777777" w:rsidR="00A411AD" w:rsidRDefault="00A411AD" w:rsidP="00A411AD">
      <w:pPr>
        <w:pStyle w:val="ListParagraph"/>
        <w:numPr>
          <w:ilvl w:val="8"/>
          <w:numId w:val="2"/>
        </w:numPr>
      </w:pPr>
      <w:r w:rsidRPr="00494126">
        <w:t>Glowstick System</w:t>
      </w:r>
    </w:p>
    <w:p w14:paraId="6BE44B4F" w14:textId="77777777" w:rsidR="00A411AD" w:rsidRDefault="00A411AD" w:rsidP="00A411AD">
      <w:pPr>
        <w:pStyle w:val="ListParagraph"/>
        <w:numPr>
          <w:ilvl w:val="8"/>
          <w:numId w:val="2"/>
        </w:numPr>
      </w:pPr>
      <w:r w:rsidRPr="00494126">
        <w:t>Lighter System</w:t>
      </w:r>
    </w:p>
    <w:p w14:paraId="302A141B" w14:textId="79296688" w:rsidR="00A411AD" w:rsidRDefault="00A411AD" w:rsidP="00A411AD">
      <w:pPr>
        <w:pStyle w:val="ListParagraph"/>
        <w:numPr>
          <w:ilvl w:val="6"/>
          <w:numId w:val="2"/>
        </w:numPr>
      </w:pPr>
      <w:r>
        <w:rPr>
          <w:lang w:val="el-GR"/>
        </w:rPr>
        <w:t xml:space="preserve">Σύστημα </w:t>
      </w:r>
      <w:r w:rsidR="00FE6BCF">
        <w:rPr>
          <w:lang w:val="el-GR"/>
        </w:rPr>
        <w:t>αποθηκεύσεις</w:t>
      </w:r>
    </w:p>
    <w:p w14:paraId="595213C4" w14:textId="77777777" w:rsidR="00A411AD" w:rsidRDefault="00A411AD" w:rsidP="00A411AD">
      <w:pPr>
        <w:pStyle w:val="ListParagraph"/>
        <w:numPr>
          <w:ilvl w:val="8"/>
          <w:numId w:val="2"/>
        </w:numPr>
      </w:pPr>
      <w:r>
        <w:t>Local save files</w:t>
      </w:r>
    </w:p>
    <w:p w14:paraId="3CCD3CBD" w14:textId="77777777" w:rsidR="00A411AD" w:rsidRDefault="00A411AD" w:rsidP="00A411AD">
      <w:pPr>
        <w:pStyle w:val="ListParagraph"/>
        <w:numPr>
          <w:ilvl w:val="8"/>
          <w:numId w:val="2"/>
        </w:numPr>
      </w:pPr>
      <w:r>
        <w:t>Database</w:t>
      </w:r>
    </w:p>
    <w:p w14:paraId="28A00623" w14:textId="34713CE7" w:rsidR="00A411AD" w:rsidRDefault="00A411AD" w:rsidP="00A411AD">
      <w:pPr>
        <w:pStyle w:val="ListParagraph"/>
        <w:numPr>
          <w:ilvl w:val="6"/>
          <w:numId w:val="2"/>
        </w:numPr>
      </w:pPr>
      <w:r>
        <w:rPr>
          <w:lang w:val="el-GR"/>
        </w:rPr>
        <w:t xml:space="preserve">Σύστημα </w:t>
      </w:r>
      <w:r w:rsidR="00FE6BCF">
        <w:rPr>
          <w:lang w:val="el-GR"/>
        </w:rPr>
        <w:t>μετακίνησής</w:t>
      </w:r>
    </w:p>
    <w:p w14:paraId="1E1840A3" w14:textId="101868BB" w:rsidR="00A411AD" w:rsidRDefault="00A411AD" w:rsidP="00A411AD">
      <w:pPr>
        <w:pStyle w:val="ListParagraph"/>
        <w:numPr>
          <w:ilvl w:val="8"/>
          <w:numId w:val="2"/>
        </w:numPr>
      </w:pPr>
      <w:r>
        <w:rPr>
          <w:lang w:val="el-GR"/>
        </w:rPr>
        <w:t xml:space="preserve">Μετακίνηση </w:t>
      </w:r>
      <w:r w:rsidR="00FE6BCF">
        <w:rPr>
          <w:lang w:val="el-GR"/>
        </w:rPr>
        <w:t>παιχτών</w:t>
      </w:r>
    </w:p>
    <w:p w14:paraId="3EC4DE53" w14:textId="02099A51" w:rsidR="00AE3109" w:rsidRDefault="00A411AD" w:rsidP="00A411AD">
      <w:pPr>
        <w:pStyle w:val="ListParagraph"/>
        <w:numPr>
          <w:ilvl w:val="8"/>
          <w:numId w:val="2"/>
        </w:numPr>
      </w:pPr>
      <w:r>
        <w:t>Light Actors</w:t>
      </w:r>
    </w:p>
    <w:p w14:paraId="39C7B0FF" w14:textId="774D6DBA" w:rsidR="00A411AD" w:rsidRDefault="003B64AE" w:rsidP="00A411AD">
      <w:pPr>
        <w:pStyle w:val="ListParagraph"/>
        <w:numPr>
          <w:ilvl w:val="6"/>
          <w:numId w:val="2"/>
        </w:numPr>
      </w:pPr>
      <w:r w:rsidRPr="002635ED">
        <w:rPr>
          <w:b/>
          <w:bCs/>
        </w:rPr>
        <w:t>Real</w:t>
      </w:r>
      <w:r w:rsidR="005A28F1" w:rsidRPr="005A28F1">
        <w:rPr>
          <w:b/>
          <w:bCs/>
        </w:rPr>
        <w:t>-</w:t>
      </w:r>
      <w:r w:rsidRPr="002635ED">
        <w:rPr>
          <w:b/>
          <w:bCs/>
        </w:rPr>
        <w:t>Time Communications</w:t>
      </w:r>
      <w:r>
        <w:t xml:space="preserve"> (</w:t>
      </w:r>
      <w:r w:rsidRPr="002635ED">
        <w:rPr>
          <w:i/>
          <w:iCs/>
        </w:rPr>
        <w:t>Voice Over Internet Protocol – VOIP</w:t>
      </w:r>
      <w:r>
        <w:t>)</w:t>
      </w:r>
    </w:p>
    <w:p w14:paraId="49959BE0" w14:textId="473B453F" w:rsidR="003B64AE" w:rsidRDefault="003B64AE" w:rsidP="003B64AE">
      <w:pPr>
        <w:pStyle w:val="ListParagraph"/>
        <w:numPr>
          <w:ilvl w:val="8"/>
          <w:numId w:val="2"/>
        </w:numPr>
      </w:pPr>
      <w:r>
        <w:t>Walki</w:t>
      </w:r>
      <w:r w:rsidR="00000465">
        <w:t>e-Talkie</w:t>
      </w:r>
    </w:p>
    <w:p w14:paraId="6E1924D3" w14:textId="2F1BDA6D" w:rsidR="00000465" w:rsidRDefault="00000465" w:rsidP="003B64AE">
      <w:pPr>
        <w:pStyle w:val="ListParagraph"/>
        <w:numPr>
          <w:ilvl w:val="8"/>
          <w:numId w:val="2"/>
        </w:numPr>
      </w:pPr>
      <w:r>
        <w:t>Cellphone</w:t>
      </w:r>
    </w:p>
    <w:p w14:paraId="7C53D96D" w14:textId="6EC5C277" w:rsidR="00000465" w:rsidRDefault="00000465" w:rsidP="003B64AE">
      <w:pPr>
        <w:pStyle w:val="ListParagraph"/>
        <w:numPr>
          <w:ilvl w:val="8"/>
          <w:numId w:val="2"/>
        </w:numPr>
      </w:pPr>
      <w:r>
        <w:t>Proximity/Positio</w:t>
      </w:r>
      <w:r w:rsidR="00811A2C">
        <w:t>nal</w:t>
      </w:r>
      <w:r>
        <w:t xml:space="preserve"> Voice Chat</w:t>
      </w:r>
      <w:r w:rsidR="00811A2C">
        <w:t xml:space="preserve"> with Audio Attenuation in 3D environment</w:t>
      </w:r>
    </w:p>
    <w:p w14:paraId="4295AE75" w14:textId="7630437C" w:rsidR="00000465" w:rsidRDefault="00811A2C" w:rsidP="003B64AE">
      <w:pPr>
        <w:pStyle w:val="ListParagraph"/>
        <w:numPr>
          <w:ilvl w:val="8"/>
          <w:numId w:val="2"/>
        </w:numPr>
      </w:pPr>
      <w:r>
        <w:t>Team Voice Chat</w:t>
      </w:r>
    </w:p>
    <w:p w14:paraId="28C1DE34" w14:textId="1CEC4D45" w:rsidR="00811A2C" w:rsidRDefault="00811A2C" w:rsidP="00006605">
      <w:pPr>
        <w:pStyle w:val="ListParagraph"/>
        <w:numPr>
          <w:ilvl w:val="8"/>
          <w:numId w:val="2"/>
        </w:numPr>
      </w:pPr>
      <w:r>
        <w:t>Global Voice Chat</w:t>
      </w:r>
    </w:p>
    <w:p w14:paraId="7F619EB0" w14:textId="42877BBE" w:rsidR="008B1A7B" w:rsidRPr="00EF5C96" w:rsidRDefault="00EF5C96" w:rsidP="00572F67">
      <w:pPr>
        <w:pStyle w:val="Heading3"/>
        <w:numPr>
          <w:ilvl w:val="0"/>
          <w:numId w:val="0"/>
        </w:numPr>
        <w:ind w:left="1080" w:hanging="1080"/>
        <w:rPr>
          <w:lang w:val="el-GR"/>
        </w:rPr>
      </w:pPr>
      <w:r>
        <w:rPr>
          <w:lang w:val="el-GR"/>
        </w:rPr>
        <w:t>Εμπορική πρωτοπορία</w:t>
      </w:r>
    </w:p>
    <w:p w14:paraId="00171C70" w14:textId="31FF4A2A" w:rsidR="00FF0017" w:rsidRDefault="00006605" w:rsidP="009A7FAC">
      <w:pPr>
        <w:keepNext/>
        <w:jc w:val="both"/>
        <w:rPr>
          <w:rFonts w:cstheme="minorHAnsi"/>
          <w:lang w:val="el-GR"/>
        </w:rPr>
      </w:pPr>
      <w:r>
        <w:rPr>
          <w:rFonts w:cstheme="minorHAnsi"/>
          <w:lang w:val="el-GR"/>
        </w:rPr>
        <w:t xml:space="preserve">Καθώς </w:t>
      </w:r>
      <w:r w:rsidR="00277DAD">
        <w:rPr>
          <w:rFonts w:cstheme="minorHAnsi"/>
          <w:lang w:val="el-GR"/>
        </w:rPr>
        <w:t xml:space="preserve">την παρούσα χρονική περίοδο </w:t>
      </w:r>
      <w:r w:rsidR="006B538B" w:rsidRPr="006B538B">
        <w:rPr>
          <w:rFonts w:cstheme="minorHAnsi"/>
          <w:lang w:val="el-GR"/>
        </w:rPr>
        <w:t>(</w:t>
      </w:r>
      <w:r w:rsidR="00A576C5" w:rsidRPr="00A576C5">
        <w:rPr>
          <w:rFonts w:cstheme="minorHAnsi"/>
          <w:lang w:val="el-GR"/>
        </w:rPr>
        <w:t>2022-</w:t>
      </w:r>
      <w:r w:rsidR="003E2140" w:rsidRPr="003E2140">
        <w:rPr>
          <w:rFonts w:cstheme="minorHAnsi"/>
          <w:lang w:val="el-GR"/>
        </w:rPr>
        <w:t>04-01</w:t>
      </w:r>
      <w:r w:rsidR="001D14B9" w:rsidRPr="001D14B9">
        <w:rPr>
          <w:rFonts w:cstheme="minorHAnsi"/>
          <w:lang w:val="el-GR"/>
        </w:rPr>
        <w:t xml:space="preserve">) </w:t>
      </w:r>
      <w:r>
        <w:rPr>
          <w:rFonts w:cstheme="minorHAnsi"/>
          <w:lang w:val="el-GR"/>
        </w:rPr>
        <w:t xml:space="preserve">υπάρχουν κάποια ήδη υπάρχοντα συστήματα για </w:t>
      </w:r>
      <w:r>
        <w:rPr>
          <w:rFonts w:cstheme="minorHAnsi"/>
        </w:rPr>
        <w:t>Horror</w:t>
      </w:r>
      <w:r w:rsidRPr="00006605">
        <w:rPr>
          <w:rFonts w:cstheme="minorHAnsi"/>
          <w:lang w:val="el-GR"/>
        </w:rPr>
        <w:t xml:space="preserve"> </w:t>
      </w:r>
      <w:r>
        <w:rPr>
          <w:rFonts w:cstheme="minorHAnsi"/>
        </w:rPr>
        <w:t>Survival</w:t>
      </w:r>
      <w:r w:rsidRPr="00006605">
        <w:rPr>
          <w:rFonts w:cstheme="minorHAnsi"/>
          <w:lang w:val="el-GR"/>
        </w:rPr>
        <w:t xml:space="preserve"> </w:t>
      </w:r>
      <w:r>
        <w:rPr>
          <w:rFonts w:cstheme="minorHAnsi"/>
          <w:lang w:val="el-GR"/>
        </w:rPr>
        <w:t xml:space="preserve">στην </w:t>
      </w:r>
      <w:r>
        <w:rPr>
          <w:rFonts w:cstheme="minorHAnsi"/>
        </w:rPr>
        <w:t>Unreal</w:t>
      </w:r>
      <w:r w:rsidRPr="00006605">
        <w:rPr>
          <w:rFonts w:cstheme="minorHAnsi"/>
          <w:lang w:val="el-GR"/>
        </w:rPr>
        <w:t xml:space="preserve"> </w:t>
      </w:r>
      <w:r>
        <w:rPr>
          <w:rFonts w:cstheme="minorHAnsi"/>
        </w:rPr>
        <w:t>Engine</w:t>
      </w:r>
      <w:r w:rsidRPr="00006605">
        <w:rPr>
          <w:rFonts w:cstheme="minorHAnsi"/>
          <w:lang w:val="el-GR"/>
        </w:rPr>
        <w:t xml:space="preserve"> </w:t>
      </w:r>
      <w:r>
        <w:rPr>
          <w:rFonts w:cstheme="minorHAnsi"/>
        </w:rPr>
        <w:t>Marketplace</w:t>
      </w:r>
      <w:r w:rsidRPr="00006605">
        <w:rPr>
          <w:rFonts w:cstheme="minorHAnsi"/>
          <w:lang w:val="el-GR"/>
        </w:rPr>
        <w:t xml:space="preserve"> </w:t>
      </w:r>
      <w:r w:rsidR="00187213">
        <w:rPr>
          <w:rFonts w:cstheme="minorHAnsi"/>
          <w:lang w:val="el-GR"/>
        </w:rPr>
        <w:t xml:space="preserve">το σύστημα παρόλα αυτά </w:t>
      </w:r>
      <w:r w:rsidR="00277DAD" w:rsidRPr="00835523">
        <w:rPr>
          <w:rFonts w:cstheme="minorHAnsi"/>
          <w:u w:val="single"/>
          <w:lang w:val="el-GR"/>
        </w:rPr>
        <w:t>είναι</w:t>
      </w:r>
      <w:r w:rsidR="00277DAD">
        <w:rPr>
          <w:rFonts w:cstheme="minorHAnsi"/>
          <w:lang w:val="el-GR"/>
        </w:rPr>
        <w:t xml:space="preserve"> </w:t>
      </w:r>
      <w:r w:rsidR="00187213" w:rsidRPr="00277DAD">
        <w:rPr>
          <w:rFonts w:cstheme="minorHAnsi"/>
          <w:u w:val="single"/>
          <w:lang w:val="el-GR"/>
        </w:rPr>
        <w:t>πρωτοπόρο</w:t>
      </w:r>
      <w:r w:rsidR="00187213">
        <w:rPr>
          <w:rFonts w:cstheme="minorHAnsi"/>
          <w:lang w:val="el-GR"/>
        </w:rPr>
        <w:t xml:space="preserve"> διότι δεν υπάρχει αντίστοιχο που</w:t>
      </w:r>
      <w:r w:rsidR="00187213" w:rsidRPr="00187213">
        <w:rPr>
          <w:rFonts w:cstheme="minorHAnsi"/>
          <w:lang w:val="el-GR"/>
        </w:rPr>
        <w:t xml:space="preserve"> </w:t>
      </w:r>
      <w:r w:rsidR="00187213">
        <w:rPr>
          <w:rFonts w:cstheme="minorHAnsi"/>
          <w:lang w:val="el-GR"/>
        </w:rPr>
        <w:t xml:space="preserve">να συμπεριλαμβάνει </w:t>
      </w:r>
      <w:r w:rsidR="00187213">
        <w:rPr>
          <w:rFonts w:cstheme="minorHAnsi"/>
        </w:rPr>
        <w:t>VOIP</w:t>
      </w:r>
      <w:r w:rsidR="00187213" w:rsidRPr="00187213">
        <w:rPr>
          <w:rFonts w:cstheme="minorHAnsi"/>
          <w:lang w:val="el-GR"/>
        </w:rPr>
        <w:t xml:space="preserve"> </w:t>
      </w:r>
      <w:r w:rsidR="00187213">
        <w:rPr>
          <w:rFonts w:cstheme="minorHAnsi"/>
          <w:lang w:val="el-GR"/>
        </w:rPr>
        <w:t xml:space="preserve">με τόσα </w:t>
      </w:r>
      <w:r w:rsidR="006C1279">
        <w:rPr>
          <w:rFonts w:cstheme="minorHAnsi"/>
        </w:rPr>
        <w:t>advanced</w:t>
      </w:r>
      <w:r w:rsidR="006C1279" w:rsidRPr="006C1279">
        <w:rPr>
          <w:rFonts w:cstheme="minorHAnsi"/>
          <w:lang w:val="el-GR"/>
        </w:rPr>
        <w:t xml:space="preserve"> </w:t>
      </w:r>
      <w:r w:rsidR="00187213">
        <w:rPr>
          <w:rFonts w:cstheme="minorHAnsi"/>
          <w:lang w:val="el-GR"/>
        </w:rPr>
        <w:t xml:space="preserve">χαρακτηριστικά </w:t>
      </w:r>
      <w:r w:rsidR="00187213">
        <w:rPr>
          <w:rFonts w:cstheme="minorHAnsi"/>
        </w:rPr>
        <w:t>features</w:t>
      </w:r>
      <w:r w:rsidR="00F27E80" w:rsidRPr="00F27E80">
        <w:rPr>
          <w:rFonts w:cstheme="minorHAnsi"/>
          <w:lang w:val="el-GR"/>
        </w:rPr>
        <w:t xml:space="preserve"> </w:t>
      </w:r>
      <w:r w:rsidR="00F27E80">
        <w:rPr>
          <w:rFonts w:cstheme="minorHAnsi"/>
        </w:rPr>
        <w:t>genre</w:t>
      </w:r>
      <w:r w:rsidR="00F27E80" w:rsidRPr="00F27E80">
        <w:rPr>
          <w:rFonts w:cstheme="minorHAnsi"/>
          <w:lang w:val="el-GR"/>
        </w:rPr>
        <w:t xml:space="preserve"> </w:t>
      </w:r>
      <w:r w:rsidR="00F27E80">
        <w:rPr>
          <w:rFonts w:cstheme="minorHAnsi"/>
        </w:rPr>
        <w:t>driven</w:t>
      </w:r>
      <w:r w:rsidR="00F27E80" w:rsidRPr="00F27E80">
        <w:rPr>
          <w:rFonts w:cstheme="minorHAnsi"/>
          <w:lang w:val="el-GR"/>
        </w:rPr>
        <w:t xml:space="preserve"> </w:t>
      </w:r>
      <w:r w:rsidR="00F27E80">
        <w:rPr>
          <w:rFonts w:cstheme="minorHAnsi"/>
          <w:lang w:val="el-GR"/>
        </w:rPr>
        <w:t xml:space="preserve">που αρμόζει σε ένα </w:t>
      </w:r>
      <w:r w:rsidR="00F27E80">
        <w:rPr>
          <w:rFonts w:cstheme="minorHAnsi"/>
        </w:rPr>
        <w:t>horror</w:t>
      </w:r>
      <w:r w:rsidR="00F27E80" w:rsidRPr="00F27E80">
        <w:rPr>
          <w:rFonts w:cstheme="minorHAnsi"/>
          <w:lang w:val="el-GR"/>
        </w:rPr>
        <w:t xml:space="preserve"> </w:t>
      </w:r>
      <w:r w:rsidR="00F27E80">
        <w:rPr>
          <w:rFonts w:cstheme="minorHAnsi"/>
        </w:rPr>
        <w:t>survival</w:t>
      </w:r>
      <w:r w:rsidR="00565F7E">
        <w:rPr>
          <w:rFonts w:cstheme="minorHAnsi"/>
          <w:lang w:val="el-GR"/>
        </w:rPr>
        <w:t xml:space="preserve"> (</w:t>
      </w:r>
      <w:r w:rsidR="00F27E80" w:rsidRPr="00565F7E">
        <w:rPr>
          <w:rFonts w:cstheme="minorHAnsi"/>
          <w:i/>
          <w:iCs/>
          <w:lang w:val="el-GR"/>
        </w:rPr>
        <w:t>και όχι μόνο</w:t>
      </w:r>
      <w:r w:rsidR="00565F7E">
        <w:rPr>
          <w:rFonts w:cstheme="minorHAnsi"/>
          <w:lang w:val="el-GR"/>
        </w:rPr>
        <w:t>)</w:t>
      </w:r>
      <w:r w:rsidR="00187213" w:rsidRPr="00187213">
        <w:rPr>
          <w:rFonts w:cstheme="minorHAnsi"/>
          <w:lang w:val="el-GR"/>
        </w:rPr>
        <w:t>.</w:t>
      </w:r>
      <w:r w:rsidR="00277DAD">
        <w:rPr>
          <w:rFonts w:cstheme="minorHAnsi"/>
          <w:lang w:val="el-GR"/>
        </w:rPr>
        <w:t xml:space="preserve"> Καθώς θα επικεντρωθούμε πάρα πολλοί στο κομμάτι του </w:t>
      </w:r>
      <w:r w:rsidR="00277DAD">
        <w:rPr>
          <w:rFonts w:cstheme="minorHAnsi"/>
        </w:rPr>
        <w:t>Real</w:t>
      </w:r>
      <w:r w:rsidR="00277DAD" w:rsidRPr="00277DAD">
        <w:rPr>
          <w:rFonts w:cstheme="minorHAnsi"/>
          <w:lang w:val="el-GR"/>
        </w:rPr>
        <w:t xml:space="preserve"> </w:t>
      </w:r>
      <w:r w:rsidR="00277DAD">
        <w:rPr>
          <w:rFonts w:cstheme="minorHAnsi"/>
        </w:rPr>
        <w:t>time</w:t>
      </w:r>
      <w:r w:rsidR="00277DAD" w:rsidRPr="00277DAD">
        <w:rPr>
          <w:rFonts w:cstheme="minorHAnsi"/>
          <w:lang w:val="el-GR"/>
        </w:rPr>
        <w:t xml:space="preserve"> </w:t>
      </w:r>
      <w:r w:rsidR="00277DAD">
        <w:rPr>
          <w:rFonts w:cstheme="minorHAnsi"/>
        </w:rPr>
        <w:t>communications</w:t>
      </w:r>
      <w:r w:rsidR="00277DAD" w:rsidRPr="00277DAD">
        <w:rPr>
          <w:rFonts w:cstheme="minorHAnsi"/>
          <w:lang w:val="el-GR"/>
        </w:rPr>
        <w:t>.</w:t>
      </w:r>
      <w:r w:rsidR="005D26D4" w:rsidRPr="005D26D4">
        <w:rPr>
          <w:rFonts w:cstheme="minorHAnsi"/>
          <w:lang w:val="el-GR"/>
        </w:rPr>
        <w:t xml:space="preserve"> </w:t>
      </w:r>
      <w:r w:rsidR="005D26D4">
        <w:rPr>
          <w:rFonts w:cstheme="minorHAnsi"/>
          <w:lang w:val="el-GR"/>
        </w:rPr>
        <w:t xml:space="preserve">Όλα αυτά σε </w:t>
      </w:r>
      <w:r w:rsidR="005D26D4">
        <w:rPr>
          <w:rFonts w:cstheme="minorHAnsi"/>
        </w:rPr>
        <w:t>Blueprint</w:t>
      </w:r>
      <w:r w:rsidR="005D26D4" w:rsidRPr="005D26D4">
        <w:rPr>
          <w:rFonts w:cstheme="minorHAnsi"/>
          <w:lang w:val="el-GR"/>
        </w:rPr>
        <w:t xml:space="preserve"> </w:t>
      </w:r>
      <w:r w:rsidR="005D26D4">
        <w:rPr>
          <w:rFonts w:cstheme="minorHAnsi"/>
          <w:lang w:val="el-GR"/>
        </w:rPr>
        <w:t xml:space="preserve">για να είναι </w:t>
      </w:r>
      <w:r w:rsidR="005D26D4">
        <w:rPr>
          <w:rFonts w:cstheme="minorHAnsi"/>
        </w:rPr>
        <w:t>User</w:t>
      </w:r>
      <w:r w:rsidR="005D26D4" w:rsidRPr="005D26D4">
        <w:rPr>
          <w:rFonts w:cstheme="minorHAnsi"/>
          <w:lang w:val="el-GR"/>
        </w:rPr>
        <w:t>/</w:t>
      </w:r>
      <w:r w:rsidR="005D26D4">
        <w:rPr>
          <w:rFonts w:cstheme="minorHAnsi"/>
        </w:rPr>
        <w:t>Developer</w:t>
      </w:r>
      <w:r w:rsidR="005D26D4" w:rsidRPr="005D26D4">
        <w:rPr>
          <w:rFonts w:cstheme="minorHAnsi"/>
          <w:lang w:val="el-GR"/>
        </w:rPr>
        <w:t xml:space="preserve"> </w:t>
      </w:r>
      <w:r w:rsidR="005D26D4">
        <w:rPr>
          <w:rFonts w:cstheme="minorHAnsi"/>
        </w:rPr>
        <w:t>Friendly</w:t>
      </w:r>
      <w:r w:rsidR="005D26D4" w:rsidRPr="0040413E">
        <w:rPr>
          <w:rFonts w:cstheme="minorHAnsi"/>
          <w:lang w:val="el-GR"/>
        </w:rPr>
        <w:t xml:space="preserve"> </w:t>
      </w:r>
      <w:r w:rsidR="0040413E">
        <w:rPr>
          <w:rFonts w:cstheme="minorHAnsi"/>
          <w:lang w:val="el-GR"/>
        </w:rPr>
        <w:t>ώστε ο καθένας να μπορεί εύκολα να το διαχειριστή καθώς αυτή είναι η αξία ενός καινοτόμου προϊόντος</w:t>
      </w:r>
      <w:r w:rsidR="00621A79">
        <w:rPr>
          <w:rFonts w:cstheme="minorHAnsi"/>
          <w:lang w:val="el-GR"/>
        </w:rPr>
        <w:t>,</w:t>
      </w:r>
      <w:r w:rsidR="00C230AC">
        <w:rPr>
          <w:rFonts w:cstheme="minorHAnsi"/>
          <w:lang w:val="el-GR"/>
        </w:rPr>
        <w:t xml:space="preserve"> η ευχρηστία στη χρήση/τροποποίηση και εκμαθήσεις</w:t>
      </w:r>
      <w:r w:rsidR="00D153D8">
        <w:rPr>
          <w:rFonts w:cstheme="minorHAnsi"/>
          <w:lang w:val="el-GR"/>
        </w:rPr>
        <w:t xml:space="preserve"> (φυσικά σε όλα εισέρχονται τα υπερ. και τα κατά)</w:t>
      </w:r>
      <w:r w:rsidR="0040413E">
        <w:rPr>
          <w:rFonts w:cstheme="minorHAnsi"/>
          <w:lang w:val="el-GR"/>
        </w:rPr>
        <w:t>.</w:t>
      </w:r>
    </w:p>
    <w:p w14:paraId="6A327306" w14:textId="580D72B5" w:rsidR="00173E2D" w:rsidRPr="00173E2D" w:rsidRDefault="00361436" w:rsidP="00173E2D">
      <w:pPr>
        <w:pStyle w:val="Heading2"/>
        <w:numPr>
          <w:ilvl w:val="0"/>
          <w:numId w:val="0"/>
        </w:numPr>
        <w:ind w:left="720" w:hanging="720"/>
        <w:rPr>
          <w:lang w:val="el-GR"/>
        </w:rPr>
      </w:pPr>
      <w:bookmarkStart w:id="29" w:name="_Toc91117404"/>
      <w:r>
        <w:rPr>
          <w:lang w:val="el-GR"/>
        </w:rPr>
        <w:t>Προσδοκόμενα αποτελέσματα</w:t>
      </w:r>
      <w:bookmarkEnd w:id="29"/>
    </w:p>
    <w:p w14:paraId="6F52CD0F" w14:textId="77777777" w:rsidR="00361436" w:rsidRDefault="00361436" w:rsidP="00361436">
      <w:pPr>
        <w:ind w:firstLine="720"/>
        <w:rPr>
          <w:b/>
          <w:bCs/>
          <w:lang w:val="el-GR"/>
        </w:rPr>
      </w:pPr>
      <w:r w:rsidRPr="00476B92">
        <w:rPr>
          <w:b/>
          <w:bCs/>
          <w:lang w:val="el-GR"/>
        </w:rPr>
        <w:t>Κοσμολογικά:</w:t>
      </w:r>
    </w:p>
    <w:p w14:paraId="350795CB" w14:textId="77777777" w:rsidR="00C5040B" w:rsidRPr="00C5040B" w:rsidRDefault="00C5040B" w:rsidP="00C5040B">
      <w:pPr>
        <w:pStyle w:val="ListParagraph"/>
        <w:numPr>
          <w:ilvl w:val="0"/>
          <w:numId w:val="35"/>
        </w:numPr>
        <w:rPr>
          <w:b/>
          <w:bCs/>
          <w:lang w:val="el-GR"/>
        </w:rPr>
      </w:pPr>
      <w:r w:rsidRPr="00C5040B">
        <w:rPr>
          <w:lang w:val="el-GR"/>
        </w:rPr>
        <w:t xml:space="preserve">Κατανόηση του </w:t>
      </w:r>
      <w:r>
        <w:t>Metaverse</w:t>
      </w:r>
    </w:p>
    <w:p w14:paraId="48F9DFB2" w14:textId="5AA9E9CF" w:rsidR="00C5040B" w:rsidRPr="00C5040B" w:rsidRDefault="00C5040B" w:rsidP="00C5040B">
      <w:pPr>
        <w:pStyle w:val="ListParagraph"/>
        <w:numPr>
          <w:ilvl w:val="0"/>
          <w:numId w:val="35"/>
        </w:numPr>
        <w:rPr>
          <w:b/>
          <w:bCs/>
          <w:lang w:val="el-GR"/>
        </w:rPr>
      </w:pPr>
      <w:r w:rsidRPr="00C5040B">
        <w:rPr>
          <w:lang w:val="el-GR"/>
        </w:rPr>
        <w:t xml:space="preserve">Κατανόηση του μέλλοντος &amp; </w:t>
      </w:r>
      <w:r>
        <w:t>Trend</w:t>
      </w:r>
      <w:r w:rsidRPr="00C5040B">
        <w:rPr>
          <w:lang w:val="el-GR"/>
        </w:rPr>
        <w:t xml:space="preserve"> </w:t>
      </w:r>
      <w:r>
        <w:t>top</w:t>
      </w:r>
      <w:r w:rsidRPr="00C5040B">
        <w:rPr>
          <w:lang w:val="el-GR"/>
        </w:rPr>
        <w:t xml:space="preserve"> </w:t>
      </w:r>
      <w:r>
        <w:t>features</w:t>
      </w:r>
    </w:p>
    <w:p w14:paraId="349960C6" w14:textId="0348AEE3" w:rsidR="00361436" w:rsidRPr="00476B92" w:rsidRDefault="00361436" w:rsidP="00361436">
      <w:pPr>
        <w:ind w:firstLine="720"/>
        <w:rPr>
          <w:b/>
          <w:bCs/>
          <w:lang w:val="el-GR"/>
        </w:rPr>
      </w:pPr>
      <w:r w:rsidRPr="00476B92">
        <w:rPr>
          <w:b/>
          <w:bCs/>
          <w:lang w:val="el-GR"/>
        </w:rPr>
        <w:t>Τεχνικά:</w:t>
      </w:r>
    </w:p>
    <w:p w14:paraId="7B22573B" w14:textId="696962CC" w:rsidR="00361436" w:rsidRPr="00C5040B" w:rsidRDefault="00361436" w:rsidP="00C5040B">
      <w:pPr>
        <w:pStyle w:val="ListParagraph"/>
        <w:numPr>
          <w:ilvl w:val="0"/>
          <w:numId w:val="34"/>
        </w:numPr>
        <w:rPr>
          <w:lang w:val="el-GR"/>
        </w:rPr>
      </w:pPr>
      <w:r w:rsidRPr="00C5040B">
        <w:rPr>
          <w:lang w:val="el-GR"/>
        </w:rPr>
        <w:t>Ο παίκτης μπορεί να αποθηκεύσει το παιχνίδι</w:t>
      </w:r>
    </w:p>
    <w:p w14:paraId="6F796153" w14:textId="2494689A" w:rsidR="00361436" w:rsidRPr="00C5040B" w:rsidRDefault="00361436" w:rsidP="00C5040B">
      <w:pPr>
        <w:pStyle w:val="ListParagraph"/>
        <w:numPr>
          <w:ilvl w:val="0"/>
          <w:numId w:val="34"/>
        </w:numPr>
        <w:rPr>
          <w:lang w:val="el-GR"/>
        </w:rPr>
      </w:pPr>
      <w:r w:rsidRPr="00C5040B">
        <w:rPr>
          <w:lang w:val="el-GR"/>
        </w:rPr>
        <w:t>Οι παίκτες μπορούν να δουν ο ένας τον άλλον αλληλεπιδράσεις/κινούμενα σχέδια 3</w:t>
      </w:r>
      <w:r>
        <w:t>D</w:t>
      </w:r>
      <w:r w:rsidRPr="00C5040B">
        <w:rPr>
          <w:lang w:val="el-GR"/>
        </w:rPr>
        <w:t xml:space="preserve"> κίνησης χωρίς καθυστέρηση (μέσο αναπαραγωγής δικτύου)</w:t>
      </w:r>
    </w:p>
    <w:p w14:paraId="1E97A6C3" w14:textId="6AA0E3CB" w:rsidR="00361436" w:rsidRPr="00C5040B" w:rsidRDefault="00361436" w:rsidP="00C5040B">
      <w:pPr>
        <w:pStyle w:val="ListParagraph"/>
        <w:numPr>
          <w:ilvl w:val="0"/>
          <w:numId w:val="34"/>
        </w:numPr>
        <w:rPr>
          <w:lang w:val="el-GR"/>
        </w:rPr>
      </w:pPr>
      <w:r w:rsidRPr="00C5040B">
        <w:rPr>
          <w:lang w:val="el-GR"/>
        </w:rPr>
        <w:t>Ο παίκτης μπορεί να χρησιμοποιήσει τον εξοπλισμό</w:t>
      </w:r>
    </w:p>
    <w:p w14:paraId="3AE55930" w14:textId="2A58FD2C" w:rsidR="00361436" w:rsidRDefault="00361436" w:rsidP="00C5040B">
      <w:pPr>
        <w:pStyle w:val="ListParagraph"/>
        <w:numPr>
          <w:ilvl w:val="0"/>
          <w:numId w:val="34"/>
        </w:numPr>
        <w:rPr>
          <w:lang w:val="el-GR"/>
        </w:rPr>
      </w:pPr>
      <w:r w:rsidRPr="00C5040B">
        <w:rPr>
          <w:lang w:val="el-GR"/>
        </w:rPr>
        <w:t>Ένα NPC AI μπορεί να κυνηγήσει τον παίκτη.</w:t>
      </w:r>
    </w:p>
    <w:p w14:paraId="1F0E54F4" w14:textId="77777777" w:rsidR="00361436" w:rsidRDefault="00C5040B" w:rsidP="00CF501C">
      <w:pPr>
        <w:pStyle w:val="ListParagraph"/>
        <w:numPr>
          <w:ilvl w:val="0"/>
          <w:numId w:val="34"/>
        </w:numPr>
      </w:pPr>
      <w:r>
        <w:t xml:space="preserve">Real-Time Communication </w:t>
      </w:r>
      <w:r w:rsidR="00311FD9">
        <w:t xml:space="preserve">&amp; Audio </w:t>
      </w:r>
      <w:r w:rsidR="00DA2D9F">
        <w:t>F</w:t>
      </w:r>
      <w:r w:rsidR="00311FD9">
        <w:t xml:space="preserve">requency </w:t>
      </w:r>
      <w:r w:rsidR="00DA2D9F">
        <w:t>M</w:t>
      </w:r>
      <w:r w:rsidR="00311FD9">
        <w:t xml:space="preserve">odulation </w:t>
      </w:r>
      <w:r>
        <w:rPr>
          <w:lang w:val="el-GR"/>
        </w:rPr>
        <w:t>μεταξύ</w:t>
      </w:r>
      <w:r w:rsidRPr="00C5040B">
        <w:t xml:space="preserve"> </w:t>
      </w:r>
      <w:r>
        <w:rPr>
          <w:lang w:val="el-GR"/>
        </w:rPr>
        <w:t>παικτών</w:t>
      </w:r>
      <w:r w:rsidR="00311FD9" w:rsidRPr="00311FD9">
        <w:t>.</w:t>
      </w:r>
    </w:p>
    <w:p w14:paraId="65DBB3C8" w14:textId="6962E1BF" w:rsidR="00360833" w:rsidRDefault="000657B8" w:rsidP="00360833">
      <w:pPr>
        <w:pStyle w:val="Heading1"/>
        <w:rPr>
          <w:lang w:val="el-GR"/>
        </w:rPr>
      </w:pPr>
      <w:r>
        <w:rPr>
          <w:lang w:val="el-GR"/>
        </w:rPr>
        <w:t>ΕΡΕΥΝΗΤΙΚΟ ΥΠΟΒΑΘΡΟ</w:t>
      </w:r>
    </w:p>
    <w:p w14:paraId="6E1D9C47" w14:textId="08778611" w:rsidR="00444384" w:rsidRDefault="00B35BA1" w:rsidP="001A6CF6">
      <w:pPr>
        <w:pStyle w:val="Heading3"/>
      </w:pPr>
      <w:r>
        <w:t>Survey</w:t>
      </w:r>
    </w:p>
    <w:p w14:paraId="1B916CFF" w14:textId="30024A96" w:rsidR="001A6CF6" w:rsidRDefault="009B58D8" w:rsidP="009B58D8">
      <w:pPr>
        <w:pStyle w:val="Heading4"/>
        <w:rPr>
          <w:lang w:val="el-GR"/>
        </w:rPr>
      </w:pPr>
      <w:r w:rsidRPr="009B58D8">
        <w:rPr>
          <w:lang w:val="el-GR"/>
        </w:rPr>
        <w:t>ΣΥΛΛΟΓΗ, ΠΡΟΕΤΟΙΜΑΣΙΑ ΚΑΙ ΕΠΕΞΕΡΓΑΣΙΑ ΤΩΝ ΔΕΔΟΜΕΝΩΝ</w:t>
      </w:r>
    </w:p>
    <w:p w14:paraId="2AF17F1B" w14:textId="77777777" w:rsidR="009B58D8" w:rsidRPr="009B58D8" w:rsidRDefault="009B58D8" w:rsidP="009B58D8">
      <w:pPr>
        <w:rPr>
          <w:lang w:val="el-GR"/>
        </w:rPr>
      </w:pPr>
    </w:p>
    <w:p w14:paraId="51D88811" w14:textId="053FCB51" w:rsidR="00EE2324" w:rsidRDefault="00D4705A" w:rsidP="00E17BD6">
      <w:pPr>
        <w:pStyle w:val="Heading3"/>
      </w:pPr>
      <w:r>
        <w:lastRenderedPageBreak/>
        <w:t xml:space="preserve">Hardware </w:t>
      </w:r>
      <w:r w:rsidR="000B639C">
        <w:rPr>
          <w:lang w:val="el-GR"/>
        </w:rPr>
        <w:t xml:space="preserve">&amp; </w:t>
      </w:r>
      <w:r w:rsidR="000B639C">
        <w:t>Software</w:t>
      </w:r>
      <w:r w:rsidR="000B639C" w:rsidRPr="0036495E">
        <w:rPr>
          <w:lang w:val="el-GR"/>
        </w:rPr>
        <w:t xml:space="preserve"> </w:t>
      </w:r>
      <w:r w:rsidR="000B639C">
        <w:t>Specifications</w:t>
      </w:r>
    </w:p>
    <w:p w14:paraId="56FF094B" w14:textId="29DF4358" w:rsidR="005D6E5C" w:rsidRPr="005D6E5C" w:rsidRDefault="00A92AEE" w:rsidP="005D6E5C">
      <w:pPr>
        <w:pStyle w:val="Heading4"/>
        <w:rPr>
          <w:lang w:val="el-GR"/>
        </w:rPr>
      </w:pPr>
      <w:r>
        <w:rPr>
          <w:lang w:val="el-GR"/>
        </w:rPr>
        <w:t>Εισαγωγή</w:t>
      </w:r>
    </w:p>
    <w:p w14:paraId="2D5E7D62" w14:textId="758088BA" w:rsidR="00D4705A" w:rsidRDefault="00E57F8A" w:rsidP="002239D4">
      <w:pPr>
        <w:jc w:val="both"/>
        <w:rPr>
          <w:lang w:val="el-GR"/>
        </w:rPr>
      </w:pPr>
      <w:r>
        <w:rPr>
          <w:lang w:val="el-GR"/>
        </w:rPr>
        <w:t>Από τ</w:t>
      </w:r>
      <w:r w:rsidR="00CE7D9E">
        <w:rPr>
          <w:lang w:val="el-GR"/>
        </w:rPr>
        <w:t>ην εφεύρεση του</w:t>
      </w:r>
      <w:r>
        <w:rPr>
          <w:lang w:val="el-GR"/>
        </w:rPr>
        <w:t xml:space="preserve"> πρώτο</w:t>
      </w:r>
      <w:r w:rsidR="00CE7D9E">
        <w:rPr>
          <w:lang w:val="el-GR"/>
        </w:rPr>
        <w:t>υ</w:t>
      </w:r>
      <w:r>
        <w:rPr>
          <w:lang w:val="el-GR"/>
        </w:rPr>
        <w:t xml:space="preserve"> υπολογιστή</w:t>
      </w:r>
      <w:r w:rsidR="00D81D7D" w:rsidRPr="00D81D7D">
        <w:rPr>
          <w:lang w:val="el-GR"/>
        </w:rPr>
        <w:t xml:space="preserve"> (</w:t>
      </w:r>
      <w:r w:rsidR="00D81D7D" w:rsidRPr="000A3752">
        <w:rPr>
          <w:i/>
          <w:iCs/>
          <w:lang w:val="el-GR"/>
        </w:rPr>
        <w:t>1822</w:t>
      </w:r>
      <w:r w:rsidR="00D81D7D" w:rsidRPr="00D81D7D">
        <w:rPr>
          <w:lang w:val="el-GR"/>
        </w:rPr>
        <w:t>)</w:t>
      </w:r>
      <w:r w:rsidR="00F96CE5" w:rsidRPr="00DB0E98">
        <w:rPr>
          <w:lang w:val="el-GR"/>
        </w:rPr>
        <w:t>,</w:t>
      </w:r>
      <w:r w:rsidR="00A33E8D" w:rsidRPr="00A33E8D">
        <w:rPr>
          <w:lang w:val="el-GR"/>
        </w:rPr>
        <w:t xml:space="preserve"> </w:t>
      </w:r>
      <w:r w:rsidR="0081059E">
        <w:rPr>
          <w:lang w:val="el-GR"/>
        </w:rPr>
        <w:t>ως</w:t>
      </w:r>
      <w:r w:rsidR="001C5DDC">
        <w:rPr>
          <w:lang w:val="el-GR"/>
        </w:rPr>
        <w:t xml:space="preserve"> την έλευση της επιστήμης υπολογιστών</w:t>
      </w:r>
      <w:r w:rsidR="006269A2" w:rsidRPr="006269A2">
        <w:rPr>
          <w:lang w:val="el-GR"/>
        </w:rPr>
        <w:t xml:space="preserve"> </w:t>
      </w:r>
      <w:r w:rsidR="006269A2">
        <w:rPr>
          <w:lang w:val="el-GR"/>
        </w:rPr>
        <w:t xml:space="preserve">η οποία προήλθε από την ανάγκη </w:t>
      </w:r>
      <w:r w:rsidR="008122E0">
        <w:rPr>
          <w:lang w:val="el-GR"/>
        </w:rPr>
        <w:t>αυτοματοποιήσεις</w:t>
      </w:r>
      <w:r w:rsidR="006269A2">
        <w:rPr>
          <w:lang w:val="el-GR"/>
        </w:rPr>
        <w:t xml:space="preserve"> διαδικασιών </w:t>
      </w:r>
      <w:r w:rsidR="008122E0">
        <w:rPr>
          <w:lang w:val="el-GR"/>
        </w:rPr>
        <w:t>αλλά</w:t>
      </w:r>
      <w:r w:rsidR="006269A2">
        <w:rPr>
          <w:lang w:val="el-GR"/>
        </w:rPr>
        <w:t xml:space="preserve"> και επίλυσης προβλημάτων </w:t>
      </w:r>
      <w:r w:rsidR="008122E0">
        <w:rPr>
          <w:lang w:val="el-GR"/>
        </w:rPr>
        <w:t xml:space="preserve">μεγάλης </w:t>
      </w:r>
      <w:r w:rsidR="006269A2">
        <w:rPr>
          <w:lang w:val="el-GR"/>
        </w:rPr>
        <w:t>κλίμακας</w:t>
      </w:r>
      <w:r w:rsidR="00DB0E98" w:rsidRPr="00DB0E98">
        <w:rPr>
          <w:lang w:val="el-GR"/>
        </w:rPr>
        <w:t>,</w:t>
      </w:r>
      <w:r w:rsidR="004658DF">
        <w:rPr>
          <w:lang w:val="el-GR"/>
        </w:rPr>
        <w:t xml:space="preserve"> σαν </w:t>
      </w:r>
      <w:r w:rsidR="001D4979">
        <w:rPr>
          <w:lang w:val="el-GR"/>
        </w:rPr>
        <w:t>έννοια</w:t>
      </w:r>
      <w:r w:rsidR="00102CE5" w:rsidRPr="00102CE5">
        <w:rPr>
          <w:lang w:val="el-GR"/>
        </w:rPr>
        <w:t xml:space="preserve"> </w:t>
      </w:r>
      <w:r w:rsidR="00102CE5">
        <w:rPr>
          <w:lang w:val="el-GR"/>
        </w:rPr>
        <w:t>και ανάγκη από ανέκαθεν</w:t>
      </w:r>
      <w:r w:rsidR="001D4979">
        <w:rPr>
          <w:lang w:val="el-GR"/>
        </w:rPr>
        <w:t xml:space="preserve"> </w:t>
      </w:r>
      <w:r w:rsidR="0024339C">
        <w:rPr>
          <w:lang w:val="el-GR"/>
        </w:rPr>
        <w:t>εν τέλη</w:t>
      </w:r>
      <w:r w:rsidR="001D4979">
        <w:rPr>
          <w:lang w:val="el-GR"/>
        </w:rPr>
        <w:t xml:space="preserve"> εγκαθιδρύθηκε από τον </w:t>
      </w:r>
      <w:r w:rsidR="0036495E">
        <w:rPr>
          <w:lang w:val="el-GR"/>
        </w:rPr>
        <w:t xml:space="preserve">μαθηματικό επιστήμονα </w:t>
      </w:r>
      <w:r w:rsidR="0036495E">
        <w:t>Alan</w:t>
      </w:r>
      <w:r w:rsidR="0036495E" w:rsidRPr="0036495E">
        <w:rPr>
          <w:lang w:val="el-GR"/>
        </w:rPr>
        <w:t xml:space="preserve"> </w:t>
      </w:r>
      <w:r w:rsidR="0036495E">
        <w:t>Turing</w:t>
      </w:r>
      <w:r w:rsidR="001D4979">
        <w:rPr>
          <w:lang w:val="el-GR"/>
        </w:rPr>
        <w:t xml:space="preserve"> </w:t>
      </w:r>
      <w:r w:rsidR="0024339C">
        <w:rPr>
          <w:lang w:val="el-GR"/>
        </w:rPr>
        <w:t>επισήμως</w:t>
      </w:r>
      <w:r w:rsidR="00557A83" w:rsidRPr="00557A83">
        <w:rPr>
          <w:lang w:val="el-GR"/>
        </w:rPr>
        <w:t>,</w:t>
      </w:r>
      <w:r w:rsidR="0081059E">
        <w:rPr>
          <w:lang w:val="el-GR"/>
        </w:rPr>
        <w:t xml:space="preserve"> μέχρι την τελική υλοποίηση του ηλεκτρονικού υπολογιστή</w:t>
      </w:r>
      <w:r w:rsidR="00911427">
        <w:rPr>
          <w:lang w:val="el-GR"/>
        </w:rPr>
        <w:t xml:space="preserve"> σε </w:t>
      </w:r>
      <w:r w:rsidR="00536EFB">
        <w:rPr>
          <w:lang w:val="el-GR"/>
        </w:rPr>
        <w:t>εμπορεύσιμη μορφή</w:t>
      </w:r>
      <w:r w:rsidR="0067505C" w:rsidRPr="0067505C">
        <w:rPr>
          <w:lang w:val="el-GR"/>
        </w:rPr>
        <w:t xml:space="preserve"> </w:t>
      </w:r>
      <w:r w:rsidR="00557A83" w:rsidRPr="00557A83">
        <w:rPr>
          <w:lang w:val="el-GR"/>
        </w:rPr>
        <w:t>(</w:t>
      </w:r>
      <w:r w:rsidR="0067505C" w:rsidRPr="000A3752">
        <w:rPr>
          <w:i/>
          <w:iCs/>
          <w:lang w:val="el-GR"/>
        </w:rPr>
        <w:t>1991</w:t>
      </w:r>
      <w:r w:rsidR="00557A83" w:rsidRPr="00EF45ED">
        <w:rPr>
          <w:lang w:val="el-GR"/>
        </w:rPr>
        <w:t>)</w:t>
      </w:r>
      <w:r w:rsidR="00557680">
        <w:rPr>
          <w:lang w:val="el-GR"/>
        </w:rPr>
        <w:t>, προϋπήρχε πάντοτέ η ιδέα</w:t>
      </w:r>
      <w:r w:rsidR="001E1500">
        <w:rPr>
          <w:lang w:val="el-GR"/>
        </w:rPr>
        <w:t>/τενόρος</w:t>
      </w:r>
      <w:r w:rsidR="00557680">
        <w:rPr>
          <w:lang w:val="el-GR"/>
        </w:rPr>
        <w:t xml:space="preserve"> της εικονικής πραγματικότητας</w:t>
      </w:r>
      <w:r w:rsidR="00A33E8D" w:rsidRPr="00A33E8D">
        <w:rPr>
          <w:lang w:val="el-GR"/>
        </w:rPr>
        <w:t xml:space="preserve"> </w:t>
      </w:r>
      <w:sdt>
        <w:sdtPr>
          <w:rPr>
            <w:lang w:val="el-GR"/>
          </w:rPr>
          <w:id w:val="1333489495"/>
          <w:citation/>
        </w:sdtPr>
        <w:sdtEndPr/>
        <w:sdtContent>
          <w:r w:rsidR="008F58C1">
            <w:rPr>
              <w:lang w:val="el-GR"/>
            </w:rPr>
            <w:fldChar w:fldCharType="begin"/>
          </w:r>
          <w:r w:rsidR="005C5D52">
            <w:rPr>
              <w:lang w:val="el-GR"/>
            </w:rPr>
            <w:instrText xml:space="preserve">CITATION Wik19Bab \m Wik19Alan \l 1033 </w:instrText>
          </w:r>
          <w:r w:rsidR="008F58C1">
            <w:rPr>
              <w:lang w:val="el-GR"/>
            </w:rPr>
            <w:fldChar w:fldCharType="separate"/>
          </w:r>
          <w:r w:rsidR="00B23EEB" w:rsidRPr="00B23EEB">
            <w:rPr>
              <w:noProof/>
              <w:lang w:val="el-GR"/>
            </w:rPr>
            <w:t>(Wikipedia, 2019; Wikipedia, 2019)</w:t>
          </w:r>
          <w:r w:rsidR="008F58C1">
            <w:rPr>
              <w:lang w:val="el-GR"/>
            </w:rPr>
            <w:fldChar w:fldCharType="end"/>
          </w:r>
        </w:sdtContent>
      </w:sdt>
      <w:r w:rsidR="005B14E2">
        <w:rPr>
          <w:lang w:val="el-GR"/>
        </w:rPr>
        <w:t>.</w:t>
      </w:r>
    </w:p>
    <w:p w14:paraId="6FDCB2FA" w14:textId="4CE95A74" w:rsidR="002239D4" w:rsidRPr="00EF2AE0" w:rsidRDefault="00095B3C" w:rsidP="002239D4">
      <w:pPr>
        <w:jc w:val="both"/>
        <w:rPr>
          <w:lang w:val="el-GR"/>
        </w:rPr>
      </w:pPr>
      <w:r>
        <w:rPr>
          <w:lang w:val="el-GR"/>
        </w:rPr>
        <w:t>Οι περιορισμοί έλευσης μια τέτοιας τεχνολογίας</w:t>
      </w:r>
      <w:r w:rsidR="00C8696A">
        <w:rPr>
          <w:lang w:val="el-GR"/>
        </w:rPr>
        <w:t xml:space="preserve"> ήταν κυρίως οι άμεσοι διαθέσιμοι υπολογιστικοί πόροι</w:t>
      </w:r>
      <w:r>
        <w:rPr>
          <w:lang w:val="el-GR"/>
        </w:rPr>
        <w:t xml:space="preserve"> </w:t>
      </w:r>
      <w:r w:rsidR="00140DF0">
        <w:rPr>
          <w:lang w:val="el-GR"/>
        </w:rPr>
        <w:t xml:space="preserve">σε ένα περιορισμένο σύνολο/μέγεθος φορητής </w:t>
      </w:r>
      <w:r w:rsidR="00593725">
        <w:rPr>
          <w:lang w:val="el-GR"/>
        </w:rPr>
        <w:t xml:space="preserve">η σταθερής εμπορεύσιμης </w:t>
      </w:r>
      <w:r w:rsidR="00140DF0">
        <w:rPr>
          <w:lang w:val="el-GR"/>
        </w:rPr>
        <w:t>συσκευής</w:t>
      </w:r>
      <w:r w:rsidR="00BD1CBA">
        <w:rPr>
          <w:lang w:val="el-GR"/>
        </w:rPr>
        <w:t xml:space="preserve"> αλλά και</w:t>
      </w:r>
      <w:r w:rsidR="008E47A1">
        <w:rPr>
          <w:lang w:val="el-GR"/>
        </w:rPr>
        <w:t xml:space="preserve"> λογισμικά με διεπαφή και </w:t>
      </w:r>
      <w:r w:rsidR="001D0DEE">
        <w:rPr>
          <w:lang w:val="el-GR"/>
        </w:rPr>
        <w:t>ανταπόκριση</w:t>
      </w:r>
      <w:r w:rsidR="008E47A1">
        <w:rPr>
          <w:lang w:val="el-GR"/>
        </w:rPr>
        <w:t xml:space="preserve"> προς τον χρήστη</w:t>
      </w:r>
      <w:r w:rsidR="00435BB1">
        <w:rPr>
          <w:lang w:val="el-GR"/>
        </w:rPr>
        <w:t>.</w:t>
      </w:r>
      <w:r w:rsidR="0082487B">
        <w:rPr>
          <w:lang w:val="el-GR"/>
        </w:rPr>
        <w:t xml:space="preserve"> Αυτό διότι για την επίτευξη της εικονικής πραγματικότητας χρειάζεται μια γενικότερη γκάμα τεχνολογιών</w:t>
      </w:r>
      <w:r w:rsidR="00577DE9">
        <w:rPr>
          <w:lang w:val="el-GR"/>
        </w:rPr>
        <w:t xml:space="preserve"> που έχει τα δικά της ειδικά μέρη η κάθε μία</w:t>
      </w:r>
      <w:r w:rsidR="00777047">
        <w:rPr>
          <w:lang w:val="el-GR"/>
        </w:rPr>
        <w:t>,</w:t>
      </w:r>
      <w:r w:rsidR="00577DE9">
        <w:rPr>
          <w:lang w:val="el-GR"/>
        </w:rPr>
        <w:t xml:space="preserve"> όπως συστήματα ήχου, τεχνητή νοημοσύνη, </w:t>
      </w:r>
      <w:r w:rsidR="004D37DD">
        <w:rPr>
          <w:lang w:val="el-GR"/>
        </w:rPr>
        <w:t xml:space="preserve">επεξεργασία </w:t>
      </w:r>
      <w:r w:rsidR="004A6E96">
        <w:rPr>
          <w:lang w:val="el-GR"/>
        </w:rPr>
        <w:t xml:space="preserve">εικόνας </w:t>
      </w:r>
      <w:r w:rsidR="004D37DD">
        <w:rPr>
          <w:lang w:val="el-GR"/>
        </w:rPr>
        <w:t xml:space="preserve">και </w:t>
      </w:r>
      <w:r w:rsidR="00777047">
        <w:rPr>
          <w:lang w:val="el-GR"/>
        </w:rPr>
        <w:t xml:space="preserve">παρακολούθηση εισαγωγής </w:t>
      </w:r>
      <w:r w:rsidR="00713C3A">
        <w:rPr>
          <w:lang w:val="el-GR"/>
        </w:rPr>
        <w:t>δι</w:t>
      </w:r>
      <w:r w:rsidR="00777047">
        <w:rPr>
          <w:lang w:val="el-GR"/>
        </w:rPr>
        <w:t xml:space="preserve">επαφής χρήστη/παίχτη από φυσικό κόσμο με μεταγλώττιση των ενεργειών σε εικονικό </w:t>
      </w:r>
      <w:r w:rsidR="00777047" w:rsidRPr="00777047">
        <w:rPr>
          <w:lang w:val="el-GR"/>
        </w:rPr>
        <w:t>(</w:t>
      </w:r>
      <w:r w:rsidR="00777047" w:rsidRPr="00484C48">
        <w:rPr>
          <w:i/>
          <w:iCs/>
        </w:rPr>
        <w:t>keyboard</w:t>
      </w:r>
      <w:r w:rsidR="00777047" w:rsidRPr="00484C48">
        <w:rPr>
          <w:i/>
          <w:iCs/>
          <w:lang w:val="el-GR"/>
        </w:rPr>
        <w:t>/</w:t>
      </w:r>
      <w:r w:rsidR="00777047" w:rsidRPr="00484C48">
        <w:rPr>
          <w:i/>
          <w:iCs/>
        </w:rPr>
        <w:t>mouse</w:t>
      </w:r>
      <w:r w:rsidR="00777047" w:rsidRPr="00484C48">
        <w:rPr>
          <w:i/>
          <w:iCs/>
          <w:lang w:val="el-GR"/>
        </w:rPr>
        <w:t xml:space="preserve">, </w:t>
      </w:r>
      <w:r w:rsidR="00777047" w:rsidRPr="00484C48">
        <w:rPr>
          <w:i/>
          <w:iCs/>
        </w:rPr>
        <w:t>motion</w:t>
      </w:r>
      <w:r w:rsidR="00777047" w:rsidRPr="00484C48">
        <w:rPr>
          <w:i/>
          <w:iCs/>
          <w:lang w:val="el-GR"/>
        </w:rPr>
        <w:t xml:space="preserve"> </w:t>
      </w:r>
      <w:r w:rsidR="00777047" w:rsidRPr="00484C48">
        <w:rPr>
          <w:i/>
          <w:iCs/>
        </w:rPr>
        <w:t>controllers</w:t>
      </w:r>
      <w:r w:rsidR="00777047" w:rsidRPr="00484C48">
        <w:rPr>
          <w:i/>
          <w:iCs/>
          <w:lang w:val="el-GR"/>
        </w:rPr>
        <w:t xml:space="preserve">, </w:t>
      </w:r>
      <w:r w:rsidR="00777047" w:rsidRPr="00484C48">
        <w:rPr>
          <w:i/>
          <w:iCs/>
        </w:rPr>
        <w:t>VR</w:t>
      </w:r>
      <w:r w:rsidR="00777047" w:rsidRPr="00484C48">
        <w:rPr>
          <w:i/>
          <w:iCs/>
          <w:lang w:val="el-GR"/>
        </w:rPr>
        <w:t xml:space="preserve"> </w:t>
      </w:r>
      <w:r w:rsidR="00777047" w:rsidRPr="00484C48">
        <w:rPr>
          <w:i/>
          <w:iCs/>
        </w:rPr>
        <w:t>gloves</w:t>
      </w:r>
      <w:r w:rsidR="00A2204A" w:rsidRPr="00484C48">
        <w:rPr>
          <w:i/>
          <w:iCs/>
          <w:lang w:val="el-GR"/>
        </w:rPr>
        <w:t>/</w:t>
      </w:r>
      <w:r w:rsidR="00A2204A" w:rsidRPr="00484C48">
        <w:rPr>
          <w:i/>
          <w:iCs/>
        </w:rPr>
        <w:t>suits</w:t>
      </w:r>
      <w:r w:rsidR="00A2204A" w:rsidRPr="00484C48">
        <w:rPr>
          <w:i/>
          <w:iCs/>
          <w:lang w:val="el-GR"/>
        </w:rPr>
        <w:t xml:space="preserve">, </w:t>
      </w:r>
      <w:r w:rsidR="00A2204A" w:rsidRPr="00484C48">
        <w:rPr>
          <w:i/>
          <w:iCs/>
        </w:rPr>
        <w:t>field</w:t>
      </w:r>
      <w:r w:rsidR="00A2204A" w:rsidRPr="00484C48">
        <w:rPr>
          <w:i/>
          <w:iCs/>
          <w:lang w:val="el-GR"/>
        </w:rPr>
        <w:t xml:space="preserve"> </w:t>
      </w:r>
      <w:r w:rsidR="00A2204A" w:rsidRPr="00484C48">
        <w:rPr>
          <w:i/>
          <w:iCs/>
        </w:rPr>
        <w:t>tracking</w:t>
      </w:r>
      <w:r w:rsidR="00A2204A" w:rsidRPr="00484C48">
        <w:rPr>
          <w:i/>
          <w:iCs/>
          <w:lang w:val="el-GR"/>
        </w:rPr>
        <w:t xml:space="preserve">, </w:t>
      </w:r>
      <w:r w:rsidR="00A2204A" w:rsidRPr="00484C48">
        <w:rPr>
          <w:i/>
          <w:iCs/>
        </w:rPr>
        <w:t>eye</w:t>
      </w:r>
      <w:r w:rsidR="00A2204A" w:rsidRPr="00484C48">
        <w:rPr>
          <w:i/>
          <w:iCs/>
          <w:lang w:val="el-GR"/>
        </w:rPr>
        <w:t xml:space="preserve"> </w:t>
      </w:r>
      <w:r w:rsidR="00A2204A" w:rsidRPr="00484C48">
        <w:rPr>
          <w:i/>
          <w:iCs/>
        </w:rPr>
        <w:t>tracking</w:t>
      </w:r>
      <w:r w:rsidR="00A2204A" w:rsidRPr="00A2204A">
        <w:rPr>
          <w:lang w:val="el-GR"/>
        </w:rPr>
        <w:t>)</w:t>
      </w:r>
      <w:r w:rsidR="00FD1AF6" w:rsidRPr="00FD1AF6">
        <w:rPr>
          <w:lang w:val="el-GR"/>
        </w:rPr>
        <w:t xml:space="preserve">, </w:t>
      </w:r>
      <w:r w:rsidR="00FD1AF6">
        <w:rPr>
          <w:lang w:val="el-GR"/>
        </w:rPr>
        <w:t xml:space="preserve">αποθήκευση και επεξεργασία δεδομένων </w:t>
      </w:r>
      <w:r w:rsidR="00F4709A">
        <w:t>on</w:t>
      </w:r>
      <w:r w:rsidR="00F4709A" w:rsidRPr="00F4709A">
        <w:rPr>
          <w:lang w:val="el-GR"/>
        </w:rPr>
        <w:t>-</w:t>
      </w:r>
      <w:r w:rsidR="00F4709A">
        <w:t>the</w:t>
      </w:r>
      <w:r w:rsidR="00F4709A" w:rsidRPr="00F4709A">
        <w:rPr>
          <w:lang w:val="el-GR"/>
        </w:rPr>
        <w:t>-</w:t>
      </w:r>
      <w:r w:rsidR="00F4709A">
        <w:t>fly</w:t>
      </w:r>
      <w:r w:rsidR="0038026F" w:rsidRPr="0038026F">
        <w:rPr>
          <w:lang w:val="el-GR"/>
        </w:rPr>
        <w:t xml:space="preserve"> </w:t>
      </w:r>
      <w:r w:rsidR="0038026F">
        <w:rPr>
          <w:lang w:val="el-GR"/>
        </w:rPr>
        <w:t xml:space="preserve">κ.α., αμέσως συμπεραίνουμε ότι </w:t>
      </w:r>
      <w:r w:rsidR="008D6546">
        <w:rPr>
          <w:lang w:val="el-GR"/>
        </w:rPr>
        <w:t xml:space="preserve">χρειάζεται όχι </w:t>
      </w:r>
      <w:r w:rsidR="004820AB">
        <w:rPr>
          <w:lang w:val="el-GR"/>
        </w:rPr>
        <w:t>μόνο</w:t>
      </w:r>
      <w:r w:rsidR="008D6546">
        <w:rPr>
          <w:lang w:val="el-GR"/>
        </w:rPr>
        <w:t xml:space="preserve"> η </w:t>
      </w:r>
      <w:r w:rsidR="004820AB">
        <w:rPr>
          <w:lang w:val="el-GR"/>
        </w:rPr>
        <w:t>φυσική</w:t>
      </w:r>
      <w:r w:rsidR="008D6546">
        <w:rPr>
          <w:lang w:val="el-GR"/>
        </w:rPr>
        <w:t xml:space="preserve"> συσκευή σε περιοχή</w:t>
      </w:r>
      <w:r w:rsidR="004820AB">
        <w:rPr>
          <w:lang w:val="el-GR"/>
        </w:rPr>
        <w:t>/</w:t>
      </w:r>
      <w:r w:rsidR="004820AB">
        <w:t>In</w:t>
      </w:r>
      <w:r w:rsidR="004820AB" w:rsidRPr="004820AB">
        <w:rPr>
          <w:lang w:val="el-GR"/>
        </w:rPr>
        <w:t>-</w:t>
      </w:r>
      <w:r w:rsidR="004820AB">
        <w:t>place</w:t>
      </w:r>
      <w:r w:rsidR="008D6546">
        <w:rPr>
          <w:lang w:val="el-GR"/>
        </w:rPr>
        <w:t xml:space="preserve"> χρήστη αλλά και ένα οικοσύστημα αποτελούμενο από υποδομές/πλατφόρμες, ηλεκτρονικές υπηρεσίες</w:t>
      </w:r>
      <w:r w:rsidR="00D1365F">
        <w:rPr>
          <w:lang w:val="el-GR"/>
        </w:rPr>
        <w:t xml:space="preserve"> αλλά και </w:t>
      </w:r>
      <w:r w:rsidR="00C779CC">
        <w:rPr>
          <w:lang w:val="el-GR"/>
        </w:rPr>
        <w:t>επεκτάσιμο</w:t>
      </w:r>
      <w:r w:rsidR="008D26C1">
        <w:rPr>
          <w:lang w:val="el-GR"/>
        </w:rPr>
        <w:t xml:space="preserve"> σε άλλους τομείς με νομικά, ηθικά ζητήματα που θα έπρεπε να επιλυθούν.</w:t>
      </w:r>
      <w:r w:rsidR="00EF2AE0" w:rsidRPr="00EF2AE0">
        <w:rPr>
          <w:lang w:val="el-GR"/>
        </w:rPr>
        <w:t xml:space="preserve"> </w:t>
      </w:r>
      <w:sdt>
        <w:sdtPr>
          <w:rPr>
            <w:lang w:val="el-GR"/>
          </w:rPr>
          <w:id w:val="984358303"/>
          <w:citation/>
        </w:sdtPr>
        <w:sdtEndPr/>
        <w:sdtContent>
          <w:r w:rsidR="003F4486">
            <w:rPr>
              <w:lang w:val="el-GR"/>
            </w:rPr>
            <w:fldChar w:fldCharType="begin"/>
          </w:r>
          <w:r w:rsidR="005C5D52">
            <w:rPr>
              <w:lang w:val="el-GR"/>
            </w:rPr>
            <w:instrText xml:space="preserve">CITATION Wik191 \l 1033 </w:instrText>
          </w:r>
          <w:r w:rsidR="003F4486">
            <w:rPr>
              <w:lang w:val="el-GR"/>
            </w:rPr>
            <w:fldChar w:fldCharType="separate"/>
          </w:r>
          <w:r w:rsidR="00B23EEB" w:rsidRPr="00B23EEB">
            <w:rPr>
              <w:noProof/>
              <w:lang w:val="el-GR"/>
            </w:rPr>
            <w:t>(Wikipedia, 2019)</w:t>
          </w:r>
          <w:r w:rsidR="003F4486">
            <w:rPr>
              <w:lang w:val="el-GR"/>
            </w:rPr>
            <w:fldChar w:fldCharType="end"/>
          </w:r>
        </w:sdtContent>
      </w:sdt>
    </w:p>
    <w:p w14:paraId="7A092795" w14:textId="3E12023A" w:rsidR="00F60B06" w:rsidRDefault="00F60B06" w:rsidP="002239D4">
      <w:pPr>
        <w:jc w:val="both"/>
        <w:rPr>
          <w:lang w:val="el-GR"/>
        </w:rPr>
      </w:pPr>
      <w:r>
        <w:rPr>
          <w:lang w:val="el-GR"/>
        </w:rPr>
        <w:t xml:space="preserve">Το </w:t>
      </w:r>
      <w:r w:rsidR="00DE243F">
        <w:rPr>
          <w:lang w:val="el-GR"/>
        </w:rPr>
        <w:t xml:space="preserve">να επιτευχθεί ένα όνειρο πραγματικότητα χτίζεται ξεκινώντας </w:t>
      </w:r>
      <w:r w:rsidR="00A70404">
        <w:rPr>
          <w:lang w:val="el-GR"/>
        </w:rPr>
        <w:t>κλιμακωτά από την αρχή</w:t>
      </w:r>
      <w:r w:rsidR="00FD2D49">
        <w:rPr>
          <w:lang w:val="el-GR"/>
        </w:rPr>
        <w:t>, προχωρά</w:t>
      </w:r>
      <w:r w:rsidR="0055163F">
        <w:rPr>
          <w:lang w:val="el-GR"/>
        </w:rPr>
        <w:t>τε</w:t>
      </w:r>
      <w:r w:rsidR="00FD2D49">
        <w:rPr>
          <w:lang w:val="el-GR"/>
        </w:rPr>
        <w:t xml:space="preserve"> με βάση την παρούσα τεχνολογία και δημιουργεί</w:t>
      </w:r>
      <w:r w:rsidR="0055163F">
        <w:rPr>
          <w:lang w:val="el-GR"/>
        </w:rPr>
        <w:t>τε</w:t>
      </w:r>
      <w:r w:rsidR="00AE415F">
        <w:rPr>
          <w:lang w:val="el-GR"/>
        </w:rPr>
        <w:t xml:space="preserve"> την μόδα που η μόδα θα φέρει το </w:t>
      </w:r>
      <w:r w:rsidR="00F87D8B">
        <w:rPr>
          <w:lang w:val="el-GR"/>
        </w:rPr>
        <w:t>κοινό</w:t>
      </w:r>
      <w:r w:rsidR="00E13BDF">
        <w:rPr>
          <w:lang w:val="el-GR"/>
        </w:rPr>
        <w:t xml:space="preserve"> που η καινοτομία είναι ένα ακόμα βήμα </w:t>
      </w:r>
      <w:r w:rsidR="004A7517">
        <w:rPr>
          <w:lang w:val="el-GR"/>
        </w:rPr>
        <w:t>πλησιέστερα</w:t>
      </w:r>
      <w:r w:rsidR="00E13BDF">
        <w:rPr>
          <w:lang w:val="el-GR"/>
        </w:rPr>
        <w:t xml:space="preserve"> στο στόχο</w:t>
      </w:r>
      <w:r w:rsidR="004A7517">
        <w:rPr>
          <w:lang w:val="el-GR"/>
        </w:rPr>
        <w:t xml:space="preserve"> που μπορεί η όχι να ήταν γνωστός στ</w:t>
      </w:r>
      <w:r w:rsidR="00B30282">
        <w:rPr>
          <w:lang w:val="el-GR"/>
        </w:rPr>
        <w:t>ην υποκείμενη κατηγορία</w:t>
      </w:r>
      <w:r w:rsidR="0014540D">
        <w:rPr>
          <w:lang w:val="el-GR"/>
        </w:rPr>
        <w:t>.</w:t>
      </w:r>
      <w:r w:rsidR="005101EE">
        <w:rPr>
          <w:lang w:val="el-GR"/>
        </w:rPr>
        <w:t xml:space="preserve"> </w:t>
      </w:r>
      <w:r w:rsidR="00A70BB3">
        <w:rPr>
          <w:lang w:val="el-GR"/>
        </w:rPr>
        <w:t>Αρά</w:t>
      </w:r>
      <w:r w:rsidR="005101EE">
        <w:rPr>
          <w:lang w:val="el-GR"/>
        </w:rPr>
        <w:t xml:space="preserve"> </w:t>
      </w:r>
      <w:r w:rsidR="00910CA3">
        <w:rPr>
          <w:lang w:val="el-GR"/>
        </w:rPr>
        <w:t xml:space="preserve">και ξεκινάτε με το τι είναι εφικτό χτίζοντας </w:t>
      </w:r>
      <w:r w:rsidR="00A70BB3">
        <w:rPr>
          <w:lang w:val="el-GR"/>
        </w:rPr>
        <w:t xml:space="preserve">με πολλαπλά </w:t>
      </w:r>
      <w:r w:rsidR="00A70BB3">
        <w:t>iterations</w:t>
      </w:r>
      <w:r w:rsidR="00A70BB3" w:rsidRPr="00A70BB3">
        <w:rPr>
          <w:lang w:val="el-GR"/>
        </w:rPr>
        <w:t xml:space="preserve"> </w:t>
      </w:r>
      <w:r w:rsidR="00A70BB3">
        <w:rPr>
          <w:lang w:val="el-GR"/>
        </w:rPr>
        <w:t>το ένα επάνω από το άλλο</w:t>
      </w:r>
      <w:r w:rsidR="00F81F6D">
        <w:rPr>
          <w:lang w:val="el-GR"/>
        </w:rPr>
        <w:t xml:space="preserve"> μέχρι το σημείο δημιουργίας </w:t>
      </w:r>
      <w:r w:rsidR="005753EB">
        <w:rPr>
          <w:lang w:val="el-GR"/>
        </w:rPr>
        <w:t xml:space="preserve">ενός </w:t>
      </w:r>
      <w:r w:rsidR="00F81F6D">
        <w:t>abstraction</w:t>
      </w:r>
      <w:r w:rsidR="00713C3A">
        <w:rPr>
          <w:lang w:val="el-GR"/>
        </w:rPr>
        <w:t>-</w:t>
      </w:r>
      <w:r w:rsidR="00F81F6D">
        <w:t>point</w:t>
      </w:r>
      <w:r w:rsidR="005753EB" w:rsidRPr="005753EB">
        <w:rPr>
          <w:lang w:val="el-GR"/>
        </w:rPr>
        <w:t xml:space="preserve"> </w:t>
      </w:r>
      <w:r w:rsidR="005753EB">
        <w:rPr>
          <w:lang w:val="el-GR"/>
        </w:rPr>
        <w:t>που θα φέρει τον αυτοματισμό από μια στιγμή και ύστερα</w:t>
      </w:r>
      <w:r w:rsidR="00210EAC">
        <w:rPr>
          <w:lang w:val="el-GR"/>
        </w:rPr>
        <w:t xml:space="preserve"> και θα επισπεύσει την εξέλιξη </w:t>
      </w:r>
      <w:r w:rsidR="00596F5D">
        <w:rPr>
          <w:lang w:val="el-GR"/>
        </w:rPr>
        <w:t xml:space="preserve">περεταίρω </w:t>
      </w:r>
      <w:r w:rsidR="00210EAC">
        <w:rPr>
          <w:lang w:val="el-GR"/>
        </w:rPr>
        <w:t>των πραγμάτων</w:t>
      </w:r>
      <w:r w:rsidR="00B24CC0">
        <w:rPr>
          <w:lang w:val="el-GR"/>
        </w:rPr>
        <w:t>,</w:t>
      </w:r>
      <w:r w:rsidR="00AA16CE" w:rsidRPr="00AA16CE">
        <w:rPr>
          <w:lang w:val="el-GR"/>
        </w:rPr>
        <w:t xml:space="preserve"> </w:t>
      </w:r>
      <w:r w:rsidR="00AA16CE">
        <w:rPr>
          <w:lang w:val="el-GR"/>
        </w:rPr>
        <w:t xml:space="preserve">άλλωστε </w:t>
      </w:r>
      <w:r w:rsidR="00282801">
        <w:rPr>
          <w:lang w:val="el-GR"/>
        </w:rPr>
        <w:t>όπως έχει παρατηρηθεί επιστημονικά και στην ζωή γύρω μας αυτή η διαδικασία</w:t>
      </w:r>
      <w:r w:rsidR="00B24CC0">
        <w:rPr>
          <w:lang w:val="el-GR"/>
        </w:rPr>
        <w:t xml:space="preserve"> εισακούει στους νόμους της φυσικής η όλη </w:t>
      </w:r>
      <w:r w:rsidR="002B6084">
        <w:rPr>
          <w:lang w:val="el-GR"/>
        </w:rPr>
        <w:t>ενέργεια διεργασιών (</w:t>
      </w:r>
      <w:r w:rsidR="002B6084" w:rsidRPr="000A3752">
        <w:rPr>
          <w:i/>
          <w:iCs/>
          <w:lang w:val="el-GR"/>
        </w:rPr>
        <w:t>διαδικασία</w:t>
      </w:r>
      <w:r w:rsidR="002B6084">
        <w:rPr>
          <w:lang w:val="el-GR"/>
        </w:rPr>
        <w:t>)</w:t>
      </w:r>
      <w:r w:rsidR="00B24CC0">
        <w:rPr>
          <w:lang w:val="el-GR"/>
        </w:rPr>
        <w:t xml:space="preserve"> που </w:t>
      </w:r>
      <w:r w:rsidR="006C05BC">
        <w:rPr>
          <w:lang w:val="el-GR"/>
        </w:rPr>
        <w:t>προαναφέρθηκε</w:t>
      </w:r>
      <w:r w:rsidR="00B24CC0">
        <w:rPr>
          <w:lang w:val="el-GR"/>
        </w:rPr>
        <w:t xml:space="preserve"> </w:t>
      </w:r>
      <w:r w:rsidR="00DF5AFC">
        <w:rPr>
          <w:lang w:val="el-GR"/>
        </w:rPr>
        <w:t>(</w:t>
      </w:r>
      <w:r w:rsidR="00DF5AFC" w:rsidRPr="000A3752">
        <w:rPr>
          <w:i/>
          <w:iCs/>
          <w:lang w:val="el-GR"/>
        </w:rPr>
        <w:t xml:space="preserve">δηλαδή μετά το </w:t>
      </w:r>
      <w:r w:rsidR="00DF5AFC" w:rsidRPr="000A3752">
        <w:rPr>
          <w:i/>
          <w:iCs/>
        </w:rPr>
        <w:t>abstraction</w:t>
      </w:r>
      <w:r w:rsidR="00DF5AFC" w:rsidRPr="000A3752">
        <w:rPr>
          <w:i/>
          <w:iCs/>
          <w:lang w:val="el-GR"/>
        </w:rPr>
        <w:t>-</w:t>
      </w:r>
      <w:r w:rsidR="00DF5AFC" w:rsidRPr="000A3752">
        <w:rPr>
          <w:i/>
          <w:iCs/>
        </w:rPr>
        <w:t>point</w:t>
      </w:r>
      <w:r w:rsidR="00DF5AFC" w:rsidRPr="000A3752">
        <w:rPr>
          <w:i/>
          <w:iCs/>
          <w:lang w:val="el-GR"/>
        </w:rPr>
        <w:t xml:space="preserve"> αρχίζουμε να έχουμε </w:t>
      </w:r>
      <w:r w:rsidR="00DF5AFC" w:rsidRPr="000A3752">
        <w:rPr>
          <w:i/>
          <w:iCs/>
        </w:rPr>
        <w:t>accelerated</w:t>
      </w:r>
      <w:r w:rsidR="00DF5AFC" w:rsidRPr="000A3752">
        <w:rPr>
          <w:i/>
          <w:iCs/>
          <w:lang w:val="el-GR"/>
        </w:rPr>
        <w:t xml:space="preserve"> </w:t>
      </w:r>
      <w:r w:rsidR="00DF5AFC" w:rsidRPr="000A3752">
        <w:rPr>
          <w:i/>
          <w:iCs/>
        </w:rPr>
        <w:t>expansion</w:t>
      </w:r>
      <w:r w:rsidR="00DF5AFC" w:rsidRPr="000A3752">
        <w:rPr>
          <w:i/>
          <w:iCs/>
          <w:lang w:val="el-GR"/>
        </w:rPr>
        <w:t>-</w:t>
      </w:r>
      <w:r w:rsidR="00DF5AFC" w:rsidRPr="000A3752">
        <w:rPr>
          <w:i/>
          <w:iCs/>
        </w:rPr>
        <w:t>rate</w:t>
      </w:r>
      <w:r w:rsidR="002B6084" w:rsidRPr="002B6084">
        <w:rPr>
          <w:lang w:val="el-GR"/>
        </w:rPr>
        <w:t>)</w:t>
      </w:r>
      <w:r w:rsidR="00F81F6D">
        <w:rPr>
          <w:lang w:val="el-GR"/>
        </w:rPr>
        <w:t>.</w:t>
      </w:r>
      <w:r w:rsidR="002B6084" w:rsidRPr="002B6084">
        <w:rPr>
          <w:lang w:val="el-GR"/>
        </w:rPr>
        <w:t xml:space="preserve"> </w:t>
      </w:r>
      <w:sdt>
        <w:sdtPr>
          <w:rPr>
            <w:lang w:val="el-GR"/>
          </w:rPr>
          <w:id w:val="-2084818336"/>
          <w:citation/>
        </w:sdtPr>
        <w:sdtEndPr/>
        <w:sdtContent>
          <w:r w:rsidR="00EF2AE0">
            <w:rPr>
              <w:lang w:val="el-GR"/>
            </w:rPr>
            <w:fldChar w:fldCharType="begin"/>
          </w:r>
          <w:r w:rsidR="005C5D52">
            <w:rPr>
              <w:lang w:val="el-GR"/>
            </w:rPr>
            <w:instrText xml:space="preserve">CITATION Wik19 \l 1033 </w:instrText>
          </w:r>
          <w:r w:rsidR="00EF2AE0">
            <w:rPr>
              <w:lang w:val="el-GR"/>
            </w:rPr>
            <w:fldChar w:fldCharType="separate"/>
          </w:r>
          <w:r w:rsidR="00B23EEB" w:rsidRPr="00B23EEB">
            <w:rPr>
              <w:noProof/>
              <w:lang w:val="el-GR"/>
            </w:rPr>
            <w:t>(Wikipedia, 2019)</w:t>
          </w:r>
          <w:r w:rsidR="00EF2AE0">
            <w:rPr>
              <w:lang w:val="el-GR"/>
            </w:rPr>
            <w:fldChar w:fldCharType="end"/>
          </w:r>
        </w:sdtContent>
      </w:sdt>
    </w:p>
    <w:p w14:paraId="78AF0346" w14:textId="77777777" w:rsidR="00BC795D" w:rsidRDefault="00E05211" w:rsidP="00BC795D">
      <w:pPr>
        <w:keepNext/>
        <w:jc w:val="center"/>
      </w:pPr>
      <w:r>
        <w:rPr>
          <w:noProof/>
        </w:rPr>
        <w:lastRenderedPageBreak/>
        <w:drawing>
          <wp:inline distT="0" distB="0" distL="0" distR="0" wp14:anchorId="68A06A3C" wp14:editId="0A132004">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6114C59" w14:textId="31142BE2" w:rsidR="00E05211" w:rsidRPr="00ED1634" w:rsidRDefault="00BC795D" w:rsidP="00BC795D">
      <w:pPr>
        <w:pStyle w:val="Caption"/>
        <w:jc w:val="center"/>
        <w:rPr>
          <w:color w:val="1D5F25"/>
          <w:lang w:val="el-GR"/>
        </w:rPr>
      </w:pPr>
      <w:bookmarkStart w:id="30" w:name="_Toc98001868"/>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Pr="00ED1634">
        <w:rPr>
          <w:noProof/>
          <w:color w:val="1D5F25"/>
        </w:rPr>
        <w:t>9</w:t>
      </w:r>
      <w:r w:rsidRPr="00ED1634">
        <w:rPr>
          <w:color w:val="1D5F25"/>
        </w:rPr>
        <w:fldChar w:fldCharType="end"/>
      </w:r>
      <w:r w:rsidRPr="00ED1634">
        <w:rPr>
          <w:color w:val="1D5F25"/>
          <w:lang w:val="el-GR"/>
        </w:rPr>
        <w:t xml:space="preserve"> Τεχνικές Δημιουργίας, εκμαθήσεις προϊόντος</w:t>
      </w:r>
      <w:bookmarkEnd w:id="30"/>
    </w:p>
    <w:p w14:paraId="29F2F170" w14:textId="77777777" w:rsidR="00A92AEE" w:rsidRDefault="00A92AEE" w:rsidP="00A92AEE">
      <w:pPr>
        <w:pStyle w:val="Heading4"/>
        <w:rPr>
          <w:lang w:val="el-GR"/>
        </w:rPr>
      </w:pPr>
      <w:r>
        <w:rPr>
          <w:lang w:val="el-GR"/>
        </w:rPr>
        <w:t>Ιστορική αναδρομή</w:t>
      </w:r>
    </w:p>
    <w:p w14:paraId="59BE9EDD" w14:textId="3F69B9F3" w:rsidR="00977517" w:rsidRDefault="006E0E7A" w:rsidP="00977517">
      <w:pPr>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w:t>
      </w:r>
      <w:r w:rsidR="00C06CDE" w:rsidRPr="00C06CDE">
        <w:rPr>
          <w:lang w:val="el-GR"/>
        </w:rPr>
        <w:t xml:space="preserve"> </w:t>
      </w:r>
      <w:sdt>
        <w:sdtPr>
          <w:rPr>
            <w:lang w:val="el-GR"/>
          </w:rPr>
          <w:id w:val="1792479348"/>
          <w:citation/>
        </w:sdtPr>
        <w:sdtEndPr/>
        <w:sdtContent>
          <w:r w:rsidR="00C06CDE">
            <w:rPr>
              <w:lang w:val="el-GR"/>
            </w:rPr>
            <w:fldChar w:fldCharType="begin"/>
          </w:r>
          <w:r w:rsidR="00C06CDE" w:rsidRPr="00EF1444">
            <w:rPr>
              <w:lang w:val="el-GR"/>
            </w:rPr>
            <w:instrText xml:space="preserve"> </w:instrText>
          </w:r>
          <w:r w:rsidR="00C06CDE">
            <w:instrText>CITATION</w:instrText>
          </w:r>
          <w:r w:rsidR="00C06CDE" w:rsidRPr="00EF1444">
            <w:rPr>
              <w:lang w:val="el-GR"/>
            </w:rPr>
            <w:instrText xml:space="preserve"> </w:instrText>
          </w:r>
          <w:r w:rsidR="00C06CDE">
            <w:instrText>HSW</w:instrText>
          </w:r>
          <w:r w:rsidR="00C06CDE" w:rsidRPr="00EF1444">
            <w:rPr>
              <w:lang w:val="el-GR"/>
            </w:rPr>
            <w:instrText>20 \</w:instrText>
          </w:r>
          <w:r w:rsidR="00C06CDE">
            <w:instrText>l</w:instrText>
          </w:r>
          <w:r w:rsidR="00C06CDE" w:rsidRPr="00EF1444">
            <w:rPr>
              <w:lang w:val="el-GR"/>
            </w:rPr>
            <w:instrText xml:space="preserve"> 1033 </w:instrText>
          </w:r>
          <w:r w:rsidR="00C06CDE">
            <w:rPr>
              <w:lang w:val="el-GR"/>
            </w:rPr>
            <w:fldChar w:fldCharType="separate"/>
          </w:r>
          <w:r w:rsidR="00B23EEB" w:rsidRPr="00EF1444">
            <w:rPr>
              <w:noProof/>
              <w:lang w:val="el-GR"/>
            </w:rPr>
            <w:t>(</w:t>
          </w:r>
          <w:r w:rsidR="00B23EEB" w:rsidRPr="00B23EEB">
            <w:rPr>
              <w:noProof/>
            </w:rPr>
            <w:t>Warshaw</w:t>
          </w:r>
          <w:r w:rsidR="00B23EEB" w:rsidRPr="00EF1444">
            <w:rPr>
              <w:noProof/>
              <w:lang w:val="el-GR"/>
            </w:rPr>
            <w:t>, 2020)</w:t>
          </w:r>
          <w:r w:rsidR="00C06CDE">
            <w:rPr>
              <w:lang w:val="el-GR"/>
            </w:rPr>
            <w:fldChar w:fldCharType="end"/>
          </w:r>
        </w:sdtContent>
      </w:sdt>
    </w:p>
    <w:p w14:paraId="79DCBAE0" w14:textId="08077BE6" w:rsidR="00EA0AC4" w:rsidRDefault="00EA0AC4" w:rsidP="00977517">
      <w:pPr>
        <w:rPr>
          <w:lang w:val="el-GR"/>
        </w:rPr>
      </w:pPr>
      <w:r>
        <w:rPr>
          <w:lang w:val="el-GR"/>
        </w:rPr>
        <w:t>Εκείνη την περίοδο υπήρξαν τα πρώτα βιντεοπαιχνίδια</w:t>
      </w:r>
      <w:r w:rsidR="00396452">
        <w:rPr>
          <w:lang w:val="el-GR"/>
        </w:rPr>
        <w:t xml:space="preserve"> </w:t>
      </w:r>
      <w:r w:rsidR="00B13225">
        <w:rPr>
          <w:lang w:val="el-GR"/>
        </w:rPr>
        <w:t>η πρώτη φορά</w:t>
      </w:r>
      <w:r w:rsidR="00437EF8" w:rsidRPr="00437EF8">
        <w:rPr>
          <w:lang w:val="el-GR"/>
        </w:rPr>
        <w:t xml:space="preserve"> </w:t>
      </w:r>
      <w:r w:rsidR="00437EF8">
        <w:rPr>
          <w:lang w:val="el-GR"/>
        </w:rPr>
        <w:t>της</w:t>
      </w:r>
      <w:r w:rsidR="00B13225">
        <w:rPr>
          <w:lang w:val="el-GR"/>
        </w:rPr>
        <w:t xml:space="preserve"> εμπορεύσιμης επιτυχίας μεταξύ </w:t>
      </w:r>
      <w:r w:rsidR="00B13225">
        <w:t>hardware</w:t>
      </w:r>
      <w:r w:rsidR="00B13225" w:rsidRPr="00B13225">
        <w:rPr>
          <w:lang w:val="el-GR"/>
        </w:rPr>
        <w:t xml:space="preserve"> &amp; </w:t>
      </w:r>
      <w:r w:rsidR="00B13225">
        <w:t>software</w:t>
      </w:r>
      <w:r w:rsidR="00B13225" w:rsidRPr="00B13225">
        <w:rPr>
          <w:lang w:val="el-GR"/>
        </w:rPr>
        <w:t xml:space="preserve"> </w:t>
      </w:r>
      <w:r w:rsidR="00396452">
        <w:rPr>
          <w:lang w:val="el-GR"/>
        </w:rPr>
        <w:t xml:space="preserve">γνωστά ως </w:t>
      </w:r>
      <w:r w:rsidR="00396452">
        <w:t>Arcade</w:t>
      </w:r>
      <w:r w:rsidR="00396452" w:rsidRPr="00396452">
        <w:rPr>
          <w:lang w:val="el-GR"/>
        </w:rPr>
        <w:t xml:space="preserve"> </w:t>
      </w:r>
      <w:r w:rsidR="00396452">
        <w:t>Games</w:t>
      </w:r>
      <w:r w:rsidR="00A2079B" w:rsidRPr="00A2079B">
        <w:rPr>
          <w:lang w:val="el-GR"/>
        </w:rPr>
        <w:t xml:space="preserve"> </w:t>
      </w:r>
      <w:r w:rsidR="00A2079B">
        <w:rPr>
          <w:lang w:val="el-GR"/>
        </w:rPr>
        <w:t xml:space="preserve">και σύντομα δημιουργήθηκε και </w:t>
      </w:r>
      <w:r w:rsidR="00EA661D">
        <w:rPr>
          <w:lang w:val="el-GR"/>
        </w:rPr>
        <w:t xml:space="preserve">το πρώτο </w:t>
      </w:r>
      <w:r w:rsidR="00EA661D">
        <w:t>iteration</w:t>
      </w:r>
      <w:r w:rsidR="00EA661D" w:rsidRPr="00EA661D">
        <w:rPr>
          <w:lang w:val="el-GR"/>
        </w:rPr>
        <w:t xml:space="preserve"> </w:t>
      </w:r>
      <w:r w:rsidR="00EA661D">
        <w:rPr>
          <w:lang w:val="el-GR"/>
        </w:rPr>
        <w:t xml:space="preserve">της </w:t>
      </w:r>
      <w:r w:rsidR="00A2079B">
        <w:rPr>
          <w:lang w:val="el-GR"/>
        </w:rPr>
        <w:t>έννοια</w:t>
      </w:r>
      <w:r w:rsidR="00EA661D">
        <w:rPr>
          <w:lang w:val="el-GR"/>
        </w:rPr>
        <w:t>ς</w:t>
      </w:r>
      <w:r w:rsidR="00A2079B">
        <w:rPr>
          <w:lang w:val="el-GR"/>
        </w:rPr>
        <w:t xml:space="preserve"> του </w:t>
      </w:r>
      <w:r w:rsidR="00A2079B">
        <w:t>metaverse</w:t>
      </w:r>
      <w:r w:rsidR="00A2079B" w:rsidRPr="00A2079B">
        <w:rPr>
          <w:lang w:val="el-GR"/>
        </w:rPr>
        <w:t xml:space="preserve"> </w:t>
      </w:r>
      <w:r w:rsidR="001F7251">
        <w:rPr>
          <w:lang w:val="el-GR"/>
        </w:rPr>
        <w:t xml:space="preserve">ένα μέρος </w:t>
      </w:r>
      <w:r w:rsidR="00A92C4F">
        <w:rPr>
          <w:lang w:val="el-GR"/>
        </w:rPr>
        <w:t>κοινό</w:t>
      </w:r>
      <w:r w:rsidR="001F7251">
        <w:rPr>
          <w:lang w:val="el-GR"/>
        </w:rPr>
        <w:t xml:space="preserve"> για αλληλεπίδραση</w:t>
      </w:r>
      <w:r w:rsidR="002C5ED7">
        <w:rPr>
          <w:lang w:val="el-GR"/>
        </w:rPr>
        <w:t>/</w:t>
      </w:r>
      <w:r w:rsidR="00EA661D">
        <w:rPr>
          <w:lang w:val="el-GR"/>
        </w:rPr>
        <w:t>δια-δραστικότητα</w:t>
      </w:r>
      <w:r w:rsidR="001F7251">
        <w:rPr>
          <w:lang w:val="el-GR"/>
        </w:rPr>
        <w:t xml:space="preserve"> χρηστών σε ζωντανό χρόνο</w:t>
      </w:r>
      <w:r w:rsidR="004343C2">
        <w:rPr>
          <w:lang w:val="el-GR"/>
        </w:rPr>
        <w:t xml:space="preserve"> μοιράζοντας κοινά ενδιαφέροντα</w:t>
      </w:r>
      <w:r w:rsidR="001F7251">
        <w:rPr>
          <w:lang w:val="el-GR"/>
        </w:rPr>
        <w:t xml:space="preserve"> στην εκάστοτε χρονική περίοδο </w:t>
      </w:r>
      <w:r w:rsidR="00A92C4F">
        <w:rPr>
          <w:lang w:val="el-GR"/>
        </w:rPr>
        <w:t>ήτανε</w:t>
      </w:r>
      <w:r w:rsidR="001F7251">
        <w:rPr>
          <w:lang w:val="el-GR"/>
        </w:rPr>
        <w:t xml:space="preserve"> τα εμπορικά κέντρα όπου υπήρχαν και οι </w:t>
      </w:r>
      <w:r w:rsidR="00A92C4F">
        <w:rPr>
          <w:lang w:val="el-GR"/>
        </w:rPr>
        <w:t>αντίστοιχες</w:t>
      </w:r>
      <w:r w:rsidR="001F7251">
        <w:rPr>
          <w:lang w:val="el-GR"/>
        </w:rPr>
        <w:t xml:space="preserve"> </w:t>
      </w:r>
      <w:r w:rsidR="00E02595">
        <w:t>Arcade</w:t>
      </w:r>
      <w:r w:rsidR="00E02595" w:rsidRPr="00E02595">
        <w:rPr>
          <w:lang w:val="el-GR"/>
        </w:rPr>
        <w:t xml:space="preserve"> </w:t>
      </w:r>
      <w:r w:rsidR="00E02595">
        <w:t>Machines</w:t>
      </w:r>
      <w:r w:rsidR="00437EF8">
        <w:rPr>
          <w:lang w:val="el-GR"/>
        </w:rPr>
        <w:t>.</w:t>
      </w:r>
    </w:p>
    <w:p w14:paraId="3E3E720E" w14:textId="6772F23D" w:rsidR="00B663B7" w:rsidRPr="009D62F9" w:rsidRDefault="00255FB6" w:rsidP="00977517">
      <w:pPr>
        <w:rPr>
          <w:lang w:val="el-GR"/>
        </w:rPr>
      </w:pPr>
      <w:r>
        <w:rPr>
          <w:lang w:val="el-GR"/>
        </w:rPr>
        <w:t xml:space="preserve">Τα εκάστοτε μηχανήματα είχαν πολύ περιορισμένη υπολογιστική ισχύ και ήταν γραμμένα σε </w:t>
      </w:r>
      <w:r>
        <w:t>Assembly</w:t>
      </w:r>
      <w:r>
        <w:rPr>
          <w:lang w:val="el-GR"/>
        </w:rPr>
        <w:t xml:space="preserve"> </w:t>
      </w:r>
      <w:r w:rsidR="00A84F52">
        <w:rPr>
          <w:lang w:val="el-GR"/>
        </w:rPr>
        <w:t>το</w:t>
      </w:r>
      <w:r>
        <w:rPr>
          <w:lang w:val="el-GR"/>
        </w:rPr>
        <w:t xml:space="preserve"> </w:t>
      </w:r>
      <w:r>
        <w:t>software</w:t>
      </w:r>
      <w:r w:rsidR="00D23F91" w:rsidRPr="00D23F91">
        <w:rPr>
          <w:lang w:val="el-GR"/>
        </w:rPr>
        <w:t xml:space="preserve"> </w:t>
      </w:r>
      <w:r w:rsidR="00D23F91">
        <w:rPr>
          <w:lang w:val="el-GR"/>
        </w:rPr>
        <w:t xml:space="preserve">τα συστήματα όπως επίσης και τα παιχνίδια και </w:t>
      </w:r>
      <w:r w:rsidR="009D62F9">
        <w:rPr>
          <w:lang w:val="el-GR"/>
        </w:rPr>
        <w:t xml:space="preserve">οι </w:t>
      </w:r>
      <w:r w:rsidR="00D23F91">
        <w:t>drivers</w:t>
      </w:r>
      <w:r w:rsidR="009D62F9">
        <w:rPr>
          <w:lang w:val="el-GR"/>
        </w:rPr>
        <w:t xml:space="preserve"> που μας δίνει το π</w:t>
      </w:r>
      <w:r w:rsidR="00F174E7">
        <w:rPr>
          <w:lang w:val="el-GR"/>
        </w:rPr>
        <w:t xml:space="preserve">λεόνασμα του ελέγχου διανομής </w:t>
      </w:r>
      <w:r w:rsidR="00A84F52">
        <w:rPr>
          <w:lang w:val="el-GR"/>
        </w:rPr>
        <w:t>ισχύς</w:t>
      </w:r>
      <w:r w:rsidR="00F174E7">
        <w:rPr>
          <w:lang w:val="el-GR"/>
        </w:rPr>
        <w:t xml:space="preserve"> πάνω από περιορισμένους πόρους</w:t>
      </w:r>
      <w:r w:rsidR="009D62F9" w:rsidRPr="009D62F9">
        <w:rPr>
          <w:lang w:val="el-GR"/>
        </w:rPr>
        <w:t>.</w:t>
      </w:r>
    </w:p>
    <w:p w14:paraId="37A3CC6E" w14:textId="77777777" w:rsidR="00003D1E" w:rsidRDefault="00003D1E" w:rsidP="00003D1E">
      <w:pPr>
        <w:keepNext/>
        <w:jc w:val="center"/>
      </w:pPr>
      <w:r>
        <w:rPr>
          <w:noProof/>
        </w:rPr>
        <w:lastRenderedPageBreak/>
        <w:drawing>
          <wp:inline distT="0" distB="0" distL="0" distR="0" wp14:anchorId="1F88C9E9" wp14:editId="09A910AB">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6E04A6" w14:textId="5D339252" w:rsidR="00003D1E" w:rsidRPr="00ED1634" w:rsidRDefault="00003D1E" w:rsidP="00003D1E">
      <w:pPr>
        <w:pStyle w:val="Caption"/>
        <w:jc w:val="center"/>
        <w:rPr>
          <w:color w:val="1D5F25"/>
        </w:rPr>
      </w:pPr>
      <w:bookmarkStart w:id="31" w:name="_Toc98001869"/>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C795D" w:rsidRPr="00ED1634">
        <w:rPr>
          <w:noProof/>
          <w:color w:val="1D5F25"/>
        </w:rPr>
        <w:t>10</w:t>
      </w:r>
      <w:r w:rsidRPr="00ED1634">
        <w:rPr>
          <w:color w:val="1D5F25"/>
        </w:rPr>
        <w:fldChar w:fldCharType="end"/>
      </w:r>
      <w:r w:rsidRPr="00ED1634">
        <w:rPr>
          <w:color w:val="1D5F25"/>
        </w:rPr>
        <w:t xml:space="preserve"> </w:t>
      </w:r>
      <w:r w:rsidRPr="00ED1634">
        <w:rPr>
          <w:color w:val="1D5F25"/>
          <w:lang w:val="el-GR"/>
        </w:rPr>
        <w:t>Πρώτα</w:t>
      </w:r>
      <w:r w:rsidRPr="00ED1634">
        <w:rPr>
          <w:color w:val="1D5F25"/>
        </w:rPr>
        <w:t xml:space="preserve"> Iteration </w:t>
      </w:r>
      <w:r w:rsidRPr="00ED1634">
        <w:rPr>
          <w:color w:val="1D5F25"/>
          <w:lang w:val="el-GR"/>
        </w:rPr>
        <w:t>του</w:t>
      </w:r>
      <w:r w:rsidRPr="00ED1634">
        <w:rPr>
          <w:color w:val="1D5F25"/>
        </w:rPr>
        <w:t xml:space="preserve"> Concept Metaverse</w:t>
      </w:r>
      <w:bookmarkEnd w:id="31"/>
    </w:p>
    <w:p w14:paraId="793B776F" w14:textId="54411BF6" w:rsidR="009F1700" w:rsidRDefault="000035A9" w:rsidP="009F1700">
      <w:pPr>
        <w:rPr>
          <w:lang w:val="el-GR"/>
        </w:rPr>
      </w:pPr>
      <w:r>
        <w:t>Fast</w:t>
      </w:r>
      <w:r w:rsidRPr="000035A9">
        <w:rPr>
          <w:lang w:val="el-GR"/>
        </w:rPr>
        <w:t>-</w:t>
      </w:r>
      <w:r>
        <w:t>Forward</w:t>
      </w:r>
      <w:r w:rsidRPr="000035A9">
        <w:rPr>
          <w:lang w:val="el-GR"/>
        </w:rPr>
        <w:t xml:space="preserve"> </w:t>
      </w:r>
      <w:r>
        <w:rPr>
          <w:lang w:val="el-GR"/>
        </w:rPr>
        <w:t>στο</w:t>
      </w:r>
      <w:r w:rsidRPr="000035A9">
        <w:rPr>
          <w:lang w:val="el-GR"/>
        </w:rPr>
        <w:t xml:space="preserve"> </w:t>
      </w:r>
      <w:r>
        <w:rPr>
          <w:lang w:val="el-GR"/>
        </w:rPr>
        <w:t>σήμερα</w:t>
      </w:r>
      <w:r w:rsidRPr="000035A9">
        <w:rPr>
          <w:lang w:val="el-GR"/>
        </w:rPr>
        <w:t xml:space="preserve"> </w:t>
      </w:r>
      <w:r>
        <w:rPr>
          <w:lang w:val="el-GR"/>
        </w:rPr>
        <w:t>ακολουθώντας</w:t>
      </w:r>
      <w:r w:rsidRPr="000035A9">
        <w:rPr>
          <w:lang w:val="el-GR"/>
        </w:rPr>
        <w:t xml:space="preserve"> </w:t>
      </w:r>
      <w:r>
        <w:t>iterative</w:t>
      </w:r>
      <w:r w:rsidRPr="000035A9">
        <w:rPr>
          <w:lang w:val="el-GR"/>
        </w:rPr>
        <w:t xml:space="preserve"> </w:t>
      </w:r>
      <w:r>
        <w:t>building</w:t>
      </w:r>
      <w:r>
        <w:rPr>
          <w:lang w:val="el-GR"/>
        </w:rPr>
        <w:t>, τεχνολογίας σε τεχνολογία και εξελίξεις</w:t>
      </w:r>
      <w:r w:rsidR="00841D5F">
        <w:rPr>
          <w:lang w:val="el-GR"/>
        </w:rPr>
        <w:t xml:space="preserve"> αλλά και οι ανάγκες και καταστάσεις πάντοτε στην παρούσα φάση φέρνουν την άνοδο επιστημών και μελέτης.</w:t>
      </w:r>
    </w:p>
    <w:p w14:paraId="3F4FFE1D" w14:textId="77777777" w:rsidR="00841D5F" w:rsidRDefault="00841D5F" w:rsidP="00841D5F">
      <w:pPr>
        <w:keepNext/>
        <w:jc w:val="center"/>
      </w:pPr>
      <w:r>
        <w:rPr>
          <w:noProof/>
        </w:rPr>
        <w:drawing>
          <wp:inline distT="0" distB="0" distL="0" distR="0" wp14:anchorId="345295E2" wp14:editId="430B1146">
            <wp:extent cx="5943600" cy="3342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03F0684" w14:textId="05F86FDC" w:rsidR="00841D5F" w:rsidRPr="00ED1634" w:rsidRDefault="00841D5F" w:rsidP="00841D5F">
      <w:pPr>
        <w:pStyle w:val="Caption"/>
        <w:jc w:val="center"/>
        <w:rPr>
          <w:color w:val="1D5F25"/>
          <w:lang w:val="el-GR"/>
        </w:rPr>
      </w:pPr>
      <w:bookmarkStart w:id="32" w:name="_Toc98001870"/>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C795D" w:rsidRPr="00ED1634">
        <w:rPr>
          <w:noProof/>
          <w:color w:val="1D5F25"/>
          <w:lang w:val="el-GR"/>
        </w:rPr>
        <w:t>11</w:t>
      </w:r>
      <w:r w:rsidRPr="00ED1634">
        <w:rPr>
          <w:color w:val="1D5F25"/>
        </w:rPr>
        <w:fldChar w:fldCharType="end"/>
      </w:r>
      <w:r w:rsidRPr="00ED1634">
        <w:rPr>
          <w:color w:val="1D5F25"/>
          <w:lang w:val="el-GR"/>
        </w:rPr>
        <w:t xml:space="preserve"> Απόδειξη </w:t>
      </w:r>
      <w:r w:rsidR="008F10F4" w:rsidRPr="00ED1634">
        <w:rPr>
          <w:color w:val="1D5F25"/>
          <w:lang w:val="el-GR"/>
        </w:rPr>
        <w:t>αύξησης</w:t>
      </w:r>
      <w:r w:rsidRPr="00ED1634">
        <w:rPr>
          <w:color w:val="1D5F25"/>
          <w:lang w:val="el-GR"/>
        </w:rPr>
        <w:t xml:space="preserve"> επιστημών (</w:t>
      </w:r>
      <w:r w:rsidRPr="00ED1634">
        <w:rPr>
          <w:color w:val="1D5F25"/>
        </w:rPr>
        <w:t>STEM</w:t>
      </w:r>
      <w:r w:rsidRPr="00ED1634">
        <w:rPr>
          <w:color w:val="1D5F25"/>
          <w:lang w:val="el-GR"/>
        </w:rPr>
        <w:t>) και ανάγκες καταναλωτή με βάση την παρούσα φάση χρονικού πλαισίου</w:t>
      </w:r>
      <w:bookmarkEnd w:id="32"/>
    </w:p>
    <w:p w14:paraId="11D4081A" w14:textId="1B3CCFB1" w:rsidR="00026E98" w:rsidRDefault="004676E1" w:rsidP="00E6165B">
      <w:pPr>
        <w:pStyle w:val="Heading5"/>
        <w:rPr>
          <w:lang w:val="el-GR"/>
        </w:rPr>
      </w:pPr>
      <w:r>
        <w:rPr>
          <w:lang w:val="el-GR"/>
        </w:rPr>
        <w:lastRenderedPageBreak/>
        <w:t>Σ</w:t>
      </w:r>
      <w:r w:rsidR="00E6165B">
        <w:rPr>
          <w:lang w:val="el-GR"/>
        </w:rPr>
        <w:t>υσκευές</w:t>
      </w:r>
    </w:p>
    <w:p w14:paraId="16805725" w14:textId="41AD52E3" w:rsidR="00573E82" w:rsidRPr="002E1B51" w:rsidRDefault="00EA253B" w:rsidP="00573E82">
      <w:pPr>
        <w:rPr>
          <w:lang w:val="el-GR"/>
        </w:rPr>
      </w:pPr>
      <w:r>
        <w:rPr>
          <w:lang w:val="el-GR"/>
        </w:rPr>
        <w:t xml:space="preserve">Καθώς </w:t>
      </w:r>
      <w:r w:rsidR="00FF6F7E">
        <w:rPr>
          <w:lang w:val="el-GR"/>
        </w:rPr>
        <w:t>δημιουργείτε</w:t>
      </w:r>
      <w:r>
        <w:rPr>
          <w:lang w:val="el-GR"/>
        </w:rPr>
        <w:t xml:space="preserve"> η τάση στη μόδα και </w:t>
      </w:r>
      <w:r w:rsidR="00FF6F7E">
        <w:rPr>
          <w:lang w:val="el-GR"/>
        </w:rPr>
        <w:t>προωθείτε</w:t>
      </w:r>
      <w:r>
        <w:rPr>
          <w:lang w:val="el-GR"/>
        </w:rPr>
        <w:t xml:space="preserve"> αυτό πάντα </w:t>
      </w:r>
      <w:r w:rsidR="00D93CD3">
        <w:rPr>
          <w:lang w:val="el-GR"/>
        </w:rPr>
        <w:t xml:space="preserve">ακολουθεί και εξαρτάται και από τα τριγύρω </w:t>
      </w:r>
      <w:r w:rsidR="00D93CD3">
        <w:t>ecosystems</w:t>
      </w:r>
      <w:r w:rsidR="00D93CD3" w:rsidRPr="00D93CD3">
        <w:rPr>
          <w:lang w:val="el-GR"/>
        </w:rPr>
        <w:t xml:space="preserve"> </w:t>
      </w:r>
      <w:r w:rsidR="00FF6F7E">
        <w:rPr>
          <w:lang w:val="el-GR"/>
        </w:rPr>
        <w:t>π</w:t>
      </w:r>
      <w:r w:rsidR="00D93CD3">
        <w:rPr>
          <w:lang w:val="el-GR"/>
        </w:rPr>
        <w:t>ου το περιβάλλουν</w:t>
      </w:r>
      <w:r w:rsidR="00FF6F7E">
        <w:rPr>
          <w:lang w:val="el-GR"/>
        </w:rPr>
        <w:t xml:space="preserve"> δηλαδή θέλετε ευκολία ευχρηστία και δια-δραστικότητα όταν συνδέεστε σε ένα εικονικό κόσμο</w:t>
      </w:r>
      <w:r w:rsidR="00FB02AC">
        <w:rPr>
          <w:lang w:val="el-GR"/>
        </w:rPr>
        <w:t xml:space="preserve">. Με την έλευση των συσκευών φορητών είτε σταθερών </w:t>
      </w:r>
      <w:r w:rsidR="00FF5BBF">
        <w:rPr>
          <w:lang w:val="el-GR"/>
        </w:rPr>
        <w:t>περιτριγυρίζονταν</w:t>
      </w:r>
      <w:r w:rsidR="00FB02AC">
        <w:rPr>
          <w:lang w:val="el-GR"/>
        </w:rPr>
        <w:t xml:space="preserve"> και από διαφορά άλλα </w:t>
      </w:r>
      <w:r w:rsidR="00FB02AC">
        <w:t>services</w:t>
      </w:r>
      <w:r w:rsidR="00BE5516">
        <w:rPr>
          <w:lang w:val="el-GR"/>
        </w:rPr>
        <w:t>/</w:t>
      </w:r>
      <w:r w:rsidR="00BE5516">
        <w:t>micro</w:t>
      </w:r>
      <w:r w:rsidR="00BE5516" w:rsidRPr="00BE5516">
        <w:rPr>
          <w:lang w:val="el-GR"/>
        </w:rPr>
        <w:t>-</w:t>
      </w:r>
      <w:r w:rsidR="00BE5516">
        <w:t>services</w:t>
      </w:r>
      <w:r w:rsidR="00FB02AC" w:rsidRPr="00FB02AC">
        <w:rPr>
          <w:lang w:val="el-GR"/>
        </w:rPr>
        <w:t xml:space="preserve"> </w:t>
      </w:r>
      <w:r w:rsidR="00FB02AC">
        <w:rPr>
          <w:lang w:val="el-GR"/>
        </w:rPr>
        <w:t>όπως</w:t>
      </w:r>
      <w:r w:rsidR="002E1B51">
        <w:rPr>
          <w:lang w:val="el-GR"/>
        </w:rPr>
        <w:t xml:space="preserve"> </w:t>
      </w:r>
      <w:r w:rsidR="002E1B51">
        <w:t>Internet</w:t>
      </w:r>
      <w:r w:rsidR="002E1B51" w:rsidRPr="002E1B51">
        <w:rPr>
          <w:lang w:val="el-GR"/>
        </w:rPr>
        <w:t>/</w:t>
      </w:r>
      <w:r w:rsidR="002E1B51">
        <w:t>Cloud</w:t>
      </w:r>
      <w:r w:rsidR="00BE5516">
        <w:rPr>
          <w:lang w:val="el-GR"/>
        </w:rPr>
        <w:t xml:space="preserve"> και μια γκάμα πληθώρα υποκατηγοριών που ανήκουν στο υπερσύνολο του</w:t>
      </w:r>
      <w:r w:rsidR="002E1B51" w:rsidRPr="002E1B51">
        <w:rPr>
          <w:lang w:val="el-GR"/>
        </w:rPr>
        <w:t>.</w:t>
      </w:r>
      <w:r w:rsidR="002E1B51">
        <w:rPr>
          <w:lang w:val="el-GR"/>
        </w:rPr>
        <w:t xml:space="preserve"> </w:t>
      </w:r>
    </w:p>
    <w:p w14:paraId="7F057992" w14:textId="77777777" w:rsidR="004E219C" w:rsidRDefault="00147020" w:rsidP="004E219C">
      <w:pPr>
        <w:keepNext/>
        <w:jc w:val="center"/>
      </w:pPr>
      <w:r>
        <w:rPr>
          <w:noProof/>
        </w:rPr>
        <w:drawing>
          <wp:inline distT="0" distB="0" distL="0" distR="0" wp14:anchorId="4A7422DA" wp14:editId="0D64FF41">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C504948" w14:textId="4AE7124E" w:rsidR="00373F71" w:rsidRPr="00ED1634" w:rsidRDefault="004E219C" w:rsidP="00373F71">
      <w:pPr>
        <w:pStyle w:val="Caption"/>
        <w:jc w:val="center"/>
        <w:rPr>
          <w:color w:val="1D5F25"/>
          <w:lang w:val="el-GR"/>
        </w:rPr>
      </w:pPr>
      <w:bookmarkStart w:id="33" w:name="_Toc98001871"/>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C795D" w:rsidRPr="00ED1634">
        <w:rPr>
          <w:noProof/>
          <w:color w:val="1D5F25"/>
          <w:lang w:val="el-GR"/>
        </w:rPr>
        <w:t>12</w:t>
      </w:r>
      <w:r w:rsidRPr="00ED1634">
        <w:rPr>
          <w:color w:val="1D5F25"/>
        </w:rPr>
        <w:fldChar w:fldCharType="end"/>
      </w:r>
      <w:r w:rsidRPr="00ED1634">
        <w:rPr>
          <w:color w:val="1D5F25"/>
          <w:lang w:val="el-GR"/>
        </w:rPr>
        <w:t xml:space="preserve"> Προοδευτική γενιά οικοσυστημάτων, υπηρεσιών και συσκευών #1</w:t>
      </w:r>
      <w:bookmarkEnd w:id="33"/>
    </w:p>
    <w:p w14:paraId="264019CE" w14:textId="77777777" w:rsidR="004E219C" w:rsidRDefault="00F801AE" w:rsidP="004E219C">
      <w:pPr>
        <w:keepNext/>
        <w:jc w:val="center"/>
      </w:pPr>
      <w:r>
        <w:rPr>
          <w:noProof/>
        </w:rPr>
        <w:lastRenderedPageBreak/>
        <w:drawing>
          <wp:inline distT="0" distB="0" distL="0" distR="0" wp14:anchorId="6D8ABAF3" wp14:editId="4EA8D5B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3BE024" w14:textId="4E40034F" w:rsidR="00147020" w:rsidRPr="00ED1634" w:rsidRDefault="004E219C" w:rsidP="004E219C">
      <w:pPr>
        <w:pStyle w:val="Caption"/>
        <w:jc w:val="center"/>
        <w:rPr>
          <w:color w:val="1D5F25"/>
          <w:lang w:val="el-GR"/>
        </w:rPr>
      </w:pPr>
      <w:bookmarkStart w:id="34" w:name="_Toc98001872"/>
      <w:r w:rsidRPr="00ED1634">
        <w:rPr>
          <w:color w:val="1D5F25"/>
        </w:rPr>
        <w:t>Figure</w:t>
      </w:r>
      <w:r w:rsidRPr="00ED1634">
        <w:rPr>
          <w:color w:val="1D5F25"/>
          <w:lang w:val="el-GR"/>
        </w:rPr>
        <w:t xml:space="preserve"> </w:t>
      </w:r>
      <w:r w:rsidRPr="00ED1634">
        <w:rPr>
          <w:color w:val="1D5F25"/>
        </w:rPr>
        <w:fldChar w:fldCharType="begin"/>
      </w:r>
      <w:r w:rsidRPr="00ED1634">
        <w:rPr>
          <w:color w:val="1D5F25"/>
          <w:lang w:val="el-GR"/>
        </w:rPr>
        <w:instrText xml:space="preserve"> </w:instrText>
      </w:r>
      <w:r w:rsidRPr="00ED1634">
        <w:rPr>
          <w:color w:val="1D5F25"/>
        </w:rPr>
        <w:instrText>SEQ</w:instrText>
      </w:r>
      <w:r w:rsidRPr="00ED1634">
        <w:rPr>
          <w:color w:val="1D5F25"/>
          <w:lang w:val="el-GR"/>
        </w:rPr>
        <w:instrText xml:space="preserve"> </w:instrText>
      </w:r>
      <w:r w:rsidRPr="00ED1634">
        <w:rPr>
          <w:color w:val="1D5F25"/>
        </w:rPr>
        <w:instrText>Figure</w:instrText>
      </w:r>
      <w:r w:rsidRPr="00ED1634">
        <w:rPr>
          <w:color w:val="1D5F25"/>
          <w:lang w:val="el-GR"/>
        </w:rPr>
        <w:instrText xml:space="preserve"> \* </w:instrText>
      </w:r>
      <w:r w:rsidRPr="00ED1634">
        <w:rPr>
          <w:color w:val="1D5F25"/>
        </w:rPr>
        <w:instrText>ARABIC</w:instrText>
      </w:r>
      <w:r w:rsidRPr="00ED1634">
        <w:rPr>
          <w:color w:val="1D5F25"/>
          <w:lang w:val="el-GR"/>
        </w:rPr>
        <w:instrText xml:space="preserve"> </w:instrText>
      </w:r>
      <w:r w:rsidRPr="00ED1634">
        <w:rPr>
          <w:color w:val="1D5F25"/>
        </w:rPr>
        <w:fldChar w:fldCharType="separate"/>
      </w:r>
      <w:r w:rsidR="00BC795D" w:rsidRPr="00ED1634">
        <w:rPr>
          <w:noProof/>
          <w:color w:val="1D5F25"/>
          <w:lang w:val="el-GR"/>
        </w:rPr>
        <w:t>13</w:t>
      </w:r>
      <w:r w:rsidRPr="00ED1634">
        <w:rPr>
          <w:color w:val="1D5F25"/>
        </w:rPr>
        <w:fldChar w:fldCharType="end"/>
      </w:r>
      <w:r w:rsidRPr="00ED1634">
        <w:rPr>
          <w:color w:val="1D5F25"/>
          <w:lang w:val="el-GR"/>
        </w:rPr>
        <w:t xml:space="preserve"> Προοδευτική γενιά οικοσυστημάτων, υπηρεσιών και συσκευών #2</w:t>
      </w:r>
      <w:r w:rsidR="00B14466" w:rsidRPr="00ED1634">
        <w:rPr>
          <w:color w:val="1D5F25"/>
          <w:lang w:val="el-GR"/>
        </w:rPr>
        <w:t xml:space="preserve"> *</w:t>
      </w:r>
      <w:r w:rsidR="00B14466" w:rsidRPr="00ED1634">
        <w:rPr>
          <w:color w:val="1D5F25"/>
        </w:rPr>
        <w:t>metaverse</w:t>
      </w:r>
      <w:r w:rsidR="00B14466" w:rsidRPr="00ED1634">
        <w:rPr>
          <w:color w:val="1D5F25"/>
          <w:lang w:val="el-GR"/>
        </w:rPr>
        <w:t xml:space="preserve"> </w:t>
      </w:r>
      <w:r w:rsidR="00B14466" w:rsidRPr="00ED1634">
        <w:rPr>
          <w:color w:val="1D5F25"/>
        </w:rPr>
        <w:t>is</w:t>
      </w:r>
      <w:r w:rsidR="00B14466" w:rsidRPr="00ED1634">
        <w:rPr>
          <w:color w:val="1D5F25"/>
          <w:lang w:val="el-GR"/>
        </w:rPr>
        <w:t xml:space="preserve"> </w:t>
      </w:r>
      <w:r w:rsidR="00B14466" w:rsidRPr="00ED1634">
        <w:rPr>
          <w:color w:val="1D5F25"/>
        </w:rPr>
        <w:t>not</w:t>
      </w:r>
      <w:r w:rsidR="00B14466" w:rsidRPr="00ED1634">
        <w:rPr>
          <w:color w:val="1D5F25"/>
          <w:lang w:val="el-GR"/>
        </w:rPr>
        <w:t xml:space="preserve"> </w:t>
      </w:r>
      <w:r w:rsidR="00B14466" w:rsidRPr="00ED1634">
        <w:rPr>
          <w:color w:val="1D5F25"/>
        </w:rPr>
        <w:t>just</w:t>
      </w:r>
      <w:r w:rsidR="00B14466" w:rsidRPr="00ED1634">
        <w:rPr>
          <w:color w:val="1D5F25"/>
          <w:lang w:val="el-GR"/>
        </w:rPr>
        <w:t xml:space="preserve"> </w:t>
      </w:r>
      <w:r w:rsidR="00B14466" w:rsidRPr="00ED1634">
        <w:rPr>
          <w:color w:val="1D5F25"/>
        </w:rPr>
        <w:t>a</w:t>
      </w:r>
      <w:r w:rsidR="00B14466" w:rsidRPr="00ED1634">
        <w:rPr>
          <w:color w:val="1D5F25"/>
          <w:lang w:val="el-GR"/>
        </w:rPr>
        <w:t xml:space="preserve"> </w:t>
      </w:r>
      <w:r w:rsidR="00B14466" w:rsidRPr="00ED1634">
        <w:rPr>
          <w:color w:val="1D5F25"/>
        </w:rPr>
        <w:t>concept</w:t>
      </w:r>
      <w:bookmarkEnd w:id="34"/>
    </w:p>
    <w:p w14:paraId="5193440B" w14:textId="77777777" w:rsidR="004E219C" w:rsidRDefault="00BE5516" w:rsidP="004E219C">
      <w:pPr>
        <w:keepNext/>
        <w:jc w:val="center"/>
      </w:pPr>
      <w:r>
        <w:rPr>
          <w:noProof/>
        </w:rPr>
        <w:drawing>
          <wp:inline distT="0" distB="0" distL="0" distR="0" wp14:anchorId="695BCD28" wp14:editId="4E1FDBD2">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4F1C72A" w14:textId="1C9A6FC0" w:rsidR="00BE5516" w:rsidRPr="00ED1634" w:rsidRDefault="004E219C" w:rsidP="004E219C">
      <w:pPr>
        <w:pStyle w:val="Caption"/>
        <w:jc w:val="center"/>
        <w:rPr>
          <w:color w:val="1D5F25"/>
        </w:rPr>
      </w:pPr>
      <w:bookmarkStart w:id="35" w:name="_Toc98001873"/>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C795D" w:rsidRPr="00ED1634">
        <w:rPr>
          <w:noProof/>
          <w:color w:val="1D5F25"/>
        </w:rPr>
        <w:t>14</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00416F52" w:rsidRPr="00ED1634">
        <w:rPr>
          <w:color w:val="1D5F25"/>
        </w:rPr>
        <w:t xml:space="preserve"> (bring </w:t>
      </w:r>
      <w:r w:rsidR="00646B28" w:rsidRPr="00ED1634">
        <w:rPr>
          <w:color w:val="1D5F25"/>
        </w:rPr>
        <w:t xml:space="preserve">us </w:t>
      </w:r>
      <w:r w:rsidR="00416F52" w:rsidRPr="00ED1634">
        <w:rPr>
          <w:color w:val="1D5F25"/>
        </w:rPr>
        <w:t>all together</w:t>
      </w:r>
      <w:r w:rsidR="00646B28" w:rsidRPr="00ED1634">
        <w:rPr>
          <w:color w:val="1D5F25"/>
        </w:rPr>
        <w:t>)</w:t>
      </w:r>
      <w:r w:rsidR="00D02B48" w:rsidRPr="00ED1634">
        <w:rPr>
          <w:color w:val="1D5F25"/>
        </w:rPr>
        <w:t xml:space="preserve"> #1</w:t>
      </w:r>
      <w:bookmarkEnd w:id="35"/>
    </w:p>
    <w:p w14:paraId="019C5B73" w14:textId="77777777" w:rsidR="00D02B48" w:rsidRDefault="00D02B48" w:rsidP="00DF06EF">
      <w:pPr>
        <w:keepNext/>
        <w:jc w:val="center"/>
      </w:pPr>
      <w:r>
        <w:rPr>
          <w:noProof/>
        </w:rPr>
        <w:lastRenderedPageBreak/>
        <w:drawing>
          <wp:inline distT="0" distB="0" distL="0" distR="0" wp14:anchorId="40E223A5" wp14:editId="0C7ADFE7">
            <wp:extent cx="5943600" cy="3343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8F5995" w14:textId="231CEDDC" w:rsidR="00E71BD8" w:rsidRPr="00ED1634" w:rsidRDefault="00D02B48" w:rsidP="00DF06EF">
      <w:pPr>
        <w:pStyle w:val="Caption"/>
        <w:jc w:val="center"/>
        <w:rPr>
          <w:color w:val="1D5F25"/>
        </w:rPr>
      </w:pPr>
      <w:bookmarkStart w:id="36" w:name="_Toc98001874"/>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C795D" w:rsidRPr="00ED1634">
        <w:rPr>
          <w:noProof/>
          <w:color w:val="1D5F25"/>
        </w:rPr>
        <w:t>15</w:t>
      </w:r>
      <w:r w:rsidRPr="00ED1634">
        <w:rPr>
          <w:color w:val="1D5F25"/>
        </w:rPr>
        <w:fldChar w:fldCharType="end"/>
      </w:r>
      <w:r w:rsidRPr="00ED1634">
        <w:rPr>
          <w:color w:val="1D5F25"/>
        </w:rPr>
        <w:t xml:space="preserve"> </w:t>
      </w:r>
      <w:r w:rsidR="00E71BD8" w:rsidRPr="00ED1634">
        <w:rPr>
          <w:color w:val="1D5F25"/>
        </w:rPr>
        <w:t xml:space="preserve">Services/Micro-Services, </w:t>
      </w:r>
      <w:r w:rsidR="00E71BD8" w:rsidRPr="00ED1634">
        <w:rPr>
          <w:color w:val="1D5F25"/>
          <w:lang w:val="el-GR"/>
        </w:rPr>
        <w:t>τεχνολογίες</w:t>
      </w:r>
      <w:r w:rsidR="00E71BD8" w:rsidRPr="00ED1634">
        <w:rPr>
          <w:color w:val="1D5F25"/>
        </w:rPr>
        <w:t xml:space="preserve"> </w:t>
      </w:r>
      <w:r w:rsidR="00E71BD8" w:rsidRPr="00ED1634">
        <w:rPr>
          <w:color w:val="1D5F25"/>
          <w:lang w:val="el-GR"/>
        </w:rPr>
        <w:t>υποστηρικτικές</w:t>
      </w:r>
      <w:r w:rsidR="00E71BD8" w:rsidRPr="00ED1634">
        <w:rPr>
          <w:color w:val="1D5F25"/>
        </w:rPr>
        <w:t xml:space="preserve"> </w:t>
      </w:r>
      <w:r w:rsidR="00E71BD8" w:rsidRPr="00ED1634">
        <w:rPr>
          <w:color w:val="1D5F25"/>
          <w:lang w:val="el-GR"/>
        </w:rPr>
        <w:t>σε</w:t>
      </w:r>
      <w:r w:rsidR="00E71BD8" w:rsidRPr="00ED1634">
        <w:rPr>
          <w:color w:val="1D5F25"/>
        </w:rPr>
        <w:t xml:space="preserve"> </w:t>
      </w:r>
      <w:r w:rsidR="00E71BD8" w:rsidRPr="00ED1634">
        <w:rPr>
          <w:color w:val="1D5F25"/>
          <w:lang w:val="el-GR"/>
        </w:rPr>
        <w:t>συσκευές</w:t>
      </w:r>
      <w:r w:rsidR="00E71BD8" w:rsidRPr="00ED1634">
        <w:rPr>
          <w:color w:val="1D5F25"/>
        </w:rPr>
        <w:t xml:space="preserve"> </w:t>
      </w:r>
      <w:r w:rsidR="00E71BD8" w:rsidRPr="00ED1634">
        <w:rPr>
          <w:color w:val="1D5F25"/>
          <w:lang w:val="el-GR"/>
        </w:rPr>
        <w:t>καταναλωτή</w:t>
      </w:r>
      <w:r w:rsidR="00E71BD8" w:rsidRPr="00ED1634">
        <w:rPr>
          <w:color w:val="1D5F25"/>
        </w:rPr>
        <w:t xml:space="preserve"> (bring us all together) #2</w:t>
      </w:r>
      <w:bookmarkEnd w:id="36"/>
    </w:p>
    <w:p w14:paraId="40E6638E" w14:textId="77777777" w:rsidR="00F77BC5" w:rsidRDefault="0048222F" w:rsidP="00F77BC5">
      <w:pPr>
        <w:keepNext/>
        <w:jc w:val="center"/>
      </w:pPr>
      <w:r>
        <w:rPr>
          <w:noProof/>
        </w:rPr>
        <w:drawing>
          <wp:inline distT="0" distB="0" distL="0" distR="0" wp14:anchorId="58E501F4" wp14:editId="0B85E672">
            <wp:extent cx="5943600" cy="3342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F2BB378" w14:textId="34397B33" w:rsidR="00F77BC5" w:rsidRPr="00ED1634" w:rsidRDefault="00F77BC5" w:rsidP="00F77BC5">
      <w:pPr>
        <w:pStyle w:val="Caption"/>
        <w:jc w:val="center"/>
        <w:rPr>
          <w:color w:val="1D5F25"/>
        </w:rPr>
      </w:pPr>
      <w:bookmarkStart w:id="37" w:name="_Toc98001875"/>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C795D" w:rsidRPr="00ED1634">
        <w:rPr>
          <w:noProof/>
          <w:color w:val="1D5F25"/>
        </w:rPr>
        <w:t>16</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3</w:t>
      </w:r>
      <w:bookmarkEnd w:id="37"/>
    </w:p>
    <w:p w14:paraId="21B930D1" w14:textId="0CA20879" w:rsidR="00F77BC5" w:rsidRDefault="00F77BC5" w:rsidP="00F77BC5">
      <w:pPr>
        <w:pStyle w:val="Caption"/>
        <w:jc w:val="center"/>
      </w:pPr>
      <w:r>
        <w:rPr>
          <w:noProof/>
        </w:rPr>
        <w:lastRenderedPageBreak/>
        <w:drawing>
          <wp:inline distT="0" distB="0" distL="0" distR="0" wp14:anchorId="7B5B9E97" wp14:editId="7F5B4456">
            <wp:extent cx="5943600" cy="3342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73B3F8AA" w14:textId="06F6F6DD" w:rsidR="004E219C" w:rsidRPr="00ED1634" w:rsidRDefault="00F77BC5" w:rsidP="00F77BC5">
      <w:pPr>
        <w:pStyle w:val="Caption"/>
        <w:jc w:val="center"/>
        <w:rPr>
          <w:color w:val="1D5F25"/>
        </w:rPr>
      </w:pPr>
      <w:bookmarkStart w:id="38" w:name="_Toc98001876"/>
      <w:r w:rsidRPr="00ED1634">
        <w:rPr>
          <w:color w:val="1D5F25"/>
        </w:rPr>
        <w:t xml:space="preserve">Figure </w:t>
      </w:r>
      <w:r w:rsidRPr="00ED1634">
        <w:rPr>
          <w:color w:val="1D5F25"/>
        </w:rPr>
        <w:fldChar w:fldCharType="begin"/>
      </w:r>
      <w:r w:rsidRPr="00ED1634">
        <w:rPr>
          <w:color w:val="1D5F25"/>
        </w:rPr>
        <w:instrText xml:space="preserve"> SEQ Figure \* ARABIC </w:instrText>
      </w:r>
      <w:r w:rsidRPr="00ED1634">
        <w:rPr>
          <w:color w:val="1D5F25"/>
        </w:rPr>
        <w:fldChar w:fldCharType="separate"/>
      </w:r>
      <w:r w:rsidR="00BC795D" w:rsidRPr="00ED1634">
        <w:rPr>
          <w:noProof/>
          <w:color w:val="1D5F25"/>
        </w:rPr>
        <w:t>17</w:t>
      </w:r>
      <w:r w:rsidRPr="00ED1634">
        <w:rPr>
          <w:color w:val="1D5F25"/>
        </w:rPr>
        <w:fldChar w:fldCharType="end"/>
      </w:r>
      <w:r w:rsidRPr="00ED1634">
        <w:rPr>
          <w:color w:val="1D5F25"/>
        </w:rPr>
        <w:t xml:space="preserve"> Services/Micro-Services, </w:t>
      </w:r>
      <w:r w:rsidRPr="00ED1634">
        <w:rPr>
          <w:color w:val="1D5F25"/>
          <w:lang w:val="el-GR"/>
        </w:rPr>
        <w:t>τεχνολογίες</w:t>
      </w:r>
      <w:r w:rsidRPr="00ED1634">
        <w:rPr>
          <w:color w:val="1D5F25"/>
        </w:rPr>
        <w:t xml:space="preserve"> </w:t>
      </w:r>
      <w:r w:rsidRPr="00ED1634">
        <w:rPr>
          <w:color w:val="1D5F25"/>
          <w:lang w:val="el-GR"/>
        </w:rPr>
        <w:t>υποστηρικτικές</w:t>
      </w:r>
      <w:r w:rsidRPr="00ED1634">
        <w:rPr>
          <w:color w:val="1D5F25"/>
        </w:rPr>
        <w:t xml:space="preserve"> </w:t>
      </w:r>
      <w:r w:rsidRPr="00ED1634">
        <w:rPr>
          <w:color w:val="1D5F25"/>
          <w:lang w:val="el-GR"/>
        </w:rPr>
        <w:t>σε</w:t>
      </w:r>
      <w:r w:rsidRPr="00ED1634">
        <w:rPr>
          <w:color w:val="1D5F25"/>
        </w:rPr>
        <w:t xml:space="preserve"> </w:t>
      </w:r>
      <w:r w:rsidRPr="00ED1634">
        <w:rPr>
          <w:color w:val="1D5F25"/>
          <w:lang w:val="el-GR"/>
        </w:rPr>
        <w:t>συσκευές</w:t>
      </w:r>
      <w:r w:rsidRPr="00ED1634">
        <w:rPr>
          <w:color w:val="1D5F25"/>
        </w:rPr>
        <w:t xml:space="preserve"> </w:t>
      </w:r>
      <w:r w:rsidRPr="00ED1634">
        <w:rPr>
          <w:color w:val="1D5F25"/>
          <w:lang w:val="el-GR"/>
        </w:rPr>
        <w:t>καταναλωτή</w:t>
      </w:r>
      <w:r w:rsidRPr="00ED1634">
        <w:rPr>
          <w:color w:val="1D5F25"/>
        </w:rPr>
        <w:t xml:space="preserve"> (bring us all together) #4</w:t>
      </w:r>
      <w:bookmarkEnd w:id="38"/>
    </w:p>
    <w:p w14:paraId="2470A838" w14:textId="77777777" w:rsidR="00F77BC5" w:rsidRPr="00F77BC5" w:rsidRDefault="00F77BC5" w:rsidP="00F77BC5"/>
    <w:p w14:paraId="1A61948B" w14:textId="415C0940" w:rsidR="00E6165B" w:rsidRPr="00E6165B" w:rsidRDefault="00E6165B" w:rsidP="00E6165B">
      <w:pPr>
        <w:pStyle w:val="Heading4"/>
        <w:rPr>
          <w:lang w:val="el-GR"/>
        </w:rPr>
      </w:pPr>
      <w:r>
        <w:rPr>
          <w:lang w:val="el-GR"/>
        </w:rPr>
        <w:t>Λογισμικό</w:t>
      </w:r>
    </w:p>
    <w:p w14:paraId="5802BDB6" w14:textId="49289080" w:rsidR="00E66178" w:rsidRPr="00BF0625" w:rsidRDefault="00E66178" w:rsidP="00E66178">
      <w:pPr>
        <w:pStyle w:val="Heading5"/>
        <w:rPr>
          <w:lang w:val="el-GR"/>
        </w:rPr>
      </w:pPr>
      <w:r>
        <w:t>Ecosystem</w:t>
      </w:r>
    </w:p>
    <w:p w14:paraId="0D326DC8" w14:textId="4DF8E276" w:rsidR="00350300" w:rsidRPr="00A6279A" w:rsidRDefault="00BF0625" w:rsidP="00350300">
      <w:pPr>
        <w:rPr>
          <w:lang w:val="el-GR"/>
        </w:rPr>
      </w:pPr>
      <w:r>
        <w:rPr>
          <w:lang w:val="el-GR"/>
        </w:rPr>
        <w:t xml:space="preserve">Οικοσύστημα ενός περιβάλλοντος προγράμματος είναι η πληθώρα υποστήριξη και ευκολία ενσωματώσεις και επικοινωνίας </w:t>
      </w:r>
      <w:r w:rsidR="00A6279A" w:rsidRPr="00A6279A">
        <w:rPr>
          <w:lang w:val="el-GR"/>
        </w:rPr>
        <w:t>(</w:t>
      </w:r>
      <w:r w:rsidR="00A6279A" w:rsidRPr="00A6279A">
        <w:rPr>
          <w:i/>
          <w:iCs/>
          <w:lang w:val="el-GR"/>
        </w:rPr>
        <w:t xml:space="preserve">μέσο </w:t>
      </w:r>
      <w:r w:rsidR="00A6279A" w:rsidRPr="00A6279A">
        <w:rPr>
          <w:i/>
          <w:iCs/>
        </w:rPr>
        <w:t>API</w:t>
      </w:r>
      <w:r w:rsidR="00A6279A" w:rsidRPr="00A6279A">
        <w:rPr>
          <w:i/>
          <w:iCs/>
          <w:lang w:val="el-GR"/>
        </w:rPr>
        <w:t>’</w:t>
      </w:r>
      <w:r w:rsidR="00A6279A" w:rsidRPr="00A6279A">
        <w:rPr>
          <w:i/>
          <w:iCs/>
        </w:rPr>
        <w:t>s</w:t>
      </w:r>
      <w:r w:rsidR="00A6279A" w:rsidRPr="00A6279A">
        <w:rPr>
          <w:lang w:val="el-GR"/>
        </w:rPr>
        <w:t xml:space="preserve">) </w:t>
      </w:r>
      <w:r>
        <w:rPr>
          <w:lang w:val="el-GR"/>
        </w:rPr>
        <w:t xml:space="preserve">με διάφορα άλλα υπό/προγράμματα που βοηθούν στην πλήρη εκπλήρωση λειτουργείας και βελτιώσεις του εκάστοτε κεντρικού λογισμικού. Μπορεί να περιλαμβάνει οποιαδήποτε κατηγορία υπό/λογισμικού, στην παρούσα φάση θα χρειαστούμε </w:t>
      </w:r>
      <w:r w:rsidRPr="00BF0625">
        <w:rPr>
          <w:lang w:val="el-GR"/>
        </w:rPr>
        <w:t>3</w:t>
      </w:r>
      <w:r>
        <w:t>D</w:t>
      </w:r>
      <w:r w:rsidRPr="00BF0625">
        <w:rPr>
          <w:lang w:val="el-GR"/>
        </w:rPr>
        <w:t xml:space="preserve"> </w:t>
      </w:r>
      <w:r>
        <w:t>Assets</w:t>
      </w:r>
      <w:r w:rsidRPr="00BF0625">
        <w:rPr>
          <w:lang w:val="el-GR"/>
        </w:rPr>
        <w:t xml:space="preserve">, </w:t>
      </w:r>
      <w:r>
        <w:t>Sound</w:t>
      </w:r>
      <w:r w:rsidRPr="00BF0625">
        <w:rPr>
          <w:lang w:val="el-GR"/>
        </w:rPr>
        <w:t xml:space="preserve"> </w:t>
      </w:r>
      <w:r>
        <w:t>Engines</w:t>
      </w:r>
      <w:r w:rsidRPr="00BF0625">
        <w:rPr>
          <w:lang w:val="el-GR"/>
        </w:rPr>
        <w:t xml:space="preserve">, </w:t>
      </w:r>
      <w:r>
        <w:t>Visual</w:t>
      </w:r>
      <w:r w:rsidRPr="00BF0625">
        <w:rPr>
          <w:lang w:val="el-GR"/>
        </w:rPr>
        <w:t xml:space="preserve"> </w:t>
      </w:r>
      <w:r>
        <w:t>Effects</w:t>
      </w:r>
      <w:r w:rsidRPr="00BF0625">
        <w:rPr>
          <w:lang w:val="el-GR"/>
        </w:rPr>
        <w:t>,</w:t>
      </w:r>
      <w:r w:rsidR="0057441E" w:rsidRPr="0057441E">
        <w:rPr>
          <w:lang w:val="el-GR"/>
        </w:rPr>
        <w:t xml:space="preserve"> </w:t>
      </w:r>
      <w:r w:rsidR="00CD19B1">
        <w:t>Sculpting</w:t>
      </w:r>
      <w:r w:rsidR="0057441E" w:rsidRPr="0057441E">
        <w:rPr>
          <w:lang w:val="el-GR"/>
        </w:rPr>
        <w:t>,</w:t>
      </w:r>
      <w:r w:rsidR="00256E9F" w:rsidRPr="00256E9F">
        <w:rPr>
          <w:lang w:val="el-GR"/>
        </w:rPr>
        <w:t xml:space="preserve"> </w:t>
      </w:r>
      <w:r w:rsidR="00256E9F">
        <w:t>Terrain</w:t>
      </w:r>
      <w:r w:rsidR="00256E9F" w:rsidRPr="00256E9F">
        <w:rPr>
          <w:lang w:val="el-GR"/>
        </w:rPr>
        <w:t xml:space="preserve"> </w:t>
      </w:r>
      <w:r w:rsidR="00256E9F">
        <w:t>Generator</w:t>
      </w:r>
      <w:r w:rsidR="00256E9F" w:rsidRPr="00256E9F">
        <w:rPr>
          <w:lang w:val="el-GR"/>
        </w:rPr>
        <w:t>/</w:t>
      </w:r>
      <w:r w:rsidR="00256E9F">
        <w:t>editing</w:t>
      </w:r>
      <w:r w:rsidR="00256E9F" w:rsidRPr="00256E9F">
        <w:rPr>
          <w:lang w:val="el-GR"/>
        </w:rPr>
        <w:t>,</w:t>
      </w:r>
      <w:r w:rsidR="00973279" w:rsidRPr="00973279">
        <w:rPr>
          <w:lang w:val="el-GR"/>
        </w:rPr>
        <w:t xml:space="preserve"> </w:t>
      </w:r>
      <w:r w:rsidR="00973279">
        <w:t>Animation</w:t>
      </w:r>
      <w:r w:rsidR="00973279" w:rsidRPr="00973279">
        <w:rPr>
          <w:lang w:val="el-GR"/>
        </w:rPr>
        <w:t xml:space="preserve">, </w:t>
      </w:r>
      <w:r w:rsidR="00973279">
        <w:t>Rigging</w:t>
      </w:r>
      <w:r w:rsidR="00973279" w:rsidRPr="00973279">
        <w:rPr>
          <w:lang w:val="el-GR"/>
        </w:rPr>
        <w:t>,</w:t>
      </w:r>
      <w:r w:rsidRPr="00BF0625">
        <w:rPr>
          <w:lang w:val="el-GR"/>
        </w:rPr>
        <w:t xml:space="preserve"> </w:t>
      </w:r>
      <w:r>
        <w:t>simulation</w:t>
      </w:r>
      <w:r w:rsidRPr="00BF0625">
        <w:rPr>
          <w:lang w:val="el-GR"/>
        </w:rPr>
        <w:t xml:space="preserve"> </w:t>
      </w:r>
      <w:r>
        <w:t>Fluids</w:t>
      </w:r>
      <w:r w:rsidRPr="00BF0625">
        <w:rPr>
          <w:lang w:val="el-GR"/>
        </w:rPr>
        <w:t xml:space="preserve">, </w:t>
      </w:r>
      <w:r>
        <w:t>Clothing</w:t>
      </w:r>
      <w:r w:rsidRPr="00BF0625">
        <w:rPr>
          <w:lang w:val="el-GR"/>
        </w:rPr>
        <w:t xml:space="preserve"> </w:t>
      </w:r>
      <w:r>
        <w:t>Simulation</w:t>
      </w:r>
      <w:r w:rsidRPr="00BF0625">
        <w:rPr>
          <w:lang w:val="el-GR"/>
        </w:rPr>
        <w:t xml:space="preserve">, </w:t>
      </w:r>
      <w:r>
        <w:t>Movie</w:t>
      </w:r>
      <w:r w:rsidRPr="00BF0625">
        <w:rPr>
          <w:lang w:val="el-GR"/>
        </w:rPr>
        <w:t xml:space="preserve"> </w:t>
      </w:r>
      <w:r>
        <w:t>Queue</w:t>
      </w:r>
      <w:r w:rsidRPr="00BF0625">
        <w:rPr>
          <w:lang w:val="el-GR"/>
        </w:rPr>
        <w:t xml:space="preserve"> </w:t>
      </w:r>
      <w:r>
        <w:t>Render</w:t>
      </w:r>
      <w:r w:rsidRPr="00BF0625">
        <w:rPr>
          <w:lang w:val="el-GR"/>
        </w:rPr>
        <w:t xml:space="preserve">, </w:t>
      </w:r>
      <w:r>
        <w:t>Mesh</w:t>
      </w:r>
      <w:r w:rsidRPr="00BF0625">
        <w:rPr>
          <w:lang w:val="el-GR"/>
        </w:rPr>
        <w:t xml:space="preserve"> </w:t>
      </w:r>
      <w:r>
        <w:t>Editor</w:t>
      </w:r>
      <w:r w:rsidRPr="00BF0625">
        <w:rPr>
          <w:lang w:val="el-GR"/>
        </w:rPr>
        <w:t xml:space="preserve">, </w:t>
      </w:r>
      <w:r>
        <w:t>Heightmap</w:t>
      </w:r>
      <w:r w:rsidRPr="00BF0625">
        <w:rPr>
          <w:lang w:val="el-GR"/>
        </w:rPr>
        <w:t xml:space="preserve"> </w:t>
      </w:r>
      <w:r>
        <w:t>interpolation</w:t>
      </w:r>
      <w:r w:rsidRPr="00BF0625">
        <w:rPr>
          <w:lang w:val="el-GR"/>
        </w:rPr>
        <w:t xml:space="preserve"> </w:t>
      </w:r>
      <w:r>
        <w:rPr>
          <w:lang w:val="el-GR"/>
        </w:rPr>
        <w:t>και πολλά άλλα.</w:t>
      </w:r>
      <w:r w:rsidR="00A6279A" w:rsidRPr="00A6279A">
        <w:rPr>
          <w:lang w:val="el-GR"/>
        </w:rPr>
        <w:t xml:space="preserve"> </w:t>
      </w:r>
      <w:r w:rsidR="00A6279A">
        <w:rPr>
          <w:lang w:val="el-GR"/>
        </w:rPr>
        <w:t>Ο λόγος που δεν προτιμάται η ενσωμάτωση μέσα στο κεντρικό πρόγραμμα (</w:t>
      </w:r>
      <w:r w:rsidR="00A6279A" w:rsidRPr="00A61E05">
        <w:rPr>
          <w:i/>
          <w:iCs/>
          <w:lang w:val="el-GR"/>
        </w:rPr>
        <w:t xml:space="preserve">και όχι σαν </w:t>
      </w:r>
      <w:r w:rsidR="00A6279A" w:rsidRPr="00A61E05">
        <w:rPr>
          <w:i/>
          <w:iCs/>
        </w:rPr>
        <w:t>plugins</w:t>
      </w:r>
      <w:r w:rsidR="00A6279A" w:rsidRPr="00A6279A">
        <w:rPr>
          <w:lang w:val="el-GR"/>
        </w:rPr>
        <w:t xml:space="preserve">) </w:t>
      </w:r>
      <w:r w:rsidR="00A6279A">
        <w:rPr>
          <w:lang w:val="el-GR"/>
        </w:rPr>
        <w:t xml:space="preserve">είναι για </w:t>
      </w:r>
      <w:r w:rsidR="00A6279A">
        <w:t>modularity</w:t>
      </w:r>
      <w:r w:rsidR="00A6279A" w:rsidRPr="00A6279A">
        <w:rPr>
          <w:lang w:val="el-GR"/>
        </w:rPr>
        <w:t xml:space="preserve"> </w:t>
      </w:r>
      <w:r w:rsidR="00A6279A">
        <w:rPr>
          <w:lang w:val="el-GR"/>
        </w:rPr>
        <w:t xml:space="preserve">και </w:t>
      </w:r>
      <w:r w:rsidR="00A6279A">
        <w:t>independency</w:t>
      </w:r>
      <w:r w:rsidR="00A6279A" w:rsidRPr="00A6279A">
        <w:rPr>
          <w:lang w:val="el-GR"/>
        </w:rPr>
        <w:t xml:space="preserve"> </w:t>
      </w:r>
      <w:r w:rsidR="00A6279A">
        <w:rPr>
          <w:lang w:val="el-GR"/>
        </w:rPr>
        <w:t>από το εκάστοτε λογισμικό</w:t>
      </w:r>
      <w:r w:rsidR="00440F45" w:rsidRPr="00440F45">
        <w:rPr>
          <w:lang w:val="el-GR"/>
        </w:rPr>
        <w:t xml:space="preserve"> </w:t>
      </w:r>
      <w:r w:rsidR="00440F45">
        <w:rPr>
          <w:lang w:val="el-GR"/>
        </w:rPr>
        <w:t>που φέρνει ευελιξία χρήσεις και ανάπτυξης</w:t>
      </w:r>
      <w:r w:rsidR="00A6279A">
        <w:rPr>
          <w:lang w:val="el-GR"/>
        </w:rPr>
        <w:t>.</w:t>
      </w:r>
    </w:p>
    <w:p w14:paraId="1F36C669" w14:textId="23FF72C7" w:rsidR="00485F06" w:rsidRPr="00A76821" w:rsidRDefault="002D4B0C" w:rsidP="00A76821">
      <w:pPr>
        <w:pStyle w:val="Heading5"/>
      </w:pPr>
      <w:r w:rsidRPr="00A76821">
        <w:t>Εμπορεύσιμα προϊόντα</w:t>
      </w:r>
    </w:p>
    <w:p w14:paraId="4CAA274B" w14:textId="1C6F0843" w:rsidR="001931DD" w:rsidRDefault="006E6AFD" w:rsidP="00A76821">
      <w:pPr>
        <w:pStyle w:val="Heading6"/>
      </w:pPr>
      <w:r>
        <w:t>Digital Content Creation Suites (DCC’s)</w:t>
      </w:r>
    </w:p>
    <w:p w14:paraId="00AEB568" w14:textId="5A8269B2" w:rsidR="006E6AFD" w:rsidRDefault="00084ECF" w:rsidP="006E6AFD">
      <w:r>
        <w:rPr>
          <w:lang w:val="el-GR"/>
        </w:rPr>
        <w:t>Όπως</w:t>
      </w:r>
      <w:r w:rsidRPr="00F63635">
        <w:t xml:space="preserve"> </w:t>
      </w:r>
      <w:r>
        <w:rPr>
          <w:lang w:val="el-GR"/>
        </w:rPr>
        <w:t>προαναφέρθηκε</w:t>
      </w:r>
      <w:r w:rsidRPr="00F63635">
        <w:t xml:space="preserve"> </w:t>
      </w:r>
      <w:r>
        <w:rPr>
          <w:lang w:val="el-GR"/>
        </w:rPr>
        <w:t>σ</w:t>
      </w:r>
      <w:r w:rsidR="00BF0625">
        <w:rPr>
          <w:lang w:val="el-GR"/>
        </w:rPr>
        <w:t>υνήθως</w:t>
      </w:r>
      <w:r w:rsidR="00BF0625" w:rsidRPr="00F63635">
        <w:t xml:space="preserve"> </w:t>
      </w:r>
      <w:r w:rsidR="00BF0625">
        <w:rPr>
          <w:lang w:val="el-GR"/>
        </w:rPr>
        <w:t>η</w:t>
      </w:r>
      <w:r w:rsidR="00BF0625" w:rsidRPr="00F63635">
        <w:t xml:space="preserve"> </w:t>
      </w:r>
      <w:r w:rsidR="00BF0625">
        <w:rPr>
          <w:lang w:val="el-GR"/>
        </w:rPr>
        <w:t>μηχανές</w:t>
      </w:r>
      <w:r w:rsidR="00BF0625" w:rsidRPr="00F63635">
        <w:t xml:space="preserve"> </w:t>
      </w:r>
      <w:r w:rsidR="00BF0625">
        <w:rPr>
          <w:lang w:val="el-GR"/>
        </w:rPr>
        <w:t>γραφικών</w:t>
      </w:r>
      <w:r w:rsidR="00BF0625" w:rsidRPr="00F63635">
        <w:t xml:space="preserve"> </w:t>
      </w:r>
      <w:r w:rsidR="00BF0625">
        <w:rPr>
          <w:lang w:val="el-GR"/>
        </w:rPr>
        <w:t>μπορεί</w:t>
      </w:r>
      <w:r w:rsidR="00BF0625" w:rsidRPr="00F63635">
        <w:t xml:space="preserve"> </w:t>
      </w:r>
      <w:r w:rsidR="00BF0625">
        <w:rPr>
          <w:lang w:val="el-GR"/>
        </w:rPr>
        <w:t>η</w:t>
      </w:r>
      <w:r w:rsidR="00BF0625" w:rsidRPr="00F63635">
        <w:t xml:space="preserve"> </w:t>
      </w:r>
      <w:r w:rsidR="00BF0625">
        <w:rPr>
          <w:lang w:val="el-GR"/>
        </w:rPr>
        <w:t>όχι</w:t>
      </w:r>
      <w:r w:rsidR="00BF0625" w:rsidRPr="00F63635">
        <w:t xml:space="preserve"> </w:t>
      </w:r>
      <w:r w:rsidR="00BF0625">
        <w:rPr>
          <w:lang w:val="el-GR"/>
        </w:rPr>
        <w:t>να</w:t>
      </w:r>
      <w:r w:rsidR="00BF0625" w:rsidRPr="00F63635">
        <w:t xml:space="preserve"> </w:t>
      </w:r>
      <w:r w:rsidR="00BF0625">
        <w:rPr>
          <w:lang w:val="el-GR"/>
        </w:rPr>
        <w:t>μην</w:t>
      </w:r>
      <w:r w:rsidR="00BF0625" w:rsidRPr="00F63635">
        <w:t xml:space="preserve"> </w:t>
      </w:r>
      <w:r w:rsidR="00BF0625">
        <w:rPr>
          <w:lang w:val="el-GR"/>
        </w:rPr>
        <w:t>έχουν</w:t>
      </w:r>
      <w:r w:rsidR="00BF0625" w:rsidRPr="00F63635">
        <w:t xml:space="preserve"> </w:t>
      </w:r>
      <w:r w:rsidR="00BF0625">
        <w:rPr>
          <w:lang w:val="el-GR"/>
        </w:rPr>
        <w:t>πλήρη</w:t>
      </w:r>
      <w:r w:rsidR="00BF0625" w:rsidRPr="00F63635">
        <w:t xml:space="preserve"> </w:t>
      </w:r>
      <w:r w:rsidR="00BF0625">
        <w:rPr>
          <w:lang w:val="el-GR"/>
        </w:rPr>
        <w:t>γκάμα</w:t>
      </w:r>
      <w:r w:rsidR="00BF0625" w:rsidRPr="00F63635">
        <w:t xml:space="preserve"> </w:t>
      </w:r>
      <w:r w:rsidR="00BF0625">
        <w:rPr>
          <w:lang w:val="el-GR"/>
        </w:rPr>
        <w:t>από</w:t>
      </w:r>
      <w:r w:rsidR="00BF0625" w:rsidRPr="00F63635">
        <w:t xml:space="preserve"> </w:t>
      </w:r>
      <w:r w:rsidR="00BF0625">
        <w:rPr>
          <w:lang w:val="el-GR"/>
        </w:rPr>
        <w:t>σουίτα</w:t>
      </w:r>
      <w:r w:rsidR="00BF0625" w:rsidRPr="00F63635">
        <w:t xml:space="preserve"> </w:t>
      </w:r>
      <w:r w:rsidR="00BF0625">
        <w:rPr>
          <w:lang w:val="el-GR"/>
        </w:rPr>
        <w:t>προγραμμάτων</w:t>
      </w:r>
      <w:r w:rsidR="00BF0625" w:rsidRPr="00F63635">
        <w:t>/</w:t>
      </w:r>
      <w:r w:rsidR="00BF0625">
        <w:t>plugin</w:t>
      </w:r>
      <w:r w:rsidR="00BF0625" w:rsidRPr="00F63635">
        <w:t xml:space="preserve"> </w:t>
      </w:r>
      <w:r w:rsidR="00BF0625">
        <w:rPr>
          <w:lang w:val="el-GR"/>
        </w:rPr>
        <w:t>ενσωματωμένα</w:t>
      </w:r>
      <w:r w:rsidR="00BF0625" w:rsidRPr="00F63635">
        <w:t xml:space="preserve"> </w:t>
      </w:r>
      <w:r w:rsidR="00BF0625">
        <w:rPr>
          <w:lang w:val="el-GR"/>
        </w:rPr>
        <w:t>μέσα</w:t>
      </w:r>
      <w:r w:rsidR="00BF0625" w:rsidRPr="00F63635">
        <w:t xml:space="preserve"> </w:t>
      </w:r>
      <w:r w:rsidR="00BF0625">
        <w:rPr>
          <w:lang w:val="el-GR"/>
        </w:rPr>
        <w:t>τους</w:t>
      </w:r>
      <w:r w:rsidR="00BF0625" w:rsidRPr="00F63635">
        <w:t xml:space="preserve"> (</w:t>
      </w:r>
      <w:r w:rsidR="00BF0625" w:rsidRPr="00A61E05">
        <w:rPr>
          <w:i/>
          <w:iCs/>
          <w:lang w:val="el-GR"/>
        </w:rPr>
        <w:t>οικοσύστημα</w:t>
      </w:r>
      <w:r w:rsidR="00BF0625" w:rsidRPr="00F63635">
        <w:t>)</w:t>
      </w:r>
      <w:r w:rsidRPr="00F63635">
        <w:t xml:space="preserve"> </w:t>
      </w:r>
      <w:r>
        <w:rPr>
          <w:lang w:val="el-GR"/>
        </w:rPr>
        <w:t>για</w:t>
      </w:r>
      <w:r w:rsidRPr="00F63635">
        <w:t xml:space="preserve"> </w:t>
      </w:r>
      <w:r>
        <w:rPr>
          <w:lang w:val="el-GR"/>
        </w:rPr>
        <w:t>αυτό</w:t>
      </w:r>
      <w:r w:rsidRPr="00F63635">
        <w:t xml:space="preserve"> </w:t>
      </w:r>
      <w:r>
        <w:rPr>
          <w:lang w:val="el-GR"/>
        </w:rPr>
        <w:t>τον</w:t>
      </w:r>
      <w:r w:rsidRPr="00F63635">
        <w:t xml:space="preserve"> </w:t>
      </w:r>
      <w:r>
        <w:rPr>
          <w:lang w:val="el-GR"/>
        </w:rPr>
        <w:t>λόγο</w:t>
      </w:r>
      <w:r w:rsidRPr="00F63635">
        <w:t xml:space="preserve"> </w:t>
      </w:r>
      <w:r w:rsidR="00D55C7F">
        <w:rPr>
          <w:lang w:val="el-GR"/>
        </w:rPr>
        <w:t>υπάρχουν</w:t>
      </w:r>
      <w:r w:rsidR="00D55C7F" w:rsidRPr="00F63635">
        <w:t xml:space="preserve"> </w:t>
      </w:r>
      <w:r w:rsidR="00D55C7F">
        <w:rPr>
          <w:lang w:val="el-GR"/>
        </w:rPr>
        <w:t>ξεχωριστά</w:t>
      </w:r>
      <w:r w:rsidR="00D55C7F" w:rsidRPr="00F63635">
        <w:t xml:space="preserve"> </w:t>
      </w:r>
      <w:r w:rsidR="00D55C7F">
        <w:rPr>
          <w:lang w:val="el-GR"/>
        </w:rPr>
        <w:t>εμπορεύσιμα</w:t>
      </w:r>
      <w:r w:rsidR="00D55C7F" w:rsidRPr="00F63635">
        <w:t xml:space="preserve"> </w:t>
      </w:r>
      <w:r w:rsidR="007A01EE">
        <w:rPr>
          <w:lang w:val="el-GR"/>
        </w:rPr>
        <w:t>προγράμματα</w:t>
      </w:r>
      <w:r w:rsidR="007A01EE" w:rsidRPr="00F63635">
        <w:t xml:space="preserve"> </w:t>
      </w:r>
      <w:r w:rsidR="007A01EE">
        <w:rPr>
          <w:lang w:val="el-GR"/>
        </w:rPr>
        <w:t>που</w:t>
      </w:r>
      <w:r w:rsidR="007A01EE" w:rsidRPr="00F63635">
        <w:t xml:space="preserve"> </w:t>
      </w:r>
      <w:r w:rsidR="007A01EE">
        <w:rPr>
          <w:lang w:val="el-GR"/>
        </w:rPr>
        <w:t>διαθέτουν</w:t>
      </w:r>
      <w:r w:rsidR="007A01EE" w:rsidRPr="00F63635">
        <w:t xml:space="preserve"> </w:t>
      </w:r>
      <w:r w:rsidR="007A01EE">
        <w:t>workflow</w:t>
      </w:r>
      <w:r w:rsidR="007A01EE" w:rsidRPr="00F63635">
        <w:t xml:space="preserve"> </w:t>
      </w:r>
      <w:r w:rsidR="007A01EE">
        <w:rPr>
          <w:lang w:val="el-GR"/>
        </w:rPr>
        <w:t>σε</w:t>
      </w:r>
      <w:r w:rsidR="007A01EE" w:rsidRPr="00F63635">
        <w:t xml:space="preserve"> </w:t>
      </w:r>
      <w:r w:rsidR="007A01EE">
        <w:rPr>
          <w:lang w:val="el-GR"/>
        </w:rPr>
        <w:t>κάθε</w:t>
      </w:r>
      <w:r w:rsidR="007A01EE" w:rsidRPr="00F63635">
        <w:t xml:space="preserve"> </w:t>
      </w:r>
      <w:r w:rsidR="007A01EE">
        <w:rPr>
          <w:lang w:val="el-GR"/>
        </w:rPr>
        <w:t>γνωστή</w:t>
      </w:r>
      <w:r w:rsidR="007A01EE" w:rsidRPr="00F63635">
        <w:t xml:space="preserve"> </w:t>
      </w:r>
      <w:r w:rsidR="007A01EE">
        <w:t>Game</w:t>
      </w:r>
      <w:r w:rsidR="007A01EE" w:rsidRPr="00F63635">
        <w:t xml:space="preserve"> </w:t>
      </w:r>
      <w:r w:rsidR="007A01EE">
        <w:t>Engine</w:t>
      </w:r>
      <w:r w:rsidR="007A01EE" w:rsidRPr="00F63635">
        <w:t xml:space="preserve"> </w:t>
      </w:r>
      <w:r w:rsidR="007A01EE">
        <w:rPr>
          <w:lang w:val="el-GR"/>
        </w:rPr>
        <w:t>τα</w:t>
      </w:r>
      <w:r w:rsidR="007A01EE" w:rsidRPr="00F63635">
        <w:t xml:space="preserve"> </w:t>
      </w:r>
      <w:r w:rsidR="007A01EE">
        <w:rPr>
          <w:lang w:val="el-GR"/>
        </w:rPr>
        <w:t>οποία</w:t>
      </w:r>
      <w:r w:rsidR="007A01EE" w:rsidRPr="00F63635">
        <w:t xml:space="preserve"> </w:t>
      </w:r>
      <w:r w:rsidR="007A01EE">
        <w:rPr>
          <w:lang w:val="el-GR"/>
        </w:rPr>
        <w:t>εκτελούν</w:t>
      </w:r>
      <w:r w:rsidR="007A01EE" w:rsidRPr="00F63635">
        <w:t xml:space="preserve"> 3</w:t>
      </w:r>
      <w:r w:rsidR="007A01EE">
        <w:t>D</w:t>
      </w:r>
      <w:r w:rsidR="007A01EE" w:rsidRPr="00F63635">
        <w:t xml:space="preserve"> </w:t>
      </w:r>
      <w:r w:rsidR="007A01EE">
        <w:t>modeling</w:t>
      </w:r>
      <w:r w:rsidR="007A01EE" w:rsidRPr="00F63635">
        <w:t>,</w:t>
      </w:r>
      <w:r w:rsidR="00CD19B1" w:rsidRPr="00CD19B1">
        <w:t xml:space="preserve"> </w:t>
      </w:r>
      <w:r w:rsidR="00CD19B1">
        <w:t>Terrain</w:t>
      </w:r>
      <w:r w:rsidR="00CD19B1" w:rsidRPr="00CD19B1">
        <w:t xml:space="preserve"> </w:t>
      </w:r>
      <w:r w:rsidR="00CD19B1">
        <w:t>Generator</w:t>
      </w:r>
      <w:r w:rsidR="00CD19B1" w:rsidRPr="00CD19B1">
        <w:t>/</w:t>
      </w:r>
      <w:r w:rsidR="00CD19B1">
        <w:t>editing,</w:t>
      </w:r>
      <w:r w:rsidR="00B7170F">
        <w:t xml:space="preserve"> Animation,</w:t>
      </w:r>
      <w:r w:rsidR="00973279">
        <w:t xml:space="preserve"> Rigging,</w:t>
      </w:r>
      <w:r w:rsidR="007A01EE" w:rsidRPr="00F63635">
        <w:t xml:space="preserve"> </w:t>
      </w:r>
      <w:r w:rsidR="007A01EE">
        <w:t>Visual</w:t>
      </w:r>
      <w:r w:rsidR="007A01EE" w:rsidRPr="00F63635">
        <w:t xml:space="preserve"> </w:t>
      </w:r>
      <w:r w:rsidR="007A01EE">
        <w:t>Effects</w:t>
      </w:r>
      <w:r w:rsidR="007A01EE" w:rsidRPr="00F63635">
        <w:t xml:space="preserve">, </w:t>
      </w:r>
      <w:r w:rsidR="007A01EE">
        <w:t>Fluid</w:t>
      </w:r>
      <w:r w:rsidR="007A01EE" w:rsidRPr="00F63635">
        <w:t xml:space="preserve"> </w:t>
      </w:r>
      <w:r w:rsidR="007A01EE">
        <w:t>Simulation</w:t>
      </w:r>
      <w:r w:rsidR="007A01EE" w:rsidRPr="00F63635">
        <w:t xml:space="preserve">, </w:t>
      </w:r>
      <w:r w:rsidR="007A01EE" w:rsidRPr="00C82A6F">
        <w:t>Cloth</w:t>
      </w:r>
      <w:r w:rsidR="007A01EE" w:rsidRPr="00F63635">
        <w:t xml:space="preserve"> </w:t>
      </w:r>
      <w:r w:rsidR="007A01EE">
        <w:t>Simulation</w:t>
      </w:r>
      <w:r w:rsidR="007A01EE" w:rsidRPr="00F63635">
        <w:t xml:space="preserve">, </w:t>
      </w:r>
      <w:r w:rsidR="001942C7">
        <w:t>Movie</w:t>
      </w:r>
      <w:r w:rsidR="001942C7" w:rsidRPr="00F63635">
        <w:t xml:space="preserve"> </w:t>
      </w:r>
      <w:r w:rsidR="001942C7">
        <w:t>Editing</w:t>
      </w:r>
      <w:r w:rsidR="001942C7" w:rsidRPr="00F63635">
        <w:t>/</w:t>
      </w:r>
      <w:r w:rsidR="001942C7">
        <w:t>Render</w:t>
      </w:r>
      <w:r w:rsidR="001942C7" w:rsidRPr="00F63635">
        <w:t xml:space="preserve">, </w:t>
      </w:r>
      <w:r w:rsidR="001942C7">
        <w:t>Sculpting</w:t>
      </w:r>
      <w:r w:rsidR="001942C7" w:rsidRPr="00F63635">
        <w:t xml:space="preserve">, </w:t>
      </w:r>
      <w:r w:rsidR="001942C7">
        <w:t>Rendering</w:t>
      </w:r>
      <w:r w:rsidR="001942C7" w:rsidRPr="00F63635">
        <w:t xml:space="preserve">, </w:t>
      </w:r>
      <w:r w:rsidR="00F63635">
        <w:t>Texturing</w:t>
      </w:r>
      <w:r w:rsidR="00C82A6F">
        <w:t xml:space="preserve"> &amp; Shading</w:t>
      </w:r>
      <w:r w:rsidR="00F63635">
        <w:t xml:space="preserve"> (</w:t>
      </w:r>
      <w:r w:rsidR="00F63635">
        <w:rPr>
          <w:lang w:val="el-GR"/>
        </w:rPr>
        <w:t>με</w:t>
      </w:r>
      <w:r w:rsidR="00F63635" w:rsidRPr="00F63635">
        <w:t xml:space="preserve"> </w:t>
      </w:r>
      <w:r w:rsidR="00F63635">
        <w:t xml:space="preserve">material specific </w:t>
      </w:r>
      <w:r w:rsidR="00F63635">
        <w:rPr>
          <w:lang w:val="el-GR"/>
        </w:rPr>
        <w:t>στο</w:t>
      </w:r>
      <w:r w:rsidR="00F63635" w:rsidRPr="00F63635">
        <w:t xml:space="preserve"> </w:t>
      </w:r>
      <w:r w:rsidR="00A47CCE" w:rsidRPr="00FC7891">
        <w:t>proprietary</w:t>
      </w:r>
      <w:r w:rsidR="00A47CCE">
        <w:rPr>
          <w:rFonts w:ascii="Arial" w:hAnsi="Arial" w:cs="Arial"/>
          <w:color w:val="202124"/>
          <w:shd w:val="clear" w:color="auto" w:fill="FFFFFF"/>
        </w:rPr>
        <w:t> </w:t>
      </w:r>
      <w:r w:rsidR="00F63635">
        <w:t xml:space="preserve">software </w:t>
      </w:r>
      <w:r w:rsidR="00F63635">
        <w:rPr>
          <w:lang w:val="el-GR"/>
        </w:rPr>
        <w:t>το</w:t>
      </w:r>
      <w:r w:rsidR="00F63635" w:rsidRPr="00F63635">
        <w:t xml:space="preserve"> </w:t>
      </w:r>
      <w:r w:rsidR="00F63635">
        <w:rPr>
          <w:lang w:val="el-GR"/>
        </w:rPr>
        <w:t>εκάστοτε</w:t>
      </w:r>
      <w:r w:rsidR="00F63635" w:rsidRPr="00F63635">
        <w:t>)</w:t>
      </w:r>
      <w:r w:rsidR="00562526">
        <w:t>.</w:t>
      </w:r>
    </w:p>
    <w:p w14:paraId="4FEDE516" w14:textId="14716D1D" w:rsidR="00974F9B" w:rsidRDefault="00974F9B" w:rsidP="006E6AFD">
      <w:pPr>
        <w:rPr>
          <w:lang w:val="el-GR"/>
        </w:rPr>
      </w:pPr>
      <w:r>
        <w:rPr>
          <w:lang w:val="el-GR"/>
        </w:rPr>
        <w:t>Μια</w:t>
      </w:r>
      <w:r w:rsidRPr="00974F9B">
        <w:rPr>
          <w:lang w:val="el-GR"/>
        </w:rPr>
        <w:t xml:space="preserve"> </w:t>
      </w:r>
      <w:r>
        <w:rPr>
          <w:lang w:val="el-GR"/>
        </w:rPr>
        <w:t>λίστα</w:t>
      </w:r>
      <w:r w:rsidRPr="00974F9B">
        <w:rPr>
          <w:lang w:val="el-GR"/>
        </w:rPr>
        <w:t xml:space="preserve"> </w:t>
      </w:r>
      <w:r>
        <w:rPr>
          <w:lang w:val="el-GR"/>
        </w:rPr>
        <w:t>γνωστών προγραμμάτων είναι:</w:t>
      </w:r>
    </w:p>
    <w:p w14:paraId="16714B8C" w14:textId="5F6CD5D4" w:rsidR="00974F9B" w:rsidRPr="00974F9B" w:rsidRDefault="00974F9B" w:rsidP="00974F9B">
      <w:pPr>
        <w:pStyle w:val="ListParagraph"/>
        <w:numPr>
          <w:ilvl w:val="0"/>
          <w:numId w:val="39"/>
        </w:numPr>
        <w:rPr>
          <w:lang w:val="el-GR"/>
        </w:rPr>
      </w:pPr>
      <w:r>
        <w:t>ZBrush</w:t>
      </w:r>
    </w:p>
    <w:p w14:paraId="4A7FC6BF" w14:textId="08809B6E" w:rsidR="00974F9B" w:rsidRPr="00974F9B" w:rsidRDefault="00385954" w:rsidP="00974F9B">
      <w:pPr>
        <w:pStyle w:val="ListParagraph"/>
        <w:numPr>
          <w:ilvl w:val="0"/>
          <w:numId w:val="39"/>
        </w:numPr>
        <w:rPr>
          <w:lang w:val="el-GR"/>
        </w:rPr>
      </w:pPr>
      <w:r>
        <w:lastRenderedPageBreak/>
        <w:t xml:space="preserve">Autodesk </w:t>
      </w:r>
      <w:r w:rsidR="00974F9B">
        <w:t>3DS Max Studio</w:t>
      </w:r>
    </w:p>
    <w:p w14:paraId="78632B4D" w14:textId="2D0C4C46" w:rsidR="00974F9B" w:rsidRPr="00974F9B" w:rsidRDefault="00385954" w:rsidP="00974F9B">
      <w:pPr>
        <w:pStyle w:val="ListParagraph"/>
        <w:numPr>
          <w:ilvl w:val="0"/>
          <w:numId w:val="39"/>
        </w:numPr>
        <w:rPr>
          <w:lang w:val="el-GR"/>
        </w:rPr>
      </w:pPr>
      <w:r>
        <w:t xml:space="preserve">Autodesk </w:t>
      </w:r>
      <w:r w:rsidR="00974F9B">
        <w:t>Maya</w:t>
      </w:r>
    </w:p>
    <w:p w14:paraId="6CD945B2" w14:textId="08E5B1D2" w:rsidR="00974F9B" w:rsidRPr="00974F9B" w:rsidRDefault="00974F9B" w:rsidP="00974F9B">
      <w:pPr>
        <w:pStyle w:val="ListParagraph"/>
        <w:numPr>
          <w:ilvl w:val="0"/>
          <w:numId w:val="39"/>
        </w:numPr>
        <w:rPr>
          <w:lang w:val="el-GR"/>
        </w:rPr>
      </w:pPr>
      <w:r>
        <w:t>Blender</w:t>
      </w:r>
    </w:p>
    <w:p w14:paraId="26B6D339" w14:textId="2BC02032" w:rsidR="00974F9B" w:rsidRPr="00974F9B" w:rsidRDefault="00974F9B" w:rsidP="00974F9B">
      <w:pPr>
        <w:pStyle w:val="ListParagraph"/>
        <w:numPr>
          <w:ilvl w:val="0"/>
          <w:numId w:val="39"/>
        </w:numPr>
        <w:rPr>
          <w:lang w:val="el-GR"/>
        </w:rPr>
      </w:pPr>
      <w:r>
        <w:t>Cinema4D</w:t>
      </w:r>
    </w:p>
    <w:p w14:paraId="0387C341" w14:textId="65698BF6" w:rsidR="00974F9B" w:rsidRPr="00AA7463" w:rsidRDefault="00AA7463" w:rsidP="00974F9B">
      <w:pPr>
        <w:pStyle w:val="ListParagraph"/>
        <w:numPr>
          <w:ilvl w:val="0"/>
          <w:numId w:val="39"/>
        </w:numPr>
        <w:rPr>
          <w:lang w:val="el-GR"/>
        </w:rPr>
      </w:pPr>
      <w:r>
        <w:t>Houdini</w:t>
      </w:r>
    </w:p>
    <w:p w14:paraId="1EE51441" w14:textId="71F2393F" w:rsidR="00AA7463" w:rsidRPr="00191ACF" w:rsidRDefault="008E0A46" w:rsidP="00974F9B">
      <w:pPr>
        <w:pStyle w:val="ListParagraph"/>
        <w:numPr>
          <w:ilvl w:val="0"/>
          <w:numId w:val="39"/>
        </w:numPr>
        <w:rPr>
          <w:lang w:val="el-GR"/>
        </w:rPr>
      </w:pPr>
      <w:r>
        <w:t>Substance 3D painter/Designer</w:t>
      </w:r>
    </w:p>
    <w:p w14:paraId="5F7F9A08" w14:textId="273B67DD" w:rsidR="00191ACF" w:rsidRPr="00EC0AFC" w:rsidRDefault="00385954" w:rsidP="00974F9B">
      <w:pPr>
        <w:pStyle w:val="ListParagraph"/>
        <w:numPr>
          <w:ilvl w:val="0"/>
          <w:numId w:val="39"/>
        </w:numPr>
        <w:rPr>
          <w:lang w:val="el-GR"/>
        </w:rPr>
      </w:pPr>
      <w:r>
        <w:t xml:space="preserve">Autodesk </w:t>
      </w:r>
      <w:r w:rsidR="00191ACF">
        <w:t>Revit</w:t>
      </w:r>
    </w:p>
    <w:p w14:paraId="6A829202" w14:textId="6A146BB8" w:rsidR="00EC0AFC" w:rsidRPr="00720AB1" w:rsidRDefault="00EC0AFC" w:rsidP="00974F9B">
      <w:pPr>
        <w:pStyle w:val="ListParagraph"/>
        <w:numPr>
          <w:ilvl w:val="0"/>
          <w:numId w:val="39"/>
        </w:numPr>
        <w:rPr>
          <w:lang w:val="el-GR"/>
        </w:rPr>
      </w:pPr>
      <w:r>
        <w:t>3D-Coat</w:t>
      </w:r>
    </w:p>
    <w:p w14:paraId="59E4F8D0" w14:textId="114C7DD6" w:rsidR="00720AB1" w:rsidRPr="002B7EE4" w:rsidRDefault="00720AB1" w:rsidP="00974F9B">
      <w:pPr>
        <w:pStyle w:val="ListParagraph"/>
        <w:numPr>
          <w:ilvl w:val="0"/>
          <w:numId w:val="39"/>
        </w:numPr>
        <w:rPr>
          <w:lang w:val="el-GR"/>
        </w:rPr>
      </w:pPr>
      <w:r>
        <w:t>Autodesk AutoCAD</w:t>
      </w:r>
    </w:p>
    <w:p w14:paraId="65B211C9" w14:textId="3A3CCAA9" w:rsidR="002B7EE4" w:rsidRPr="00475FF9" w:rsidRDefault="002B7EE4" w:rsidP="00974F9B">
      <w:pPr>
        <w:pStyle w:val="ListParagraph"/>
        <w:numPr>
          <w:ilvl w:val="0"/>
          <w:numId w:val="39"/>
        </w:numPr>
        <w:rPr>
          <w:lang w:val="el-GR"/>
        </w:rPr>
      </w:pPr>
      <w:r>
        <w:t>Adobe Suite</w:t>
      </w:r>
    </w:p>
    <w:p w14:paraId="6180739E" w14:textId="3F4D102E" w:rsidR="00475FF9" w:rsidRPr="00EC47F1" w:rsidRDefault="00475FF9" w:rsidP="00974F9B">
      <w:pPr>
        <w:pStyle w:val="ListParagraph"/>
        <w:numPr>
          <w:ilvl w:val="0"/>
          <w:numId w:val="39"/>
        </w:numPr>
        <w:rPr>
          <w:lang w:val="el-GR"/>
        </w:rPr>
      </w:pPr>
      <w:r>
        <w:t>World Creator</w:t>
      </w:r>
    </w:p>
    <w:p w14:paraId="442C6CD3" w14:textId="4C11FBC1" w:rsidR="00EC47F1" w:rsidRPr="00974F9B" w:rsidRDefault="007D10C6" w:rsidP="00974F9B">
      <w:pPr>
        <w:pStyle w:val="ListParagraph"/>
        <w:numPr>
          <w:ilvl w:val="0"/>
          <w:numId w:val="39"/>
        </w:numPr>
        <w:rPr>
          <w:lang w:val="el-GR"/>
        </w:rPr>
      </w:pPr>
      <w:r>
        <w:t>CrazyBump</w:t>
      </w:r>
    </w:p>
    <w:p w14:paraId="1EDBAB6F" w14:textId="296681D1" w:rsidR="00373F71" w:rsidRPr="00974F9B" w:rsidRDefault="001931DD" w:rsidP="001931DD">
      <w:pPr>
        <w:pStyle w:val="Heading6"/>
      </w:pPr>
      <w:r>
        <w:t>Game</w:t>
      </w:r>
      <w:r w:rsidRPr="00974F9B">
        <w:t xml:space="preserve"> </w:t>
      </w:r>
      <w:r>
        <w:t>Engines</w:t>
      </w:r>
    </w:p>
    <w:p w14:paraId="5FECD0C2" w14:textId="77777777" w:rsidR="00F266AD" w:rsidRDefault="00F266AD" w:rsidP="00A76821">
      <w:pPr>
        <w:rPr>
          <w:lang w:val="el-GR"/>
        </w:rPr>
      </w:pPr>
      <w:r>
        <w:rPr>
          <w:lang w:val="el-GR"/>
        </w:rPr>
        <w:t xml:space="preserve">Για την διεκπεραίωση τρισδιάστατων προσομοιωμένων κόσμων χρειάζεται ισχυρή υποδομή και υλοποιήσει επιπέδου </w:t>
      </w:r>
      <w:r>
        <w:t>software</w:t>
      </w:r>
      <w:r w:rsidRPr="00C47273">
        <w:rPr>
          <w:lang w:val="el-GR"/>
        </w:rPr>
        <w:t xml:space="preserve">. </w:t>
      </w:r>
      <w:r>
        <w:rPr>
          <w:lang w:val="el-GR"/>
        </w:rPr>
        <w:t xml:space="preserve">Μια μηχανή γραφικών είναι αυτή η υποδομή η οποία προσφέρει έτοιμα χαρακτηριστικά όπως για </w:t>
      </w:r>
      <w:r>
        <w:t>critical</w:t>
      </w:r>
      <w:r w:rsidRPr="00C47273">
        <w:rPr>
          <w:lang w:val="el-GR"/>
        </w:rPr>
        <w:t xml:space="preserve"> </w:t>
      </w:r>
      <w:r>
        <w:t>tasks</w:t>
      </w:r>
      <w:r>
        <w:rPr>
          <w:lang w:val="el-GR"/>
        </w:rPr>
        <w:t>:</w:t>
      </w:r>
    </w:p>
    <w:p w14:paraId="1B1191BF" w14:textId="24CB5B2D"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Φυσική</w:t>
      </w:r>
      <w:r w:rsidR="00C951AF" w:rsidRPr="00C951AF">
        <w:rPr>
          <w:lang w:val="el-GR"/>
        </w:rPr>
        <w:t xml:space="preserve"> (</w:t>
      </w:r>
      <w:r w:rsidR="00C951AF">
        <w:rPr>
          <w:i/>
          <w:iCs/>
        </w:rPr>
        <w:t>P</w:t>
      </w:r>
      <w:r w:rsidR="00C951AF" w:rsidRPr="00C951AF">
        <w:rPr>
          <w:i/>
          <w:iCs/>
        </w:rPr>
        <w:t>hysics</w:t>
      </w:r>
      <w:r w:rsidR="00C951AF" w:rsidRPr="00C951AF">
        <w:rPr>
          <w:lang w:val="el-GR"/>
        </w:rPr>
        <w:t>)</w:t>
      </w:r>
      <w:r w:rsidRPr="00D32B2E">
        <w:rPr>
          <w:lang w:val="el-GR"/>
        </w:rPr>
        <w:t xml:space="preserve"> – Οι </w:t>
      </w:r>
      <w:r>
        <w:t>in</w:t>
      </w:r>
      <w:r w:rsidRPr="00B55397">
        <w:rPr>
          <w:lang w:val="el-GR"/>
        </w:rPr>
        <w:t>-</w:t>
      </w:r>
      <w:r>
        <w:t>game</w:t>
      </w:r>
      <w:r w:rsidRPr="00B55397">
        <w:rPr>
          <w:lang w:val="el-GR"/>
        </w:rPr>
        <w:t>-</w:t>
      </w:r>
      <w:r>
        <w:t>immersions</w:t>
      </w:r>
      <w:r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0C111C1D" w14:textId="79CE307F" w:rsidR="00F266AD" w:rsidRPr="00C47273" w:rsidRDefault="00F266AD" w:rsidP="00F266AD">
      <w:pPr>
        <w:numPr>
          <w:ilvl w:val="0"/>
          <w:numId w:val="37"/>
        </w:numPr>
        <w:spacing w:before="100" w:beforeAutospacing="1" w:after="100" w:afterAutospacing="1" w:line="240" w:lineRule="auto"/>
        <w:rPr>
          <w:lang w:val="el-GR"/>
        </w:rPr>
      </w:pPr>
      <w:r w:rsidRPr="00D32B2E">
        <w:rPr>
          <w:lang w:val="el-GR"/>
        </w:rPr>
        <w:t xml:space="preserve">Εισαγωγή </w:t>
      </w:r>
      <w:r>
        <w:rPr>
          <w:lang w:val="el-GR"/>
        </w:rPr>
        <w:t>επαφής παίχτη</w:t>
      </w:r>
      <w:r w:rsidR="00287C8E" w:rsidRPr="00287C8E">
        <w:rPr>
          <w:lang w:val="el-GR"/>
        </w:rPr>
        <w:t xml:space="preserve"> (</w:t>
      </w:r>
      <w:r w:rsidR="00287C8E" w:rsidRPr="00C951AF">
        <w:rPr>
          <w:i/>
          <w:iCs/>
        </w:rPr>
        <w:t>Player</w:t>
      </w:r>
      <w:r w:rsidR="00287C8E" w:rsidRPr="00C951AF">
        <w:rPr>
          <w:i/>
          <w:iCs/>
          <w:lang w:val="el-GR"/>
        </w:rPr>
        <w:t xml:space="preserve"> </w:t>
      </w:r>
      <w:r w:rsidR="00287C8E" w:rsidRPr="00C951AF">
        <w:rPr>
          <w:i/>
          <w:iCs/>
        </w:rPr>
        <w:t>input</w:t>
      </w:r>
      <w:r w:rsidR="00287C8E" w:rsidRPr="00287C8E">
        <w:rPr>
          <w:lang w:val="el-GR"/>
        </w:rPr>
        <w:t>)</w:t>
      </w:r>
      <w:r>
        <w:rPr>
          <w:lang w:val="el-GR"/>
        </w:rPr>
        <w:t xml:space="preserve">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07704234" w14:textId="68F4E9A9" w:rsidR="00F266AD" w:rsidRPr="00D32B2E" w:rsidRDefault="00F266AD" w:rsidP="00F266AD">
      <w:pPr>
        <w:numPr>
          <w:ilvl w:val="0"/>
          <w:numId w:val="37"/>
        </w:numPr>
        <w:spacing w:before="100" w:beforeAutospacing="1" w:after="100" w:afterAutospacing="1" w:line="240" w:lineRule="auto"/>
        <w:rPr>
          <w:lang w:val="el-GR"/>
        </w:rPr>
      </w:pPr>
      <w:r w:rsidRPr="00D32B2E">
        <w:rPr>
          <w:lang w:val="el-GR"/>
        </w:rPr>
        <w:t>Επεξεργασία οπτικών στοιχείων</w:t>
      </w:r>
      <w:r w:rsidR="00287C8E" w:rsidRPr="00287C8E">
        <w:rPr>
          <w:lang w:val="el-GR"/>
        </w:rPr>
        <w:t xml:space="preserve"> </w:t>
      </w:r>
      <w:r w:rsidR="00C951AF" w:rsidRPr="00C951AF">
        <w:rPr>
          <w:lang w:val="el-GR"/>
        </w:rPr>
        <w:t>(</w:t>
      </w:r>
      <w:r w:rsidR="00287C8E" w:rsidRPr="00C951AF">
        <w:rPr>
          <w:i/>
          <w:iCs/>
        </w:rPr>
        <w:t>Rendering</w:t>
      </w:r>
      <w:r w:rsidR="00C951AF" w:rsidRPr="00C951AF">
        <w:rPr>
          <w:lang w:val="el-GR"/>
        </w:rPr>
        <w:t>)</w:t>
      </w:r>
      <w:r w:rsidRPr="00D32B2E">
        <w:rPr>
          <w:lang w:val="el-GR"/>
        </w:rPr>
        <w:t xml:space="preserve"> – Ο φωτισμός</w:t>
      </w:r>
      <w:r w:rsidR="00080184" w:rsidRPr="00080184">
        <w:rPr>
          <w:lang w:val="el-GR"/>
        </w:rPr>
        <w:t xml:space="preserve"> (</w:t>
      </w:r>
      <w:r w:rsidR="00080184" w:rsidRPr="007C328A">
        <w:rPr>
          <w:i/>
          <w:iCs/>
        </w:rPr>
        <w:t>lighting</w:t>
      </w:r>
      <w:r w:rsidR="00080184" w:rsidRPr="00080184">
        <w:rPr>
          <w:lang w:val="el-GR"/>
        </w:rPr>
        <w:t>)</w:t>
      </w:r>
      <w:r w:rsidRPr="00D32B2E">
        <w:rPr>
          <w:lang w:val="el-GR"/>
        </w:rPr>
        <w:t>, η σκίαση</w:t>
      </w:r>
      <w:r w:rsidR="00080184" w:rsidRPr="00080184">
        <w:rPr>
          <w:lang w:val="el-GR"/>
        </w:rPr>
        <w:t xml:space="preserve"> (</w:t>
      </w:r>
      <w:r w:rsidR="00080184" w:rsidRPr="007C328A">
        <w:rPr>
          <w:i/>
          <w:iCs/>
        </w:rPr>
        <w:t>Shading</w:t>
      </w:r>
      <w:r w:rsidR="00080184" w:rsidRPr="00080184">
        <w:rPr>
          <w:lang w:val="el-GR"/>
        </w:rPr>
        <w:t>)</w:t>
      </w:r>
      <w:r w:rsidRPr="00D32B2E">
        <w:rPr>
          <w:lang w:val="el-GR"/>
        </w:rPr>
        <w:t>, η χαρτογράφηση υφής</w:t>
      </w:r>
      <w:r w:rsidR="00080184" w:rsidRPr="00080184">
        <w:rPr>
          <w:lang w:val="el-GR"/>
        </w:rPr>
        <w:t xml:space="preserve"> (</w:t>
      </w:r>
      <w:r w:rsidR="00080184" w:rsidRPr="007C328A">
        <w:rPr>
          <w:i/>
          <w:iCs/>
        </w:rPr>
        <w:t>textu</w:t>
      </w:r>
      <w:r w:rsidR="00916FD4" w:rsidRPr="007C328A">
        <w:rPr>
          <w:i/>
          <w:iCs/>
        </w:rPr>
        <w:t>re</w:t>
      </w:r>
      <w:r w:rsidR="00916FD4" w:rsidRPr="007C328A">
        <w:rPr>
          <w:i/>
          <w:iCs/>
          <w:lang w:val="el-GR"/>
        </w:rPr>
        <w:t>-</w:t>
      </w:r>
      <w:r w:rsidR="00916FD4" w:rsidRPr="007C328A">
        <w:rPr>
          <w:i/>
          <w:iCs/>
        </w:rPr>
        <w:t>mapping</w:t>
      </w:r>
      <w:r w:rsidR="00080184" w:rsidRPr="00080184">
        <w:rPr>
          <w:lang w:val="el-GR"/>
        </w:rPr>
        <w:t>)</w:t>
      </w:r>
      <w:r w:rsidRPr="00D32B2E">
        <w:rPr>
          <w:lang w:val="el-GR"/>
        </w:rPr>
        <w:t xml:space="preserve"> και το βάθος πεδίου</w:t>
      </w:r>
      <w:r w:rsidR="00080184" w:rsidRPr="00080184">
        <w:rPr>
          <w:lang w:val="el-GR"/>
        </w:rPr>
        <w:t xml:space="preserve"> (</w:t>
      </w:r>
      <w:r w:rsidR="00916FD4" w:rsidRPr="007C328A">
        <w:rPr>
          <w:i/>
          <w:iCs/>
        </w:rPr>
        <w:t>depth</w:t>
      </w:r>
      <w:r w:rsidR="00916FD4" w:rsidRPr="007C328A">
        <w:rPr>
          <w:i/>
          <w:iCs/>
          <w:lang w:val="el-GR"/>
        </w:rPr>
        <w:t>-</w:t>
      </w:r>
      <w:r w:rsidR="00916FD4" w:rsidRPr="007C328A">
        <w:rPr>
          <w:i/>
          <w:iCs/>
        </w:rPr>
        <w:t>of</w:t>
      </w:r>
      <w:r w:rsidR="00916FD4" w:rsidRPr="007C328A">
        <w:rPr>
          <w:i/>
          <w:iCs/>
          <w:lang w:val="el-GR"/>
        </w:rPr>
        <w:t>-</w:t>
      </w:r>
      <w:r w:rsidR="00916FD4" w:rsidRPr="007C328A">
        <w:rPr>
          <w:i/>
          <w:iCs/>
        </w:rPr>
        <w:t>field</w:t>
      </w:r>
      <w:r w:rsidR="00080184" w:rsidRPr="00F90DF2">
        <w:rPr>
          <w:lang w:val="el-GR"/>
        </w:rPr>
        <w:t>)</w:t>
      </w:r>
      <w:r w:rsidRPr="00D32B2E">
        <w:rPr>
          <w:lang w:val="el-GR"/>
        </w:rPr>
        <w:t xml:space="preserve"> απαιτούν λιγότερη προσπάθεια προγραμματισμού κατά τη χρήση μηχανών παιχνιδιών.</w:t>
      </w:r>
    </w:p>
    <w:p w14:paraId="78A88B2C" w14:textId="113487AE" w:rsidR="00F266AD" w:rsidRPr="009300F6" w:rsidRDefault="00F266AD" w:rsidP="00F266AD">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Pr="009300F6">
        <w:rPr>
          <w:lang w:val="el-GR"/>
        </w:rPr>
        <w:t xml:space="preserve"> </w:t>
      </w:r>
      <w:sdt>
        <w:sdtPr>
          <w:rPr>
            <w:lang w:val="el-GR"/>
          </w:rPr>
          <w:id w:val="-908844034"/>
          <w:citation/>
        </w:sdtPr>
        <w:sdtEndPr/>
        <w:sdtContent>
          <w:r>
            <w:rPr>
              <w:lang w:val="el-GR"/>
            </w:rPr>
            <w:fldChar w:fldCharType="begin"/>
          </w:r>
          <w:r w:rsidR="00F90DF2">
            <w:rPr>
              <w:lang w:val="el-GR"/>
            </w:rPr>
            <w:instrText xml:space="preserve">CITATION Top21 \l 1033 </w:instrText>
          </w:r>
          <w:r>
            <w:rPr>
              <w:lang w:val="el-GR"/>
            </w:rPr>
            <w:fldChar w:fldCharType="separate"/>
          </w:r>
          <w:r w:rsidR="00B23EEB" w:rsidRPr="00B23EEB">
            <w:rPr>
              <w:noProof/>
              <w:lang w:val="el-GR"/>
            </w:rPr>
            <w:t>(Incredibuild, 2021)</w:t>
          </w:r>
          <w:r>
            <w:rPr>
              <w:lang w:val="el-GR"/>
            </w:rPr>
            <w:fldChar w:fldCharType="end"/>
          </w:r>
        </w:sdtContent>
      </w:sdt>
    </w:p>
    <w:p w14:paraId="74EFFF5B" w14:textId="77777777" w:rsidR="00F266AD" w:rsidRPr="00FF4901" w:rsidRDefault="00F266AD" w:rsidP="00F266AD">
      <w:pPr>
        <w:spacing w:before="100" w:beforeAutospacing="1" w:after="100" w:afterAutospacing="1" w:line="240" w:lineRule="auto"/>
        <w:ind w:left="720"/>
        <w:rPr>
          <w:lang w:val="el-GR"/>
        </w:rPr>
      </w:pPr>
      <w:r>
        <w:rPr>
          <w:lang w:val="el-GR"/>
        </w:rPr>
        <w:t xml:space="preserve">Διάσημες </w:t>
      </w:r>
      <w:r>
        <w:t>industry</w:t>
      </w:r>
      <w:r w:rsidRPr="00452A98">
        <w:rPr>
          <w:lang w:val="el-GR"/>
        </w:rPr>
        <w:t xml:space="preserve"> </w:t>
      </w:r>
      <w:r>
        <w:t>standard</w:t>
      </w:r>
      <w:r w:rsidRPr="00452A98">
        <w:rPr>
          <w:lang w:val="el-GR"/>
        </w:rPr>
        <w:t xml:space="preserve"> </w:t>
      </w:r>
      <w:r>
        <w:rPr>
          <w:lang w:val="el-GR"/>
        </w:rPr>
        <w:t>μηχανές Γραφικών στο τομέα</w:t>
      </w:r>
      <w:r w:rsidRPr="00FF4901">
        <w:rPr>
          <w:lang w:val="el-GR"/>
        </w:rPr>
        <w:t>:</w:t>
      </w:r>
    </w:p>
    <w:p w14:paraId="36244750" w14:textId="77777777" w:rsidR="00F266AD" w:rsidRPr="0062600F" w:rsidRDefault="00F266AD" w:rsidP="00F266AD">
      <w:pPr>
        <w:pStyle w:val="ListParagraph"/>
        <w:numPr>
          <w:ilvl w:val="0"/>
          <w:numId w:val="38"/>
        </w:numPr>
        <w:spacing w:before="100" w:beforeAutospacing="1" w:after="100" w:afterAutospacing="1" w:line="240" w:lineRule="auto"/>
      </w:pPr>
      <w:r>
        <w:t>Unreal Engine (</w:t>
      </w:r>
      <w:r w:rsidRPr="00172415">
        <w:rPr>
          <w:i/>
          <w:iCs/>
        </w:rPr>
        <w:t>by Epic Games</w:t>
      </w:r>
      <w:r>
        <w:t>)</w:t>
      </w:r>
    </w:p>
    <w:p w14:paraId="28D08847"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308D8D1" w14:textId="77777777" w:rsidR="00F266AD" w:rsidRDefault="00F266AD" w:rsidP="00F266AD">
      <w:pPr>
        <w:pStyle w:val="ListParagraph"/>
        <w:numPr>
          <w:ilvl w:val="1"/>
          <w:numId w:val="38"/>
        </w:numPr>
        <w:spacing w:before="100" w:beforeAutospacing="1" w:after="100" w:afterAutospacing="1" w:line="240" w:lineRule="auto"/>
      </w:pPr>
      <w:r>
        <w:t>Largest Ecosystem for Games &amp; Film making &amp; Largest Support from Devs</w:t>
      </w:r>
    </w:p>
    <w:p w14:paraId="6572BFA3" w14:textId="77777777" w:rsidR="00F266AD" w:rsidRDefault="00F266AD" w:rsidP="00F266AD">
      <w:pPr>
        <w:pStyle w:val="ListParagraph"/>
        <w:numPr>
          <w:ilvl w:val="1"/>
          <w:numId w:val="38"/>
        </w:numPr>
        <w:spacing w:before="100" w:beforeAutospacing="1" w:after="100" w:afterAutospacing="1" w:line="240" w:lineRule="auto"/>
      </w:pPr>
      <w:r>
        <w:t>Free and open-minded with sharing everything for everyone</w:t>
      </w:r>
    </w:p>
    <w:p w14:paraId="7E2EB7C3" w14:textId="340A626D" w:rsidR="00F266AD" w:rsidRDefault="00F266AD" w:rsidP="00F266AD">
      <w:pPr>
        <w:pStyle w:val="ListParagraph"/>
        <w:numPr>
          <w:ilvl w:val="1"/>
          <w:numId w:val="38"/>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r w:rsidR="002F25FF" w:rsidRPr="002F25FF">
        <w:t xml:space="preserve"> </w:t>
      </w:r>
      <w:r w:rsidR="002F25FF">
        <w:t>(</w:t>
      </w:r>
      <w:r w:rsidR="002F25FF" w:rsidRPr="00172415">
        <w:rPr>
          <w:i/>
          <w:iCs/>
        </w:rPr>
        <w:t>ecosystem</w:t>
      </w:r>
      <w:r w:rsidR="002F25FF">
        <w:t>)</w:t>
      </w:r>
    </w:p>
    <w:p w14:paraId="614CB517" w14:textId="7E12ED1F" w:rsidR="00F266AD" w:rsidRDefault="00F266AD" w:rsidP="00F266AD">
      <w:pPr>
        <w:pStyle w:val="ListParagraph"/>
        <w:numPr>
          <w:ilvl w:val="1"/>
          <w:numId w:val="38"/>
        </w:numPr>
        <w:spacing w:before="100" w:beforeAutospacing="1" w:after="100" w:afterAutospacing="1" w:line="240" w:lineRule="auto"/>
      </w:pPr>
      <w:proofErr w:type="spellStart"/>
      <w:r>
        <w:t>TwinMotion</w:t>
      </w:r>
      <w:proofErr w:type="spellEnd"/>
      <w:r>
        <w:t xml:space="preserve"> for Architectural visualization</w:t>
      </w:r>
      <w:r w:rsidR="00286A2A">
        <w:t xml:space="preserve"> (</w:t>
      </w:r>
      <w:r w:rsidR="00286A2A" w:rsidRPr="00172415">
        <w:rPr>
          <w:i/>
          <w:iCs/>
        </w:rPr>
        <w:t>ecosystem</w:t>
      </w:r>
      <w:r w:rsidR="00286A2A">
        <w:t>)</w:t>
      </w:r>
    </w:p>
    <w:p w14:paraId="56CC19EE" w14:textId="5C892AA5" w:rsidR="00F266AD" w:rsidRPr="004133FD" w:rsidRDefault="00F266AD" w:rsidP="00F266AD">
      <w:pPr>
        <w:pStyle w:val="ListParagraph"/>
        <w:numPr>
          <w:ilvl w:val="1"/>
          <w:numId w:val="38"/>
        </w:numPr>
        <w:spacing w:before="100" w:beforeAutospacing="1" w:after="100" w:afterAutospacing="1" w:line="240" w:lineRule="auto"/>
      </w:pPr>
      <w:proofErr w:type="spellStart"/>
      <w:r>
        <w:t>Art</w:t>
      </w:r>
      <w:r w:rsidR="003A1605">
        <w:t>s</w:t>
      </w:r>
      <w:r>
        <w:t>tation</w:t>
      </w:r>
      <w:proofErr w:type="spellEnd"/>
      <w:r>
        <w:t xml:space="preserve"> for portfolio representation (</w:t>
      </w:r>
      <w:r w:rsidRPr="00172415">
        <w:rPr>
          <w:i/>
          <w:iCs/>
        </w:rPr>
        <w:t>Now free masterclasses from epic contribution</w:t>
      </w:r>
      <w:r>
        <w:t>)</w:t>
      </w:r>
    </w:p>
    <w:p w14:paraId="6F0BB2D9" w14:textId="77777777" w:rsidR="00F266AD" w:rsidRPr="004133FD" w:rsidRDefault="00F266AD" w:rsidP="00F266AD">
      <w:pPr>
        <w:pStyle w:val="ListParagraph"/>
        <w:numPr>
          <w:ilvl w:val="0"/>
          <w:numId w:val="38"/>
        </w:numPr>
        <w:spacing w:before="100" w:beforeAutospacing="1" w:after="100" w:afterAutospacing="1" w:line="240" w:lineRule="auto"/>
        <w:rPr>
          <w:lang w:val="el-GR"/>
        </w:rPr>
      </w:pPr>
      <w:r>
        <w:t>Unity</w:t>
      </w:r>
    </w:p>
    <w:p w14:paraId="2ED9248C" w14:textId="77777777" w:rsidR="00F266AD" w:rsidRDefault="00F266AD" w:rsidP="00F266AD">
      <w:pPr>
        <w:pStyle w:val="ListParagraph"/>
        <w:numPr>
          <w:ilvl w:val="1"/>
          <w:numId w:val="38"/>
        </w:numPr>
        <w:spacing w:before="100" w:beforeAutospacing="1" w:after="100" w:afterAutospacing="1" w:line="240" w:lineRule="auto"/>
      </w:pPr>
      <w:r>
        <w:lastRenderedPageBreak/>
        <w:t>Second Leading after UE but first choice of Indie Game Developers when it comes to 2D game Development</w:t>
      </w:r>
    </w:p>
    <w:p w14:paraId="5B5BD01F" w14:textId="68739E98" w:rsidR="00F266AD" w:rsidRPr="004133FD" w:rsidRDefault="00F266AD" w:rsidP="00F266AD">
      <w:pPr>
        <w:pStyle w:val="ListParagraph"/>
        <w:numPr>
          <w:ilvl w:val="1"/>
          <w:numId w:val="38"/>
        </w:numPr>
        <w:spacing w:before="100" w:beforeAutospacing="1" w:after="100" w:afterAutospacing="1" w:line="240" w:lineRule="auto"/>
      </w:pPr>
      <w:r>
        <w:t>Just entered Film industry (</w:t>
      </w:r>
      <w:proofErr w:type="spellStart"/>
      <w:r w:rsidRPr="00693857">
        <w:rPr>
          <w:i/>
          <w:iCs/>
        </w:rPr>
        <w:t>weta</w:t>
      </w:r>
      <w:proofErr w:type="spellEnd"/>
      <w:r w:rsidRPr="00693857">
        <w:rPr>
          <w:i/>
          <w:iCs/>
        </w:rPr>
        <w:t xml:space="preserve"> acquisition</w:t>
      </w:r>
      <w:r>
        <w:t>)</w:t>
      </w:r>
      <w:r w:rsidR="002137F1">
        <w:t xml:space="preserve"> 2022</w:t>
      </w:r>
    </w:p>
    <w:p w14:paraId="6C4C171E" w14:textId="77777777" w:rsidR="00F266AD" w:rsidRPr="00A1215A" w:rsidRDefault="00F266AD" w:rsidP="00F266AD">
      <w:pPr>
        <w:pStyle w:val="ListParagraph"/>
        <w:numPr>
          <w:ilvl w:val="0"/>
          <w:numId w:val="38"/>
        </w:numPr>
        <w:spacing w:before="100" w:beforeAutospacing="1" w:after="100" w:afterAutospacing="1" w:line="240" w:lineRule="auto"/>
        <w:rPr>
          <w:lang w:val="el-GR"/>
        </w:rPr>
      </w:pPr>
      <w:r>
        <w:t>CryEngine</w:t>
      </w:r>
    </w:p>
    <w:p w14:paraId="3E1FBC48" w14:textId="77777777" w:rsidR="00F266AD" w:rsidRPr="00A1215A" w:rsidRDefault="00F266AD" w:rsidP="00F266AD">
      <w:pPr>
        <w:pStyle w:val="ListParagraph"/>
        <w:numPr>
          <w:ilvl w:val="1"/>
          <w:numId w:val="38"/>
        </w:numPr>
        <w:spacing w:before="100" w:beforeAutospacing="1" w:after="100" w:afterAutospacing="1" w:line="240" w:lineRule="auto"/>
      </w:pPr>
      <w:r>
        <w:t>Available on GitHub full-code but non-open-source license</w:t>
      </w:r>
    </w:p>
    <w:p w14:paraId="6286DCA9" w14:textId="77777777" w:rsidR="00F266AD" w:rsidRPr="000B4570" w:rsidRDefault="00F266AD" w:rsidP="00F266AD">
      <w:pPr>
        <w:pStyle w:val="ListParagraph"/>
        <w:numPr>
          <w:ilvl w:val="0"/>
          <w:numId w:val="38"/>
        </w:numPr>
        <w:spacing w:before="100" w:beforeAutospacing="1" w:after="100" w:afterAutospacing="1" w:line="240" w:lineRule="auto"/>
        <w:rPr>
          <w:lang w:val="el-GR"/>
        </w:rPr>
      </w:pPr>
      <w:r>
        <w:t>Godot</w:t>
      </w:r>
    </w:p>
    <w:p w14:paraId="6ACC3CAC" w14:textId="1AA7BA31" w:rsidR="00F266AD" w:rsidRPr="00426C4B" w:rsidRDefault="00693857" w:rsidP="00F266AD">
      <w:pPr>
        <w:pStyle w:val="ListParagraph"/>
        <w:numPr>
          <w:ilvl w:val="0"/>
          <w:numId w:val="38"/>
        </w:numPr>
        <w:spacing w:before="100" w:beforeAutospacing="1" w:after="100" w:afterAutospacing="1" w:line="240" w:lineRule="auto"/>
        <w:rPr>
          <w:lang w:val="el-GR"/>
        </w:rPr>
      </w:pPr>
      <w:r>
        <w:t>GameMaker:</w:t>
      </w:r>
      <w:r w:rsidR="00F266AD">
        <w:t xml:space="preserve"> Studio</w:t>
      </w:r>
    </w:p>
    <w:p w14:paraId="39C1EEA4" w14:textId="43FA84F5" w:rsidR="00F266AD" w:rsidRPr="00F03C44" w:rsidRDefault="00F266AD" w:rsidP="00F266AD">
      <w:pPr>
        <w:pStyle w:val="ListParagraph"/>
        <w:numPr>
          <w:ilvl w:val="0"/>
          <w:numId w:val="38"/>
        </w:numPr>
        <w:spacing w:before="100" w:beforeAutospacing="1" w:after="100" w:afterAutospacing="1" w:line="240" w:lineRule="auto"/>
        <w:rPr>
          <w:lang w:val="el-GR"/>
        </w:rPr>
      </w:pPr>
      <w:r>
        <w:t>Cocos2d</w:t>
      </w:r>
    </w:p>
    <w:tbl>
      <w:tblPr>
        <w:tblStyle w:val="ListTable4-Accent6"/>
        <w:tblW w:w="0" w:type="auto"/>
        <w:tblLook w:val="04A0" w:firstRow="1" w:lastRow="0" w:firstColumn="1" w:lastColumn="0" w:noHBand="0" w:noVBand="1"/>
      </w:tblPr>
      <w:tblGrid>
        <w:gridCol w:w="1530"/>
        <w:gridCol w:w="1434"/>
        <w:gridCol w:w="855"/>
        <w:gridCol w:w="955"/>
        <w:gridCol w:w="1520"/>
        <w:gridCol w:w="985"/>
        <w:gridCol w:w="866"/>
        <w:gridCol w:w="1205"/>
      </w:tblGrid>
      <w:tr w:rsidR="008078B1" w:rsidRPr="00515B40" w14:paraId="1ABF000E" w14:textId="77777777" w:rsidTr="008078B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0" w:type="auto"/>
            <w:shd w:val="clear" w:color="auto" w:fill="1D5F25"/>
            <w:hideMark/>
          </w:tcPr>
          <w:p w14:paraId="6B49F61D" w14:textId="77777777" w:rsidR="00BA72CE" w:rsidRPr="00515B40" w:rsidRDefault="00BA72CE" w:rsidP="00295BAB">
            <w:pPr>
              <w:spacing w:before="100" w:beforeAutospacing="1" w:after="100" w:afterAutospacing="1"/>
            </w:pPr>
          </w:p>
        </w:tc>
        <w:tc>
          <w:tcPr>
            <w:tcW w:w="0" w:type="auto"/>
            <w:shd w:val="clear" w:color="auto" w:fill="1D5F25"/>
            <w:hideMark/>
          </w:tcPr>
          <w:p w14:paraId="0F7394CC"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stallation &amp; Ownership</w:t>
            </w:r>
          </w:p>
        </w:tc>
        <w:tc>
          <w:tcPr>
            <w:tcW w:w="0" w:type="auto"/>
            <w:shd w:val="clear" w:color="auto" w:fill="1D5F25"/>
            <w:hideMark/>
          </w:tcPr>
          <w:p w14:paraId="60201D1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2D/3D</w:t>
            </w:r>
          </w:p>
        </w:tc>
        <w:tc>
          <w:tcPr>
            <w:tcW w:w="0" w:type="auto"/>
            <w:shd w:val="clear" w:color="auto" w:fill="1D5F25"/>
            <w:hideMark/>
          </w:tcPr>
          <w:p w14:paraId="4B07EF8A"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Ease of Use</w:t>
            </w:r>
          </w:p>
        </w:tc>
        <w:tc>
          <w:tcPr>
            <w:tcW w:w="0" w:type="auto"/>
            <w:shd w:val="clear" w:color="auto" w:fill="1D5F25"/>
            <w:hideMark/>
          </w:tcPr>
          <w:p w14:paraId="0A7D5D3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Integration &amp; Compatibility</w:t>
            </w:r>
          </w:p>
        </w:tc>
        <w:tc>
          <w:tcPr>
            <w:tcW w:w="0" w:type="auto"/>
            <w:shd w:val="clear" w:color="auto" w:fill="1D5F25"/>
          </w:tcPr>
          <w:p w14:paraId="066E1041"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t>Film Making</w:t>
            </w:r>
          </w:p>
        </w:tc>
        <w:tc>
          <w:tcPr>
            <w:tcW w:w="0" w:type="auto"/>
            <w:shd w:val="clear" w:color="auto" w:fill="1D5F25"/>
            <w:hideMark/>
          </w:tcPr>
          <w:p w14:paraId="47723819"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VR Support</w:t>
            </w:r>
          </w:p>
        </w:tc>
        <w:tc>
          <w:tcPr>
            <w:tcW w:w="0" w:type="auto"/>
            <w:shd w:val="clear" w:color="auto" w:fill="1D5F25"/>
            <w:hideMark/>
          </w:tcPr>
          <w:p w14:paraId="03DEF08D" w14:textId="77777777" w:rsidR="00BA72CE" w:rsidRPr="00515B40" w:rsidRDefault="00BA72CE" w:rsidP="00295BAB">
            <w:pPr>
              <w:spacing w:before="100" w:beforeAutospacing="1" w:after="100" w:afterAutospacing="1"/>
              <w:cnfStyle w:val="100000000000" w:firstRow="1" w:lastRow="0" w:firstColumn="0" w:lastColumn="0" w:oddVBand="0" w:evenVBand="0" w:oddHBand="0" w:evenHBand="0" w:firstRowFirstColumn="0" w:firstRowLastColumn="0" w:lastRowFirstColumn="0" w:lastRowLastColumn="0"/>
            </w:pPr>
            <w:r w:rsidRPr="00515B40">
              <w:t>Customer Support</w:t>
            </w:r>
          </w:p>
        </w:tc>
      </w:tr>
      <w:tr w:rsidR="00ED1634" w:rsidRPr="00515B40" w14:paraId="0DE3629B"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2C71E0B8" w14:textId="77777777" w:rsidR="00BA72CE" w:rsidRPr="00515B40" w:rsidRDefault="00BA72CE" w:rsidP="00295BAB">
            <w:pPr>
              <w:spacing w:before="100" w:beforeAutospacing="1" w:after="100" w:afterAutospacing="1"/>
            </w:pPr>
            <w:r w:rsidRPr="00515B40">
              <w:t>Unreal Engine</w:t>
            </w:r>
          </w:p>
        </w:tc>
        <w:tc>
          <w:tcPr>
            <w:tcW w:w="0" w:type="auto"/>
            <w:shd w:val="clear" w:color="auto" w:fill="E8EFE9"/>
            <w:hideMark/>
          </w:tcPr>
          <w:p w14:paraId="27C6BF33" w14:textId="28AE760D"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rsidR="00ED1634">
              <w:t>**</w:t>
            </w:r>
          </w:p>
        </w:tc>
        <w:tc>
          <w:tcPr>
            <w:tcW w:w="0" w:type="auto"/>
            <w:shd w:val="clear" w:color="auto" w:fill="E8EFE9"/>
            <w:hideMark/>
          </w:tcPr>
          <w:p w14:paraId="0EA1BE87"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6E1700F4" w14:textId="47F3A04C"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c>
          <w:tcPr>
            <w:tcW w:w="0" w:type="auto"/>
            <w:shd w:val="clear" w:color="auto" w:fill="E8EFE9"/>
            <w:hideMark/>
          </w:tcPr>
          <w:p w14:paraId="038C8E8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42446426"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54C2EBDB"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54DF1988" w14:textId="685959B3"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r>
              <w:t>*</w:t>
            </w:r>
            <w:r w:rsidR="00ED1634">
              <w:t>*</w:t>
            </w:r>
          </w:p>
        </w:tc>
      </w:tr>
      <w:tr w:rsidR="00ED1634" w:rsidRPr="00515B40" w14:paraId="449E6FB2"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674A92DF" w14:textId="77777777" w:rsidR="00BA72CE" w:rsidRPr="00515B40" w:rsidRDefault="00BA72CE" w:rsidP="00295BAB">
            <w:pPr>
              <w:spacing w:before="100" w:beforeAutospacing="1" w:after="100" w:afterAutospacing="1"/>
            </w:pPr>
            <w:r w:rsidRPr="00515B40">
              <w:t>Amazon Lumberyard</w:t>
            </w:r>
          </w:p>
        </w:tc>
        <w:tc>
          <w:tcPr>
            <w:tcW w:w="0" w:type="auto"/>
            <w:hideMark/>
          </w:tcPr>
          <w:p w14:paraId="32F1688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44C68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3D Only</w:t>
            </w:r>
          </w:p>
        </w:tc>
        <w:tc>
          <w:tcPr>
            <w:tcW w:w="0" w:type="auto"/>
            <w:hideMark/>
          </w:tcPr>
          <w:p w14:paraId="53804889"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B6B8B6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67CFF43D"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2FD9B1E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4D8A1041"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131E316E"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0D2FD097" w14:textId="77777777" w:rsidR="00BA72CE" w:rsidRPr="00515B40" w:rsidRDefault="00BA72CE" w:rsidP="00295BAB">
            <w:pPr>
              <w:spacing w:before="100" w:beforeAutospacing="1" w:after="100" w:afterAutospacing="1"/>
            </w:pPr>
            <w:r w:rsidRPr="00515B40">
              <w:t>CryENGINE</w:t>
            </w:r>
          </w:p>
        </w:tc>
        <w:tc>
          <w:tcPr>
            <w:tcW w:w="0" w:type="auto"/>
            <w:shd w:val="clear" w:color="auto" w:fill="E8EFE9"/>
            <w:hideMark/>
          </w:tcPr>
          <w:p w14:paraId="7E61EAE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0D7E572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Both</w:t>
            </w:r>
          </w:p>
        </w:tc>
        <w:tc>
          <w:tcPr>
            <w:tcW w:w="0" w:type="auto"/>
            <w:shd w:val="clear" w:color="auto" w:fill="E8EFE9"/>
            <w:hideMark/>
          </w:tcPr>
          <w:p w14:paraId="42E2FB24"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18C96AD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0214C75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w:t>
            </w:r>
          </w:p>
        </w:tc>
        <w:tc>
          <w:tcPr>
            <w:tcW w:w="0" w:type="auto"/>
            <w:shd w:val="clear" w:color="auto" w:fill="E8EFE9"/>
            <w:hideMark/>
          </w:tcPr>
          <w:p w14:paraId="723063DE"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Yes</w:t>
            </w:r>
          </w:p>
        </w:tc>
        <w:tc>
          <w:tcPr>
            <w:tcW w:w="0" w:type="auto"/>
            <w:shd w:val="clear" w:color="auto" w:fill="E8EFE9"/>
            <w:hideMark/>
          </w:tcPr>
          <w:p w14:paraId="457420E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5C373AE1"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085B0CB3" w14:textId="77777777" w:rsidR="00BA72CE" w:rsidRPr="00515B40" w:rsidRDefault="00BA72CE" w:rsidP="00295BAB">
            <w:pPr>
              <w:spacing w:before="100" w:beforeAutospacing="1" w:after="100" w:afterAutospacing="1"/>
            </w:pPr>
            <w:r w:rsidRPr="00515B40">
              <w:t>Unity</w:t>
            </w:r>
          </w:p>
        </w:tc>
        <w:tc>
          <w:tcPr>
            <w:tcW w:w="0" w:type="auto"/>
            <w:hideMark/>
          </w:tcPr>
          <w:p w14:paraId="2802EA4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12E3331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312BA5CA"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7284053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4DC89F64"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w:t>
            </w:r>
          </w:p>
        </w:tc>
        <w:tc>
          <w:tcPr>
            <w:tcW w:w="0" w:type="auto"/>
            <w:hideMark/>
          </w:tcPr>
          <w:p w14:paraId="249790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Yes</w:t>
            </w:r>
          </w:p>
        </w:tc>
        <w:tc>
          <w:tcPr>
            <w:tcW w:w="0" w:type="auto"/>
            <w:hideMark/>
          </w:tcPr>
          <w:p w14:paraId="6599E6C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r>
              <w:t>*</w:t>
            </w:r>
          </w:p>
        </w:tc>
      </w:tr>
      <w:tr w:rsidR="00ED1634" w:rsidRPr="00515B40" w14:paraId="17C6BB67"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DDABABB" w14:textId="77777777" w:rsidR="00BA72CE" w:rsidRPr="00515B40" w:rsidRDefault="00BA72CE" w:rsidP="00295BAB">
            <w:pPr>
              <w:spacing w:before="100" w:beforeAutospacing="1" w:after="100" w:afterAutospacing="1"/>
            </w:pPr>
            <w:r w:rsidRPr="00515B40">
              <w:t>GameMaker: Studio</w:t>
            </w:r>
          </w:p>
        </w:tc>
        <w:tc>
          <w:tcPr>
            <w:tcW w:w="0" w:type="auto"/>
            <w:shd w:val="clear" w:color="auto" w:fill="E8EFE9"/>
            <w:hideMark/>
          </w:tcPr>
          <w:p w14:paraId="5B3A6E7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6BAD104A"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956DC25"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4485B9F"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6EFB6FC"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554B9B5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50924DF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r w:rsidR="00ED1634" w:rsidRPr="00515B40" w14:paraId="65D588F3" w14:textId="77777777" w:rsidTr="005C224B">
        <w:trPr>
          <w:trHeight w:val="345"/>
        </w:trPr>
        <w:tc>
          <w:tcPr>
            <w:cnfStyle w:val="001000000000" w:firstRow="0" w:lastRow="0" w:firstColumn="1" w:lastColumn="0" w:oddVBand="0" w:evenVBand="0" w:oddHBand="0" w:evenHBand="0" w:firstRowFirstColumn="0" w:firstRowLastColumn="0" w:lastRowFirstColumn="0" w:lastRowLastColumn="0"/>
            <w:tcW w:w="0" w:type="auto"/>
            <w:hideMark/>
          </w:tcPr>
          <w:p w14:paraId="3E1025C0" w14:textId="77777777" w:rsidR="00BA72CE" w:rsidRPr="00515B40" w:rsidRDefault="00BA72CE" w:rsidP="00295BAB">
            <w:pPr>
              <w:spacing w:before="100" w:beforeAutospacing="1" w:after="100" w:afterAutospacing="1"/>
            </w:pPr>
            <w:r w:rsidRPr="00515B40">
              <w:t>Godot</w:t>
            </w:r>
          </w:p>
        </w:tc>
        <w:tc>
          <w:tcPr>
            <w:tcW w:w="0" w:type="auto"/>
            <w:hideMark/>
          </w:tcPr>
          <w:p w14:paraId="0C850D98"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676747B3"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Both</w:t>
            </w:r>
          </w:p>
        </w:tc>
        <w:tc>
          <w:tcPr>
            <w:tcW w:w="0" w:type="auto"/>
            <w:hideMark/>
          </w:tcPr>
          <w:p w14:paraId="003682CF"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hideMark/>
          </w:tcPr>
          <w:p w14:paraId="4644FE70"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c>
          <w:tcPr>
            <w:tcW w:w="0" w:type="auto"/>
          </w:tcPr>
          <w:p w14:paraId="5FE1F437"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t>No</w:t>
            </w:r>
          </w:p>
        </w:tc>
        <w:tc>
          <w:tcPr>
            <w:tcW w:w="0" w:type="auto"/>
            <w:hideMark/>
          </w:tcPr>
          <w:p w14:paraId="7A62CEE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No</w:t>
            </w:r>
          </w:p>
        </w:tc>
        <w:tc>
          <w:tcPr>
            <w:tcW w:w="0" w:type="auto"/>
            <w:hideMark/>
          </w:tcPr>
          <w:p w14:paraId="3BA937FC" w14:textId="77777777" w:rsidR="00BA72CE" w:rsidRPr="00515B40" w:rsidRDefault="00BA72CE" w:rsidP="00295BAB">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pPr>
            <w:r w:rsidRPr="00515B40">
              <w:t>*****</w:t>
            </w:r>
          </w:p>
        </w:tc>
      </w:tr>
      <w:tr w:rsidR="00ED1634" w:rsidRPr="00515B40" w14:paraId="2ECD64F9" w14:textId="77777777" w:rsidTr="008078B1">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shd w:val="clear" w:color="auto" w:fill="E8EFE9"/>
            <w:hideMark/>
          </w:tcPr>
          <w:p w14:paraId="4BF3BA47" w14:textId="77777777" w:rsidR="00BA72CE" w:rsidRPr="00515B40" w:rsidRDefault="00BA72CE" w:rsidP="00295BAB">
            <w:pPr>
              <w:spacing w:before="100" w:beforeAutospacing="1" w:after="100" w:afterAutospacing="1"/>
            </w:pPr>
            <w:r w:rsidRPr="00515B40">
              <w:t>Cocos2d</w:t>
            </w:r>
          </w:p>
        </w:tc>
        <w:tc>
          <w:tcPr>
            <w:tcW w:w="0" w:type="auto"/>
            <w:shd w:val="clear" w:color="auto" w:fill="E8EFE9"/>
            <w:hideMark/>
          </w:tcPr>
          <w:p w14:paraId="603E1420"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489703C3"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2D Only</w:t>
            </w:r>
          </w:p>
        </w:tc>
        <w:tc>
          <w:tcPr>
            <w:tcW w:w="0" w:type="auto"/>
            <w:shd w:val="clear" w:color="auto" w:fill="E8EFE9"/>
            <w:hideMark/>
          </w:tcPr>
          <w:p w14:paraId="64783E82"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hideMark/>
          </w:tcPr>
          <w:p w14:paraId="7402E5ED"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c>
          <w:tcPr>
            <w:tcW w:w="0" w:type="auto"/>
            <w:shd w:val="clear" w:color="auto" w:fill="E8EFE9"/>
          </w:tcPr>
          <w:p w14:paraId="2E3BBA19"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t>No</w:t>
            </w:r>
          </w:p>
        </w:tc>
        <w:tc>
          <w:tcPr>
            <w:tcW w:w="0" w:type="auto"/>
            <w:shd w:val="clear" w:color="auto" w:fill="E8EFE9"/>
            <w:hideMark/>
          </w:tcPr>
          <w:p w14:paraId="445F1471" w14:textId="77777777" w:rsidR="00BA72CE" w:rsidRPr="00515B40" w:rsidRDefault="00BA72CE" w:rsidP="00295BAB">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No</w:t>
            </w:r>
          </w:p>
        </w:tc>
        <w:tc>
          <w:tcPr>
            <w:tcW w:w="0" w:type="auto"/>
            <w:shd w:val="clear" w:color="auto" w:fill="E8EFE9"/>
            <w:hideMark/>
          </w:tcPr>
          <w:p w14:paraId="0EA01835" w14:textId="77777777" w:rsidR="00BA72CE" w:rsidRPr="00515B40" w:rsidRDefault="00BA72CE" w:rsidP="00295BAB">
            <w:pPr>
              <w:keepNext/>
              <w:spacing w:before="100" w:beforeAutospacing="1" w:after="100" w:afterAutospacing="1"/>
              <w:cnfStyle w:val="000000100000" w:firstRow="0" w:lastRow="0" w:firstColumn="0" w:lastColumn="0" w:oddVBand="0" w:evenVBand="0" w:oddHBand="1" w:evenHBand="0" w:firstRowFirstColumn="0" w:firstRowLastColumn="0" w:lastRowFirstColumn="0" w:lastRowLastColumn="0"/>
            </w:pPr>
            <w:r w:rsidRPr="00515B40">
              <w:t>***</w:t>
            </w:r>
          </w:p>
        </w:tc>
      </w:tr>
    </w:tbl>
    <w:p w14:paraId="6F1F3DC6" w14:textId="036B14F9" w:rsidR="00373F71" w:rsidRPr="00693857" w:rsidRDefault="009E70FB" w:rsidP="009E70FB">
      <w:pPr>
        <w:pStyle w:val="Caption"/>
        <w:jc w:val="center"/>
        <w:rPr>
          <w:color w:val="1D5F25"/>
        </w:rPr>
      </w:pPr>
      <w:r w:rsidRPr="00693857">
        <w:rPr>
          <w:color w:val="1D5F25"/>
        </w:rPr>
        <w:t xml:space="preserve">Table </w:t>
      </w:r>
      <w:r w:rsidRPr="00693857">
        <w:rPr>
          <w:color w:val="1D5F25"/>
        </w:rPr>
        <w:fldChar w:fldCharType="begin"/>
      </w:r>
      <w:r w:rsidRPr="00693857">
        <w:rPr>
          <w:color w:val="1D5F25"/>
        </w:rPr>
        <w:instrText xml:space="preserve"> SEQ Table \* ARABIC </w:instrText>
      </w:r>
      <w:r w:rsidRPr="00693857">
        <w:rPr>
          <w:color w:val="1D5F25"/>
        </w:rPr>
        <w:fldChar w:fldCharType="separate"/>
      </w:r>
      <w:r w:rsidRPr="00693857">
        <w:rPr>
          <w:noProof/>
          <w:color w:val="1D5F25"/>
        </w:rPr>
        <w:t>1</w:t>
      </w:r>
      <w:r w:rsidRPr="00693857">
        <w:rPr>
          <w:noProof/>
          <w:color w:val="1D5F25"/>
        </w:rPr>
        <w:fldChar w:fldCharType="end"/>
      </w:r>
      <w:r w:rsidRPr="00693857">
        <w:rPr>
          <w:color w:val="1D5F25"/>
        </w:rPr>
        <w:t xml:space="preserve"> Engines Comparison (one) * poor and (five) ***** perfect</w:t>
      </w:r>
    </w:p>
    <w:p w14:paraId="38237DE5" w14:textId="77777777" w:rsidR="002D4B0C" w:rsidRPr="009E70FB" w:rsidRDefault="002D4B0C" w:rsidP="002D4B0C"/>
    <w:p w14:paraId="3F0572D9" w14:textId="716174E6" w:rsidR="000423E8" w:rsidRDefault="003B0DE2" w:rsidP="003B0DE2">
      <w:pPr>
        <w:pStyle w:val="Heading3"/>
      </w:pPr>
      <w:r>
        <w:t>3D Pipeline</w:t>
      </w:r>
    </w:p>
    <w:p w14:paraId="58EF5681" w14:textId="76640D27" w:rsidR="00EF1444" w:rsidRPr="00197F40" w:rsidRDefault="00C84A13" w:rsidP="00C1005E">
      <w:pPr>
        <w:rPr>
          <w:lang w:val="el-GR"/>
        </w:rPr>
      </w:pPr>
      <w:r>
        <w:t>To</w:t>
      </w:r>
      <w:r w:rsidRPr="00C84A13">
        <w:rPr>
          <w:lang w:val="el-GR"/>
        </w:rPr>
        <w:t xml:space="preserve"> </w:t>
      </w:r>
      <w:r>
        <w:t>workflow</w:t>
      </w:r>
      <w:r w:rsidRPr="00C84A13">
        <w:rPr>
          <w:lang w:val="el-GR"/>
        </w:rPr>
        <w:t xml:space="preserve"> </w:t>
      </w:r>
      <w:r>
        <w:rPr>
          <w:lang w:val="el-GR"/>
        </w:rPr>
        <w:t xml:space="preserve">ονομάζουμε την διαδικασία </w:t>
      </w:r>
      <w:r w:rsidR="0055523B">
        <w:rPr>
          <w:lang w:val="el-GR"/>
        </w:rPr>
        <w:t xml:space="preserve">μεταξύ επικοινωνίας διάφορων </w:t>
      </w:r>
      <w:r w:rsidR="0055523B">
        <w:t>vendor</w:t>
      </w:r>
      <w:r w:rsidR="0055523B" w:rsidRPr="0055523B">
        <w:rPr>
          <w:lang w:val="el-GR"/>
        </w:rPr>
        <w:t xml:space="preserve"> </w:t>
      </w:r>
      <w:r w:rsidR="0055523B">
        <w:t>software</w:t>
      </w:r>
      <w:r w:rsidR="0055523B" w:rsidRPr="0055523B">
        <w:rPr>
          <w:lang w:val="el-GR"/>
        </w:rPr>
        <w:t xml:space="preserve"> </w:t>
      </w:r>
      <w:r w:rsidR="0055523B">
        <w:rPr>
          <w:lang w:val="el-GR"/>
        </w:rPr>
        <w:t>που όλοι μαζί πληρούν μια ολοκληρωμένοι διαδικασία παραγωγής προϊόντος. Μπορεί η όχι να είναι όλα μέσα σε ένα οικοσύστημα</w:t>
      </w:r>
      <w:r w:rsidR="00E06AA2">
        <w:rPr>
          <w:lang w:val="el-GR"/>
        </w:rPr>
        <w:t xml:space="preserve"> στην παρούσα φάση </w:t>
      </w:r>
      <w:r w:rsidR="00D03655">
        <w:rPr>
          <w:lang w:val="el-GR"/>
        </w:rPr>
        <w:t xml:space="preserve">για παράδειγμα </w:t>
      </w:r>
      <w:r w:rsidR="00E06AA2">
        <w:rPr>
          <w:lang w:val="el-GR"/>
        </w:rPr>
        <w:t xml:space="preserve">θα ονομάζαμε κοινό </w:t>
      </w:r>
      <w:r w:rsidR="00E06AA2">
        <w:t>workflow</w:t>
      </w:r>
      <w:r w:rsidR="00E06AA2" w:rsidRPr="00E06AA2">
        <w:rPr>
          <w:lang w:val="el-GR"/>
        </w:rPr>
        <w:t xml:space="preserve"> </w:t>
      </w:r>
      <w:r w:rsidR="00E06AA2">
        <w:rPr>
          <w:lang w:val="el-GR"/>
        </w:rPr>
        <w:t>κατασκευής βιντεοπαιχνιδιού</w:t>
      </w:r>
      <w:r w:rsidR="00087B22" w:rsidRPr="00087B22">
        <w:rPr>
          <w:lang w:val="el-GR"/>
        </w:rPr>
        <w:t xml:space="preserve"> </w:t>
      </w:r>
      <w:r w:rsidR="00087B22">
        <w:rPr>
          <w:lang w:val="el-GR"/>
        </w:rPr>
        <w:t>στο καλλιτεχνικό κομμάτι</w:t>
      </w:r>
      <w:r w:rsidR="00197F40" w:rsidRPr="00197F40">
        <w:rPr>
          <w:lang w:val="el-GR"/>
        </w:rPr>
        <w:t xml:space="preserve"> (</w:t>
      </w:r>
      <w:r w:rsidR="00197F40" w:rsidRPr="00197F40">
        <w:rPr>
          <w:i/>
          <w:iCs/>
          <w:lang w:val="el-GR"/>
        </w:rPr>
        <w:t>για ένα 3</w:t>
      </w:r>
      <w:r w:rsidR="00197F40" w:rsidRPr="00197F40">
        <w:rPr>
          <w:i/>
          <w:iCs/>
        </w:rPr>
        <w:t>D</w:t>
      </w:r>
      <w:r w:rsidR="00197F40" w:rsidRPr="00197F40">
        <w:rPr>
          <w:i/>
          <w:iCs/>
          <w:lang w:val="el-GR"/>
        </w:rPr>
        <w:t xml:space="preserve"> </w:t>
      </w:r>
      <w:r w:rsidR="00197F40" w:rsidRPr="00197F40">
        <w:rPr>
          <w:i/>
          <w:iCs/>
        </w:rPr>
        <w:t>model</w:t>
      </w:r>
      <w:r w:rsidR="00197F40" w:rsidRPr="00197F40">
        <w:rPr>
          <w:lang w:val="el-GR"/>
        </w:rPr>
        <w:t>)</w:t>
      </w:r>
    </w:p>
    <w:p w14:paraId="2819EA99" w14:textId="43F57D23" w:rsidR="00E06AA2" w:rsidRDefault="00E06AA2" w:rsidP="00C1005E">
      <w:r>
        <w:rPr>
          <w:lang w:val="el-GR"/>
        </w:rPr>
        <w:t>Το</w:t>
      </w:r>
      <w:r w:rsidRPr="00C52B69">
        <w:t xml:space="preserve"> </w:t>
      </w:r>
      <w:r>
        <w:rPr>
          <w:lang w:val="el-GR"/>
        </w:rPr>
        <w:t>εξής</w:t>
      </w:r>
      <w:r w:rsidRPr="00C52B69">
        <w:t xml:space="preserve">: </w:t>
      </w:r>
      <w:r w:rsidR="00C52B69">
        <w:t xml:space="preserve">Blender -&gt; ZBrush -&gt; Blender -&gt; Substance Designer -&gt; Substance Painter -&gt; </w:t>
      </w:r>
      <w:r w:rsidR="00087B22">
        <w:t>Unreal Engine</w:t>
      </w:r>
    </w:p>
    <w:p w14:paraId="6588F5B7" w14:textId="7DF43EA3" w:rsidR="007F0CF9" w:rsidRPr="007F0CF9" w:rsidRDefault="007F0CF9" w:rsidP="00C1005E">
      <w:pPr>
        <w:rPr>
          <w:lang w:val="el-GR"/>
        </w:rPr>
      </w:pPr>
      <w:r>
        <w:rPr>
          <w:lang w:val="el-GR"/>
        </w:rPr>
        <w:t xml:space="preserve">Ωστόσο με την πάροδο του χρόνου </w:t>
      </w:r>
      <w:r w:rsidR="00FF6E9F">
        <w:rPr>
          <w:lang w:val="el-GR"/>
        </w:rPr>
        <w:t>τείνει</w:t>
      </w:r>
      <w:r>
        <w:rPr>
          <w:lang w:val="el-GR"/>
        </w:rPr>
        <w:t xml:space="preserve"> αυτή η </w:t>
      </w:r>
      <w:r w:rsidR="00FF6E9F">
        <w:rPr>
          <w:lang w:val="el-GR"/>
        </w:rPr>
        <w:t>ποικιλία</w:t>
      </w:r>
      <w:r>
        <w:rPr>
          <w:lang w:val="el-GR"/>
        </w:rPr>
        <w:t xml:space="preserve"> εφαρμογών να μην χρειάζεται </w:t>
      </w:r>
      <w:r w:rsidR="00FF6E9F">
        <w:rPr>
          <w:lang w:val="el-GR"/>
        </w:rPr>
        <w:t>καθώς</w:t>
      </w:r>
      <w:r>
        <w:rPr>
          <w:lang w:val="el-GR"/>
        </w:rPr>
        <w:t xml:space="preserve"> κάθε οντότητα</w:t>
      </w:r>
      <w:r w:rsidR="00FF6E9F">
        <w:rPr>
          <w:lang w:val="el-GR"/>
        </w:rPr>
        <w:t xml:space="preserve"> λογισμικού</w:t>
      </w:r>
      <w:r>
        <w:rPr>
          <w:lang w:val="el-GR"/>
        </w:rPr>
        <w:t xml:space="preserve"> </w:t>
      </w:r>
      <w:r w:rsidR="00FF6E9F">
        <w:rPr>
          <w:lang w:val="el-GR"/>
        </w:rPr>
        <w:t xml:space="preserve">βαδίζει προς την </w:t>
      </w:r>
      <w:proofErr w:type="spellStart"/>
      <w:r w:rsidR="00FF6E9F">
        <w:rPr>
          <w:lang w:val="el-GR"/>
        </w:rPr>
        <w:t>μοναδιαία</w:t>
      </w:r>
      <w:proofErr w:type="spellEnd"/>
      <w:r w:rsidR="00FF6E9F">
        <w:rPr>
          <w:lang w:val="el-GR"/>
        </w:rPr>
        <w:t xml:space="preserve"> πληρότητα.</w:t>
      </w:r>
    </w:p>
    <w:p w14:paraId="38AB5802" w14:textId="2D37635D" w:rsidR="00157D13" w:rsidRDefault="00C1005E" w:rsidP="00157D13">
      <w:pPr>
        <w:pStyle w:val="Heading3"/>
      </w:pPr>
      <w:r>
        <w:t>Game Engine Development</w:t>
      </w:r>
      <w:r w:rsidR="00157D13">
        <w:t xml:space="preserve"> </w:t>
      </w:r>
      <w:r w:rsidR="001431C4">
        <w:t xml:space="preserve">Lifecycle </w:t>
      </w:r>
      <w:r w:rsidR="00157D13">
        <w:t>&amp; Ecosystem</w:t>
      </w:r>
    </w:p>
    <w:p w14:paraId="1B3064AF" w14:textId="20CFF7D7" w:rsidR="00157D13" w:rsidRPr="00157D13" w:rsidRDefault="00157D13" w:rsidP="00157D13">
      <w:r>
        <w:rPr>
          <w:lang w:val="el-GR"/>
        </w:rPr>
        <w:t>Πες</w:t>
      </w:r>
      <w:r w:rsidRPr="00157D13">
        <w:t xml:space="preserve"> </w:t>
      </w:r>
      <w:r>
        <w:rPr>
          <w:lang w:val="el-GR"/>
        </w:rPr>
        <w:t>για</w:t>
      </w:r>
      <w:r w:rsidRPr="00157D13">
        <w:t xml:space="preserve"> </w:t>
      </w:r>
      <w:r>
        <w:t>UE</w:t>
      </w:r>
      <w:r w:rsidRPr="00157D13">
        <w:t xml:space="preserve">5 </w:t>
      </w:r>
      <w:r>
        <w:t>kai</w:t>
      </w:r>
      <w:r w:rsidRPr="00157D13">
        <w:t xml:space="preserve"> </w:t>
      </w:r>
      <w:proofErr w:type="spellStart"/>
      <w:r>
        <w:t>sourroundings</w:t>
      </w:r>
      <w:proofErr w:type="spellEnd"/>
      <w:r>
        <w:t xml:space="preserve"> ecosystem middleware kai architecture</w:t>
      </w:r>
    </w:p>
    <w:p w14:paraId="18449AB2" w14:textId="5900B3F2" w:rsidR="00A92AEE" w:rsidRPr="00A92AEE" w:rsidRDefault="00EA7C5D" w:rsidP="00A92AEE">
      <w:pPr>
        <w:pStyle w:val="Heading4"/>
      </w:pPr>
      <w:r>
        <w:t>Graphics Development</w:t>
      </w:r>
    </w:p>
    <w:p w14:paraId="63B75A7E" w14:textId="43DE899A" w:rsidR="00A92AEE" w:rsidRPr="00A92AEE" w:rsidRDefault="00A92AEE" w:rsidP="00A92AEE">
      <w:pPr>
        <w:pStyle w:val="Heading5"/>
        <w:rPr>
          <w:lang w:val="el-GR"/>
        </w:rPr>
      </w:pPr>
      <w:r>
        <w:rPr>
          <w:lang w:val="el-GR"/>
        </w:rPr>
        <w:t>Εισαγωγή</w:t>
      </w:r>
    </w:p>
    <w:p w14:paraId="17A65914" w14:textId="5F6486C8" w:rsidR="00FB7726" w:rsidRDefault="006654AA" w:rsidP="00FB7726">
      <w:pPr>
        <w:rPr>
          <w:lang w:val="el-GR"/>
        </w:rPr>
      </w:pPr>
      <w:r>
        <w:rPr>
          <w:lang w:val="el-GR"/>
        </w:rPr>
        <w:t>Ένας τομέας</w:t>
      </w:r>
      <w:r w:rsidR="00565E77">
        <w:rPr>
          <w:lang w:val="el-GR"/>
        </w:rPr>
        <w:t xml:space="preserve"> ανάπτυξης εικονικής/επαυξημένης πραγματικότητας</w:t>
      </w:r>
      <w:r w:rsidR="00D83F69">
        <w:rPr>
          <w:lang w:val="el-GR"/>
        </w:rPr>
        <w:t xml:space="preserve"> </w:t>
      </w:r>
      <w:r w:rsidR="00D83F69" w:rsidRPr="00D83F69">
        <w:rPr>
          <w:lang w:val="el-GR"/>
        </w:rPr>
        <w:t>(</w:t>
      </w:r>
      <w:r w:rsidR="00D83F69" w:rsidRPr="00DA3DD6">
        <w:rPr>
          <w:i/>
          <w:iCs/>
        </w:rPr>
        <w:t>VR</w:t>
      </w:r>
      <w:r w:rsidR="00D83F69" w:rsidRPr="00DA3DD6">
        <w:rPr>
          <w:i/>
          <w:iCs/>
          <w:lang w:val="el-GR"/>
        </w:rPr>
        <w:t>/</w:t>
      </w:r>
      <w:r w:rsidR="00D83F69" w:rsidRPr="00DA3DD6">
        <w:rPr>
          <w:i/>
          <w:iCs/>
        </w:rPr>
        <w:t>AR</w:t>
      </w:r>
      <w:r w:rsidR="00D83F69" w:rsidRPr="00D83F69">
        <w:rPr>
          <w:lang w:val="el-GR"/>
        </w:rPr>
        <w:t>)</w:t>
      </w:r>
      <w:r w:rsidR="00D83F69">
        <w:rPr>
          <w:lang w:val="el-GR"/>
        </w:rPr>
        <w:t xml:space="preserve"> είναι η δημιουργία γραφικών</w:t>
      </w:r>
      <w:r w:rsidR="00DA3DD6">
        <w:rPr>
          <w:lang w:val="el-GR"/>
        </w:rPr>
        <w:t xml:space="preserve"> είναι το κομμάτι εκείνο του λογισμικού που θα </w:t>
      </w:r>
      <w:r w:rsidR="00457E8C">
        <w:rPr>
          <w:lang w:val="el-GR"/>
        </w:rPr>
        <w:t>χρησιμοποιήσει</w:t>
      </w:r>
      <w:r w:rsidR="00DA3DD6">
        <w:rPr>
          <w:lang w:val="el-GR"/>
        </w:rPr>
        <w:t xml:space="preserve"> μαθηματικούς αλγόριθμους με αποδοτικότητα ώστε</w:t>
      </w:r>
      <w:r w:rsidR="00457E8C">
        <w:rPr>
          <w:lang w:val="el-GR"/>
        </w:rPr>
        <w:t xml:space="preserve"> να σχηματίσει οπτικό περιεχόμενο σε ένα μια συσκευή εξόδου</w:t>
      </w:r>
      <w:r w:rsidR="0059535F">
        <w:rPr>
          <w:lang w:val="el-GR"/>
        </w:rPr>
        <w:t>. Θα λέγαμε είναι ο πυρήνας της οπτικής οντότητας</w:t>
      </w:r>
      <w:r w:rsidR="00AE564A">
        <w:rPr>
          <w:lang w:val="el-GR"/>
        </w:rPr>
        <w:t xml:space="preserve"> που καθιστά το αποτέλεσμα ορατό.</w:t>
      </w:r>
    </w:p>
    <w:p w14:paraId="50F3B97A" w14:textId="013A0D67" w:rsidR="00CD2360" w:rsidRDefault="00CD2360" w:rsidP="00CD2360">
      <w:pPr>
        <w:pStyle w:val="Heading5"/>
      </w:pPr>
      <w:r>
        <w:lastRenderedPageBreak/>
        <w:t>Multi-Threading</w:t>
      </w:r>
    </w:p>
    <w:p w14:paraId="243F4D49" w14:textId="77777777" w:rsidR="00CD2360" w:rsidRPr="00CD2360" w:rsidRDefault="00CD2360" w:rsidP="00FB7726"/>
    <w:p w14:paraId="1F7B6AF5" w14:textId="74BAF5C6" w:rsidR="00690B4A" w:rsidRDefault="00837D7A" w:rsidP="00837D7A">
      <w:pPr>
        <w:pStyle w:val="Heading5"/>
      </w:pPr>
      <w:r>
        <w:t>Polygons</w:t>
      </w:r>
    </w:p>
    <w:p w14:paraId="72FB96ED" w14:textId="77777777" w:rsidR="00505BC0" w:rsidRDefault="00505BC0" w:rsidP="00505BC0"/>
    <w:p w14:paraId="1B38BC85" w14:textId="568ADC2A" w:rsidR="00505BC0" w:rsidRDefault="00505BC0" w:rsidP="00505BC0">
      <w:pPr>
        <w:pStyle w:val="Heading6"/>
      </w:pPr>
      <w:r>
        <w:t>2D</w:t>
      </w:r>
    </w:p>
    <w:p w14:paraId="650111BA" w14:textId="6AAA0760" w:rsidR="00505BC0" w:rsidRDefault="00442F82" w:rsidP="00505BC0">
      <w:proofErr w:type="spellStart"/>
      <w:r>
        <w:t>Auta</w:t>
      </w:r>
      <w:proofErr w:type="spellEnd"/>
      <w:r>
        <w:t xml:space="preserve"> </w:t>
      </w:r>
      <w:proofErr w:type="spellStart"/>
      <w:r>
        <w:t>mhpws</w:t>
      </w:r>
      <w:proofErr w:type="spellEnd"/>
      <w:r>
        <w:t xml:space="preserve"> pane </w:t>
      </w:r>
      <w:proofErr w:type="spellStart"/>
      <w:r>
        <w:t>sto</w:t>
      </w:r>
      <w:proofErr w:type="spellEnd"/>
      <w:r>
        <w:t xml:space="preserve"> render?</w:t>
      </w:r>
      <w:r w:rsidR="00B11669">
        <w:t xml:space="preserve"> 2D 3D?</w:t>
      </w:r>
    </w:p>
    <w:p w14:paraId="4ABE3BF2" w14:textId="6CCA5351" w:rsidR="00505BC0" w:rsidRPr="00505BC0" w:rsidRDefault="00505BC0" w:rsidP="00442F82">
      <w:pPr>
        <w:pStyle w:val="Heading6"/>
      </w:pPr>
      <w:r>
        <w:t>3D</w:t>
      </w:r>
    </w:p>
    <w:p w14:paraId="72BC0495" w14:textId="77777777" w:rsidR="0033096A" w:rsidRDefault="0033096A" w:rsidP="0033096A"/>
    <w:p w14:paraId="13DDCEF1" w14:textId="3CE98CA8" w:rsidR="0033096A" w:rsidRDefault="0033096A" w:rsidP="0033096A">
      <w:pPr>
        <w:pStyle w:val="Heading6"/>
      </w:pPr>
      <w:r>
        <w:t>Mesh</w:t>
      </w:r>
    </w:p>
    <w:p w14:paraId="04FB6A51" w14:textId="77777777" w:rsidR="0033096A" w:rsidRPr="0033096A" w:rsidRDefault="0033096A" w:rsidP="0033096A"/>
    <w:p w14:paraId="72AF67FE" w14:textId="7074EACE" w:rsidR="0033096A" w:rsidRPr="0033096A" w:rsidRDefault="0033096A" w:rsidP="0033096A">
      <w:pPr>
        <w:pStyle w:val="Heading6"/>
      </w:pPr>
      <w:r>
        <w:t>Clipping</w:t>
      </w:r>
    </w:p>
    <w:p w14:paraId="723F2ECF" w14:textId="77777777" w:rsidR="00837D7A" w:rsidRPr="00837D7A" w:rsidRDefault="00837D7A" w:rsidP="00837D7A"/>
    <w:p w14:paraId="2202F66C" w14:textId="7A96C4DF" w:rsidR="00837D7A" w:rsidRDefault="00837D7A" w:rsidP="00837D7A">
      <w:pPr>
        <w:pStyle w:val="Heading6"/>
      </w:pPr>
      <w:r w:rsidRPr="00837D7A">
        <w:t>Level Of Detail (LODs)</w:t>
      </w:r>
    </w:p>
    <w:p w14:paraId="2DBC8C57" w14:textId="77777777" w:rsidR="00837D7A" w:rsidRDefault="00837D7A" w:rsidP="00837D7A"/>
    <w:p w14:paraId="573739E2" w14:textId="22D21703" w:rsidR="00AD23E5" w:rsidRDefault="00AD23E5" w:rsidP="00AD23E5">
      <w:pPr>
        <w:pStyle w:val="Heading5"/>
      </w:pPr>
      <w:r>
        <w:t>Normals</w:t>
      </w:r>
    </w:p>
    <w:p w14:paraId="1D0B82E5" w14:textId="77777777" w:rsidR="00AD23E5" w:rsidRPr="00AD23E5" w:rsidRDefault="00AD23E5" w:rsidP="00AD23E5"/>
    <w:p w14:paraId="545D002C" w14:textId="2BEE137E" w:rsidR="00177E38" w:rsidRDefault="00177E38" w:rsidP="00177E38">
      <w:pPr>
        <w:pStyle w:val="Heading5"/>
      </w:pPr>
      <w:r>
        <w:t>Render</w:t>
      </w:r>
    </w:p>
    <w:p w14:paraId="1A726BB4" w14:textId="77777777" w:rsidR="00FA0778" w:rsidRPr="00FA0778" w:rsidRDefault="00FA0778" w:rsidP="00FA0778"/>
    <w:p w14:paraId="6DCC5721" w14:textId="7CBDE9A4" w:rsidR="00FA0778" w:rsidRPr="00FA0778" w:rsidRDefault="00FA0778" w:rsidP="00FA0778">
      <w:pPr>
        <w:pStyle w:val="Heading6"/>
      </w:pPr>
      <w:r>
        <w:t>Shaders</w:t>
      </w:r>
    </w:p>
    <w:p w14:paraId="3D3223EB" w14:textId="52E3F730" w:rsidR="001A4B3F" w:rsidRDefault="0048618A" w:rsidP="001A4B3F">
      <w:proofErr w:type="spellStart"/>
      <w:r>
        <w:t>Xwse</w:t>
      </w:r>
      <w:proofErr w:type="spellEnd"/>
      <w:r>
        <w:t xml:space="preserve"> </w:t>
      </w:r>
      <w:proofErr w:type="spellStart"/>
      <w:r>
        <w:t>maths</w:t>
      </w:r>
      <w:proofErr w:type="spellEnd"/>
      <w:r>
        <w:t xml:space="preserve"> des kai to project sou </w:t>
      </w:r>
      <w:proofErr w:type="spellStart"/>
      <w:r>
        <w:t>sto</w:t>
      </w:r>
      <w:proofErr w:type="spellEnd"/>
      <w:r>
        <w:t xml:space="preserve"> </w:t>
      </w:r>
      <w:proofErr w:type="spellStart"/>
      <w:r>
        <w:t>github</w:t>
      </w:r>
      <w:proofErr w:type="spellEnd"/>
      <w:r>
        <w:t xml:space="preserve"> </w:t>
      </w:r>
      <w:proofErr w:type="spellStart"/>
      <w:r>
        <w:t>xwse</w:t>
      </w:r>
      <w:proofErr w:type="spellEnd"/>
      <w:r>
        <w:t xml:space="preserve"> ola ta </w:t>
      </w:r>
      <w:proofErr w:type="spellStart"/>
      <w:r>
        <w:t>maths</w:t>
      </w:r>
      <w:proofErr w:type="spellEnd"/>
      <w:r>
        <w:t xml:space="preserve"> apo </w:t>
      </w:r>
      <w:proofErr w:type="spellStart"/>
      <w:r>
        <w:t>ekei</w:t>
      </w:r>
      <w:proofErr w:type="spellEnd"/>
      <w:r>
        <w:t xml:space="preserve"> </w:t>
      </w:r>
      <w:proofErr w:type="spellStart"/>
      <w:r>
        <w:t>edw</w:t>
      </w:r>
      <w:proofErr w:type="spellEnd"/>
      <w:r w:rsidR="00BB5A2B">
        <w:t xml:space="preserve"> bale photos ta </w:t>
      </w:r>
      <w:proofErr w:type="spellStart"/>
      <w:r w:rsidR="00BB5A2B">
        <w:t>panta</w:t>
      </w:r>
      <w:proofErr w:type="spellEnd"/>
      <w:r w:rsidR="00BB5A2B">
        <w:t xml:space="preserve"> </w:t>
      </w:r>
      <w:proofErr w:type="spellStart"/>
      <w:r w:rsidR="00BB5A2B">
        <w:t>gemista</w:t>
      </w:r>
      <w:proofErr w:type="spellEnd"/>
      <w:r w:rsidR="00BB5A2B">
        <w:t>!!!!</w:t>
      </w:r>
    </w:p>
    <w:p w14:paraId="1C7376B1" w14:textId="44A1F8D5" w:rsidR="001565C6" w:rsidRDefault="001565C6" w:rsidP="001A4B3F">
      <w:r>
        <w:t xml:space="preserve">Pes </w:t>
      </w:r>
      <w:proofErr w:type="spellStart"/>
      <w:r>
        <w:t>gia</w:t>
      </w:r>
      <w:proofErr w:type="spellEnd"/>
      <w:r>
        <w:t xml:space="preserve"> ta new features tis Unreal </w:t>
      </w:r>
      <w:proofErr w:type="spellStart"/>
      <w:r>
        <w:t>edw</w:t>
      </w:r>
      <w:proofErr w:type="spellEnd"/>
      <w:r>
        <w:t>?</w:t>
      </w:r>
    </w:p>
    <w:p w14:paraId="771C416A" w14:textId="7D49B2BE" w:rsidR="00422DFF" w:rsidRPr="001A4B3F" w:rsidRDefault="00422DFF" w:rsidP="001A4B3F">
      <w:r>
        <w:t xml:space="preserve">Material </w:t>
      </w:r>
      <w:proofErr w:type="spellStart"/>
      <w:r>
        <w:t>uv</w:t>
      </w:r>
      <w:proofErr w:type="spellEnd"/>
      <w:r>
        <w:t xml:space="preserve"> kai textures pes </w:t>
      </w:r>
      <w:proofErr w:type="spellStart"/>
      <w:r>
        <w:t>gia</w:t>
      </w:r>
      <w:proofErr w:type="spellEnd"/>
      <w:r>
        <w:t xml:space="preserve"> bake </w:t>
      </w:r>
      <w:proofErr w:type="spellStart"/>
      <w:r>
        <w:t>etc</w:t>
      </w:r>
      <w:proofErr w:type="spellEnd"/>
      <w:r>
        <w:t xml:space="preserve"> shadow maps? Real time </w:t>
      </w:r>
      <w:proofErr w:type="spellStart"/>
      <w:r>
        <w:t>etc</w:t>
      </w:r>
      <w:proofErr w:type="spellEnd"/>
    </w:p>
    <w:p w14:paraId="6532A089" w14:textId="2EA779E0" w:rsidR="001A4B3F" w:rsidRDefault="001A4B3F" w:rsidP="00CD2360">
      <w:pPr>
        <w:pStyle w:val="Heading6"/>
      </w:pPr>
      <w:r>
        <w:t>Ray Cast</w:t>
      </w:r>
    </w:p>
    <w:p w14:paraId="4C2B86F1" w14:textId="77777777" w:rsidR="001A4B3F" w:rsidRPr="001A4B3F" w:rsidRDefault="001A4B3F" w:rsidP="001A4B3F"/>
    <w:p w14:paraId="019DE25E" w14:textId="69FB63BC" w:rsidR="001A4B3F" w:rsidRDefault="001A4B3F" w:rsidP="00CD2360">
      <w:pPr>
        <w:pStyle w:val="Heading6"/>
      </w:pPr>
      <w:r>
        <w:t>Ray Trace</w:t>
      </w:r>
    </w:p>
    <w:p w14:paraId="385EF928" w14:textId="77777777" w:rsidR="006F1792" w:rsidRDefault="006F1792" w:rsidP="006F1792"/>
    <w:p w14:paraId="650DDFCF" w14:textId="6050033B" w:rsidR="006F1792" w:rsidRPr="006F1792" w:rsidRDefault="006F1792" w:rsidP="007F22DC">
      <w:pPr>
        <w:pStyle w:val="Heading4"/>
      </w:pPr>
      <w:r>
        <w:t>Physics Development</w:t>
      </w:r>
    </w:p>
    <w:p w14:paraId="2CEE64E1" w14:textId="77777777" w:rsidR="001A4B3F" w:rsidRPr="001A4B3F" w:rsidRDefault="001A4B3F" w:rsidP="001A4B3F"/>
    <w:p w14:paraId="0D4C056E" w14:textId="60DF5DB5" w:rsidR="00936F6A" w:rsidRDefault="00D748B4" w:rsidP="005D57CA">
      <w:pPr>
        <w:pStyle w:val="Heading4"/>
      </w:pPr>
      <w:r>
        <w:t>Audio</w:t>
      </w:r>
      <w:r w:rsidR="005D57CA">
        <w:t xml:space="preserve"> Rendering</w:t>
      </w:r>
    </w:p>
    <w:p w14:paraId="731A59D5" w14:textId="6A7B8F90" w:rsidR="005D57CA" w:rsidRDefault="005D57CA" w:rsidP="005D57CA">
      <w:r>
        <w:t xml:space="preserve">Bale ap ton </w:t>
      </w:r>
      <w:proofErr w:type="spellStart"/>
      <w:r>
        <w:t>ote</w:t>
      </w:r>
      <w:proofErr w:type="spellEnd"/>
      <w:r>
        <w:t xml:space="preserve"> </w:t>
      </w:r>
      <w:proofErr w:type="spellStart"/>
      <w:r>
        <w:t>mathimatikous</w:t>
      </w:r>
      <w:proofErr w:type="spellEnd"/>
      <w:r>
        <w:t xml:space="preserve"> </w:t>
      </w:r>
      <w:proofErr w:type="spellStart"/>
      <w:r>
        <w:t>tipus</w:t>
      </w:r>
      <w:proofErr w:type="spellEnd"/>
      <w:r>
        <w:t xml:space="preserve"> </w:t>
      </w:r>
      <w:proofErr w:type="spellStart"/>
      <w:r>
        <w:t>gia</w:t>
      </w:r>
      <w:proofErr w:type="spellEnd"/>
      <w:r>
        <w:t xml:space="preserve"> AUDIO </w:t>
      </w:r>
      <w:proofErr w:type="spellStart"/>
      <w:r>
        <w:t>exi</w:t>
      </w:r>
      <w:proofErr w:type="spellEnd"/>
      <w:r>
        <w:t xml:space="preserve"> </w:t>
      </w:r>
      <w:proofErr w:type="spellStart"/>
      <w:r>
        <w:t>polla</w:t>
      </w:r>
      <w:proofErr w:type="spellEnd"/>
      <w:r>
        <w:t xml:space="preserve"> nap is me </w:t>
      </w:r>
      <w:proofErr w:type="spellStart"/>
      <w:r>
        <w:t>maths</w:t>
      </w:r>
      <w:proofErr w:type="spellEnd"/>
      <w:r>
        <w:t xml:space="preserve"> formulas ap to word se image convert </w:t>
      </w:r>
      <w:proofErr w:type="spellStart"/>
      <w:r>
        <w:t>exi</w:t>
      </w:r>
      <w:proofErr w:type="spellEnd"/>
      <w:r>
        <w:t xml:space="preserve"> </w:t>
      </w:r>
      <w:proofErr w:type="spellStart"/>
      <w:r>
        <w:t>kapu</w:t>
      </w:r>
      <w:proofErr w:type="spellEnd"/>
      <w:r>
        <w:t xml:space="preserve"> </w:t>
      </w:r>
      <w:proofErr w:type="spellStart"/>
      <w:r>
        <w:t>san</w:t>
      </w:r>
      <w:proofErr w:type="spellEnd"/>
      <w:r>
        <w:t xml:space="preserve"> insert </w:t>
      </w:r>
      <w:proofErr w:type="spellStart"/>
      <w:r>
        <w:t>bres</w:t>
      </w:r>
      <w:proofErr w:type="spellEnd"/>
      <w:r>
        <w:t xml:space="preserve"> apo google </w:t>
      </w:r>
      <w:proofErr w:type="spellStart"/>
      <w:r>
        <w:t>maths</w:t>
      </w:r>
      <w:proofErr w:type="spellEnd"/>
      <w:r w:rsidR="0008504C">
        <w:t xml:space="preserve"> pes ta cores </w:t>
      </w:r>
      <w:proofErr w:type="spellStart"/>
      <w:r w:rsidR="0008504C">
        <w:t>kathe</w:t>
      </w:r>
      <w:proofErr w:type="spellEnd"/>
      <w:r w:rsidR="0008504C">
        <w:t xml:space="preserve"> tech </w:t>
      </w:r>
      <w:proofErr w:type="spellStart"/>
      <w:r w:rsidR="0008504C">
        <w:t>opws</w:t>
      </w:r>
      <w:proofErr w:type="spellEnd"/>
      <w:r w:rsidR="0008504C">
        <w:t xml:space="preserve"> graphics </w:t>
      </w:r>
      <w:proofErr w:type="spellStart"/>
      <w:r w:rsidR="0008504C">
        <w:t>exi</w:t>
      </w:r>
      <w:proofErr w:type="spellEnd"/>
      <w:r w:rsidR="0008504C">
        <w:t xml:space="preserve"> </w:t>
      </w:r>
      <w:proofErr w:type="spellStart"/>
      <w:r w:rsidR="0008504C">
        <w:t>raycast</w:t>
      </w:r>
      <w:proofErr w:type="spellEnd"/>
      <w:r w:rsidR="0008504C">
        <w:t xml:space="preserve"> </w:t>
      </w:r>
      <w:proofErr w:type="spellStart"/>
      <w:r w:rsidR="0008504C">
        <w:t>raytrace</w:t>
      </w:r>
      <w:proofErr w:type="spellEnd"/>
    </w:p>
    <w:p w14:paraId="403400FF" w14:textId="7826ED6B" w:rsidR="0033096A" w:rsidRDefault="0033096A" w:rsidP="0033096A">
      <w:pPr>
        <w:pStyle w:val="Heading5"/>
      </w:pPr>
      <w:r>
        <w:t>Digital Audio Workstation (DAW)</w:t>
      </w:r>
    </w:p>
    <w:p w14:paraId="46F3F9ED" w14:textId="77777777" w:rsidR="00114AB7" w:rsidRPr="00114AB7" w:rsidRDefault="00114AB7" w:rsidP="00114AB7"/>
    <w:p w14:paraId="108EC604" w14:textId="082E1F02" w:rsidR="0033096A" w:rsidRDefault="00114AB7" w:rsidP="00114AB7">
      <w:pPr>
        <w:pStyle w:val="Heading6"/>
      </w:pPr>
      <w:r>
        <w:lastRenderedPageBreak/>
        <w:t>Middleware</w:t>
      </w:r>
      <w:r w:rsidR="006822EB">
        <w:t>’s</w:t>
      </w:r>
    </w:p>
    <w:p w14:paraId="2AB9EBD7" w14:textId="77777777" w:rsidR="00114AB7" w:rsidRPr="00114AB7" w:rsidRDefault="00114AB7" w:rsidP="00114AB7"/>
    <w:p w14:paraId="0F573625" w14:textId="2FD14564" w:rsidR="00FB7726" w:rsidRPr="00FB7726" w:rsidRDefault="00FB7726" w:rsidP="005F14D7">
      <w:pPr>
        <w:pStyle w:val="Heading4"/>
      </w:pPr>
      <w:r>
        <w:t>Applications &amp; Use Cases</w:t>
      </w:r>
    </w:p>
    <w:p w14:paraId="59C1277C" w14:textId="77777777" w:rsidR="00EA7C5D" w:rsidRPr="00EA7C5D" w:rsidRDefault="00EA7C5D" w:rsidP="00EA7C5D"/>
    <w:p w14:paraId="25068ADE" w14:textId="77777777" w:rsidR="00496FE5" w:rsidRDefault="008C48E0" w:rsidP="005F14D7">
      <w:pPr>
        <w:pStyle w:val="Heading5"/>
      </w:pPr>
      <w:r>
        <w:t>Virtual Production</w:t>
      </w:r>
    </w:p>
    <w:p w14:paraId="52EC7744" w14:textId="385EB20E" w:rsidR="00EA7C5D" w:rsidRPr="004C59BF" w:rsidRDefault="00F25EAB" w:rsidP="00EA7C5D">
      <w:r>
        <w:rPr>
          <w:lang w:val="el-GR"/>
        </w:rPr>
        <w:t xml:space="preserve">αυτές οι </w:t>
      </w:r>
      <w:proofErr w:type="spellStart"/>
      <w:r>
        <w:rPr>
          <w:lang w:val="el-GR"/>
        </w:rPr>
        <w:t>κατηγοριες</w:t>
      </w:r>
      <w:proofErr w:type="spellEnd"/>
      <w:r>
        <w:rPr>
          <w:lang w:val="el-GR"/>
        </w:rPr>
        <w:t xml:space="preserve"> </w:t>
      </w:r>
      <w:proofErr w:type="spellStart"/>
      <w:r>
        <w:rPr>
          <w:lang w:val="el-GR"/>
        </w:rPr>
        <w:t>εχουν</w:t>
      </w:r>
      <w:proofErr w:type="spellEnd"/>
      <w:r>
        <w:rPr>
          <w:lang w:val="el-GR"/>
        </w:rPr>
        <w:t xml:space="preserve"> </w:t>
      </w:r>
      <w:proofErr w:type="spellStart"/>
      <w:r>
        <w:rPr>
          <w:lang w:val="el-GR"/>
        </w:rPr>
        <w:t>μεσα</w:t>
      </w:r>
      <w:proofErr w:type="spellEnd"/>
      <w:r>
        <w:rPr>
          <w:lang w:val="el-GR"/>
        </w:rPr>
        <w:t xml:space="preserve"> και </w:t>
      </w:r>
      <w:r>
        <w:t>AR</w:t>
      </w:r>
      <w:r w:rsidRPr="00F25EAB">
        <w:rPr>
          <w:lang w:val="el-GR"/>
        </w:rPr>
        <w:t>/</w:t>
      </w:r>
      <w:r>
        <w:t>VR</w:t>
      </w:r>
      <w:r w:rsidRPr="00F25EAB">
        <w:rPr>
          <w:lang w:val="el-GR"/>
        </w:rPr>
        <w:t>/</w:t>
      </w:r>
      <w:r>
        <w:t>metaverse</w:t>
      </w:r>
      <w:r w:rsidRPr="00F25EAB">
        <w:rPr>
          <w:lang w:val="el-GR"/>
        </w:rPr>
        <w:t xml:space="preserve"> </w:t>
      </w:r>
      <w:proofErr w:type="spellStart"/>
      <w:r>
        <w:rPr>
          <w:lang w:val="el-GR"/>
        </w:rPr>
        <w:t>αναλυσετο</w:t>
      </w:r>
      <w:proofErr w:type="spellEnd"/>
      <w:r>
        <w:rPr>
          <w:lang w:val="el-GR"/>
        </w:rPr>
        <w:t>!</w:t>
      </w:r>
      <w:r w:rsidR="004C59BF">
        <w:rPr>
          <w:lang w:val="el-GR"/>
        </w:rPr>
        <w:t xml:space="preserve"> Πες</w:t>
      </w:r>
      <w:r w:rsidR="004C59BF" w:rsidRPr="004C59BF">
        <w:t xml:space="preserve"> </w:t>
      </w:r>
      <w:r w:rsidR="004C59BF">
        <w:rPr>
          <w:lang w:val="el-GR"/>
        </w:rPr>
        <w:t>και</w:t>
      </w:r>
      <w:r w:rsidR="004C59BF" w:rsidRPr="004C59BF">
        <w:t xml:space="preserve"> </w:t>
      </w:r>
      <w:r w:rsidR="004C59BF">
        <w:rPr>
          <w:lang w:val="el-GR"/>
        </w:rPr>
        <w:t>για</w:t>
      </w:r>
      <w:r w:rsidR="004C59BF" w:rsidRPr="004C59BF">
        <w:t xml:space="preserve"> </w:t>
      </w:r>
      <w:r w:rsidR="004C59BF">
        <w:t>social</w:t>
      </w:r>
      <w:r w:rsidR="004C59BF" w:rsidRPr="004C59BF">
        <w:t xml:space="preserve"> </w:t>
      </w:r>
      <w:r w:rsidR="004C59BF">
        <w:t xml:space="preserve">media </w:t>
      </w:r>
      <w:proofErr w:type="spellStart"/>
      <w:r w:rsidR="004C59BF">
        <w:t>na</w:t>
      </w:r>
      <w:proofErr w:type="spellEnd"/>
      <w:r w:rsidR="004C59BF">
        <w:t xml:space="preserve"> </w:t>
      </w:r>
      <w:proofErr w:type="spellStart"/>
      <w:r w:rsidR="004C59BF">
        <w:t>kanw</w:t>
      </w:r>
      <w:proofErr w:type="spellEnd"/>
      <w:r w:rsidR="004C59BF">
        <w:t xml:space="preserve"> </w:t>
      </w:r>
      <w:proofErr w:type="spellStart"/>
      <w:r w:rsidR="004C59BF">
        <w:t>enotita</w:t>
      </w:r>
      <w:proofErr w:type="spellEnd"/>
      <w:r w:rsidR="004C59BF">
        <w:t xml:space="preserve"> I </w:t>
      </w:r>
      <w:proofErr w:type="spellStart"/>
      <w:r w:rsidR="004C59BF">
        <w:t>apla</w:t>
      </w:r>
      <w:proofErr w:type="spellEnd"/>
      <w:r w:rsidR="004C59BF">
        <w:t xml:space="preserve"> anaphora </w:t>
      </w:r>
      <w:proofErr w:type="spellStart"/>
      <w:r w:rsidR="004C59BF">
        <w:t>edw</w:t>
      </w:r>
      <w:proofErr w:type="spellEnd"/>
      <w:r w:rsidR="004C59BF">
        <w:t>?</w:t>
      </w:r>
      <w:r w:rsidR="00F0404E">
        <w:t xml:space="preserve"> </w:t>
      </w:r>
      <w:proofErr w:type="spellStart"/>
      <w:r w:rsidR="00F0404E">
        <w:t>Kapu</w:t>
      </w:r>
      <w:proofErr w:type="spellEnd"/>
      <w:r w:rsidR="00F0404E">
        <w:t xml:space="preserve"> </w:t>
      </w:r>
      <w:proofErr w:type="spellStart"/>
      <w:r w:rsidR="00F0404E">
        <w:t>edw</w:t>
      </w:r>
      <w:proofErr w:type="spellEnd"/>
      <w:r w:rsidR="00F0404E">
        <w:t xml:space="preserve"> telos </w:t>
      </w:r>
      <w:proofErr w:type="spellStart"/>
      <w:r w:rsidR="00F0404E">
        <w:t>panton</w:t>
      </w:r>
      <w:proofErr w:type="spellEnd"/>
      <w:r w:rsidR="00F0404E">
        <w:t>?</w:t>
      </w:r>
    </w:p>
    <w:p w14:paraId="190973AF" w14:textId="7DDFC7F5" w:rsidR="00EA7C5D" w:rsidRDefault="00EA7C5D" w:rsidP="005F14D7">
      <w:pPr>
        <w:pStyle w:val="Heading5"/>
      </w:pPr>
      <w:r>
        <w:t>Higher Education</w:t>
      </w:r>
      <w:r w:rsidR="006822EB">
        <w:t xml:space="preserve"> &amp; Collaboration</w:t>
      </w:r>
    </w:p>
    <w:p w14:paraId="56336D2F" w14:textId="77777777" w:rsidR="00125F1B" w:rsidRDefault="00125F1B" w:rsidP="00125F1B">
      <w:pPr>
        <w:keepNext/>
        <w:jc w:val="center"/>
      </w:pPr>
      <w:r>
        <w:rPr>
          <w:noProof/>
        </w:rPr>
        <w:drawing>
          <wp:inline distT="0" distB="0" distL="0" distR="0" wp14:anchorId="44CD2817" wp14:editId="4EB7A3FF">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2CE72B" w14:textId="3CEE7643" w:rsidR="00125F1B" w:rsidRPr="002D71BC" w:rsidRDefault="00125F1B" w:rsidP="00125F1B">
      <w:pPr>
        <w:pStyle w:val="Caption"/>
        <w:jc w:val="center"/>
        <w:rPr>
          <w:color w:val="1D5F25"/>
        </w:rPr>
      </w:pPr>
      <w:bookmarkStart w:id="39" w:name="_Toc98001877"/>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BC795D" w:rsidRPr="002D71BC">
        <w:rPr>
          <w:noProof/>
          <w:color w:val="1D5F25"/>
        </w:rPr>
        <w:t>18</w:t>
      </w:r>
      <w:r w:rsidRPr="002D71BC">
        <w:rPr>
          <w:color w:val="1D5F25"/>
        </w:rPr>
        <w:fldChar w:fldCharType="end"/>
      </w:r>
      <w:r w:rsidRPr="002D71BC">
        <w:rPr>
          <w:color w:val="1D5F25"/>
        </w:rPr>
        <w:t xml:space="preserve"> STEM Jobs, Education &amp; Progress</w:t>
      </w:r>
      <w:bookmarkEnd w:id="39"/>
    </w:p>
    <w:p w14:paraId="2A59A6A2" w14:textId="77777777" w:rsidR="00496FE5" w:rsidRPr="00496FE5" w:rsidRDefault="00496FE5" w:rsidP="00496FE5"/>
    <w:p w14:paraId="0FDC8F99" w14:textId="4EE43D0A" w:rsidR="00AC2A47" w:rsidRDefault="00496FE5" w:rsidP="005F14D7">
      <w:pPr>
        <w:pStyle w:val="Heading5"/>
      </w:pPr>
      <w:r>
        <w:t>Simulations</w:t>
      </w:r>
    </w:p>
    <w:p w14:paraId="7E85DE0D" w14:textId="77777777" w:rsidR="00F01915" w:rsidRPr="00F01915" w:rsidRDefault="00F01915" w:rsidP="00F01915"/>
    <w:p w14:paraId="58E7C0A4" w14:textId="130E6947" w:rsidR="00F01915" w:rsidRPr="00F01915" w:rsidRDefault="0081078D" w:rsidP="005F14D7">
      <w:pPr>
        <w:pStyle w:val="Heading5"/>
      </w:pPr>
      <w:r>
        <w:t>A</w:t>
      </w:r>
      <w:r w:rsidR="00F01915" w:rsidRPr="00F01915">
        <w:t>rchitectural and automotive visualization</w:t>
      </w:r>
    </w:p>
    <w:p w14:paraId="63C2A1D6" w14:textId="77777777" w:rsidR="003B0DE2" w:rsidRPr="003B0DE2" w:rsidRDefault="003B0DE2" w:rsidP="003B0DE2"/>
    <w:p w14:paraId="135B8720" w14:textId="7527BC9E" w:rsidR="001A6A8C" w:rsidRPr="001A6A8C" w:rsidRDefault="003B0DE2" w:rsidP="001A6A8C">
      <w:pPr>
        <w:pStyle w:val="Heading3"/>
      </w:pPr>
      <w:r>
        <w:t xml:space="preserve">Game </w:t>
      </w:r>
      <w:r w:rsidR="00D22CDC">
        <w:t>Development</w:t>
      </w:r>
      <w:r w:rsidR="00F16F81">
        <w:rPr>
          <w:lang w:val="el-GR"/>
        </w:rPr>
        <w:t xml:space="preserve"> </w:t>
      </w:r>
      <w:r w:rsidR="00F16F81">
        <w:t>Lifecycle</w:t>
      </w:r>
      <w:r w:rsidR="00F63147">
        <w:t xml:space="preserve"> &amp; Ecosystem</w:t>
      </w:r>
    </w:p>
    <w:p w14:paraId="4AA1DB2D" w14:textId="2684AEF6" w:rsidR="003B0DE2" w:rsidRPr="00F63147" w:rsidRDefault="00CF78B7" w:rsidP="003B0DE2">
      <w:r>
        <w:rPr>
          <w:lang w:val="el-GR"/>
        </w:rPr>
        <w:t>Το</w:t>
      </w:r>
      <w:r w:rsidRPr="00F63147">
        <w:t xml:space="preserve"> </w:t>
      </w:r>
      <w:r w:rsidR="00707A91">
        <w:rPr>
          <w:lang w:val="el-GR"/>
        </w:rPr>
        <w:t>οποίο</w:t>
      </w:r>
      <w:r w:rsidRPr="00F63147">
        <w:t xml:space="preserve"> </w:t>
      </w:r>
      <w:r>
        <w:rPr>
          <w:lang w:val="el-GR"/>
        </w:rPr>
        <w:t>είναι</w:t>
      </w:r>
      <w:r w:rsidRPr="00F63147">
        <w:t xml:space="preserve"> </w:t>
      </w:r>
      <w:r>
        <w:t>use</w:t>
      </w:r>
      <w:r w:rsidRPr="00F63147">
        <w:t xml:space="preserve"> </w:t>
      </w:r>
      <w:r>
        <w:t>case</w:t>
      </w:r>
      <w:r w:rsidRPr="00F63147">
        <w:t xml:space="preserve"> </w:t>
      </w:r>
      <w:r>
        <w:rPr>
          <w:lang w:val="el-GR"/>
        </w:rPr>
        <w:t>επίσης</w:t>
      </w:r>
      <w:r w:rsidRPr="00F63147">
        <w:t xml:space="preserve"> </w:t>
      </w:r>
      <w:r w:rsidR="00707A91">
        <w:rPr>
          <w:lang w:val="el-GR"/>
        </w:rPr>
        <w:t>γράψε</w:t>
      </w:r>
      <w:r w:rsidR="00F63147" w:rsidRPr="00F63147">
        <w:t xml:space="preserve"> </w:t>
      </w:r>
      <w:proofErr w:type="spellStart"/>
      <w:r w:rsidR="00F63147">
        <w:rPr>
          <w:lang w:val="el-GR"/>
        </w:rPr>
        <w:t>επισης</w:t>
      </w:r>
      <w:proofErr w:type="spellEnd"/>
      <w:r w:rsidR="00F63147" w:rsidRPr="00F63147">
        <w:t xml:space="preserve"> </w:t>
      </w:r>
      <w:r w:rsidR="00F63147">
        <w:rPr>
          <w:lang w:val="el-GR"/>
        </w:rPr>
        <w:t>το</w:t>
      </w:r>
      <w:r w:rsidR="00F63147" w:rsidRPr="00F63147">
        <w:t xml:space="preserve"> </w:t>
      </w:r>
      <w:r w:rsidR="00F63147">
        <w:t>ecosystem</w:t>
      </w:r>
      <w:r w:rsidR="00F63147" w:rsidRPr="00F63147">
        <w:t xml:space="preserve"> </w:t>
      </w:r>
      <w:proofErr w:type="spellStart"/>
      <w:r w:rsidR="00F63147">
        <w:rPr>
          <w:lang w:val="el-GR"/>
        </w:rPr>
        <w:t>αναφερεται</w:t>
      </w:r>
      <w:proofErr w:type="spellEnd"/>
      <w:r w:rsidR="00F63147" w:rsidRPr="00F63147">
        <w:t xml:space="preserve"> </w:t>
      </w:r>
      <w:r w:rsidR="00F63147">
        <w:rPr>
          <w:lang w:val="el-GR"/>
        </w:rPr>
        <w:t>στο</w:t>
      </w:r>
      <w:r w:rsidR="00F63147" w:rsidRPr="00F63147">
        <w:t xml:space="preserve"> </w:t>
      </w:r>
      <w:r w:rsidR="00F63147">
        <w:t>marketplace</w:t>
      </w:r>
      <w:r w:rsidR="00F63147" w:rsidRPr="00F63147">
        <w:t xml:space="preserve"> </w:t>
      </w:r>
      <w:r w:rsidR="00F63147">
        <w:t>px</w:t>
      </w:r>
      <w:r w:rsidR="00F63147" w:rsidRPr="00F63147">
        <w:t xml:space="preserve"> </w:t>
      </w:r>
      <w:r w:rsidR="00F63147">
        <w:t>plugins</w:t>
      </w:r>
      <w:r w:rsidR="00F63147" w:rsidRPr="00F63147">
        <w:t xml:space="preserve"> </w:t>
      </w:r>
      <w:r w:rsidR="00F63147">
        <w:t xml:space="preserve">code project </w:t>
      </w:r>
      <w:proofErr w:type="spellStart"/>
      <w:r w:rsidR="00F63147">
        <w:t>etc</w:t>
      </w:r>
      <w:proofErr w:type="spellEnd"/>
      <w:r w:rsidR="00F63147">
        <w:t xml:space="preserve"> </w:t>
      </w:r>
      <w:proofErr w:type="spellStart"/>
      <w:r w:rsidR="00F63147">
        <w:t>grapse</w:t>
      </w:r>
      <w:proofErr w:type="spellEnd"/>
      <w:r w:rsidR="00F63147">
        <w:t xml:space="preserve"> kai auto</w:t>
      </w:r>
    </w:p>
    <w:p w14:paraId="712FB252" w14:textId="5A972E4A" w:rsidR="001A6A8C" w:rsidRDefault="001A6A8C" w:rsidP="001A6A8C">
      <w:pPr>
        <w:pStyle w:val="Heading4"/>
      </w:pPr>
      <w:r>
        <w:t>Project Planning</w:t>
      </w:r>
    </w:p>
    <w:p w14:paraId="04093F4B" w14:textId="77777777" w:rsidR="00A6545D" w:rsidRPr="00A6545D" w:rsidRDefault="00A6545D" w:rsidP="00A6545D"/>
    <w:p w14:paraId="7AD21D5A" w14:textId="3F3A7917" w:rsidR="009C2D07" w:rsidRDefault="009C2D07" w:rsidP="00A6545D">
      <w:pPr>
        <w:pStyle w:val="Heading5"/>
      </w:pPr>
      <w:r>
        <w:lastRenderedPageBreak/>
        <w:t>Agile &amp; DevOps Development</w:t>
      </w:r>
    </w:p>
    <w:p w14:paraId="72FFCCDD" w14:textId="049A51F2" w:rsidR="001A6A8C" w:rsidRDefault="00676674" w:rsidP="00EB2A70">
      <w:pPr>
        <w:jc w:val="center"/>
      </w:pPr>
      <w:r>
        <w:rPr>
          <w:noProof/>
        </w:rPr>
        <w:drawing>
          <wp:inline distT="0" distB="0" distL="0" distR="0" wp14:anchorId="49DD0154" wp14:editId="1D4E03A9">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9B602D" w14:textId="5D700F3C" w:rsidR="00676674" w:rsidRDefault="00676674" w:rsidP="00EB2A70">
      <w:pPr>
        <w:jc w:val="center"/>
      </w:pPr>
      <w:r>
        <w:rPr>
          <w:noProof/>
        </w:rPr>
        <w:drawing>
          <wp:inline distT="0" distB="0" distL="0" distR="0" wp14:anchorId="775A9536" wp14:editId="01A17A59">
            <wp:extent cx="5943600" cy="33432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33703E0" w14:textId="2E09DDDD" w:rsidR="00676674" w:rsidRDefault="00676674" w:rsidP="00EB2A70">
      <w:pPr>
        <w:jc w:val="center"/>
      </w:pPr>
      <w:r>
        <w:rPr>
          <w:noProof/>
        </w:rPr>
        <w:lastRenderedPageBreak/>
        <w:drawing>
          <wp:inline distT="0" distB="0" distL="0" distR="0" wp14:anchorId="360423DB" wp14:editId="033BED41">
            <wp:extent cx="5943600" cy="3343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2BCFBA" w14:textId="796B8E74" w:rsidR="00676674" w:rsidRPr="001A6A8C" w:rsidRDefault="00676674" w:rsidP="00EB2A70">
      <w:pPr>
        <w:jc w:val="center"/>
      </w:pPr>
      <w:r>
        <w:rPr>
          <w:noProof/>
        </w:rPr>
        <w:drawing>
          <wp:inline distT="0" distB="0" distL="0" distR="0" wp14:anchorId="6BC50C41" wp14:editId="71671757">
            <wp:extent cx="5943600" cy="33432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B99A13A" w14:textId="7C493E85" w:rsidR="001A6A8C" w:rsidRDefault="001A6A8C" w:rsidP="00F11788">
      <w:pPr>
        <w:pStyle w:val="Heading4"/>
      </w:pPr>
      <w:r>
        <w:t>Game Design</w:t>
      </w:r>
    </w:p>
    <w:p w14:paraId="44B5986D" w14:textId="6F6CB447" w:rsidR="00A13CD2" w:rsidRDefault="00C94BFA" w:rsidP="00A13CD2">
      <w:r>
        <w:t xml:space="preserve">Bale ap to </w:t>
      </w:r>
      <w:proofErr w:type="spellStart"/>
      <w:r>
        <w:t>arxiko</w:t>
      </w:r>
      <w:proofErr w:type="spellEnd"/>
      <w:r>
        <w:t xml:space="preserve"> </w:t>
      </w:r>
      <w:proofErr w:type="spellStart"/>
      <w:r>
        <w:t>edw</w:t>
      </w:r>
      <w:proofErr w:type="spellEnd"/>
      <w:r>
        <w:t xml:space="preserve"> </w:t>
      </w:r>
      <w:proofErr w:type="spellStart"/>
      <w:r>
        <w:t>keimeno</w:t>
      </w:r>
      <w:proofErr w:type="spellEnd"/>
      <w:r>
        <w:t>!</w:t>
      </w:r>
    </w:p>
    <w:p w14:paraId="32A10657" w14:textId="55C8EC7E" w:rsidR="00A13CD2" w:rsidRDefault="00A13CD2" w:rsidP="00A13CD2">
      <w:pPr>
        <w:pStyle w:val="Heading4"/>
      </w:pPr>
      <w:r>
        <w:t>Game Programming/Coding</w:t>
      </w:r>
    </w:p>
    <w:p w14:paraId="7E4A498B" w14:textId="3165213D" w:rsidR="00A13CD2" w:rsidRDefault="00157D13" w:rsidP="00A13CD2">
      <w:r>
        <w:t xml:space="preserve">Blueprint vs </w:t>
      </w:r>
      <w:proofErr w:type="spellStart"/>
      <w:r>
        <w:t>c++</w:t>
      </w:r>
      <w:proofErr w:type="spellEnd"/>
      <w:r>
        <w:t xml:space="preserve"> pes</w:t>
      </w:r>
    </w:p>
    <w:p w14:paraId="516948DC" w14:textId="2A9A338D" w:rsidR="001E6690" w:rsidRDefault="001E6690" w:rsidP="00A13CD2">
      <w:pPr>
        <w:rPr>
          <w:lang w:val="el-GR"/>
        </w:rPr>
      </w:pPr>
      <w:r>
        <w:rPr>
          <w:lang w:val="el-GR"/>
        </w:rPr>
        <w:lastRenderedPageBreak/>
        <w:t xml:space="preserve">Το </w:t>
      </w:r>
      <w:r>
        <w:t>Game</w:t>
      </w:r>
      <w:r w:rsidRPr="001E6690">
        <w:rPr>
          <w:lang w:val="el-GR"/>
        </w:rPr>
        <w:t xml:space="preserve"> </w:t>
      </w:r>
      <w:r>
        <w:t>Programming</w:t>
      </w:r>
      <w:r w:rsidRPr="001E6690">
        <w:rPr>
          <w:lang w:val="el-GR"/>
        </w:rPr>
        <w:t xml:space="preserve"> </w:t>
      </w:r>
      <w:r>
        <w:rPr>
          <w:lang w:val="el-GR"/>
        </w:rPr>
        <w:t xml:space="preserve">χωρίζεται σε διάφορες κατηγορίες αναφερόμενες ως </w:t>
      </w:r>
      <w:r w:rsidR="00307CC4">
        <w:t>Video</w:t>
      </w:r>
      <w:r w:rsidR="00307CC4" w:rsidRPr="00307CC4">
        <w:rPr>
          <w:lang w:val="el-GR"/>
        </w:rPr>
        <w:t xml:space="preserve"> </w:t>
      </w:r>
      <w:r>
        <w:t>Game</w:t>
      </w:r>
      <w:r w:rsidRPr="001E6690">
        <w:rPr>
          <w:lang w:val="el-GR"/>
        </w:rPr>
        <w:t xml:space="preserve"> </w:t>
      </w:r>
      <w:r>
        <w:t>Dev</w:t>
      </w:r>
      <w:r w:rsidRPr="001E6690">
        <w:rPr>
          <w:lang w:val="el-GR"/>
        </w:rPr>
        <w:t xml:space="preserve"> (</w:t>
      </w:r>
      <w:r>
        <w:t>developer</w:t>
      </w:r>
      <w:r w:rsidRPr="001E6690">
        <w:rPr>
          <w:lang w:val="el-GR"/>
        </w:rPr>
        <w:t>).</w:t>
      </w:r>
    </w:p>
    <w:p w14:paraId="5676F13D" w14:textId="67411E3A" w:rsidR="001E6690" w:rsidRPr="00297D80" w:rsidRDefault="00297D80" w:rsidP="00A13CD2">
      <w:r>
        <w:t xml:space="preserve">Bale List </w:t>
      </w:r>
      <w:proofErr w:type="spellStart"/>
      <w:r>
        <w:t>edw</w:t>
      </w:r>
      <w:proofErr w:type="spellEnd"/>
      <w:r w:rsidR="007F22DC">
        <w:t xml:space="preserve"> pes animator kai VFX </w:t>
      </w:r>
      <w:proofErr w:type="spellStart"/>
      <w:r w:rsidR="007F22DC">
        <w:t>kapu</w:t>
      </w:r>
      <w:proofErr w:type="spellEnd"/>
      <w:r w:rsidR="007F22DC">
        <w:t xml:space="preserve"> </w:t>
      </w:r>
      <w:proofErr w:type="spellStart"/>
      <w:r w:rsidR="007F22DC">
        <w:t>san</w:t>
      </w:r>
      <w:proofErr w:type="spellEnd"/>
      <w:r w:rsidR="007F22DC">
        <w:t xml:space="preserve"> </w:t>
      </w:r>
      <w:proofErr w:type="spellStart"/>
      <w:r w:rsidR="007F22DC">
        <w:t>kategories</w:t>
      </w:r>
      <w:proofErr w:type="spellEnd"/>
      <w:r w:rsidR="007F22DC">
        <w:t>?</w:t>
      </w:r>
    </w:p>
    <w:p w14:paraId="7883023E" w14:textId="1C42300D" w:rsidR="00F20FA4" w:rsidRDefault="00756F40" w:rsidP="007C421E">
      <w:pPr>
        <w:pStyle w:val="Heading3"/>
      </w:pPr>
      <w:r>
        <w:t>SinglePlayer</w:t>
      </w:r>
    </w:p>
    <w:p w14:paraId="3AFF583A" w14:textId="77777777" w:rsidR="007C421E" w:rsidRPr="007C421E" w:rsidRDefault="007C421E" w:rsidP="007C421E"/>
    <w:p w14:paraId="45493880" w14:textId="574E4D5D" w:rsidR="00951C0C" w:rsidRDefault="00951C0C" w:rsidP="007C421E">
      <w:pPr>
        <w:pStyle w:val="Heading3"/>
      </w:pPr>
      <w:r>
        <w:t>Multiplayer</w:t>
      </w:r>
    </w:p>
    <w:p w14:paraId="5CFA4874" w14:textId="77777777" w:rsidR="00BA12A9" w:rsidRPr="00BA12A9" w:rsidRDefault="00BA12A9" w:rsidP="00BA12A9"/>
    <w:p w14:paraId="79A1D21B" w14:textId="1BC6BBA4" w:rsidR="00BA12A9" w:rsidRDefault="00BA12A9" w:rsidP="00BA12A9">
      <w:pPr>
        <w:pStyle w:val="Heading3"/>
      </w:pPr>
      <w:r>
        <w:t>Networking</w:t>
      </w:r>
    </w:p>
    <w:p w14:paraId="332699FD" w14:textId="77777777" w:rsidR="00D22CDC" w:rsidRPr="00D22CDC" w:rsidRDefault="00D22CDC" w:rsidP="00D22CDC"/>
    <w:p w14:paraId="761DF1DD" w14:textId="0E7B78D6" w:rsidR="00BA12A9" w:rsidRDefault="00BA12A9" w:rsidP="00D22CDC">
      <w:pPr>
        <w:pStyle w:val="Heading3"/>
      </w:pPr>
      <w:r>
        <w:t>Cloud Computing</w:t>
      </w:r>
    </w:p>
    <w:p w14:paraId="0A5A279E" w14:textId="77777777" w:rsidR="00471F3A" w:rsidRPr="00471F3A" w:rsidRDefault="00471F3A" w:rsidP="00471F3A"/>
    <w:p w14:paraId="57D36057" w14:textId="6D4FA4DB" w:rsidR="00A27431" w:rsidRDefault="00471F3A" w:rsidP="00471F3A">
      <w:pPr>
        <w:pStyle w:val="Heading3"/>
      </w:pPr>
      <w:r>
        <w:t>Video Games Comparison &amp; Gameplay Mechanics Analysis</w:t>
      </w:r>
    </w:p>
    <w:p w14:paraId="6F36F839" w14:textId="77777777" w:rsidR="001F26E0" w:rsidRDefault="00F24DB9" w:rsidP="001F26E0">
      <w:pPr>
        <w:keepNext/>
        <w:jc w:val="center"/>
      </w:pPr>
      <w:r>
        <w:rPr>
          <w:noProof/>
        </w:rPr>
        <w:drawing>
          <wp:inline distT="0" distB="0" distL="0" distR="0" wp14:anchorId="5E2B0E24" wp14:editId="15B6A1C5">
            <wp:extent cx="5943600" cy="3342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2FDA57C" w14:textId="2DF81AF1" w:rsidR="001F26E0" w:rsidRPr="002D71BC" w:rsidRDefault="001F26E0" w:rsidP="001F26E0">
      <w:pPr>
        <w:pStyle w:val="Caption"/>
        <w:jc w:val="center"/>
        <w:rPr>
          <w:color w:val="1D5F25"/>
        </w:rPr>
      </w:pPr>
      <w:bookmarkStart w:id="40" w:name="_Toc98001878"/>
      <w:r w:rsidRPr="002D71BC">
        <w:rPr>
          <w:color w:val="1D5F25"/>
        </w:rPr>
        <w:t xml:space="preserve">Figure </w:t>
      </w:r>
      <w:r w:rsidRPr="002D71BC">
        <w:rPr>
          <w:color w:val="1D5F25"/>
        </w:rPr>
        <w:fldChar w:fldCharType="begin"/>
      </w:r>
      <w:r w:rsidRPr="002D71BC">
        <w:rPr>
          <w:color w:val="1D5F25"/>
        </w:rPr>
        <w:instrText xml:space="preserve"> SEQ Figure \* ARABIC </w:instrText>
      </w:r>
      <w:r w:rsidRPr="002D71BC">
        <w:rPr>
          <w:color w:val="1D5F25"/>
        </w:rPr>
        <w:fldChar w:fldCharType="separate"/>
      </w:r>
      <w:r w:rsidR="00BC795D" w:rsidRPr="002D71BC">
        <w:rPr>
          <w:noProof/>
          <w:color w:val="1D5F25"/>
        </w:rPr>
        <w:t>19</w:t>
      </w:r>
      <w:r w:rsidRPr="002D71BC">
        <w:rPr>
          <w:color w:val="1D5F25"/>
        </w:rPr>
        <w:fldChar w:fldCharType="end"/>
      </w:r>
      <w:r w:rsidRPr="002D71BC">
        <w:rPr>
          <w:color w:val="1D5F25"/>
        </w:rPr>
        <w:t xml:space="preserve"> </w:t>
      </w:r>
      <w:r w:rsidRPr="002D71BC">
        <w:rPr>
          <w:color w:val="1D5F25"/>
          <w:lang w:val="el-GR"/>
        </w:rPr>
        <w:t>Συσχετισμός</w:t>
      </w:r>
      <w:r w:rsidRPr="002D71BC">
        <w:rPr>
          <w:color w:val="1D5F25"/>
        </w:rPr>
        <w:t xml:space="preserve"> Metaverse, AR/VR, Gameplay Mechanics Interconnection</w:t>
      </w:r>
      <w:bookmarkEnd w:id="40"/>
    </w:p>
    <w:p w14:paraId="0C0BE5C3" w14:textId="62CFF8CD" w:rsidR="00FE6499" w:rsidRDefault="002760D1" w:rsidP="00EB2A70">
      <w:pPr>
        <w:jc w:val="center"/>
      </w:pPr>
      <w:r>
        <w:rPr>
          <w:noProof/>
        </w:rPr>
        <w:lastRenderedPageBreak/>
        <w:drawing>
          <wp:inline distT="0" distB="0" distL="0" distR="0" wp14:anchorId="71363FAE" wp14:editId="53A988E0">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1128E3F" w14:textId="102EB709" w:rsidR="002760D1" w:rsidRDefault="002760D1" w:rsidP="00EB2A70">
      <w:pPr>
        <w:jc w:val="center"/>
      </w:pPr>
      <w:r>
        <w:rPr>
          <w:noProof/>
        </w:rPr>
        <w:drawing>
          <wp:inline distT="0" distB="0" distL="0" distR="0" wp14:anchorId="6878DFD7" wp14:editId="41AA537F">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A046973" w14:textId="3451B2B9" w:rsidR="002760D1" w:rsidRDefault="002760D1" w:rsidP="00EB2A70">
      <w:pPr>
        <w:jc w:val="center"/>
      </w:pPr>
      <w:r>
        <w:rPr>
          <w:noProof/>
        </w:rPr>
        <w:lastRenderedPageBreak/>
        <w:drawing>
          <wp:inline distT="0" distB="0" distL="0" distR="0" wp14:anchorId="5E161AAB" wp14:editId="451D4BA4">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172DD53" w14:textId="465B2372" w:rsidR="002760D1" w:rsidRDefault="002760D1" w:rsidP="00EB2A70">
      <w:pPr>
        <w:jc w:val="center"/>
      </w:pPr>
      <w:r>
        <w:rPr>
          <w:noProof/>
        </w:rPr>
        <w:drawing>
          <wp:inline distT="0" distB="0" distL="0" distR="0" wp14:anchorId="3FB2864B" wp14:editId="33BBA590">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864117A" w14:textId="0442548D" w:rsidR="004D2E0A" w:rsidRDefault="004D2E0A" w:rsidP="00EB2A70">
      <w:pPr>
        <w:jc w:val="center"/>
      </w:pPr>
      <w:r>
        <w:rPr>
          <w:noProof/>
        </w:rPr>
        <w:lastRenderedPageBreak/>
        <w:drawing>
          <wp:inline distT="0" distB="0" distL="0" distR="0" wp14:anchorId="338A0B3C" wp14:editId="26F71A63">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72ACE" w14:textId="0E299C3B" w:rsidR="004D2E0A" w:rsidRPr="00FE6499" w:rsidRDefault="004D2E0A" w:rsidP="00EB2A70">
      <w:pPr>
        <w:jc w:val="center"/>
      </w:pPr>
      <w:r>
        <w:rPr>
          <w:noProof/>
        </w:rPr>
        <w:drawing>
          <wp:inline distT="0" distB="0" distL="0" distR="0" wp14:anchorId="767D3E1E" wp14:editId="7AB6C049">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F391AD0" w14:textId="77777777" w:rsidR="00F54A35" w:rsidRDefault="00F54A35" w:rsidP="00F54A35">
      <w:pPr>
        <w:keepNext/>
        <w:jc w:val="center"/>
      </w:pPr>
      <w:r w:rsidRPr="00BC38D5">
        <w:rPr>
          <w:rFonts w:cstheme="minorHAnsi"/>
          <w:noProof/>
          <w:sz w:val="24"/>
          <w:szCs w:val="24"/>
        </w:rPr>
        <w:lastRenderedPageBreak/>
        <w:drawing>
          <wp:inline distT="0" distB="0" distL="0" distR="0" wp14:anchorId="7CBE816E" wp14:editId="33784D1A">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65726" cy="1664665"/>
                    </a:xfrm>
                    <a:prstGeom prst="rect">
                      <a:avLst/>
                    </a:prstGeom>
                  </pic:spPr>
                </pic:pic>
              </a:graphicData>
            </a:graphic>
          </wp:inline>
        </w:drawing>
      </w:r>
    </w:p>
    <w:p w14:paraId="5D461B3F" w14:textId="6D45CC8F" w:rsidR="001B5C81" w:rsidRPr="005C224B" w:rsidRDefault="00F54A35" w:rsidP="00F54A35">
      <w:pPr>
        <w:pStyle w:val="Caption"/>
        <w:jc w:val="center"/>
        <w:rPr>
          <w:color w:val="1D5F25"/>
        </w:rPr>
      </w:pPr>
      <w:bookmarkStart w:id="41" w:name="_Toc89145747"/>
      <w:bookmarkStart w:id="42" w:name="_Toc89721859"/>
      <w:bookmarkStart w:id="43" w:name="_Toc91117411"/>
      <w:bookmarkStart w:id="44" w:name="_Toc98001879"/>
      <w:r w:rsidRPr="005C224B">
        <w:rPr>
          <w:color w:val="1D5F25"/>
        </w:rPr>
        <w:t xml:space="preserve">Figure </w:t>
      </w:r>
      <w:r w:rsidRPr="005C224B">
        <w:rPr>
          <w:color w:val="1D5F25"/>
        </w:rPr>
        <w:fldChar w:fldCharType="begin"/>
      </w:r>
      <w:r w:rsidRPr="005C224B">
        <w:rPr>
          <w:color w:val="1D5F25"/>
        </w:rPr>
        <w:instrText xml:space="preserve"> SEQ Figure \* ARABIC </w:instrText>
      </w:r>
      <w:r w:rsidRPr="005C224B">
        <w:rPr>
          <w:color w:val="1D5F25"/>
        </w:rPr>
        <w:fldChar w:fldCharType="separate"/>
      </w:r>
      <w:r w:rsidR="00BC795D" w:rsidRPr="005C224B">
        <w:rPr>
          <w:noProof/>
          <w:color w:val="1D5F25"/>
        </w:rPr>
        <w:t>20</w:t>
      </w:r>
      <w:r w:rsidRPr="005C224B">
        <w:rPr>
          <w:noProof/>
          <w:color w:val="1D5F25"/>
        </w:rPr>
        <w:fldChar w:fldCharType="end"/>
      </w:r>
      <w:r w:rsidRPr="005C224B">
        <w:rPr>
          <w:color w:val="1D5F25"/>
        </w:rPr>
        <w:t xml:space="preserve"> https://steamcharts.com/cmp/739630,1562420,264710#1y</w:t>
      </w:r>
      <w:bookmarkEnd w:id="41"/>
      <w:bookmarkEnd w:id="42"/>
      <w:bookmarkEnd w:id="43"/>
      <w:bookmarkEnd w:id="44"/>
    </w:p>
    <w:p w14:paraId="5A79C232" w14:textId="77777777" w:rsidR="007C421E" w:rsidRPr="00A07ABF" w:rsidRDefault="007C421E" w:rsidP="00F20FA4"/>
    <w:p w14:paraId="14E7D8AA" w14:textId="2C2575C3" w:rsidR="00F20FA4" w:rsidRDefault="000657B8" w:rsidP="000657B8">
      <w:pPr>
        <w:pStyle w:val="Heading1"/>
        <w:rPr>
          <w:lang w:val="el-GR"/>
        </w:rPr>
      </w:pPr>
      <w:r>
        <w:rPr>
          <w:lang w:val="el-GR"/>
        </w:rPr>
        <w:t>ΤΕΧΝΙΚΟ ΥΠΟΒΑΘΡΟ</w:t>
      </w:r>
    </w:p>
    <w:p w14:paraId="3BC83F3F" w14:textId="77777777" w:rsidR="00B77FF6" w:rsidRPr="00B77FF6" w:rsidRDefault="00B77FF6" w:rsidP="00B77FF6">
      <w:pPr>
        <w:rPr>
          <w:lang w:val="el-GR"/>
        </w:rPr>
      </w:pPr>
    </w:p>
    <w:p w14:paraId="771BE271" w14:textId="2C42F21D" w:rsidR="001E1260" w:rsidRDefault="00B77FF6" w:rsidP="00B77FF6">
      <w:pPr>
        <w:pStyle w:val="Heading3"/>
        <w:rPr>
          <w:lang w:val="el-GR"/>
        </w:rPr>
      </w:pPr>
      <w:r>
        <w:rPr>
          <w:lang w:val="el-GR"/>
        </w:rPr>
        <w:t xml:space="preserve">Σχεδιασμός &amp; </w:t>
      </w:r>
      <w:proofErr w:type="spellStart"/>
      <w:r w:rsidR="001E1260">
        <w:rPr>
          <w:lang w:val="el-GR"/>
        </w:rPr>
        <w:t>Μοντελοποιηση</w:t>
      </w:r>
      <w:proofErr w:type="spellEnd"/>
      <w:r w:rsidR="001E1260">
        <w:rPr>
          <w:lang w:val="el-GR"/>
        </w:rPr>
        <w:t xml:space="preserve"> συστήματος</w:t>
      </w:r>
    </w:p>
    <w:p w14:paraId="2079D041" w14:textId="73BEE2C7" w:rsidR="00F566CA" w:rsidRPr="00F566CA" w:rsidRDefault="00F566CA" w:rsidP="00F566CA">
      <w:r>
        <w:t>UML diagrams</w:t>
      </w:r>
      <w:r w:rsidR="00602E51">
        <w:t xml:space="preserve"> </w:t>
      </w:r>
      <w:proofErr w:type="spellStart"/>
      <w:r w:rsidR="00602E51">
        <w:t>gia</w:t>
      </w:r>
      <w:proofErr w:type="spellEnd"/>
      <w:r w:rsidR="00602E51">
        <w:t xml:space="preserve"> </w:t>
      </w:r>
      <w:proofErr w:type="spellStart"/>
      <w:r w:rsidR="00602E51">
        <w:t>kathe</w:t>
      </w:r>
      <w:proofErr w:type="spellEnd"/>
      <w:r w:rsidR="00602E51">
        <w:t xml:space="preserve"> system separate kai </w:t>
      </w:r>
      <w:proofErr w:type="spellStart"/>
      <w:r w:rsidR="00602E51">
        <w:t>san</w:t>
      </w:r>
      <w:proofErr w:type="spellEnd"/>
      <w:r w:rsidR="00602E51">
        <w:t xml:space="preserve"> whole idea trees vs </w:t>
      </w:r>
      <w:proofErr w:type="spellStart"/>
      <w:r w:rsidR="00602E51">
        <w:t>leafs</w:t>
      </w:r>
      <w:proofErr w:type="spellEnd"/>
      <w:r w:rsidR="00936A6C">
        <w:t xml:space="preserve"> photo image compare </w:t>
      </w:r>
      <w:proofErr w:type="spellStart"/>
      <w:r w:rsidR="00936A6C">
        <w:t>san</w:t>
      </w:r>
      <w:proofErr w:type="spellEnd"/>
      <w:r w:rsidR="00936A6C">
        <w:t xml:space="preserve"> UML</w:t>
      </w:r>
      <w:r w:rsidR="00801D4A">
        <w:t xml:space="preserve"> </w:t>
      </w:r>
      <w:proofErr w:type="spellStart"/>
      <w:r w:rsidR="00801D4A">
        <w:t>visio</w:t>
      </w:r>
      <w:proofErr w:type="spellEnd"/>
      <w:r w:rsidR="00801D4A">
        <w:t>/Visual paradigm</w:t>
      </w:r>
    </w:p>
    <w:p w14:paraId="3819B707" w14:textId="77777777" w:rsidR="00DC6EF5" w:rsidRDefault="00DC6EF5" w:rsidP="00DC6EF5"/>
    <w:p w14:paraId="74E616EF" w14:textId="77777777" w:rsidR="008F2B06" w:rsidRDefault="008F2B06" w:rsidP="00DC6EF5"/>
    <w:p w14:paraId="491FEF09" w14:textId="4DCF02A6" w:rsidR="008F2B06" w:rsidRDefault="008F2B06" w:rsidP="00DC6EF5">
      <w:r>
        <w:t xml:space="preserve">Pu </w:t>
      </w:r>
      <w:proofErr w:type="spellStart"/>
      <w:r>
        <w:t>tha</w:t>
      </w:r>
      <w:proofErr w:type="spellEnd"/>
      <w:r>
        <w:t xml:space="preserve"> </w:t>
      </w:r>
      <w:proofErr w:type="spellStart"/>
      <w:r>
        <w:t>balw</w:t>
      </w:r>
      <w:proofErr w:type="spellEnd"/>
      <w:r>
        <w:t xml:space="preserve"> ta qualitative &amp; quantitative data </w:t>
      </w:r>
      <w:proofErr w:type="spellStart"/>
      <w:r>
        <w:t>twra</w:t>
      </w:r>
      <w:proofErr w:type="spellEnd"/>
      <w:r>
        <w:t xml:space="preserve"> </w:t>
      </w:r>
      <w:proofErr w:type="spellStart"/>
      <w:r>
        <w:t>ine</w:t>
      </w:r>
      <w:proofErr w:type="spellEnd"/>
      <w:r>
        <w:t xml:space="preserve"> to </w:t>
      </w:r>
      <w:proofErr w:type="spellStart"/>
      <w:r>
        <w:t>thema</w:t>
      </w:r>
      <w:proofErr w:type="spellEnd"/>
      <w:r>
        <w:t xml:space="preserve"> </w:t>
      </w:r>
      <w:proofErr w:type="spellStart"/>
      <w:r>
        <w:t>xwrista</w:t>
      </w:r>
      <w:proofErr w:type="spellEnd"/>
      <w:r>
        <w:t xml:space="preserve"> analysis me </w:t>
      </w:r>
      <w:proofErr w:type="spellStart"/>
      <w:r>
        <w:t>matlab</w:t>
      </w:r>
      <w:proofErr w:type="spellEnd"/>
      <w:r>
        <w:t>? SPSS?</w:t>
      </w:r>
      <w:r w:rsidR="00F77DE3">
        <w:t xml:space="preserve"> </w:t>
      </w:r>
      <w:proofErr w:type="spellStart"/>
      <w:r w:rsidR="00F77DE3">
        <w:t>Tha</w:t>
      </w:r>
      <w:proofErr w:type="spellEnd"/>
      <w:r w:rsidR="00F77DE3">
        <w:t xml:space="preserve"> grapsw </w:t>
      </w:r>
      <w:proofErr w:type="spellStart"/>
      <w:r w:rsidR="00F77DE3">
        <w:t>kati</w:t>
      </w:r>
      <w:proofErr w:type="spellEnd"/>
      <w:r w:rsidR="00F77DE3">
        <w:t xml:space="preserve"> </w:t>
      </w:r>
      <w:proofErr w:type="spellStart"/>
      <w:r w:rsidR="00F77DE3">
        <w:t>san</w:t>
      </w:r>
      <w:proofErr w:type="spellEnd"/>
      <w:r w:rsidR="00F77DE3">
        <w:t xml:space="preserve"> tin </w:t>
      </w:r>
      <w:proofErr w:type="spellStart"/>
      <w:r w:rsidR="00F77DE3">
        <w:t>ioanna</w:t>
      </w:r>
      <w:proofErr w:type="spellEnd"/>
      <w:r w:rsidR="00F77DE3">
        <w:t xml:space="preserve"> fantazomai!!!! OR </w:t>
      </w:r>
      <w:proofErr w:type="spellStart"/>
      <w:r w:rsidR="00F77DE3">
        <w:t>na</w:t>
      </w:r>
      <w:proofErr w:type="spellEnd"/>
      <w:r w:rsidR="00F77DE3">
        <w:t xml:space="preserve"> </w:t>
      </w:r>
      <w:proofErr w:type="spellStart"/>
      <w:r w:rsidR="00F77DE3">
        <w:t>enswmatwsw</w:t>
      </w:r>
      <w:proofErr w:type="spellEnd"/>
      <w:r w:rsidR="00F77DE3">
        <w:t xml:space="preserve"> </w:t>
      </w:r>
      <w:proofErr w:type="spellStart"/>
      <w:r w:rsidR="00F77DE3">
        <w:t>sto</w:t>
      </w:r>
      <w:proofErr w:type="spellEnd"/>
      <w:r w:rsidR="00F77DE3">
        <w:t xml:space="preserve"> </w:t>
      </w:r>
      <w:proofErr w:type="spellStart"/>
      <w:r w:rsidR="00F77DE3">
        <w:t>ereunitiko</w:t>
      </w:r>
      <w:proofErr w:type="spellEnd"/>
      <w:r w:rsidR="00F77DE3">
        <w:t xml:space="preserve"> </w:t>
      </w:r>
      <w:proofErr w:type="spellStart"/>
      <w:r w:rsidR="00F77DE3">
        <w:t>ipobathro</w:t>
      </w:r>
      <w:proofErr w:type="spellEnd"/>
      <w:r w:rsidR="00F77DE3">
        <w:t xml:space="preserve">? An kai </w:t>
      </w:r>
      <w:proofErr w:type="spellStart"/>
      <w:r w:rsidR="00F77DE3">
        <w:t>oti</w:t>
      </w:r>
      <w:proofErr w:type="spellEnd"/>
      <w:r w:rsidR="00F77DE3">
        <w:t xml:space="preserve"> </w:t>
      </w:r>
      <w:proofErr w:type="spellStart"/>
      <w:r w:rsidR="00F77DE3">
        <w:t>exi</w:t>
      </w:r>
      <w:proofErr w:type="spellEnd"/>
      <w:r w:rsidR="00F77DE3">
        <w:t xml:space="preserve"> </w:t>
      </w:r>
      <w:proofErr w:type="spellStart"/>
      <w:r w:rsidR="00F77DE3">
        <w:t>megali</w:t>
      </w:r>
      <w:proofErr w:type="spellEnd"/>
      <w:r w:rsidR="00F77DE3">
        <w:t xml:space="preserve"> </w:t>
      </w:r>
      <w:proofErr w:type="spellStart"/>
      <w:r w:rsidR="00F77DE3">
        <w:t>aksia</w:t>
      </w:r>
      <w:proofErr w:type="spellEnd"/>
      <w:r w:rsidR="00F77DE3">
        <w:t xml:space="preserve"> apo mono </w:t>
      </w:r>
      <w:proofErr w:type="spellStart"/>
      <w:r w:rsidR="00F77DE3">
        <w:t>tou</w:t>
      </w:r>
      <w:proofErr w:type="spellEnd"/>
      <w:r w:rsidR="00F77DE3">
        <w:t xml:space="preserve"> tote aksizi </w:t>
      </w:r>
      <w:proofErr w:type="spellStart"/>
      <w:r w:rsidR="00F77DE3">
        <w:t>na</w:t>
      </w:r>
      <w:proofErr w:type="spellEnd"/>
      <w:r w:rsidR="00F77DE3">
        <w:t xml:space="preserve"> </w:t>
      </w:r>
      <w:proofErr w:type="spellStart"/>
      <w:r w:rsidR="00F77DE3">
        <w:t>mpi</w:t>
      </w:r>
      <w:proofErr w:type="spellEnd"/>
      <w:r w:rsidR="00F77DE3">
        <w:t xml:space="preserve"> se </w:t>
      </w:r>
      <w:proofErr w:type="spellStart"/>
      <w:r w:rsidR="00F77DE3">
        <w:t>ksexwristo</w:t>
      </w:r>
      <w:proofErr w:type="spellEnd"/>
      <w:r w:rsidR="00F77DE3">
        <w:t xml:space="preserve"> section </w:t>
      </w:r>
      <w:proofErr w:type="spellStart"/>
      <w:r w:rsidR="00F77DE3">
        <w:t>opws</w:t>
      </w:r>
      <w:proofErr w:type="spellEnd"/>
      <w:r w:rsidR="00F77DE3">
        <w:t xml:space="preserve"> auto tis </w:t>
      </w:r>
      <w:proofErr w:type="spellStart"/>
      <w:r w:rsidR="00F77DE3">
        <w:t>ioannas</w:t>
      </w:r>
      <w:proofErr w:type="spellEnd"/>
      <w:r w:rsidR="00F77DE3">
        <w:t>!</w:t>
      </w:r>
      <w:r w:rsidR="00B90BD9">
        <w:t xml:space="preserve"> </w:t>
      </w:r>
      <w:proofErr w:type="spellStart"/>
      <w:r w:rsidR="00B90BD9">
        <w:t>Episis</w:t>
      </w:r>
      <w:proofErr w:type="spellEnd"/>
      <w:r w:rsidR="00B90BD9">
        <w:t xml:space="preserve"> </w:t>
      </w:r>
      <w:proofErr w:type="spellStart"/>
      <w:r w:rsidR="00B90BD9">
        <w:t>na</w:t>
      </w:r>
      <w:proofErr w:type="spellEnd"/>
      <w:r w:rsidR="00B90BD9">
        <w:t xml:space="preserve"> </w:t>
      </w:r>
      <w:proofErr w:type="spellStart"/>
      <w:r w:rsidR="00B90BD9">
        <w:t>bgalo</w:t>
      </w:r>
      <w:proofErr w:type="spellEnd"/>
      <w:r w:rsidR="00B90BD9">
        <w:t xml:space="preserve"> </w:t>
      </w:r>
      <w:proofErr w:type="spellStart"/>
      <w:r w:rsidR="00B90BD9">
        <w:t>katigories</w:t>
      </w:r>
      <w:proofErr w:type="spellEnd"/>
      <w:r w:rsidR="00B90BD9">
        <w:t xml:space="preserve"> </w:t>
      </w:r>
      <w:proofErr w:type="spellStart"/>
      <w:r w:rsidR="00B90BD9">
        <w:t>opws</w:t>
      </w:r>
      <w:proofErr w:type="spellEnd"/>
      <w:r w:rsidR="00B90BD9">
        <w:t xml:space="preserve"> I </w:t>
      </w:r>
      <w:proofErr w:type="spellStart"/>
      <w:r w:rsidR="00B90BD9">
        <w:t>iwanna</w:t>
      </w:r>
      <w:proofErr w:type="spellEnd"/>
      <w:r w:rsidR="00B90BD9">
        <w:t xml:space="preserve"> ap ta data </w:t>
      </w:r>
      <w:proofErr w:type="spellStart"/>
      <w:r w:rsidR="00B90BD9">
        <w:t>na</w:t>
      </w:r>
      <w:proofErr w:type="spellEnd"/>
      <w:r w:rsidR="00B90BD9">
        <w:t xml:space="preserve"> grapsw </w:t>
      </w:r>
      <w:proofErr w:type="spellStart"/>
      <w:r w:rsidR="00B90BD9">
        <w:t>diladi</w:t>
      </w:r>
      <w:proofErr w:type="spellEnd"/>
      <w:r w:rsidR="00B90BD9">
        <w:t xml:space="preserve"> </w:t>
      </w:r>
      <w:proofErr w:type="spellStart"/>
      <w:r w:rsidR="00B90BD9">
        <w:t>ti</w:t>
      </w:r>
      <w:proofErr w:type="spellEnd"/>
      <w:r w:rsidR="00B90BD9">
        <w:t xml:space="preserve"> </w:t>
      </w:r>
      <w:proofErr w:type="spellStart"/>
      <w:r w:rsidR="00B90BD9">
        <w:t>permenw</w:t>
      </w:r>
      <w:proofErr w:type="spellEnd"/>
      <w:r w:rsidR="00B90BD9">
        <w:t xml:space="preserve">!! (ama den thimamai des to docx </w:t>
      </w:r>
      <w:proofErr w:type="spellStart"/>
      <w:r w:rsidR="00B90BD9">
        <w:t>giati</w:t>
      </w:r>
      <w:proofErr w:type="spellEnd"/>
      <w:r w:rsidR="00B90BD9">
        <w:t xml:space="preserve"> to </w:t>
      </w:r>
      <w:proofErr w:type="spellStart"/>
      <w:r w:rsidR="00B90BD9">
        <w:t>kanis</w:t>
      </w:r>
      <w:proofErr w:type="spellEnd"/>
      <w:r w:rsidR="00B90BD9">
        <w:t xml:space="preserve"> auto apo </w:t>
      </w:r>
      <w:proofErr w:type="spellStart"/>
      <w:r w:rsidR="00B90BD9">
        <w:t>ekei</w:t>
      </w:r>
      <w:proofErr w:type="spellEnd"/>
      <w:r w:rsidR="00B90BD9">
        <w:t xml:space="preserve"> </w:t>
      </w:r>
      <w:proofErr w:type="spellStart"/>
      <w:r w:rsidR="00B90BD9">
        <w:t>na</w:t>
      </w:r>
      <w:proofErr w:type="spellEnd"/>
      <w:r w:rsidR="00B90BD9">
        <w:t xml:space="preserve"> </w:t>
      </w:r>
      <w:proofErr w:type="spellStart"/>
      <w:r w:rsidR="00B90BD9">
        <w:t>afugrastis</w:t>
      </w:r>
      <w:proofErr w:type="spellEnd"/>
      <w:r w:rsidR="00B90BD9">
        <w:t xml:space="preserve"> tis </w:t>
      </w:r>
      <w:proofErr w:type="spellStart"/>
      <w:r w:rsidR="00B90BD9">
        <w:t>katigories</w:t>
      </w:r>
      <w:proofErr w:type="spellEnd"/>
      <w:r w:rsidR="00B90BD9">
        <w:t>)</w:t>
      </w:r>
    </w:p>
    <w:p w14:paraId="726E2554" w14:textId="57AD40DB" w:rsidR="00BE4DA3" w:rsidRDefault="004A2E17" w:rsidP="00DC6EF5">
      <w:proofErr w:type="spellStart"/>
      <w:r>
        <w:t>Tha</w:t>
      </w:r>
      <w:proofErr w:type="spellEnd"/>
      <w:r>
        <w:t xml:space="preserve"> pw </w:t>
      </w:r>
      <w:proofErr w:type="spellStart"/>
      <w:r>
        <w:t>gia</w:t>
      </w:r>
      <w:proofErr w:type="spellEnd"/>
      <w:r>
        <w:t xml:space="preserve"> data analysis se SPSS or </w:t>
      </w:r>
      <w:proofErr w:type="spellStart"/>
      <w:r>
        <w:t>matlab</w:t>
      </w:r>
      <w:proofErr w:type="spellEnd"/>
      <w:r>
        <w:t>????</w:t>
      </w:r>
    </w:p>
    <w:p w14:paraId="3FA2EE06" w14:textId="1AE1EDC2" w:rsidR="00DA7D59" w:rsidRDefault="00DA7D59" w:rsidP="00DC6EF5">
      <w:r>
        <w:t xml:space="preserve">Ara </w:t>
      </w:r>
      <w:proofErr w:type="spellStart"/>
      <w:r>
        <w:t>bgazw</w:t>
      </w:r>
      <w:proofErr w:type="spellEnd"/>
      <w:r>
        <w:t xml:space="preserve"> </w:t>
      </w:r>
      <w:proofErr w:type="spellStart"/>
      <w:r>
        <w:t>katigories</w:t>
      </w:r>
      <w:proofErr w:type="spellEnd"/>
      <w:r>
        <w:t xml:space="preserve"> </w:t>
      </w:r>
      <w:proofErr w:type="spellStart"/>
      <w:r>
        <w:t>prwta</w:t>
      </w:r>
      <w:proofErr w:type="spellEnd"/>
      <w:r>
        <w:t xml:space="preserve"> meta </w:t>
      </w:r>
      <w:proofErr w:type="spellStart"/>
      <w:r>
        <w:t>blepo</w:t>
      </w:r>
      <w:proofErr w:type="spellEnd"/>
      <w:r>
        <w:t xml:space="preserve"> ama to </w:t>
      </w:r>
      <w:proofErr w:type="spellStart"/>
      <w:r>
        <w:t>kanw</w:t>
      </w:r>
      <w:proofErr w:type="spellEnd"/>
      <w:r>
        <w:t xml:space="preserve"> se python + </w:t>
      </w:r>
      <w:proofErr w:type="spellStart"/>
      <w:r>
        <w:t>spss</w:t>
      </w:r>
      <w:proofErr w:type="spellEnd"/>
      <w:r>
        <w:t xml:space="preserve"> for practice kai </w:t>
      </w:r>
      <w:proofErr w:type="spellStart"/>
      <w:r>
        <w:t>tha</w:t>
      </w:r>
      <w:proofErr w:type="spellEnd"/>
      <w:r>
        <w:t xml:space="preserve"> xi </w:t>
      </w:r>
      <w:proofErr w:type="spellStart"/>
      <w:r>
        <w:t>ksexwristo</w:t>
      </w:r>
      <w:proofErr w:type="spellEnd"/>
      <w:r>
        <w:t xml:space="preserve"> section </w:t>
      </w:r>
      <w:proofErr w:type="spellStart"/>
      <w:r>
        <w:t>olo</w:t>
      </w:r>
      <w:proofErr w:type="spellEnd"/>
      <w:r>
        <w:t xml:space="preserve"> auto me </w:t>
      </w:r>
      <w:proofErr w:type="spellStart"/>
      <w:r>
        <w:t>mple</w:t>
      </w:r>
      <w:proofErr w:type="spellEnd"/>
      <w:r>
        <w:t xml:space="preserve"> Plaisio </w:t>
      </w:r>
      <w:proofErr w:type="spellStart"/>
      <w:r>
        <w:t>opws</w:t>
      </w:r>
      <w:proofErr w:type="spellEnd"/>
      <w:r>
        <w:t xml:space="preserve"> </w:t>
      </w:r>
      <w:proofErr w:type="spellStart"/>
      <w:r>
        <w:t>ioanna</w:t>
      </w:r>
      <w:proofErr w:type="spellEnd"/>
      <w:r w:rsidR="005D7B04">
        <w:t xml:space="preserve"> clustering question </w:t>
      </w:r>
      <w:proofErr w:type="spellStart"/>
      <w:r w:rsidR="005D7B04">
        <w:t>kane</w:t>
      </w:r>
      <w:proofErr w:type="spellEnd"/>
      <w:r w:rsidR="005D7B04">
        <w:t>!!!</w:t>
      </w:r>
    </w:p>
    <w:p w14:paraId="212AA690" w14:textId="6E4EA07B" w:rsidR="00097DCE" w:rsidRDefault="00DD0135" w:rsidP="00DC6EF5">
      <w:r>
        <w:t xml:space="preserve">DES kai ergasies apo WEB APP DEV </w:t>
      </w:r>
      <w:proofErr w:type="spellStart"/>
      <w:r>
        <w:t>ti</w:t>
      </w:r>
      <w:proofErr w:type="spellEnd"/>
      <w:r>
        <w:t xml:space="preserve"> </w:t>
      </w:r>
      <w:proofErr w:type="spellStart"/>
      <w:r>
        <w:t>roi</w:t>
      </w:r>
      <w:proofErr w:type="spellEnd"/>
      <w:r>
        <w:t xml:space="preserve"> </w:t>
      </w:r>
      <w:proofErr w:type="spellStart"/>
      <w:r>
        <w:t>eixan</w:t>
      </w:r>
      <w:proofErr w:type="spellEnd"/>
      <w:r>
        <w:t xml:space="preserve"> </w:t>
      </w:r>
      <w:proofErr w:type="spellStart"/>
      <w:r>
        <w:t>gia</w:t>
      </w:r>
      <w:proofErr w:type="spellEnd"/>
      <w:r>
        <w:t xml:space="preserve"> </w:t>
      </w:r>
      <w:proofErr w:type="spellStart"/>
      <w:r>
        <w:t>auti</w:t>
      </w:r>
      <w:proofErr w:type="spellEnd"/>
      <w:r>
        <w:t xml:space="preserve"> </w:t>
      </w:r>
      <w:proofErr w:type="spellStart"/>
      <w:r>
        <w:t>ti</w:t>
      </w:r>
      <w:proofErr w:type="spellEnd"/>
      <w:r>
        <w:t xml:space="preserve"> </w:t>
      </w:r>
      <w:proofErr w:type="spellStart"/>
      <w:r>
        <w:t>enonita</w:t>
      </w:r>
      <w:proofErr w:type="spellEnd"/>
      <w:r>
        <w:t xml:space="preserve"> UML? Meta?</w:t>
      </w:r>
      <w:r w:rsidR="008F441C">
        <w:t xml:space="preserve"> Bale kai </w:t>
      </w:r>
      <w:proofErr w:type="spellStart"/>
      <w:r w:rsidR="008F441C">
        <w:t>gantt</w:t>
      </w:r>
      <w:proofErr w:type="spellEnd"/>
      <w:r w:rsidR="008F441C">
        <w:t xml:space="preserve"> chart?</w:t>
      </w:r>
    </w:p>
    <w:p w14:paraId="0FCD7F6A" w14:textId="14712846" w:rsidR="002B5229" w:rsidRDefault="002B5229" w:rsidP="00DC6EF5">
      <w:r>
        <w:t xml:space="preserve">Kane </w:t>
      </w:r>
      <w:proofErr w:type="spellStart"/>
      <w:r>
        <w:t>sto</w:t>
      </w:r>
      <w:proofErr w:type="spellEnd"/>
      <w:r>
        <w:t xml:space="preserve"> telos </w:t>
      </w:r>
      <w:proofErr w:type="spellStart"/>
      <w:r>
        <w:t>prin</w:t>
      </w:r>
      <w:proofErr w:type="spellEnd"/>
      <w:r>
        <w:t xml:space="preserve"> to </w:t>
      </w:r>
      <w:proofErr w:type="spellStart"/>
      <w:r>
        <w:t>kanis</w:t>
      </w:r>
      <w:proofErr w:type="spellEnd"/>
      <w:r>
        <w:t xml:space="preserve"> </w:t>
      </w:r>
      <w:proofErr w:type="spellStart"/>
      <w:r>
        <w:t>proothisi</w:t>
      </w:r>
      <w:proofErr w:type="spellEnd"/>
      <w:r>
        <w:t xml:space="preserve"> to doc convert se static text + bookmark bibliography arxi sentence per</w:t>
      </w:r>
      <w:r w:rsidR="007A470C">
        <w:t xml:space="preserve"> in-text sentence citation hyperlink</w:t>
      </w:r>
    </w:p>
    <w:sdt>
      <w:sdtPr>
        <w:rPr>
          <w:rFonts w:asciiTheme="minorHAnsi" w:eastAsiaTheme="minorHAnsi" w:hAnsiTheme="minorHAnsi" w:cstheme="minorBidi"/>
          <w:color w:val="auto"/>
          <w:sz w:val="22"/>
          <w:szCs w:val="22"/>
        </w:rPr>
        <w:id w:val="2083409754"/>
        <w:docPartObj>
          <w:docPartGallery w:val="Bibliographies"/>
          <w:docPartUnique/>
        </w:docPartObj>
      </w:sdtPr>
      <w:sdtEndPr/>
      <w:sdtContent>
        <w:p w14:paraId="28C94885" w14:textId="4CDC64E5" w:rsidR="003C5D69" w:rsidRDefault="003C5D69" w:rsidP="00136CA7">
          <w:pPr>
            <w:pStyle w:val="Heading1"/>
            <w:numPr>
              <w:ilvl w:val="0"/>
              <w:numId w:val="0"/>
            </w:numPr>
            <w:ind w:left="360" w:hanging="360"/>
          </w:pPr>
          <w:r>
            <w:t>Bibliography</w:t>
          </w:r>
        </w:p>
        <w:sdt>
          <w:sdtPr>
            <w:id w:val="111145805"/>
            <w:bibliography/>
          </w:sdtPr>
          <w:sdtEndPr/>
          <w:sdtContent>
            <w:bookmarkStart w:id="45" w:name="Wik19Alan" w:displacedByCustomXml="prev"/>
            <w:bookmarkEnd w:id="45" w:displacedByCustomXml="prev"/>
            <w:p w14:paraId="2CDE6D2D" w14:textId="77777777" w:rsidR="00B23EEB" w:rsidRDefault="003C5D69" w:rsidP="00B23EEB">
              <w:pPr>
                <w:pStyle w:val="Bibliography"/>
                <w:rPr>
                  <w:noProof/>
                  <w:sz w:val="24"/>
                  <w:szCs w:val="24"/>
                </w:rPr>
              </w:pPr>
              <w:r>
                <w:fldChar w:fldCharType="begin"/>
              </w:r>
              <w:r>
                <w:instrText xml:space="preserve"> BIBLIOGRAPHY </w:instrText>
              </w:r>
              <w:r>
                <w:fldChar w:fldCharType="separate"/>
              </w:r>
              <w:r w:rsidR="00B23EEB">
                <w:rPr>
                  <w:noProof/>
                </w:rPr>
                <w:t xml:space="preserve">Incredibuild, 2021. </w:t>
              </w:r>
              <w:r w:rsidR="00B23EEB">
                <w:rPr>
                  <w:i/>
                  <w:iCs/>
                  <w:noProof/>
                </w:rPr>
                <w:t xml:space="preserve">Top 7 Gaming Engines You Should Consider for 2021. </w:t>
              </w:r>
              <w:r w:rsidR="00B23EEB">
                <w:rPr>
                  <w:noProof/>
                </w:rPr>
                <w:t xml:space="preserve">[Online] </w:t>
              </w:r>
              <w:r w:rsidR="00B23EEB">
                <w:rPr>
                  <w:noProof/>
                </w:rPr>
                <w:br/>
                <w:t xml:space="preserve">Available at: </w:t>
              </w:r>
              <w:r w:rsidR="00B23EEB">
                <w:rPr>
                  <w:noProof/>
                  <w:u w:val="single"/>
                </w:rPr>
                <w:t>https://www.incredibuild.com/blog/top-7-gaming-engines-you-should-consider-for-2020</w:t>
              </w:r>
              <w:r w:rsidR="00B23EEB">
                <w:rPr>
                  <w:noProof/>
                </w:rPr>
                <w:br/>
                <w:t>[Accessed 01 April 2022].</w:t>
              </w:r>
            </w:p>
            <w:p w14:paraId="6C0F178F" w14:textId="77777777" w:rsidR="00B23EEB" w:rsidRDefault="00B23EEB" w:rsidP="00B23EEB">
              <w:pPr>
                <w:pStyle w:val="Bibliography"/>
                <w:rPr>
                  <w:noProof/>
                </w:rPr>
              </w:pPr>
              <w:r>
                <w:rPr>
                  <w:noProof/>
                </w:rPr>
                <w:t xml:space="preserve">Nishikado, T., 2020. </w:t>
              </w:r>
              <w:r>
                <w:rPr>
                  <w:i/>
                  <w:iCs/>
                  <w:noProof/>
                </w:rPr>
                <w:t xml:space="preserve">High Score: The Golden Era of Gaming: Boom &amp; Bust. </w:t>
              </w:r>
              <w:r>
                <w:rPr>
                  <w:noProof/>
                </w:rPr>
                <w:t>[Interview] 2020.</w:t>
              </w:r>
            </w:p>
            <w:p w14:paraId="1A07BC57" w14:textId="77777777" w:rsidR="00B23EEB" w:rsidRDefault="00B23EEB" w:rsidP="00B23EEB">
              <w:pPr>
                <w:pStyle w:val="Bibliography"/>
                <w:rPr>
                  <w:noProof/>
                </w:rPr>
              </w:pPr>
              <w:r>
                <w:rPr>
                  <w:noProof/>
                </w:rPr>
                <w:t xml:space="preserve">Warshaw, H. S., 2020. </w:t>
              </w:r>
              <w:r>
                <w:rPr>
                  <w:i/>
                  <w:iCs/>
                  <w:noProof/>
                </w:rPr>
                <w:t xml:space="preserve">High Score: The Golden Era of Gaming: Boom &amp; Bust </w:t>
              </w:r>
              <w:r>
                <w:rPr>
                  <w:noProof/>
                </w:rPr>
                <w:t>[Interview] 2020.</w:t>
              </w:r>
            </w:p>
            <w:p w14:paraId="35D124F5" w14:textId="77777777" w:rsidR="00B23EEB" w:rsidRDefault="00B23EEB" w:rsidP="00B23EEB">
              <w:pPr>
                <w:pStyle w:val="Bibliography"/>
                <w:rPr>
                  <w:noProof/>
                </w:rPr>
              </w:pPr>
              <w:r>
                <w:rPr>
                  <w:noProof/>
                </w:rPr>
                <w:lastRenderedPageBreak/>
                <w:t xml:space="preserve">Wikipedia, C., 2019. </w:t>
              </w:r>
              <w:r>
                <w:rPr>
                  <w:i/>
                  <w:iCs/>
                  <w:noProof/>
                </w:rPr>
                <w:t xml:space="preserve">Accelerating expansion of the universe. </w:t>
              </w:r>
              <w:r>
                <w:rPr>
                  <w:noProof/>
                </w:rPr>
                <w:t xml:space="preserve">[Online] </w:t>
              </w:r>
              <w:r>
                <w:rPr>
                  <w:noProof/>
                </w:rPr>
                <w:br/>
                <w:t xml:space="preserve">Available at: </w:t>
              </w:r>
              <w:r>
                <w:rPr>
                  <w:noProof/>
                  <w:u w:val="single"/>
                </w:rPr>
                <w:t>https://en.wikipedia.org/wiki/Accelerating_expansion_of_the_universe</w:t>
              </w:r>
              <w:r>
                <w:rPr>
                  <w:noProof/>
                </w:rPr>
                <w:br/>
                <w:t>[Accessed 01 April 2022].</w:t>
              </w:r>
            </w:p>
            <w:p w14:paraId="33838C31" w14:textId="77777777" w:rsidR="00B23EEB" w:rsidRDefault="00B23EEB" w:rsidP="00B23EEB">
              <w:pPr>
                <w:pStyle w:val="Bibliography"/>
                <w:rPr>
                  <w:noProof/>
                </w:rPr>
              </w:pPr>
              <w:r>
                <w:rPr>
                  <w:noProof/>
                </w:rPr>
                <w:t xml:space="preserve">Wikipedia, C., 2019. </w:t>
              </w:r>
              <w:r>
                <w:rPr>
                  <w:i/>
                  <w:iCs/>
                  <w:noProof/>
                </w:rPr>
                <w:t xml:space="preserve">Alan Turing. </w:t>
              </w:r>
              <w:r>
                <w:rPr>
                  <w:noProof/>
                </w:rPr>
                <w:t xml:space="preserve">[Online] </w:t>
              </w:r>
              <w:r>
                <w:rPr>
                  <w:noProof/>
                </w:rPr>
                <w:br/>
                <w:t xml:space="preserve">Available at: </w:t>
              </w:r>
              <w:r>
                <w:rPr>
                  <w:noProof/>
                  <w:u w:val="single"/>
                </w:rPr>
                <w:t>https://en.wikipedia.org/wiki/Alan_Turing</w:t>
              </w:r>
              <w:r>
                <w:rPr>
                  <w:noProof/>
                </w:rPr>
                <w:br/>
                <w:t>[Accessed 01 April 2022].</w:t>
              </w:r>
            </w:p>
            <w:p w14:paraId="58A60EB0" w14:textId="77777777" w:rsidR="00B23EEB" w:rsidRDefault="00B23EEB" w:rsidP="00B23EEB">
              <w:pPr>
                <w:pStyle w:val="Bibliography"/>
                <w:rPr>
                  <w:noProof/>
                </w:rPr>
              </w:pPr>
              <w:r>
                <w:rPr>
                  <w:noProof/>
                </w:rPr>
                <w:t xml:space="preserve">Wikipedia, C., 2019. </w:t>
              </w:r>
              <w:r>
                <w:rPr>
                  <w:i/>
                  <w:iCs/>
                  <w:noProof/>
                </w:rPr>
                <w:t xml:space="preserve">Charles Babbage. </w:t>
              </w:r>
              <w:r>
                <w:rPr>
                  <w:noProof/>
                </w:rPr>
                <w:t xml:space="preserve">[Online] </w:t>
              </w:r>
              <w:r>
                <w:rPr>
                  <w:noProof/>
                </w:rPr>
                <w:br/>
                <w:t xml:space="preserve">Available at: </w:t>
              </w:r>
              <w:r>
                <w:rPr>
                  <w:noProof/>
                  <w:u w:val="single"/>
                </w:rPr>
                <w:t>https://en.wikipedia.org/wiki/Charles_Babbage</w:t>
              </w:r>
              <w:r>
                <w:rPr>
                  <w:noProof/>
                </w:rPr>
                <w:br/>
                <w:t>[Accessed 01 April 2022].</w:t>
              </w:r>
            </w:p>
            <w:p w14:paraId="758E5C70" w14:textId="77777777" w:rsidR="00B23EEB" w:rsidRDefault="00B23EEB" w:rsidP="00B23EEB">
              <w:pPr>
                <w:pStyle w:val="Bibliography"/>
                <w:rPr>
                  <w:noProof/>
                </w:rPr>
              </w:pPr>
              <w:r>
                <w:rPr>
                  <w:noProof/>
                </w:rPr>
                <w:t xml:space="preserve">Wikipedia, C., 2019. </w:t>
              </w:r>
              <w:r>
                <w:rPr>
                  <w:i/>
                  <w:iCs/>
                  <w:noProof/>
                </w:rPr>
                <w:t xml:space="preserve">Virtual reality. </w:t>
              </w:r>
              <w:r>
                <w:rPr>
                  <w:noProof/>
                </w:rPr>
                <w:t xml:space="preserve">[Online] </w:t>
              </w:r>
              <w:r>
                <w:rPr>
                  <w:noProof/>
                </w:rPr>
                <w:br/>
                <w:t xml:space="preserve">Available at: </w:t>
              </w:r>
              <w:r>
                <w:rPr>
                  <w:noProof/>
                  <w:u w:val="single"/>
                </w:rPr>
                <w:t>https://en.wikipedia.org/wiki/Virtual_reality</w:t>
              </w:r>
              <w:r>
                <w:rPr>
                  <w:noProof/>
                </w:rPr>
                <w:br/>
                <w:t>[Accessed 01 April 2022].</w:t>
              </w:r>
            </w:p>
            <w:p w14:paraId="717D211B" w14:textId="77777777" w:rsidR="00B23EEB" w:rsidRDefault="00B23EEB" w:rsidP="00B23EEB">
              <w:pPr>
                <w:pStyle w:val="Bibliography"/>
                <w:rPr>
                  <w:noProof/>
                </w:rPr>
              </w:pPr>
              <w:r>
                <w:rPr>
                  <w:noProof/>
                </w:rPr>
                <w:t xml:space="preserve">Wikipedia, C., 2019. </w:t>
              </w:r>
              <w:r>
                <w:rPr>
                  <w:i/>
                  <w:iCs/>
                  <w:noProof/>
                </w:rPr>
                <w:t xml:space="preserve">What is a video game. </w:t>
              </w:r>
              <w:r>
                <w:rPr>
                  <w:noProof/>
                </w:rPr>
                <w:t xml:space="preserve">[Online] </w:t>
              </w:r>
              <w:r>
                <w:rPr>
                  <w:noProof/>
                </w:rPr>
                <w:br/>
                <w:t xml:space="preserve">Available at: </w:t>
              </w:r>
              <w:r>
                <w:rPr>
                  <w:noProof/>
                  <w:u w:val="single"/>
                </w:rPr>
                <w:t>https://en.wikipedia.org/wiki/Video_game</w:t>
              </w:r>
              <w:r>
                <w:rPr>
                  <w:noProof/>
                </w:rPr>
                <w:br/>
                <w:t>[Accessed 01 April 2022].</w:t>
              </w:r>
            </w:p>
            <w:p w14:paraId="686C02B7" w14:textId="77777777" w:rsidR="00B23EEB" w:rsidRDefault="00B23EEB" w:rsidP="00B23EEB">
              <w:pPr>
                <w:pStyle w:val="Bibliography"/>
                <w:rPr>
                  <w:noProof/>
                </w:rPr>
              </w:pPr>
              <w:r>
                <w:rPr>
                  <w:noProof/>
                </w:rPr>
                <w:t xml:space="preserve">Wolchover, N., n.d.. </w:t>
              </w:r>
              <w:r>
                <w:rPr>
                  <w:i/>
                  <w:iCs/>
                  <w:noProof/>
                </w:rPr>
                <w:t xml:space="preserve">How Space and Time Could Be a Quantum Error-Correcting Code. </w:t>
              </w:r>
              <w:r>
                <w:rPr>
                  <w:noProof/>
                </w:rPr>
                <w:t xml:space="preserve">[Online] </w:t>
              </w:r>
              <w:r>
                <w:rPr>
                  <w:noProof/>
                </w:rPr>
                <w:br/>
                <w:t xml:space="preserve">Available at: </w:t>
              </w:r>
              <w:r>
                <w:rPr>
                  <w:noProof/>
                  <w:u w:val="single"/>
                </w:rPr>
                <w:t>https://www.quantamagazine.org/how-space-and-time-could-be-a-quantum-error-correcting-code-20190103/</w:t>
              </w:r>
              <w:r>
                <w:rPr>
                  <w:noProof/>
                </w:rPr>
                <w:br/>
                <w:t>[Accessed 01 April 2022].</w:t>
              </w:r>
            </w:p>
            <w:p w14:paraId="4CEFE54A" w14:textId="2CDA46D7" w:rsidR="003C5D69" w:rsidRDefault="003C5D69" w:rsidP="00B23EEB">
              <w:r>
                <w:rPr>
                  <w:b/>
                  <w:bCs/>
                  <w:noProof/>
                </w:rPr>
                <w:fldChar w:fldCharType="end"/>
              </w:r>
            </w:p>
          </w:sdtContent>
        </w:sdt>
      </w:sdtContent>
    </w:sdt>
    <w:p w14:paraId="38504FED" w14:textId="1D1D8BB7" w:rsidR="007232A0" w:rsidRDefault="00984CE1" w:rsidP="007554B8">
      <w:pPr>
        <w:pStyle w:val="Heading1"/>
        <w:numPr>
          <w:ilvl w:val="0"/>
          <w:numId w:val="0"/>
        </w:numPr>
        <w:ind w:left="360" w:hanging="360"/>
        <w:rPr>
          <w:lang w:val="el-GR"/>
        </w:rPr>
      </w:pPr>
      <w:r>
        <w:rPr>
          <w:lang w:val="el-GR"/>
        </w:rPr>
        <w:t>ΠΑΡΑΡΤΗΜΑ</w:t>
      </w:r>
    </w:p>
    <w:p w14:paraId="4B8D9EF0" w14:textId="77777777" w:rsidR="00A32F67" w:rsidRPr="00206A97" w:rsidRDefault="00A32F67" w:rsidP="00A32F67">
      <w:pPr>
        <w:pStyle w:val="Heading2"/>
        <w:numPr>
          <w:ilvl w:val="0"/>
          <w:numId w:val="0"/>
        </w:numPr>
      </w:pPr>
      <w:bookmarkStart w:id="46" w:name="_Toc91117408"/>
      <w:r>
        <w:rPr>
          <w:lang w:val="el-GR"/>
        </w:rPr>
        <w:t>Γλωσσάριο</w:t>
      </w:r>
      <w:bookmarkEnd w:id="46"/>
    </w:p>
    <w:tbl>
      <w:tblPr>
        <w:tblStyle w:val="TableGrid"/>
        <w:tblW w:w="0" w:type="auto"/>
        <w:tblLook w:val="04A0" w:firstRow="1" w:lastRow="0" w:firstColumn="1" w:lastColumn="0" w:noHBand="0" w:noVBand="1"/>
      </w:tblPr>
      <w:tblGrid>
        <w:gridCol w:w="4675"/>
        <w:gridCol w:w="4675"/>
      </w:tblGrid>
      <w:tr w:rsidR="00A32F67" w14:paraId="1079AA12" w14:textId="77777777" w:rsidTr="00295BAB">
        <w:tc>
          <w:tcPr>
            <w:tcW w:w="4675" w:type="dxa"/>
            <w:shd w:val="clear" w:color="auto" w:fill="EEEEEE"/>
          </w:tcPr>
          <w:p w14:paraId="13172F03" w14:textId="77777777" w:rsidR="00A32F67" w:rsidRPr="00167683" w:rsidRDefault="00A32F67" w:rsidP="00295BAB">
            <w:pPr>
              <w:jc w:val="center"/>
              <w:rPr>
                <w:b/>
                <w:bCs/>
              </w:rPr>
            </w:pPr>
            <w:r>
              <w:rPr>
                <w:b/>
                <w:bCs/>
              </w:rPr>
              <w:t>Term</w:t>
            </w:r>
          </w:p>
        </w:tc>
        <w:tc>
          <w:tcPr>
            <w:tcW w:w="4675" w:type="dxa"/>
            <w:shd w:val="clear" w:color="auto" w:fill="EEEEEE"/>
          </w:tcPr>
          <w:p w14:paraId="7B73470D" w14:textId="77777777" w:rsidR="00A32F67" w:rsidRPr="00167683" w:rsidRDefault="00A32F67" w:rsidP="00295BAB">
            <w:pPr>
              <w:jc w:val="center"/>
              <w:rPr>
                <w:b/>
                <w:bCs/>
              </w:rPr>
            </w:pPr>
            <w:r>
              <w:rPr>
                <w:b/>
                <w:bCs/>
              </w:rPr>
              <w:t>Definition</w:t>
            </w:r>
          </w:p>
        </w:tc>
      </w:tr>
      <w:tr w:rsidR="00A32F67" w14:paraId="5DD3E747" w14:textId="77777777" w:rsidTr="00295BAB">
        <w:tc>
          <w:tcPr>
            <w:tcW w:w="4675" w:type="dxa"/>
          </w:tcPr>
          <w:p w14:paraId="267E4131" w14:textId="77777777" w:rsidR="00A32F67" w:rsidRDefault="00A32F67" w:rsidP="00295BAB">
            <w:r>
              <w:t>UE</w:t>
            </w:r>
          </w:p>
        </w:tc>
        <w:tc>
          <w:tcPr>
            <w:tcW w:w="4675" w:type="dxa"/>
          </w:tcPr>
          <w:p w14:paraId="5497C7AC" w14:textId="77777777" w:rsidR="00A32F67" w:rsidRDefault="00A32F67" w:rsidP="00295BAB">
            <w:r w:rsidRPr="00B73621">
              <w:t>Unreal</w:t>
            </w:r>
            <w:r>
              <w:t xml:space="preserve"> Engine</w:t>
            </w:r>
          </w:p>
        </w:tc>
      </w:tr>
      <w:tr w:rsidR="00A32F67" w14:paraId="6279C145" w14:textId="77777777" w:rsidTr="00295BAB">
        <w:tc>
          <w:tcPr>
            <w:tcW w:w="4675" w:type="dxa"/>
          </w:tcPr>
          <w:p w14:paraId="255C67CF" w14:textId="77777777" w:rsidR="00A32F67" w:rsidRDefault="00A32F67" w:rsidP="00295BAB">
            <w:r>
              <w:t>BP</w:t>
            </w:r>
          </w:p>
        </w:tc>
        <w:tc>
          <w:tcPr>
            <w:tcW w:w="4675" w:type="dxa"/>
          </w:tcPr>
          <w:p w14:paraId="650741F2" w14:textId="77777777" w:rsidR="00A32F67" w:rsidRPr="00B73621" w:rsidRDefault="00A32F67" w:rsidP="00295BAB">
            <w:r>
              <w:t>Blueprints</w:t>
            </w:r>
          </w:p>
        </w:tc>
      </w:tr>
      <w:tr w:rsidR="00A32F67" w:rsidRPr="00EF1444" w14:paraId="7476EB02" w14:textId="77777777" w:rsidTr="00295BAB">
        <w:tc>
          <w:tcPr>
            <w:tcW w:w="4675" w:type="dxa"/>
          </w:tcPr>
          <w:p w14:paraId="73F86488" w14:textId="77777777" w:rsidR="00A32F67" w:rsidRDefault="00A32F67" w:rsidP="00295BAB">
            <w:r>
              <w:t>Blueprints (in UE)</w:t>
            </w:r>
          </w:p>
        </w:tc>
        <w:tc>
          <w:tcPr>
            <w:tcW w:w="4675" w:type="dxa"/>
          </w:tcPr>
          <w:p w14:paraId="1B35A7E6" w14:textId="77777777" w:rsidR="00A32F67" w:rsidRPr="00F01274" w:rsidRDefault="00A32F67" w:rsidP="00295BAB">
            <w:pPr>
              <w:rPr>
                <w:lang w:val="el-GR"/>
              </w:rPr>
            </w:pPr>
            <w:r w:rsidRPr="00F01274">
              <w:rPr>
                <w:lang w:val="el-GR"/>
              </w:rPr>
              <w:t>Υψηλό επίπεδο αφαίρεσης Σύστημα σχεδίασης στυλ κωδικοποίησης σε συντάκτες.</w:t>
            </w:r>
          </w:p>
        </w:tc>
      </w:tr>
      <w:tr w:rsidR="00A32F67" w:rsidRPr="00EF1444" w14:paraId="57CB2245" w14:textId="77777777" w:rsidTr="00295BAB">
        <w:tc>
          <w:tcPr>
            <w:tcW w:w="4675" w:type="dxa"/>
          </w:tcPr>
          <w:p w14:paraId="11229E5F" w14:textId="77777777" w:rsidR="00A32F67" w:rsidRDefault="00A32F67" w:rsidP="00295BAB">
            <w:r>
              <w:t>Component</w:t>
            </w:r>
          </w:p>
        </w:tc>
        <w:tc>
          <w:tcPr>
            <w:tcW w:w="4675" w:type="dxa"/>
          </w:tcPr>
          <w:p w14:paraId="782252B0" w14:textId="77777777" w:rsidR="00A32F67" w:rsidRPr="00F01274" w:rsidRDefault="00A32F67" w:rsidP="00295BAB">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A32F67" w:rsidRPr="00EF1444" w14:paraId="33FD1CCC" w14:textId="77777777" w:rsidTr="00295BAB">
        <w:tc>
          <w:tcPr>
            <w:tcW w:w="4675" w:type="dxa"/>
          </w:tcPr>
          <w:p w14:paraId="26EEA67B" w14:textId="77777777" w:rsidR="00A32F67" w:rsidRPr="00352320" w:rsidRDefault="00A32F67" w:rsidP="00295BAB">
            <w:pPr>
              <w:rPr>
                <w:lang w:val="el-GR"/>
              </w:rPr>
            </w:pPr>
            <w:r>
              <w:t>Callee/</w:t>
            </w:r>
            <w:proofErr w:type="spellStart"/>
            <w:r>
              <w:rPr>
                <w:lang w:val="el-GR"/>
              </w:rPr>
              <w:t>καλέος</w:t>
            </w:r>
            <w:proofErr w:type="spellEnd"/>
          </w:p>
        </w:tc>
        <w:tc>
          <w:tcPr>
            <w:tcW w:w="4675" w:type="dxa"/>
          </w:tcPr>
          <w:p w14:paraId="2C75885D" w14:textId="77777777" w:rsidR="00A32F67" w:rsidRPr="004571AE" w:rsidRDefault="00A32F67" w:rsidP="00295BAB">
            <w:pPr>
              <w:rPr>
                <w:lang w:val="el-GR"/>
              </w:rPr>
            </w:pPr>
            <w:r w:rsidRPr="004571AE">
              <w:rPr>
                <w:lang w:val="el-GR"/>
              </w:rPr>
              <w:t>Το αντικείμενο που δέχεται μια ενέργεια από άλλο αντικείμενο.</w:t>
            </w:r>
          </w:p>
        </w:tc>
      </w:tr>
      <w:tr w:rsidR="00A32F67" w:rsidRPr="00EF1444" w14:paraId="7AE51B5A" w14:textId="77777777" w:rsidTr="00295BAB">
        <w:tc>
          <w:tcPr>
            <w:tcW w:w="4675" w:type="dxa"/>
          </w:tcPr>
          <w:p w14:paraId="10467CC1" w14:textId="77777777" w:rsidR="00A32F67" w:rsidRPr="00352320" w:rsidRDefault="00A32F67" w:rsidP="00295BAB">
            <w:r>
              <w:t>Caller/</w:t>
            </w:r>
            <w:r>
              <w:rPr>
                <w:lang w:val="el-GR"/>
              </w:rPr>
              <w:t>καλόν</w:t>
            </w:r>
          </w:p>
        </w:tc>
        <w:tc>
          <w:tcPr>
            <w:tcW w:w="4675" w:type="dxa"/>
          </w:tcPr>
          <w:p w14:paraId="7B2CA5E4" w14:textId="77777777" w:rsidR="00A32F67" w:rsidRPr="004571AE" w:rsidRDefault="00A32F67" w:rsidP="00295BAB">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A32F67" w14:paraId="7405E995" w14:textId="77777777" w:rsidTr="00295BAB">
        <w:tc>
          <w:tcPr>
            <w:tcW w:w="4675" w:type="dxa"/>
          </w:tcPr>
          <w:p w14:paraId="425751E4" w14:textId="77777777" w:rsidR="00A32F67" w:rsidRDefault="00A32F67" w:rsidP="00295BAB">
            <w:r>
              <w:t>AI</w:t>
            </w:r>
          </w:p>
        </w:tc>
        <w:tc>
          <w:tcPr>
            <w:tcW w:w="4675" w:type="dxa"/>
          </w:tcPr>
          <w:p w14:paraId="2AED7DF5" w14:textId="77777777" w:rsidR="00A32F67" w:rsidRDefault="00A32F67" w:rsidP="00295BAB">
            <w:proofErr w:type="spellStart"/>
            <w:r w:rsidRPr="002B0DAE">
              <w:t>Τεχνητή</w:t>
            </w:r>
            <w:proofErr w:type="spellEnd"/>
            <w:r w:rsidRPr="002B0DAE">
              <w:t xml:space="preserve"> </w:t>
            </w:r>
            <w:proofErr w:type="spellStart"/>
            <w:r w:rsidRPr="002B0DAE">
              <w:t>νοημοσύνη</w:t>
            </w:r>
            <w:proofErr w:type="spellEnd"/>
          </w:p>
        </w:tc>
      </w:tr>
      <w:tr w:rsidR="00A32F67" w:rsidRPr="00EF1444" w14:paraId="06D6C0B1" w14:textId="77777777" w:rsidTr="00295BAB">
        <w:tc>
          <w:tcPr>
            <w:tcW w:w="4675" w:type="dxa"/>
          </w:tcPr>
          <w:p w14:paraId="21DEE135" w14:textId="77777777" w:rsidR="00A32F67" w:rsidRDefault="00A32F67" w:rsidP="00295BAB">
            <w:r>
              <w:t>Agnostic</w:t>
            </w:r>
          </w:p>
        </w:tc>
        <w:tc>
          <w:tcPr>
            <w:tcW w:w="4675" w:type="dxa"/>
          </w:tcPr>
          <w:p w14:paraId="7E726D44" w14:textId="77777777" w:rsidR="00A32F67" w:rsidRPr="004571AE" w:rsidRDefault="00A32F67" w:rsidP="00295BAB">
            <w:pPr>
              <w:rPr>
                <w:lang w:val="el-GR"/>
              </w:rPr>
            </w:pPr>
            <w:r w:rsidRPr="004571AE">
              <w:rPr>
                <w:lang w:val="el-GR"/>
              </w:rPr>
              <w:t>Δεν εξαρτάται από το περιεχόμενο, π.χ., χωρίς έντυπη κωδικοποίηση</w:t>
            </w:r>
          </w:p>
        </w:tc>
      </w:tr>
      <w:tr w:rsidR="00A32F67" w:rsidRPr="00EF1444" w14:paraId="7AA9E456" w14:textId="77777777" w:rsidTr="00295BAB">
        <w:tc>
          <w:tcPr>
            <w:tcW w:w="4675" w:type="dxa"/>
          </w:tcPr>
          <w:p w14:paraId="77AB0ADB" w14:textId="77777777" w:rsidR="00A32F67" w:rsidRDefault="00A32F67" w:rsidP="00295BAB">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77CC7B7A" w14:textId="77777777" w:rsidR="00A32F67" w:rsidRPr="004571AE" w:rsidRDefault="00A32F67" w:rsidP="00295BAB">
            <w:pPr>
              <w:rPr>
                <w:lang w:val="el-GR"/>
              </w:rPr>
            </w:pPr>
            <w:r w:rsidRPr="004571AE">
              <w:rPr>
                <w:lang w:val="el-GR"/>
              </w:rPr>
              <w:t>Μη ντετερμινιστικό, πιο τυχαίο πιστευτό</w:t>
            </w:r>
          </w:p>
        </w:tc>
      </w:tr>
      <w:tr w:rsidR="00A32F67" w14:paraId="724AD711" w14:textId="77777777" w:rsidTr="00295BAB">
        <w:tc>
          <w:tcPr>
            <w:tcW w:w="4675" w:type="dxa"/>
          </w:tcPr>
          <w:p w14:paraId="62A9C288" w14:textId="77777777" w:rsidR="00A32F67" w:rsidRDefault="00A32F67" w:rsidP="00295BAB">
            <w:pPr>
              <w:rPr>
                <w:rFonts w:cstheme="minorHAnsi"/>
                <w:sz w:val="24"/>
                <w:szCs w:val="24"/>
              </w:rPr>
            </w:pPr>
            <w:proofErr w:type="spellStart"/>
            <w:r w:rsidRPr="00B978D7">
              <w:rPr>
                <w:rFonts w:cstheme="minorHAnsi"/>
                <w:sz w:val="24"/>
                <w:szCs w:val="24"/>
              </w:rPr>
              <w:lastRenderedPageBreak/>
              <w:t>Ντετερμινιστική</w:t>
            </w:r>
            <w:proofErr w:type="spellEnd"/>
          </w:p>
        </w:tc>
        <w:tc>
          <w:tcPr>
            <w:tcW w:w="4675" w:type="dxa"/>
          </w:tcPr>
          <w:p w14:paraId="2598CF06" w14:textId="77777777" w:rsidR="00A32F67" w:rsidRDefault="00A32F67" w:rsidP="00295BAB">
            <w:r w:rsidRPr="004571AE">
              <w:rPr>
                <w:lang w:val="el-GR"/>
              </w:rPr>
              <w:t xml:space="preserve">Ίδια αρχική κατάσταση ίδια τελικά αποτελέσματα. </w:t>
            </w:r>
            <w:r w:rsidRPr="002B0DAE">
              <w:t>Όχι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A32F67" w14:paraId="5A70E6EF" w14:textId="77777777" w:rsidTr="00295BAB">
        <w:tc>
          <w:tcPr>
            <w:tcW w:w="4675" w:type="dxa"/>
          </w:tcPr>
          <w:p w14:paraId="3C29A8BA" w14:textId="77777777" w:rsidR="00A32F67" w:rsidRDefault="00A32F67" w:rsidP="00295BAB">
            <w:pPr>
              <w:rPr>
                <w:rFonts w:cstheme="minorHAnsi"/>
                <w:sz w:val="24"/>
                <w:szCs w:val="24"/>
              </w:rPr>
            </w:pPr>
            <w:r>
              <w:rPr>
                <w:rFonts w:cstheme="minorHAnsi"/>
                <w:sz w:val="24"/>
                <w:szCs w:val="24"/>
              </w:rPr>
              <w:t>VM</w:t>
            </w:r>
          </w:p>
        </w:tc>
        <w:tc>
          <w:tcPr>
            <w:tcW w:w="4675" w:type="dxa"/>
          </w:tcPr>
          <w:p w14:paraId="253AC3A9" w14:textId="77777777" w:rsidR="00A32F67" w:rsidRDefault="00A32F67" w:rsidP="00295BAB">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A32F67" w:rsidRPr="00EF1444" w14:paraId="2996B17E" w14:textId="77777777" w:rsidTr="00295BAB">
        <w:tc>
          <w:tcPr>
            <w:tcW w:w="4675" w:type="dxa"/>
          </w:tcPr>
          <w:p w14:paraId="38585609" w14:textId="77777777" w:rsidR="00A32F67" w:rsidRPr="00B978D7" w:rsidRDefault="00A32F67" w:rsidP="00295BAB">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2FE970BC" w14:textId="77777777" w:rsidR="00A32F67" w:rsidRPr="004571AE" w:rsidRDefault="00A32F67" w:rsidP="00295BAB">
            <w:pPr>
              <w:rPr>
                <w:lang w:val="el-GR"/>
              </w:rPr>
            </w:pPr>
            <w:r w:rsidRPr="004571AE">
              <w:rPr>
                <w:lang w:val="el-GR"/>
              </w:rPr>
              <w:t>Ένα αντικείμενο που γεννήθηκε από την τάξη στον κόσμο του παιχνιδιού.</w:t>
            </w:r>
          </w:p>
        </w:tc>
      </w:tr>
      <w:tr w:rsidR="00A32F67" w:rsidRPr="00EF1444" w14:paraId="5AC7B5B6" w14:textId="77777777" w:rsidTr="00295BAB">
        <w:tc>
          <w:tcPr>
            <w:tcW w:w="4675" w:type="dxa"/>
          </w:tcPr>
          <w:p w14:paraId="1523F668" w14:textId="77777777" w:rsidR="00A32F67" w:rsidRDefault="00A32F67" w:rsidP="00295BAB">
            <w:pPr>
              <w:rPr>
                <w:rFonts w:cstheme="minorHAnsi"/>
                <w:sz w:val="24"/>
                <w:szCs w:val="24"/>
              </w:rPr>
            </w:pPr>
            <w:r>
              <w:rPr>
                <w:rFonts w:cstheme="minorHAnsi"/>
                <w:sz w:val="24"/>
                <w:szCs w:val="24"/>
              </w:rPr>
              <w:t>Shaders</w:t>
            </w:r>
          </w:p>
        </w:tc>
        <w:tc>
          <w:tcPr>
            <w:tcW w:w="4675" w:type="dxa"/>
          </w:tcPr>
          <w:p w14:paraId="1FB0C023" w14:textId="77777777" w:rsidR="00A32F67" w:rsidRPr="00B978D7" w:rsidRDefault="00A32F67" w:rsidP="00295BAB">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A32F67" w:rsidRPr="00EF1444" w14:paraId="64AFB816" w14:textId="77777777" w:rsidTr="00295BAB">
        <w:tc>
          <w:tcPr>
            <w:tcW w:w="4675" w:type="dxa"/>
          </w:tcPr>
          <w:p w14:paraId="3A92ED65" w14:textId="77777777" w:rsidR="00A32F67" w:rsidRDefault="00A32F67" w:rsidP="00295BAB">
            <w:pPr>
              <w:rPr>
                <w:rFonts w:cstheme="minorHAnsi"/>
                <w:sz w:val="24"/>
                <w:szCs w:val="24"/>
              </w:rPr>
            </w:pPr>
            <w:r>
              <w:rPr>
                <w:rFonts w:cstheme="minorHAnsi"/>
                <w:sz w:val="24"/>
                <w:szCs w:val="24"/>
              </w:rPr>
              <w:t>Rig</w:t>
            </w:r>
          </w:p>
        </w:tc>
        <w:tc>
          <w:tcPr>
            <w:tcW w:w="4675" w:type="dxa"/>
          </w:tcPr>
          <w:p w14:paraId="31AA1335" w14:textId="77777777" w:rsidR="00A32F67" w:rsidRPr="00B978D7" w:rsidRDefault="00A32F67" w:rsidP="00295BAB">
            <w:pPr>
              <w:rPr>
                <w:lang w:val="el-GR"/>
              </w:rPr>
            </w:pPr>
            <w:r w:rsidRPr="00B978D7">
              <w:rPr>
                <w:lang w:val="el-GR"/>
              </w:rPr>
              <w:t>Ολόκληρη η ανατομία του σκελετικού συστήματος, π.χ., ανά συνδεδεμένο οστό</w:t>
            </w:r>
          </w:p>
        </w:tc>
      </w:tr>
      <w:tr w:rsidR="00A32F67" w:rsidRPr="00EF1444" w14:paraId="025F864B" w14:textId="77777777" w:rsidTr="00295BAB">
        <w:tc>
          <w:tcPr>
            <w:tcW w:w="4675" w:type="dxa"/>
          </w:tcPr>
          <w:p w14:paraId="44360A0B" w14:textId="77777777" w:rsidR="00A32F67" w:rsidRPr="00B978D7" w:rsidRDefault="00A32F67" w:rsidP="00295BAB">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682C30F8" w14:textId="77777777" w:rsidR="00A32F67" w:rsidRPr="00B978D7" w:rsidRDefault="00A32F67" w:rsidP="00295BAB">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A32F67" w14:paraId="5EA30FF3" w14:textId="77777777" w:rsidTr="00295BAB">
        <w:tc>
          <w:tcPr>
            <w:tcW w:w="4675" w:type="dxa"/>
          </w:tcPr>
          <w:p w14:paraId="25AFA9D0" w14:textId="77777777" w:rsidR="00A32F67" w:rsidRPr="00B978D7" w:rsidRDefault="00A32F67" w:rsidP="00295BAB">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5F125DBD" w14:textId="3A6D31FC" w:rsidR="00A32F67" w:rsidRPr="00523609" w:rsidRDefault="00A32F67" w:rsidP="00295BAB">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w:t>
            </w:r>
            <w:r w:rsidR="00523609">
              <w:t>UV</w:t>
            </w:r>
          </w:p>
        </w:tc>
      </w:tr>
      <w:tr w:rsidR="00A32F67" w:rsidRPr="00EF1444" w14:paraId="63E29EAD" w14:textId="77777777" w:rsidTr="00295BAB">
        <w:tc>
          <w:tcPr>
            <w:tcW w:w="4675" w:type="dxa"/>
          </w:tcPr>
          <w:p w14:paraId="30A7B385" w14:textId="0292EA1A" w:rsidR="00A32F67" w:rsidRDefault="00A32F67" w:rsidP="00295BAB">
            <w:pPr>
              <w:rPr>
                <w:rFonts w:cstheme="minorHAnsi"/>
                <w:sz w:val="24"/>
                <w:szCs w:val="24"/>
              </w:rPr>
            </w:pPr>
            <w:r>
              <w:rPr>
                <w:rFonts w:cstheme="minorHAnsi"/>
                <w:sz w:val="24"/>
                <w:szCs w:val="24"/>
              </w:rPr>
              <w:t>UV</w:t>
            </w:r>
          </w:p>
        </w:tc>
        <w:tc>
          <w:tcPr>
            <w:tcW w:w="4675" w:type="dxa"/>
          </w:tcPr>
          <w:p w14:paraId="2C9ED1C8" w14:textId="77777777" w:rsidR="00A32F67" w:rsidRPr="00B978D7" w:rsidRDefault="00A32F67" w:rsidP="00295BAB">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A32F67" w:rsidRPr="00EF1444" w14:paraId="1451F846" w14:textId="77777777" w:rsidTr="00295BAB">
        <w:tc>
          <w:tcPr>
            <w:tcW w:w="4675" w:type="dxa"/>
          </w:tcPr>
          <w:p w14:paraId="07EE3575" w14:textId="77777777" w:rsidR="00A32F67" w:rsidRPr="00B978D7" w:rsidRDefault="00A32F67" w:rsidP="00295BAB">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8857E7A" w14:textId="77777777" w:rsidR="00A32F67" w:rsidRPr="00B978D7" w:rsidRDefault="00A32F67" w:rsidP="00295BAB">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A32F67" w:rsidRPr="00EF1444" w14:paraId="440927FF" w14:textId="77777777" w:rsidTr="00295BAB">
        <w:tc>
          <w:tcPr>
            <w:tcW w:w="4675" w:type="dxa"/>
          </w:tcPr>
          <w:p w14:paraId="27AE42C3" w14:textId="50E4D73E" w:rsidR="00A32F67" w:rsidRDefault="00A32F67" w:rsidP="00295BAB">
            <w:pPr>
              <w:rPr>
                <w:rFonts w:cstheme="minorHAnsi"/>
                <w:sz w:val="24"/>
                <w:szCs w:val="24"/>
              </w:rPr>
            </w:pPr>
            <w:r>
              <w:rPr>
                <w:rFonts w:cstheme="minorHAnsi"/>
                <w:sz w:val="24"/>
                <w:szCs w:val="24"/>
              </w:rPr>
              <w:t>NPC</w:t>
            </w:r>
            <w:r w:rsidR="006B306E">
              <w:rPr>
                <w:rFonts w:cstheme="minorHAnsi"/>
                <w:sz w:val="24"/>
                <w:szCs w:val="24"/>
              </w:rPr>
              <w:t xml:space="preserve"> (Non playable character)</w:t>
            </w:r>
          </w:p>
        </w:tc>
        <w:tc>
          <w:tcPr>
            <w:tcW w:w="4675" w:type="dxa"/>
          </w:tcPr>
          <w:p w14:paraId="6344088E" w14:textId="77777777" w:rsidR="00A32F67" w:rsidRPr="00B978D7" w:rsidRDefault="00A32F67" w:rsidP="00295BAB">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A32F67" w:rsidRPr="00EF1444" w14:paraId="5C2E6575" w14:textId="77777777" w:rsidTr="00295BAB">
        <w:tc>
          <w:tcPr>
            <w:tcW w:w="4675" w:type="dxa"/>
          </w:tcPr>
          <w:p w14:paraId="2E503782" w14:textId="27AF52A1" w:rsidR="00A32F67" w:rsidRPr="006B306E" w:rsidRDefault="00A32F67" w:rsidP="00295BAB">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r w:rsidR="006B306E">
              <w:rPr>
                <w:rFonts w:cstheme="minorHAnsi"/>
                <w:sz w:val="24"/>
                <w:szCs w:val="24"/>
                <w:lang w:val="el-GR"/>
              </w:rPr>
              <w:t xml:space="preserve"> (</w:t>
            </w:r>
            <w:r w:rsidR="006B306E">
              <w:rPr>
                <w:rFonts w:cstheme="minorHAnsi"/>
                <w:sz w:val="24"/>
                <w:szCs w:val="24"/>
              </w:rPr>
              <w:t>abstraction layer)</w:t>
            </w:r>
          </w:p>
        </w:tc>
        <w:tc>
          <w:tcPr>
            <w:tcW w:w="4675" w:type="dxa"/>
          </w:tcPr>
          <w:p w14:paraId="566E2FD8" w14:textId="77777777" w:rsidR="00A32F67" w:rsidRPr="00B978D7" w:rsidRDefault="00A32F67" w:rsidP="00295BAB">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A32F67" w:rsidRPr="00EF1444" w14:paraId="1310C310" w14:textId="77777777" w:rsidTr="00295BAB">
        <w:tc>
          <w:tcPr>
            <w:tcW w:w="4675" w:type="dxa"/>
          </w:tcPr>
          <w:p w14:paraId="7AF71A3C" w14:textId="7C10AF84" w:rsidR="00A32F67" w:rsidRDefault="006B306E" w:rsidP="00295BAB">
            <w:pPr>
              <w:rPr>
                <w:rFonts w:cstheme="minorHAnsi"/>
                <w:sz w:val="24"/>
                <w:szCs w:val="24"/>
              </w:rPr>
            </w:pPr>
            <w:proofErr w:type="spellStart"/>
            <w:r w:rsidRPr="00B978D7">
              <w:rPr>
                <w:rFonts w:cstheme="minorHAnsi"/>
                <w:sz w:val="24"/>
                <w:szCs w:val="24"/>
              </w:rPr>
              <w:t>Π</w:t>
            </w:r>
            <w:r w:rsidR="00A32F67" w:rsidRPr="00B978D7">
              <w:rPr>
                <w:rFonts w:cstheme="minorHAnsi"/>
                <w:sz w:val="24"/>
                <w:szCs w:val="24"/>
              </w:rPr>
              <w:t>εριστροφοσκό</w:t>
            </w:r>
            <w:proofErr w:type="spellEnd"/>
            <w:r w:rsidR="00A32F67" w:rsidRPr="00B978D7">
              <w:rPr>
                <w:rFonts w:cstheme="minorHAnsi"/>
                <w:sz w:val="24"/>
                <w:szCs w:val="24"/>
              </w:rPr>
              <w:t>πιο</w:t>
            </w:r>
            <w:r>
              <w:rPr>
                <w:rFonts w:cstheme="minorHAnsi"/>
                <w:sz w:val="24"/>
                <w:szCs w:val="24"/>
              </w:rPr>
              <w:t xml:space="preserve"> (rotoscope)</w:t>
            </w:r>
          </w:p>
        </w:tc>
        <w:tc>
          <w:tcPr>
            <w:tcW w:w="4675" w:type="dxa"/>
          </w:tcPr>
          <w:p w14:paraId="74B65CBD" w14:textId="77777777" w:rsidR="00A32F67" w:rsidRPr="00B978D7" w:rsidRDefault="00A32F67" w:rsidP="00295BAB">
            <w:pPr>
              <w:rPr>
                <w:lang w:val="el-GR"/>
              </w:rPr>
            </w:pPr>
            <w:r w:rsidRPr="00B978D7">
              <w:rPr>
                <w:lang w:val="el-GR"/>
              </w:rPr>
              <w:t>Καρέ ανά καρέ κινούμενες εικόνες 2</w:t>
            </w:r>
            <w:r w:rsidRPr="00B978D7">
              <w:t>D</w:t>
            </w:r>
            <w:r w:rsidRPr="00B978D7">
              <w:rPr>
                <w:lang w:val="el-GR"/>
              </w:rPr>
              <w:t>.</w:t>
            </w:r>
          </w:p>
        </w:tc>
      </w:tr>
      <w:tr w:rsidR="00A32F67" w:rsidRPr="00EF1444" w14:paraId="1DBC932A" w14:textId="77777777" w:rsidTr="00295BAB">
        <w:tc>
          <w:tcPr>
            <w:tcW w:w="4675" w:type="dxa"/>
          </w:tcPr>
          <w:p w14:paraId="0517EECB" w14:textId="18256926" w:rsidR="00A32F67" w:rsidRDefault="00A32F67" w:rsidP="00295BAB">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r w:rsidR="006B306E">
              <w:rPr>
                <w:rFonts w:cstheme="minorHAnsi"/>
                <w:sz w:val="24"/>
                <w:szCs w:val="24"/>
              </w:rPr>
              <w:t xml:space="preserve"> (actor reference)</w:t>
            </w:r>
          </w:p>
        </w:tc>
        <w:tc>
          <w:tcPr>
            <w:tcW w:w="4675" w:type="dxa"/>
          </w:tcPr>
          <w:p w14:paraId="02309B25" w14:textId="77777777" w:rsidR="00A32F67" w:rsidRPr="00B978D7" w:rsidRDefault="00A32F67" w:rsidP="00295BAB">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A32F67" w:rsidRPr="00EF1444" w14:paraId="20BCFFAF" w14:textId="77777777" w:rsidTr="00295BAB">
        <w:tc>
          <w:tcPr>
            <w:tcW w:w="4675" w:type="dxa"/>
          </w:tcPr>
          <w:p w14:paraId="666678FE" w14:textId="77777777" w:rsidR="00A32F67" w:rsidRPr="00B978D7" w:rsidRDefault="00A32F67" w:rsidP="00295BAB">
            <w:pPr>
              <w:rPr>
                <w:rFonts w:cstheme="minorHAnsi"/>
                <w:sz w:val="24"/>
                <w:szCs w:val="24"/>
                <w:lang w:val="el-GR"/>
              </w:rPr>
            </w:pPr>
            <w:r w:rsidRPr="00B978D7">
              <w:rPr>
                <w:rFonts w:cstheme="minorHAnsi"/>
                <w:sz w:val="24"/>
                <w:szCs w:val="24"/>
                <w:lang w:val="el-GR"/>
              </w:rPr>
              <w:lastRenderedPageBreak/>
              <w:t>Εικονική παραγωγή σε πραγματικό χρόνο</w:t>
            </w:r>
          </w:p>
        </w:tc>
        <w:tc>
          <w:tcPr>
            <w:tcW w:w="4675" w:type="dxa"/>
          </w:tcPr>
          <w:p w14:paraId="043C84BD" w14:textId="77777777" w:rsidR="00A32F67" w:rsidRPr="00B978D7" w:rsidRDefault="00A32F67" w:rsidP="00295BAB">
            <w:pPr>
              <w:rPr>
                <w:lang w:val="el-GR"/>
              </w:rPr>
            </w:pPr>
            <w:r w:rsidRPr="00B978D7">
              <w:rPr>
                <w:lang w:val="el-GR"/>
              </w:rPr>
              <w:t>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πολλές τοποθεσίες μπορούν να δημιουργήσουν και να αποδώσουν ψηφιακά περιβάλλοντα, ενώ τα μέλη του καστ εργάζονται φυσικά στο σετ.</w:t>
            </w:r>
          </w:p>
        </w:tc>
      </w:tr>
    </w:tbl>
    <w:p w14:paraId="0DA998D2" w14:textId="77777777" w:rsidR="00A32F67" w:rsidRPr="00B978D7" w:rsidRDefault="00A32F67" w:rsidP="00A32F67">
      <w:pPr>
        <w:rPr>
          <w:lang w:val="el-GR"/>
        </w:rPr>
      </w:pPr>
    </w:p>
    <w:p w14:paraId="31B017CB" w14:textId="77777777" w:rsidR="00A32F67" w:rsidRPr="00A32F67" w:rsidRDefault="00A32F67" w:rsidP="00A32F67">
      <w:pPr>
        <w:rPr>
          <w:lang w:val="el-GR"/>
        </w:rPr>
      </w:pPr>
    </w:p>
    <w:sectPr w:rsidR="00A32F67" w:rsidRPr="00A32F67" w:rsidSect="00AD70F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000C2" w14:textId="77777777" w:rsidR="008A543B" w:rsidRDefault="008A543B" w:rsidP="001002D4">
      <w:pPr>
        <w:spacing w:after="0" w:line="240" w:lineRule="auto"/>
      </w:pPr>
      <w:r>
        <w:separator/>
      </w:r>
    </w:p>
  </w:endnote>
  <w:endnote w:type="continuationSeparator" w:id="0">
    <w:p w14:paraId="35DA1074" w14:textId="77777777" w:rsidR="008A543B" w:rsidRDefault="008A543B" w:rsidP="001002D4">
      <w:pPr>
        <w:spacing w:after="0" w:line="240" w:lineRule="auto"/>
      </w:pPr>
      <w:r>
        <w:continuationSeparator/>
      </w:r>
    </w:p>
  </w:endnote>
  <w:endnote w:type="continuationNotice" w:id="1">
    <w:p w14:paraId="24CEB233" w14:textId="77777777" w:rsidR="008A543B" w:rsidRDefault="008A54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5D5CB" w14:textId="77777777" w:rsidR="0038379B" w:rsidRDefault="003837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40C2A" w14:textId="77777777" w:rsidR="0038379B" w:rsidRDefault="0038379B">
    <w:pPr>
      <w:pStyle w:val="Footer"/>
      <w:jc w:val="right"/>
    </w:pPr>
  </w:p>
  <w:p w14:paraId="67C36346" w14:textId="77777777" w:rsidR="0038379B" w:rsidRDefault="003837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D53E" w14:textId="7FA0ED0E" w:rsidR="009254F4" w:rsidRDefault="009254F4">
    <w:pPr>
      <w:pStyle w:val="Footer"/>
      <w:tabs>
        <w:tab w:val="left" w:pos="5130"/>
      </w:tabs>
    </w:pPr>
    <w:r>
      <w:rPr>
        <w:noProof/>
        <w:color w:val="808080" w:themeColor="background1" w:themeShade="80"/>
      </w:rPr>
      <mc:AlternateContent>
        <mc:Choice Requires="wps">
          <w:drawing>
            <wp:anchor distT="0" distB="0" distL="182880" distR="182880" simplePos="0" relativeHeight="251674624" behindDoc="0" locked="0" layoutInCell="1" allowOverlap="1" wp14:anchorId="6D9C8C1B" wp14:editId="0D1EF86A">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rgbClr val="1D5F25"/>
                      </a:solidFill>
                      <a:ln w="38100">
                        <a:solidFill>
                          <a:srgbClr val="1D5F25"/>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D9C8C1B" id="Rectangle 41" o:spid="_x0000_s1040" style="position:absolute;margin-left:0;margin-top:0;width:36pt;height:25.25pt;z-index:251674624;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" fillcolor="#1d5f25" strokecolor="#1d5f25" strokeweight="3pt">
              <v:textbox>
                <w:txbxContent>
                  <w:p w14:paraId="57EB03B6" w14:textId="77777777" w:rsidR="009254F4" w:rsidRDefault="009254F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p w14:paraId="39B8C46A" w14:textId="3C7EF616" w:rsidR="00507310" w:rsidRPr="00247ABA" w:rsidRDefault="00507310" w:rsidP="00E03B87">
    <w:pPr>
      <w:pStyle w:val="Footer"/>
      <w:jc w:val="center"/>
      <w:rPr>
        <w:color w:val="1D5F2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05DC9" w14:textId="77777777" w:rsidR="008A543B" w:rsidRDefault="008A543B" w:rsidP="001002D4">
      <w:pPr>
        <w:spacing w:after="0" w:line="240" w:lineRule="auto"/>
      </w:pPr>
      <w:r>
        <w:separator/>
      </w:r>
    </w:p>
  </w:footnote>
  <w:footnote w:type="continuationSeparator" w:id="0">
    <w:p w14:paraId="1CB10F01" w14:textId="77777777" w:rsidR="008A543B" w:rsidRDefault="008A543B" w:rsidP="001002D4">
      <w:pPr>
        <w:spacing w:after="0" w:line="240" w:lineRule="auto"/>
      </w:pPr>
      <w:r>
        <w:continuationSeparator/>
      </w:r>
    </w:p>
  </w:footnote>
  <w:footnote w:type="continuationNotice" w:id="1">
    <w:p w14:paraId="46FA87B8" w14:textId="77777777" w:rsidR="008A543B" w:rsidRDefault="008A543B">
      <w:pPr>
        <w:spacing w:after="0" w:line="240" w:lineRule="auto"/>
      </w:pPr>
    </w:p>
  </w:footnote>
  <w:footnote w:id="2">
    <w:p w14:paraId="12F542F2" w14:textId="267B3D3E" w:rsidR="009D4534" w:rsidRPr="00645286" w:rsidRDefault="009D4534">
      <w:pPr>
        <w:pStyle w:val="FootnoteText"/>
        <w:rPr>
          <w:lang w:val="el-GR"/>
        </w:rPr>
      </w:pPr>
      <w:r>
        <w:rPr>
          <w:rStyle w:val="FootnoteReference"/>
        </w:rPr>
        <w:footnoteRef/>
      </w:r>
      <w:r w:rsidRPr="009D4534">
        <w:rPr>
          <w:lang w:val="el-GR"/>
        </w:rPr>
        <w:t xml:space="preserve"> </w:t>
      </w:r>
      <w:r>
        <w:rPr>
          <w:lang w:val="el-GR"/>
        </w:rPr>
        <w:t>Όταν αναφερόμαστε σε εικονικό κόσμο δεν διαφέρει τόσο που θα «σχεδιαστεί»</w:t>
      </w:r>
      <w:r w:rsidRPr="00E07797">
        <w:rPr>
          <w:lang w:val="el-GR"/>
        </w:rPr>
        <w:t>/</w:t>
      </w:r>
      <w:r>
        <w:t>render</w:t>
      </w:r>
      <w:r w:rsidRPr="00E07797">
        <w:rPr>
          <w:lang w:val="el-GR"/>
        </w:rPr>
        <w:t xml:space="preserve"> </w:t>
      </w:r>
      <w:r>
        <w:rPr>
          <w:lang w:val="el-GR"/>
        </w:rPr>
        <w:t>αυτός</w:t>
      </w:r>
      <w:r w:rsidRPr="0010642D">
        <w:rPr>
          <w:lang w:val="el-GR"/>
        </w:rPr>
        <w:t>,</w:t>
      </w:r>
      <w:r>
        <w:rPr>
          <w:lang w:val="el-GR"/>
        </w:rPr>
        <w:t xml:space="preserve"> είτε είναι </w:t>
      </w:r>
      <w:r w:rsidR="006823D5">
        <w:rPr>
          <w:lang w:val="el-GR"/>
        </w:rPr>
        <w:t>σε</w:t>
      </w:r>
      <w:r w:rsidRPr="0010642D">
        <w:rPr>
          <w:lang w:val="el-GR"/>
        </w:rPr>
        <w:t xml:space="preserve"> </w:t>
      </w:r>
      <w:r>
        <w:rPr>
          <w:lang w:val="el-GR"/>
        </w:rPr>
        <w:t xml:space="preserve">δυσδιάστατη οθόνη είτε </w:t>
      </w:r>
      <w:r>
        <w:t>hardware</w:t>
      </w:r>
      <w:r w:rsidRPr="00E07797">
        <w:rPr>
          <w:lang w:val="el-GR"/>
        </w:rPr>
        <w:t xml:space="preserve"> </w:t>
      </w:r>
      <w:r>
        <w:t>mounted</w:t>
      </w:r>
      <w:r w:rsidRPr="00E07797">
        <w:rPr>
          <w:lang w:val="el-GR"/>
        </w:rPr>
        <w:t xml:space="preserve"> </w:t>
      </w:r>
      <w:r>
        <w:t>device</w:t>
      </w:r>
      <w:r w:rsidRPr="00E07797">
        <w:rPr>
          <w:lang w:val="el-GR"/>
        </w:rPr>
        <w:t xml:space="preserve"> (</w:t>
      </w:r>
      <w:r w:rsidRPr="000734B8">
        <w:rPr>
          <w:i/>
          <w:iCs/>
        </w:rPr>
        <w:t>HMD</w:t>
      </w:r>
      <w:r w:rsidRPr="00E07797">
        <w:rPr>
          <w:lang w:val="el-GR"/>
        </w:rPr>
        <w:t xml:space="preserve">) </w:t>
      </w:r>
      <w:r>
        <w:rPr>
          <w:lang w:val="el-GR"/>
        </w:rPr>
        <w:t xml:space="preserve">όπως </w:t>
      </w:r>
      <w:r>
        <w:t>VR</w:t>
      </w:r>
      <w:r w:rsidRPr="00E07797">
        <w:rPr>
          <w:lang w:val="el-GR"/>
        </w:rPr>
        <w:t xml:space="preserve"> </w:t>
      </w:r>
      <w:r>
        <w:t>headset</w:t>
      </w:r>
      <w:r w:rsidRPr="00E07797">
        <w:rPr>
          <w:lang w:val="el-GR"/>
        </w:rPr>
        <w:t xml:space="preserve"> </w:t>
      </w:r>
      <w:r>
        <w:rPr>
          <w:lang w:val="el-GR"/>
        </w:rPr>
        <w:t xml:space="preserve">είτε κάποιο </w:t>
      </w:r>
      <w:r>
        <w:t>AR</w:t>
      </w:r>
      <w:r w:rsidRPr="00E07797">
        <w:rPr>
          <w:lang w:val="el-GR"/>
        </w:rPr>
        <w:t xml:space="preserve"> </w:t>
      </w:r>
      <w:r>
        <w:t>Glass</w:t>
      </w:r>
      <w:r>
        <w:rPr>
          <w:lang w:val="el-GR"/>
        </w:rPr>
        <w:t xml:space="preserve">. Αυτό που διαφέρει είναι η τεχνολογία αλληλεπίδρασης χρήστη με το </w:t>
      </w:r>
      <w:r w:rsidRPr="00080D5A">
        <w:rPr>
          <w:lang w:val="el-GR"/>
        </w:rPr>
        <w:t>3</w:t>
      </w:r>
      <w:r>
        <w:t>D</w:t>
      </w:r>
      <w:r w:rsidRPr="00080D5A">
        <w:rPr>
          <w:lang w:val="el-GR"/>
        </w:rPr>
        <w:t xml:space="preserve"> </w:t>
      </w:r>
      <w:r>
        <w:t>environment</w:t>
      </w:r>
      <w:r w:rsidR="00645286">
        <w:rPr>
          <w:lang w:val="el-GR"/>
        </w:rPr>
        <w:t xml:space="preserve"> </w:t>
      </w:r>
      <w:r w:rsidR="00645286">
        <w:t>and</w:t>
      </w:r>
      <w:r w:rsidR="00645286" w:rsidRPr="00645286">
        <w:rPr>
          <w:lang w:val="el-GR"/>
        </w:rPr>
        <w:t xml:space="preserve"> </w:t>
      </w:r>
      <w:r w:rsidR="00645286">
        <w:t>vice</w:t>
      </w:r>
      <w:r w:rsidR="00645286" w:rsidRPr="00645286">
        <w:rPr>
          <w:lang w:val="el-GR"/>
        </w:rPr>
        <w:t>-</w:t>
      </w:r>
      <w:r w:rsidR="00645286">
        <w:t>versa</w:t>
      </w:r>
      <w:r w:rsidRPr="00080D5A">
        <w:rPr>
          <w:lang w:val="el-GR"/>
        </w:rPr>
        <w:t xml:space="preserve"> </w:t>
      </w:r>
      <w:r>
        <w:rPr>
          <w:lang w:val="el-GR"/>
        </w:rPr>
        <w:t xml:space="preserve">μέσω διαφορετικών ροών εισόδου </w:t>
      </w:r>
      <w:r w:rsidRPr="00080D5A">
        <w:rPr>
          <w:lang w:val="el-GR"/>
        </w:rPr>
        <w:t>(</w:t>
      </w:r>
      <w:r>
        <w:t>inputs</w:t>
      </w:r>
      <w:r w:rsidRPr="00080D5A">
        <w:rPr>
          <w:lang w:val="el-GR"/>
        </w:rPr>
        <w:t xml:space="preserve">) </w:t>
      </w:r>
      <w:r>
        <w:rPr>
          <w:lang w:val="el-GR"/>
        </w:rPr>
        <w:t>από το φυσικό του περιβάλλον αλλά και μετασχηματισμό τους στο εικονικό κόσμο.</w:t>
      </w:r>
    </w:p>
  </w:footnote>
  <w:footnote w:id="3">
    <w:p w14:paraId="5EE9FED4" w14:textId="4DB70665" w:rsidR="0084647C" w:rsidRPr="0004211F" w:rsidRDefault="0084647C" w:rsidP="0084647C">
      <w:pPr>
        <w:pStyle w:val="FootnoteText"/>
        <w:rPr>
          <w:lang w:val="el-GR"/>
        </w:rPr>
      </w:pPr>
      <w:r>
        <w:rPr>
          <w:rStyle w:val="FootnoteReference"/>
        </w:rPr>
        <w:footnoteRef/>
      </w:r>
      <w:r w:rsidRPr="00CE7487">
        <w:rPr>
          <w:lang w:val="el-GR"/>
        </w:rPr>
        <w:t xml:space="preserve"> </w:t>
      </w:r>
      <w:r w:rsidRPr="00E121A1">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 Όλοι</w:t>
      </w:r>
      <w:r w:rsidRPr="00E121A1">
        <w:t xml:space="preserve">  </w:t>
      </w:r>
      <w:r w:rsidRPr="00E121A1">
        <w:rPr>
          <w:lang w:val="el-GR"/>
        </w:rPr>
        <w:t>η</w:t>
      </w:r>
      <w:r w:rsidRPr="00E121A1">
        <w:t xml:space="preserve"> </w:t>
      </w:r>
      <w:r w:rsidRPr="00E121A1">
        <w:rPr>
          <w:lang w:val="el-GR"/>
        </w:rPr>
        <w:t>αρχιτεκτονική</w:t>
      </w:r>
      <w:r w:rsidRPr="00E121A1">
        <w:t xml:space="preserve"> </w:t>
      </w:r>
      <w:r w:rsidRPr="00E121A1">
        <w:rPr>
          <w:lang w:val="el-GR"/>
        </w:rPr>
        <w:t>τους</w:t>
      </w:r>
      <w:r w:rsidRPr="00E121A1">
        <w:t xml:space="preserve">. Who is “the architect” Chicken and egg </w:t>
      </w:r>
      <w:r w:rsidR="00E121A1" w:rsidRPr="00E121A1">
        <w:t>paradox?</w:t>
      </w:r>
      <w:r w:rsidRPr="00E121A1">
        <w:t xml:space="preserve">  </w:t>
      </w:r>
      <w:r w:rsidRPr="00E121A1">
        <w:rPr>
          <w:lang w:val="el-GR"/>
        </w:rPr>
        <w:t>Ισχύ</w:t>
      </w:r>
      <w:r w:rsidRPr="00DD2FEF">
        <w:rPr>
          <w:lang w:val="el-GR"/>
        </w:rPr>
        <w:t xml:space="preserve"> </w:t>
      </w:r>
      <w:r w:rsidRPr="00E121A1">
        <w:rPr>
          <w:lang w:val="el-GR"/>
        </w:rPr>
        <w:t>πάνω</w:t>
      </w:r>
      <w:r w:rsidRPr="00DD2FEF">
        <w:rPr>
          <w:lang w:val="el-GR"/>
        </w:rPr>
        <w:t xml:space="preserve"> </w:t>
      </w:r>
      <w:r w:rsidRPr="00E121A1">
        <w:rPr>
          <w:lang w:val="el-GR"/>
        </w:rPr>
        <w:t>σε</w:t>
      </w:r>
      <w:r w:rsidRPr="00DD2FEF">
        <w:rPr>
          <w:lang w:val="el-GR"/>
        </w:rPr>
        <w:t xml:space="preserve"> </w:t>
      </w:r>
      <w:r w:rsidRPr="00E121A1">
        <w:rPr>
          <w:lang w:val="el-GR"/>
        </w:rPr>
        <w:t>αυτό</w:t>
      </w:r>
      <w:r w:rsidRPr="00DD2FEF">
        <w:rPr>
          <w:lang w:val="el-GR"/>
        </w:rPr>
        <w:t xml:space="preserve"> </w:t>
      </w:r>
      <w:r w:rsidRPr="00E121A1">
        <w:rPr>
          <w:lang w:val="el-GR"/>
        </w:rPr>
        <w:t>το</w:t>
      </w:r>
      <w:r w:rsidRPr="00DD2FEF">
        <w:rPr>
          <w:lang w:val="el-GR"/>
        </w:rPr>
        <w:t xml:space="preserve"> </w:t>
      </w:r>
      <w:r w:rsidRPr="00E121A1">
        <w:t>grandfather</w:t>
      </w:r>
      <w:r w:rsidRPr="00DD2FEF">
        <w:rPr>
          <w:lang w:val="el-GR"/>
        </w:rPr>
        <w:t xml:space="preserve"> </w:t>
      </w:r>
      <w:r w:rsidRPr="00E121A1">
        <w:t>paradox</w:t>
      </w:r>
      <w:r w:rsidRPr="00DD2FEF">
        <w:rPr>
          <w:lang w:val="el-GR"/>
        </w:rPr>
        <w:t xml:space="preserve">? </w:t>
      </w:r>
      <w:r w:rsidRPr="00E121A1">
        <w:rPr>
          <w:lang w:val="el-GR"/>
        </w:rPr>
        <w:t xml:space="preserve">Μήπως το μυστήριο κρύβεται κρεμασμένο σε ένα </w:t>
      </w:r>
      <w:r w:rsidRPr="00E121A1">
        <w:rPr>
          <w:lang w:val="el-GR"/>
        </w:rPr>
        <w:t>επι-τοιχιο (</w:t>
      </w:r>
      <w:r w:rsidRPr="000734B8">
        <w:rPr>
          <w:i/>
          <w:iCs/>
          <w:lang w:val="el-GR"/>
        </w:rPr>
        <w:t>στο τοίχο</w:t>
      </w:r>
      <w:r w:rsidRPr="00E121A1">
        <w:rPr>
          <w:lang w:val="el-GR"/>
        </w:rPr>
        <w:t>) ρολόι? (</w:t>
      </w:r>
      <w:r w:rsidRPr="000734B8">
        <w:rPr>
          <w:i/>
          <w:iCs/>
          <w:lang w:val="el-GR"/>
        </w:rPr>
        <w:t>δηλαδή ο ίδιος ο χρόνος και βαρύτητα</w:t>
      </w:r>
      <w:r w:rsidRPr="00E121A1">
        <w:rPr>
          <w:lang w:val="el-GR"/>
        </w:rPr>
        <w:t xml:space="preserve"> (</w:t>
      </w:r>
      <w:r w:rsidRPr="000734B8">
        <w:rPr>
          <w:i/>
          <w:iCs/>
        </w:rPr>
        <w:t>theory</w:t>
      </w:r>
      <w:r w:rsidRPr="000734B8">
        <w:rPr>
          <w:i/>
          <w:iCs/>
          <w:lang w:val="el-GR"/>
        </w:rPr>
        <w:t xml:space="preserve"> </w:t>
      </w:r>
      <w:r w:rsidRPr="000734B8">
        <w:rPr>
          <w:i/>
          <w:iCs/>
        </w:rPr>
        <w:t>of</w:t>
      </w:r>
      <w:r w:rsidRPr="000734B8">
        <w:rPr>
          <w:i/>
          <w:iCs/>
          <w:lang w:val="el-GR"/>
        </w:rPr>
        <w:t xml:space="preserve"> </w:t>
      </w:r>
      <w:r w:rsidRPr="000734B8">
        <w:rPr>
          <w:i/>
          <w:iCs/>
        </w:rPr>
        <w:t>relativity</w:t>
      </w:r>
      <w:r w:rsidRPr="000734B8">
        <w:rPr>
          <w:i/>
          <w:iCs/>
          <w:lang w:val="el-GR"/>
        </w:rPr>
        <w:t xml:space="preserve"> </w:t>
      </w:r>
      <w:r w:rsidRPr="000734B8">
        <w:rPr>
          <w:i/>
          <w:iCs/>
        </w:rPr>
        <w:t>by</w:t>
      </w:r>
      <w:r w:rsidRPr="000734B8">
        <w:rPr>
          <w:i/>
          <w:iCs/>
          <w:lang w:val="el-GR"/>
        </w:rPr>
        <w:t xml:space="preserve"> </w:t>
      </w:r>
      <w:r w:rsidRPr="000734B8">
        <w:rPr>
          <w:i/>
          <w:iCs/>
        </w:rPr>
        <w:t>Einstein</w:t>
      </w:r>
      <w:r w:rsidRPr="000734B8">
        <w:rPr>
          <w:i/>
          <w:iCs/>
          <w:u w:val="single"/>
          <w:lang w:val="el-GR"/>
        </w:rPr>
        <w:t>)</w:t>
      </w:r>
      <w:r w:rsidRPr="000734B8">
        <w:rPr>
          <w:i/>
          <w:iCs/>
          <w:lang w:val="el-GR"/>
        </w:rPr>
        <w:t>) λειτουργώντας με ταλάντωση (</w:t>
      </w:r>
      <w:r w:rsidRPr="000734B8">
        <w:rPr>
          <w:i/>
          <w:iCs/>
        </w:rPr>
        <w:t>space</w:t>
      </w:r>
      <w:r w:rsidRPr="000734B8">
        <w:rPr>
          <w:i/>
          <w:iCs/>
          <w:lang w:val="el-GR"/>
        </w:rPr>
        <w:t xml:space="preserve"> </w:t>
      </w:r>
      <w:r w:rsidRPr="000734B8">
        <w:rPr>
          <w:i/>
          <w:iCs/>
        </w:rPr>
        <w:t>and</w:t>
      </w:r>
      <w:r w:rsidRPr="000734B8">
        <w:rPr>
          <w:i/>
          <w:iCs/>
          <w:lang w:val="el-GR"/>
        </w:rPr>
        <w:t xml:space="preserve"> </w:t>
      </w:r>
      <w:r w:rsidRPr="000734B8">
        <w:rPr>
          <w:i/>
          <w:iCs/>
        </w:rPr>
        <w:t>time</w:t>
      </w:r>
      <w:r w:rsidRPr="000734B8">
        <w:rPr>
          <w:i/>
          <w:iCs/>
          <w:lang w:val="el-GR"/>
        </w:rPr>
        <w:t xml:space="preserve"> </w:t>
      </w:r>
      <w:r w:rsidRPr="000734B8">
        <w:rPr>
          <w:i/>
          <w:iCs/>
        </w:rPr>
        <w:t>impulse</w:t>
      </w:r>
      <w:r w:rsidRPr="000734B8">
        <w:rPr>
          <w:i/>
          <w:iCs/>
          <w:lang w:val="el-GR"/>
        </w:rPr>
        <w:t xml:space="preserve"> </w:t>
      </w:r>
      <w:r w:rsidRPr="000734B8">
        <w:rPr>
          <w:i/>
          <w:iCs/>
        </w:rPr>
        <w:t>gravity</w:t>
      </w:r>
      <w:r w:rsidRPr="000734B8">
        <w:rPr>
          <w:i/>
          <w:iCs/>
          <w:lang w:val="el-GR"/>
        </w:rPr>
        <w:t xml:space="preserve"> </w:t>
      </w:r>
      <w:r w:rsidRPr="000734B8">
        <w:rPr>
          <w:i/>
          <w:iCs/>
        </w:rPr>
        <w:t>produces</w:t>
      </w:r>
      <w:r w:rsidRPr="000734B8">
        <w:rPr>
          <w:i/>
          <w:iCs/>
          <w:lang w:val="el-GR"/>
        </w:rPr>
        <w:t xml:space="preserve"> oscillation:</w:t>
      </w:r>
      <w:r w:rsidRPr="00E121A1">
        <w:rPr>
          <w:lang w:val="el-GR"/>
        </w:rPr>
        <w:t>) και πάντα η αρχή είναι το τέλος και το τέλος η αρχή από όπου και να το πάρεις. Συνδυάζοντας το με το παραπάνω ερώτημα Αμα μεταφερθείς υλικά είτε άυλα (</w:t>
      </w:r>
      <w:r w:rsidRPr="00211922">
        <w:rPr>
          <w:i/>
          <w:iCs/>
          <w:lang w:val="el-GR"/>
        </w:rPr>
        <w:t>βασικά ποια είναι η τεκμηρίωση του υλικού και το άυλου εχει σημασία το τι είναι? Πως το ξεχωρίζεις?</w:t>
      </w:r>
      <w:r w:rsidRPr="00E121A1">
        <w:rPr>
          <w:lang w:val="el-GR"/>
        </w:rPr>
        <w:t>) σε ένα άλλο χρονικό (</w:t>
      </w:r>
      <w:r w:rsidRPr="000734B8">
        <w:rPr>
          <w:i/>
          <w:iCs/>
          <w:lang w:val="el-GR"/>
        </w:rPr>
        <w:t>προς τα πίσω</w:t>
      </w:r>
      <w:r w:rsidRPr="00E121A1">
        <w:rPr>
          <w:lang w:val="el-GR"/>
        </w:rPr>
        <w:t xml:space="preserve">) πλαίσιο μιας συγκεκριμένης </w:t>
      </w:r>
      <w:r w:rsidRPr="00E121A1">
        <w:t>parent</w:t>
      </w:r>
      <w:r w:rsidRPr="00E121A1">
        <w:rPr>
          <w:lang w:val="el-GR"/>
        </w:rPr>
        <w:t>/</w:t>
      </w:r>
      <w:r w:rsidRPr="00E121A1">
        <w:t>root</w:t>
      </w:r>
      <w:r w:rsidRPr="00E121A1">
        <w:rPr>
          <w:lang w:val="el-GR"/>
        </w:rPr>
        <w:t xml:space="preserve"> «πραγματικότητας» που περιέχει όλες τις εμφωλευμενες/</w:t>
      </w:r>
      <w:r w:rsidRPr="00E121A1">
        <w:t>nested</w:t>
      </w:r>
      <w:r w:rsidRPr="00E121A1">
        <w:rPr>
          <w:lang w:val="el-GR"/>
        </w:rPr>
        <w:t>/</w:t>
      </w:r>
      <w:r w:rsidRPr="00E121A1">
        <w:t>encapsulated</w:t>
      </w:r>
      <w:r w:rsidRPr="00E121A1">
        <w:rPr>
          <w:lang w:val="el-GR"/>
        </w:rPr>
        <w:t xml:space="preserve"> πραγματικότητες ποιος είναι ο προηγούμενος γενεαλογικά σε σένα (</w:t>
      </w:r>
      <w:r w:rsidRPr="000734B8">
        <w:rPr>
          <w:i/>
          <w:iCs/>
          <w:lang w:val="el-GR"/>
        </w:rPr>
        <w:t>ο δημιουργός σου</w:t>
      </w:r>
      <w:r w:rsidRPr="00E121A1">
        <w:rPr>
          <w:lang w:val="el-GR"/>
        </w:rPr>
        <w:t xml:space="preserve">) σου σε εκείνο το χρονικό «έναυσμα»? </w:t>
      </w:r>
      <w:r w:rsidRPr="00E121A1">
        <w:t>a</w:t>
      </w:r>
      <w:r w:rsidRPr="00E121A1">
        <w:rPr>
          <w:lang w:val="el-GR"/>
        </w:rPr>
        <w:t xml:space="preserve"> </w:t>
      </w:r>
      <w:r w:rsidRPr="00E121A1">
        <w:t>glitch</w:t>
      </w:r>
      <w:r w:rsidRPr="00E121A1">
        <w:rPr>
          <w:lang w:val="el-GR"/>
        </w:rPr>
        <w:t xml:space="preserve"> </w:t>
      </w:r>
      <w:r w:rsidRPr="00E121A1">
        <w:t>into</w:t>
      </w:r>
      <w:r w:rsidRPr="00E121A1">
        <w:rPr>
          <w:lang w:val="el-GR"/>
        </w:rPr>
        <w:t xml:space="preserve"> </w:t>
      </w:r>
      <w:r w:rsidRPr="00E121A1">
        <w:t>the</w:t>
      </w:r>
      <w:r w:rsidRPr="00E121A1">
        <w:rPr>
          <w:lang w:val="el-GR"/>
        </w:rPr>
        <w:t xml:space="preserve"> </w:t>
      </w:r>
      <w:r w:rsidRPr="00E121A1">
        <w:t>matrix</w:t>
      </w:r>
      <w:r w:rsidRPr="00E121A1">
        <w:rPr>
          <w:lang w:val="el-GR"/>
        </w:rPr>
        <w:t xml:space="preserve">; Αυτό μας φέρνει στο παράδειγμα του ρολογιού ένας πλήρης κύκλος το τέλος και η αρχή η αρχή και το τέλος και μέσα απ’ αυτό το σχόλιο άμα παρατηρήσατε έγινε όντως ένας κύκλος ερωτημάτων που επέστρεψε πάλι στην αρχή. Τελικά όλα είναι ένας </w:t>
      </w:r>
      <w:r w:rsidRPr="00E121A1">
        <w:t>additive</w:t>
      </w:r>
      <w:r w:rsidRPr="00E121A1">
        <w:rPr>
          <w:lang w:val="el-GR"/>
        </w:rPr>
        <w:t xml:space="preserve"> σύνθετος μηχανισμός παιχνιδιού από όποια άποψη και να το δεις.</w:t>
      </w:r>
    </w:p>
  </w:footnote>
  <w:footnote w:id="4">
    <w:p w14:paraId="710FD18C" w14:textId="6C7A22F0" w:rsidR="00CF2670" w:rsidRPr="001A6652" w:rsidRDefault="00CF2670" w:rsidP="00CF2670">
      <w:pPr>
        <w:pStyle w:val="FootnoteText"/>
        <w:rPr>
          <w:lang w:val="el-GR"/>
        </w:rPr>
      </w:pPr>
      <w:r>
        <w:rPr>
          <w:rStyle w:val="FootnoteReference"/>
        </w:rPr>
        <w:footnoteRef/>
      </w:r>
      <w:r w:rsidRPr="001A6652">
        <w:rPr>
          <w:lang w:val="el-GR"/>
        </w:rPr>
        <w:t xml:space="preserve"> Αυτό το βλέπουμε σχεδόν πάντα στο Διαδίκτυο, πολλοί </w:t>
      </w:r>
      <w:r w:rsidR="00603A43" w:rsidRPr="001A6652">
        <w:rPr>
          <w:lang w:val="el-GR"/>
        </w:rPr>
        <w:t>ιστό</w:t>
      </w:r>
      <w:r w:rsidR="00603A43" w:rsidRPr="00603A43">
        <w:rPr>
          <w:lang w:val="el-GR"/>
        </w:rPr>
        <w:t>-</w:t>
      </w:r>
      <w:r w:rsidR="00603A43" w:rsidRPr="001A6652">
        <w:rPr>
          <w:lang w:val="el-GR"/>
        </w:rPr>
        <w:t>τόποι</w:t>
      </w:r>
      <w:r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r w:rsidR="00A12A3B" w:rsidRPr="00A12A3B">
        <w:rPr>
          <w:lang w:val="el-GR"/>
        </w:rPr>
        <w:t xml:space="preserve"> (</w:t>
      </w:r>
      <w:r w:rsidR="00A12A3B" w:rsidRPr="00300CF6">
        <w:rPr>
          <w:i/>
          <w:iCs/>
        </w:rPr>
        <w:t>serious</w:t>
      </w:r>
      <w:r w:rsidR="00A12A3B" w:rsidRPr="00300CF6">
        <w:rPr>
          <w:i/>
          <w:iCs/>
          <w:lang w:val="el-GR"/>
        </w:rPr>
        <w:t xml:space="preserve"> </w:t>
      </w:r>
      <w:r w:rsidR="00A12A3B" w:rsidRPr="00300CF6">
        <w:rPr>
          <w:i/>
          <w:iCs/>
        </w:rPr>
        <w:t>games</w:t>
      </w:r>
      <w:r w:rsidR="00A12A3B" w:rsidRPr="00A12A3B">
        <w:rPr>
          <w:lang w:val="el-GR"/>
        </w:rPr>
        <w:t>)</w:t>
      </w:r>
      <w:r w:rsidRPr="001A6652">
        <w:rPr>
          <w:lang w:val="el-GR"/>
        </w:rPr>
        <w:t>.</w:t>
      </w:r>
    </w:p>
    <w:p w14:paraId="06E6DF60" w14:textId="77777777" w:rsidR="00CF2670" w:rsidRPr="001A6652" w:rsidRDefault="00CF2670" w:rsidP="00CF2670">
      <w:pPr>
        <w:pStyle w:val="FootnoteText"/>
        <w:rPr>
          <w:lang w:val="el-GR"/>
        </w:rPr>
      </w:pPr>
    </w:p>
  </w:footnote>
  <w:footnote w:id="5">
    <w:p w14:paraId="62140E8F" w14:textId="640883E9" w:rsidR="00CF2670" w:rsidRPr="000D4150" w:rsidRDefault="00CF2670" w:rsidP="00CF2670">
      <w:pPr>
        <w:pStyle w:val="FootnoteText"/>
        <w:rPr>
          <w:lang w:val="el-GR"/>
        </w:rPr>
      </w:pPr>
      <w:r>
        <w:rPr>
          <w:rStyle w:val="FootnoteReference"/>
        </w:rPr>
        <w:footnoteRef/>
      </w:r>
      <w:r w:rsidRPr="001A6652">
        <w:rPr>
          <w:lang w:val="el-GR"/>
        </w:rPr>
        <w:t xml:space="preserve"> Οι υψηλές βαθμολογίες δημιουργούν τη γοητεία της επανάληψης</w:t>
      </w:r>
      <w:r w:rsidR="000D4150" w:rsidRPr="000D4150">
        <w:rPr>
          <w:lang w:val="el-GR"/>
        </w:rPr>
        <w:t xml:space="preserve"> </w:t>
      </w:r>
      <w:sdt>
        <w:sdtPr>
          <w:rPr>
            <w:lang w:val="el-GR"/>
          </w:rPr>
          <w:id w:val="654262460"/>
          <w:citation/>
        </w:sdtPr>
        <w:sdtEndPr/>
        <w:sdtContent>
          <w:r w:rsidR="000D4150">
            <w:rPr>
              <w:lang w:val="el-GR"/>
            </w:rPr>
            <w:fldChar w:fldCharType="begin"/>
          </w:r>
          <w:r w:rsidR="000D4150" w:rsidRPr="000D4150">
            <w:rPr>
              <w:lang w:val="el-GR"/>
            </w:rPr>
            <w:instrText xml:space="preserve"> </w:instrText>
          </w:r>
          <w:r w:rsidR="000D4150">
            <w:instrText>CITATION</w:instrText>
          </w:r>
          <w:r w:rsidR="000D4150" w:rsidRPr="000D4150">
            <w:rPr>
              <w:lang w:val="el-GR"/>
            </w:rPr>
            <w:instrText xml:space="preserve"> </w:instrText>
          </w:r>
          <w:r w:rsidR="000D4150">
            <w:instrText>TNi</w:instrText>
          </w:r>
          <w:r w:rsidR="000D4150" w:rsidRPr="000D4150">
            <w:rPr>
              <w:lang w:val="el-GR"/>
            </w:rPr>
            <w:instrText>20 \</w:instrText>
          </w:r>
          <w:r w:rsidR="000D4150">
            <w:instrText>l</w:instrText>
          </w:r>
          <w:r w:rsidR="000D4150" w:rsidRPr="000D4150">
            <w:rPr>
              <w:lang w:val="el-GR"/>
            </w:rPr>
            <w:instrText xml:space="preserve"> 1033 </w:instrText>
          </w:r>
          <w:r w:rsidR="000D4150">
            <w:rPr>
              <w:lang w:val="el-GR"/>
            </w:rPr>
            <w:fldChar w:fldCharType="separate"/>
          </w:r>
          <w:r w:rsidR="00B23EEB" w:rsidRPr="00B23EEB">
            <w:rPr>
              <w:noProof/>
              <w:lang w:val="el-GR"/>
            </w:rPr>
            <w:t>(</w:t>
          </w:r>
          <w:r w:rsidR="00B23EEB" w:rsidRPr="00B23EEB">
            <w:rPr>
              <w:noProof/>
            </w:rPr>
            <w:t>Nishikado</w:t>
          </w:r>
          <w:r w:rsidR="00B23EEB" w:rsidRPr="00B23EEB">
            <w:rPr>
              <w:noProof/>
              <w:lang w:val="el-GR"/>
            </w:rPr>
            <w:t>, 2020)</w:t>
          </w:r>
          <w:r w:rsidR="000D4150">
            <w:rPr>
              <w:lang w:val="el-GR"/>
            </w:rP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1674" w14:textId="77777777" w:rsidR="0038379B" w:rsidRDefault="003837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F0981" w14:textId="7725CDAE" w:rsidR="0038379B" w:rsidRDefault="003633DC">
    <w:pPr>
      <w:pStyle w:val="Header"/>
    </w:pPr>
    <w:r>
      <w:rPr>
        <w:noProof/>
      </w:rPr>
      <mc:AlternateContent>
        <mc:Choice Requires="wps">
          <w:drawing>
            <wp:anchor distT="0" distB="0" distL="114300" distR="114300" simplePos="0" relativeHeight="251656192" behindDoc="0" locked="0" layoutInCell="1" allowOverlap="1" wp14:anchorId="3CA43B01" wp14:editId="71AA7533">
              <wp:simplePos x="0" y="0"/>
              <wp:positionH relativeFrom="column">
                <wp:posOffset>5007344</wp:posOffset>
              </wp:positionH>
              <wp:positionV relativeFrom="paragraph">
                <wp:posOffset>-52764</wp:posOffset>
              </wp:positionV>
              <wp:extent cx="1700784" cy="1024128"/>
              <wp:effectExtent l="0" t="0" r="0" b="0"/>
              <wp:wrapNone/>
              <wp:docPr id="169" name="Rectangle 169"/>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B8A7EB" id="Rectangle 169" o:spid="_x0000_s1026" style="position:absolute;margin-left:394.3pt;margin-top:-4.15pt;width:133.9pt;height:80.6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" fillcolor="white [3212]" stroked="f" strokeweight="1pt">
              <v:fill opacity="0"/>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E3733FB" w:rsidR="00507310" w:rsidRPr="00014B7D" w:rsidRDefault="00A116B1">
    <w:pPr>
      <w:pStyle w:val="Header"/>
      <w:rPr>
        <w:color w:val="4472C4" w:themeColor="accent1"/>
      </w:rPr>
    </w:pPr>
    <w:r>
      <w:rPr>
        <w:noProof/>
        <w:color w:val="4472C4" w:themeColor="accent1"/>
      </w:rPr>
      <mc:AlternateContent>
        <mc:Choice Requires="wps">
          <w:drawing>
            <wp:anchor distT="0" distB="0" distL="114300" distR="114300" simplePos="0" relativeHeight="251673600" behindDoc="1" locked="0" layoutInCell="1" allowOverlap="1" wp14:anchorId="563F8190" wp14:editId="4D435BF0">
              <wp:simplePos x="0" y="0"/>
              <wp:positionH relativeFrom="column">
                <wp:posOffset>5943600</wp:posOffset>
              </wp:positionH>
              <wp:positionV relativeFrom="paragraph">
                <wp:posOffset>495300</wp:posOffset>
              </wp:positionV>
              <wp:extent cx="494030" cy="8229600"/>
              <wp:effectExtent l="0" t="0" r="0" b="0"/>
              <wp:wrapNone/>
              <wp:docPr id="153" name="Text Box 153"/>
              <wp:cNvGraphicFramePr/>
              <a:graphic xmlns:a="http://schemas.openxmlformats.org/drawingml/2006/main">
                <a:graphicData uri="http://schemas.microsoft.com/office/word/2010/wordprocessingShape">
                  <wps:wsp>
                    <wps:cNvSpPr txBox="1"/>
                    <wps:spPr>
                      <a:xfrm>
                        <a:off x="0" y="0"/>
                        <a:ext cx="49403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3CEBCE58" w14:textId="7F5D3DAE"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563F8190" id="_x0000_t202" coordsize="21600,21600" o:spt="202" path="m,l,21600r21600,l21600,xe">
              <v:stroke joinstyle="miter"/>
              <v:path gradientshapeok="t" o:connecttype="rect"/>
            </v:shapetype>
            <v:shape id="Text Box 153" o:spid="_x0000_s1038" type="#_x0000_t202" style="position:absolute;margin-left:468pt;margin-top:39pt;width:38.9pt;height:9in;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" filled="f" stroked="f" strokeweight=".5pt">
              <v:textbox style="layout-flow:vertical;mso-layout-flow-alt:bottom-to-top" inset="14.4pt,,,10.8pt">
                <w:txbxContent>
                  <w:sdt>
                    <w:sdtPr>
                      <w:rPr>
                        <w:color w:val="1D5F25"/>
                      </w:rPr>
                      <w:alias w:val="Date"/>
                      <w:tag w:val=""/>
                      <w:id w:val="-604803796"/>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Content>
                      <w:p w14:paraId="3CEBCE58" w14:textId="7F5D3DAE" w:rsidR="009254F4" w:rsidRDefault="009254F4">
                        <w:pPr>
                          <w:rPr>
                            <w:color w:val="7F7F7F" w:themeColor="text1" w:themeTint="80"/>
                          </w:rPr>
                        </w:pPr>
                        <w:r w:rsidRPr="009254F4">
                          <w:rPr>
                            <w:color w:val="1D5F25"/>
                          </w:rPr>
                          <w:t>4/1/2022</w:t>
                        </w:r>
                      </w:p>
                    </w:sdtContent>
                  </w:sdt>
                </w:txbxContent>
              </v:textbox>
            </v:shape>
          </w:pict>
        </mc:Fallback>
      </mc:AlternateContent>
    </w:r>
    <w:r>
      <w:rPr>
        <w:noProof/>
        <w:color w:val="4472C4" w:themeColor="accent1"/>
      </w:rPr>
      <mc:AlternateContent>
        <mc:Choice Requires="wps">
          <w:drawing>
            <wp:anchor distT="0" distB="0" distL="114300" distR="114300" simplePos="0" relativeHeight="251672576" behindDoc="1" locked="0" layoutInCell="1" allowOverlap="1" wp14:anchorId="4C4F7DEA" wp14:editId="59C3478B">
              <wp:simplePos x="0" y="0"/>
              <wp:positionH relativeFrom="column">
                <wp:posOffset>6420485</wp:posOffset>
              </wp:positionH>
              <wp:positionV relativeFrom="paragraph">
                <wp:posOffset>482600</wp:posOffset>
              </wp:positionV>
              <wp:extent cx="17813" cy="8229600"/>
              <wp:effectExtent l="0" t="0" r="20320" b="0"/>
              <wp:wrapNone/>
              <wp:docPr id="152" name="Rectangle 152"/>
              <wp:cNvGraphicFramePr/>
              <a:graphic xmlns:a="http://schemas.openxmlformats.org/drawingml/2006/main">
                <a:graphicData uri="http://schemas.microsoft.com/office/word/2010/wordprocessingShape">
                  <wps:wsp>
                    <wps:cNvSpPr/>
                    <wps:spPr>
                      <a:xfrm>
                        <a:off x="0" y="0"/>
                        <a:ext cx="17813" cy="8229600"/>
                      </a:xfrm>
                      <a:prstGeom prst="rect">
                        <a:avLst/>
                      </a:pr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634BF0" id="Rectangle 152" o:spid="_x0000_s1026" style="position:absolute;margin-left:505.55pt;margin-top:38pt;width:1.4pt;height:9in;z-index:-251643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" fillcolor="#1d5f25" stroked="f" strokeweight="1pt"/>
          </w:pict>
        </mc:Fallback>
      </mc:AlternateContent>
    </w:r>
    <w:r w:rsidR="009254F4">
      <w:rPr>
        <w:noProof/>
        <w:color w:val="4472C4" w:themeColor="accent1"/>
      </w:rPr>
      <mc:AlternateContent>
        <mc:Choice Requires="wps">
          <w:drawing>
            <wp:anchor distT="0" distB="0" distL="114300" distR="114300" simplePos="0" relativeHeight="251669504" behindDoc="1" locked="0" layoutInCell="1" allowOverlap="1" wp14:anchorId="632C194C" wp14:editId="00B95813">
              <wp:simplePos x="0" y="0"/>
              <wp:positionH relativeFrom="column">
                <wp:posOffset>6115050</wp:posOffset>
              </wp:positionH>
              <wp:positionV relativeFrom="paragraph">
                <wp:posOffset>495300</wp:posOffset>
              </wp:positionV>
              <wp:extent cx="114300" cy="8229600"/>
              <wp:effectExtent l="0" t="0" r="76200" b="0"/>
              <wp:wrapNone/>
              <wp:docPr id="149" name="Text Box 149"/>
              <wp:cNvGraphicFramePr/>
              <a:graphic xmlns:a="http://schemas.openxmlformats.org/drawingml/2006/main">
                <a:graphicData uri="http://schemas.microsoft.com/office/word/2010/wordprocessingShape">
                  <wps:wsp>
                    <wps:cNvSpPr txBox="1"/>
                    <wps:spPr>
                      <a:xfrm>
                        <a:off x="0" y="0"/>
                        <a:ext cx="114300"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EndPr/>
                          <w:sdtContent>
                            <w:p w14:paraId="1B370FA8" w14:textId="7FB15E68" w:rsidR="009254F4" w:rsidRDefault="009254F4">
                              <w:pPr>
                                <w:rPr>
                                  <w:color w:val="7F7F7F" w:themeColor="text1" w:themeTint="80"/>
                                </w:rPr>
                              </w:pPr>
                              <w:r w:rsidRPr="009254F4">
                                <w:rPr>
                                  <w:color w:val="1D5F25"/>
                                </w:rPr>
                                <w:t>4/1/2022</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anchor>
          </w:drawing>
        </mc:Choice>
        <mc:Fallback>
          <w:pict>
            <v:shape w14:anchorId="632C194C" id="Text Box 149" o:spid="_x0000_s1039" type="#_x0000_t202" style="position:absolute;margin-left:481.5pt;margin-top:39pt;width:9pt;height:9in;z-index:-25164697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" filled="f" stroked="f" strokeweight=".5pt">
              <v:textbox style="layout-flow:vertical;mso-layout-flow-alt:bottom-to-top" inset="14.4pt,,,10.8pt">
                <w:txbxContent>
                  <w:sdt>
                    <w:sdtPr>
                      <w:rPr>
                        <w:color w:val="1D5F25"/>
                      </w:rPr>
                      <w:alias w:val="Date"/>
                      <w:tag w:val=""/>
                      <w:id w:val="932940624"/>
                      <w:dataBinding w:prefixMappings="xmlns:ns0='http://schemas.microsoft.com/office/2006/coverPageProps' " w:xpath="/ns0:CoverPageProperties[1]/ns0:PublishDate[1]" w:storeItemID="{55AF091B-3C7A-41E3-B477-F2FDAA23CFDA}"/>
                      <w:date w:fullDate="2022-04-01T00:00:00Z">
                        <w:dateFormat w:val="M/d/yyyy"/>
                        <w:lid w:val="en-US"/>
                        <w:storeMappedDataAs w:val="dateTime"/>
                        <w:calendar w:val="gregorian"/>
                      </w:date>
                    </w:sdtPr>
                    <w:sdtContent>
                      <w:p w14:paraId="1B370FA8" w14:textId="7FB15E68" w:rsidR="009254F4" w:rsidRDefault="009254F4">
                        <w:pPr>
                          <w:rPr>
                            <w:color w:val="7F7F7F" w:themeColor="text1" w:themeTint="80"/>
                          </w:rPr>
                        </w:pPr>
                        <w:r w:rsidRPr="009254F4">
                          <w:rPr>
                            <w:color w:val="1D5F25"/>
                          </w:rPr>
                          <w:t>4/1/2022</w:t>
                        </w:r>
                      </w:p>
                    </w:sdtContent>
                  </w:sdt>
                </w:txbxContent>
              </v:textbox>
            </v:shape>
          </w:pict>
        </mc:Fallback>
      </mc:AlternateContent>
    </w:r>
    <w:r w:rsidR="003633DC">
      <w:rPr>
        <w:noProof/>
        <w:color w:val="4472C4" w:themeColor="accent1"/>
      </w:rPr>
      <mc:AlternateContent>
        <mc:Choice Requires="wps">
          <w:drawing>
            <wp:anchor distT="0" distB="0" distL="114300" distR="114300" simplePos="0" relativeHeight="251662336" behindDoc="0" locked="0" layoutInCell="1" allowOverlap="1" wp14:anchorId="5B753D30" wp14:editId="617480A1">
              <wp:simplePos x="0" y="0"/>
              <wp:positionH relativeFrom="column">
                <wp:posOffset>5156112</wp:posOffset>
              </wp:positionH>
              <wp:positionV relativeFrom="paragraph">
                <wp:posOffset>-231450</wp:posOffset>
              </wp:positionV>
              <wp:extent cx="1472184" cy="1024128"/>
              <wp:effectExtent l="0" t="0" r="13970" b="24130"/>
              <wp:wrapNone/>
              <wp:docPr id="145" name="Rectangle 145"/>
              <wp:cNvGraphicFramePr/>
              <a:graphic xmlns:a="http://schemas.openxmlformats.org/drawingml/2006/main">
                <a:graphicData uri="http://schemas.microsoft.com/office/word/2010/wordprocessingShape">
                  <wps:wsp>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9F5A4F" id="Rectangle 145" o:spid="_x0000_s1026" style="position:absolute;margin-left:406pt;margin-top:-18.2pt;width:115.9pt;height:80.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" strokecolor="white [3212]" strokeweight="1pt">
              <v:fill r:id="rId2" o:title="" recolor="t" rotate="t" type="frame"/>
            </v:rect>
          </w:pict>
        </mc:Fallback>
      </mc:AlternateContent>
    </w:r>
    <w:r w:rsidR="003633DC">
      <w:rPr>
        <w:noProof/>
        <w:color w:val="4472C4" w:themeColor="accent1"/>
      </w:rPr>
      <mc:AlternateContent>
        <mc:Choice Requires="wps">
          <w:drawing>
            <wp:anchor distT="0" distB="0" distL="114300" distR="114300" simplePos="0" relativeHeight="251660288" behindDoc="0" locked="0" layoutInCell="1" allowOverlap="1" wp14:anchorId="648E7222" wp14:editId="4D779561">
              <wp:simplePos x="0" y="0"/>
              <wp:positionH relativeFrom="column">
                <wp:posOffset>5156791</wp:posOffset>
              </wp:positionH>
              <wp:positionV relativeFrom="paragraph">
                <wp:posOffset>-223284</wp:posOffset>
              </wp:positionV>
              <wp:extent cx="1700784" cy="1024128"/>
              <wp:effectExtent l="0" t="0" r="0" b="0"/>
              <wp:wrapNone/>
              <wp:docPr id="143" name="Rectangle 143"/>
              <wp:cNvGraphicFramePr/>
              <a:graphic xmlns:a="http://schemas.openxmlformats.org/drawingml/2006/main">
                <a:graphicData uri="http://schemas.microsoft.com/office/word/2010/wordprocessingShape">
                  <wps:wsp>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E91F58" id="Rectangle 143" o:spid="_x0000_s1026" style="position:absolute;margin-left:406.05pt;margin-top:-17.6pt;width:133.9pt;height:80.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" fillcolor="white [3212]" stroked="f" strokeweight="1pt">
              <v:fill opacity="0"/>
            </v:rect>
          </w:pict>
        </mc:Fallback>
      </mc:AlternateContent>
    </w:r>
    <w:r w:rsidR="003633DC">
      <w:rPr>
        <w:noProof/>
        <w:color w:val="4472C4" w:themeColor="accent1"/>
      </w:rPr>
      <mc:AlternateContent>
        <mc:Choice Requires="wps">
          <w:drawing>
            <wp:anchor distT="0" distB="0" distL="114300" distR="114300" simplePos="0" relativeHeight="251661312" behindDoc="0" locked="0" layoutInCell="1" allowOverlap="1" wp14:anchorId="2CDCC1CC" wp14:editId="7FAA76F6">
              <wp:simplePos x="0" y="0"/>
              <wp:positionH relativeFrom="column">
                <wp:posOffset>5156791</wp:posOffset>
              </wp:positionH>
              <wp:positionV relativeFrom="paragraph">
                <wp:posOffset>-223284</wp:posOffset>
              </wp:positionV>
              <wp:extent cx="1463040" cy="1014984"/>
              <wp:effectExtent l="0" t="0" r="3810" b="0"/>
              <wp:wrapNone/>
              <wp:docPr id="144" name="Rectangle 12"/>
              <wp:cNvGraphicFramePr/>
              <a:graphic xmlns:a="http://schemas.openxmlformats.org/drawingml/2006/main">
                <a:graphicData uri="http://schemas.microsoft.com/office/word/2010/wordprocessingShape">
                  <wps:wsp>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rgbClr val="1D5F2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B472F" id="Rectangle 12" o:spid="_x0000_s1026" style="position:absolute;margin-left:406.05pt;margin-top:-17.6pt;width:115.2pt;height:79.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62822,1014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" path="m,l1462822,r,1014481l638269,407899,,xe" fillcolor="#1d5f25" stroked="f" strokeweight="1pt">
              <v:stroke joinstyle="miter"/>
              <v:path arrowok="t" o:connecttype="custom" o:connectlocs="0,0;1463040,0;1463040,1014984;638364,408101;0,0" o:connectangles="0,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FF1C74"/>
    <w:multiLevelType w:val="hybridMultilevel"/>
    <w:tmpl w:val="CDB07914"/>
    <w:lvl w:ilvl="0" w:tplc="38DEF9A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4" w15:restartNumberingAfterBreak="0">
    <w:nsid w:val="136B315F"/>
    <w:multiLevelType w:val="hybridMultilevel"/>
    <w:tmpl w:val="7348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6"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95D109B"/>
    <w:multiLevelType w:val="hybridMultilevel"/>
    <w:tmpl w:val="5AFAB5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E9E6D3E"/>
    <w:multiLevelType w:val="hybridMultilevel"/>
    <w:tmpl w:val="5C2806A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F51510C"/>
    <w:multiLevelType w:val="hybridMultilevel"/>
    <w:tmpl w:val="24AE8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C4F1ECB"/>
    <w:multiLevelType w:val="hybridMultilevel"/>
    <w:tmpl w:val="F7DC66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39138B"/>
    <w:multiLevelType w:val="hybridMultilevel"/>
    <w:tmpl w:val="FDF066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4"/>
  </w:num>
  <w:num w:numId="2">
    <w:abstractNumId w:val="0"/>
  </w:num>
  <w:num w:numId="3">
    <w:abstractNumId w:val="28"/>
  </w:num>
  <w:num w:numId="4">
    <w:abstractNumId w:val="25"/>
  </w:num>
  <w:num w:numId="5">
    <w:abstractNumId w:val="30"/>
  </w:num>
  <w:num w:numId="6">
    <w:abstractNumId w:val="12"/>
  </w:num>
  <w:num w:numId="7">
    <w:abstractNumId w:val="27"/>
  </w:num>
  <w:num w:numId="8">
    <w:abstractNumId w:val="21"/>
  </w:num>
  <w:num w:numId="9">
    <w:abstractNumId w:val="6"/>
  </w:num>
  <w:num w:numId="10">
    <w:abstractNumId w:val="36"/>
  </w:num>
  <w:num w:numId="11">
    <w:abstractNumId w:val="31"/>
  </w:num>
  <w:num w:numId="12">
    <w:abstractNumId w:val="33"/>
  </w:num>
  <w:num w:numId="13">
    <w:abstractNumId w:val="13"/>
  </w:num>
  <w:num w:numId="14">
    <w:abstractNumId w:val="5"/>
  </w:num>
  <w:num w:numId="15">
    <w:abstractNumId w:val="18"/>
  </w:num>
  <w:num w:numId="16">
    <w:abstractNumId w:val="29"/>
  </w:num>
  <w:num w:numId="17">
    <w:abstractNumId w:val="17"/>
  </w:num>
  <w:num w:numId="18">
    <w:abstractNumId w:val="22"/>
  </w:num>
  <w:num w:numId="19">
    <w:abstractNumId w:val="7"/>
  </w:num>
  <w:num w:numId="20">
    <w:abstractNumId w:val="23"/>
  </w:num>
  <w:num w:numId="21">
    <w:abstractNumId w:val="16"/>
  </w:num>
  <w:num w:numId="22">
    <w:abstractNumId w:val="14"/>
  </w:num>
  <w:num w:numId="23">
    <w:abstractNumId w:val="34"/>
  </w:num>
  <w:num w:numId="24">
    <w:abstractNumId w:val="9"/>
  </w:num>
  <w:num w:numId="25">
    <w:abstractNumId w:val="1"/>
  </w:num>
  <w:num w:numId="26">
    <w:abstractNumId w:val="3"/>
  </w:num>
  <w:num w:numId="27">
    <w:abstractNumId w:val="8"/>
  </w:num>
  <w:num w:numId="28">
    <w:abstractNumId w:val="35"/>
  </w:num>
  <w:num w:numId="29">
    <w:abstractNumId w:val="32"/>
  </w:num>
  <w:num w:numId="30">
    <w:abstractNumId w:val="26"/>
  </w:num>
  <w:num w:numId="31">
    <w:abstractNumId w:val="19"/>
  </w:num>
  <w:num w:numId="32">
    <w:abstractNumId w:val="20"/>
  </w:num>
  <w:num w:numId="33">
    <w:abstractNumId w:val="37"/>
  </w:num>
  <w:num w:numId="34">
    <w:abstractNumId w:val="2"/>
  </w:num>
  <w:num w:numId="35">
    <w:abstractNumId w:val="10"/>
  </w:num>
  <w:num w:numId="36">
    <w:abstractNumId w:val="24"/>
  </w:num>
  <w:num w:numId="37">
    <w:abstractNumId w:val="11"/>
  </w:num>
  <w:num w:numId="38">
    <w:abstractNumId w:val="15"/>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sqgFAKLdMuYtAAAA"/>
  </w:docVars>
  <w:rsids>
    <w:rsidRoot w:val="00E66EB9"/>
    <w:rsid w:val="000001FE"/>
    <w:rsid w:val="00000465"/>
    <w:rsid w:val="00001BE3"/>
    <w:rsid w:val="000031A6"/>
    <w:rsid w:val="000032AE"/>
    <w:rsid w:val="000035A9"/>
    <w:rsid w:val="00003D1E"/>
    <w:rsid w:val="000044E1"/>
    <w:rsid w:val="00006605"/>
    <w:rsid w:val="000074D9"/>
    <w:rsid w:val="000077C8"/>
    <w:rsid w:val="00010687"/>
    <w:rsid w:val="0001076E"/>
    <w:rsid w:val="00010848"/>
    <w:rsid w:val="00010D62"/>
    <w:rsid w:val="00010D6E"/>
    <w:rsid w:val="00011092"/>
    <w:rsid w:val="0001129D"/>
    <w:rsid w:val="00012D1E"/>
    <w:rsid w:val="00014B7D"/>
    <w:rsid w:val="00015679"/>
    <w:rsid w:val="000158C9"/>
    <w:rsid w:val="00017560"/>
    <w:rsid w:val="00017D59"/>
    <w:rsid w:val="00021685"/>
    <w:rsid w:val="00021B10"/>
    <w:rsid w:val="00022B47"/>
    <w:rsid w:val="00022B63"/>
    <w:rsid w:val="00024BF3"/>
    <w:rsid w:val="00024D61"/>
    <w:rsid w:val="00024F67"/>
    <w:rsid w:val="00026E98"/>
    <w:rsid w:val="0002789E"/>
    <w:rsid w:val="00032C98"/>
    <w:rsid w:val="0003377A"/>
    <w:rsid w:val="000337D3"/>
    <w:rsid w:val="00034E25"/>
    <w:rsid w:val="000361CA"/>
    <w:rsid w:val="000375D9"/>
    <w:rsid w:val="00037D26"/>
    <w:rsid w:val="000407CB"/>
    <w:rsid w:val="00040A72"/>
    <w:rsid w:val="00040EAC"/>
    <w:rsid w:val="00040ED7"/>
    <w:rsid w:val="00041424"/>
    <w:rsid w:val="00042087"/>
    <w:rsid w:val="000423E8"/>
    <w:rsid w:val="00043673"/>
    <w:rsid w:val="00044243"/>
    <w:rsid w:val="000500C4"/>
    <w:rsid w:val="00052D82"/>
    <w:rsid w:val="00053655"/>
    <w:rsid w:val="00053D28"/>
    <w:rsid w:val="000556DB"/>
    <w:rsid w:val="00055C72"/>
    <w:rsid w:val="00056314"/>
    <w:rsid w:val="00056890"/>
    <w:rsid w:val="00056A03"/>
    <w:rsid w:val="00056D38"/>
    <w:rsid w:val="000571E4"/>
    <w:rsid w:val="000576EF"/>
    <w:rsid w:val="00057CAD"/>
    <w:rsid w:val="000610EF"/>
    <w:rsid w:val="00061853"/>
    <w:rsid w:val="00062FED"/>
    <w:rsid w:val="000652F8"/>
    <w:rsid w:val="000657B8"/>
    <w:rsid w:val="00066EB1"/>
    <w:rsid w:val="000676F4"/>
    <w:rsid w:val="00067B5F"/>
    <w:rsid w:val="00067E6A"/>
    <w:rsid w:val="0007053E"/>
    <w:rsid w:val="000716B5"/>
    <w:rsid w:val="00072A43"/>
    <w:rsid w:val="0007331B"/>
    <w:rsid w:val="000734B8"/>
    <w:rsid w:val="00075B8F"/>
    <w:rsid w:val="00076D7C"/>
    <w:rsid w:val="000774B6"/>
    <w:rsid w:val="000776C8"/>
    <w:rsid w:val="00077A13"/>
    <w:rsid w:val="00080184"/>
    <w:rsid w:val="00080D5A"/>
    <w:rsid w:val="0008156D"/>
    <w:rsid w:val="00082891"/>
    <w:rsid w:val="00083452"/>
    <w:rsid w:val="0008355D"/>
    <w:rsid w:val="00083B14"/>
    <w:rsid w:val="00083EAD"/>
    <w:rsid w:val="0008463A"/>
    <w:rsid w:val="00084ECF"/>
    <w:rsid w:val="00084EFB"/>
    <w:rsid w:val="0008504C"/>
    <w:rsid w:val="00085329"/>
    <w:rsid w:val="000870F0"/>
    <w:rsid w:val="00087B22"/>
    <w:rsid w:val="00090C15"/>
    <w:rsid w:val="00090F3F"/>
    <w:rsid w:val="000914CA"/>
    <w:rsid w:val="00091CAA"/>
    <w:rsid w:val="00092072"/>
    <w:rsid w:val="00092A3A"/>
    <w:rsid w:val="000930BE"/>
    <w:rsid w:val="00093DE7"/>
    <w:rsid w:val="000940F9"/>
    <w:rsid w:val="00095B3C"/>
    <w:rsid w:val="000978E1"/>
    <w:rsid w:val="00097DCE"/>
    <w:rsid w:val="00097DF1"/>
    <w:rsid w:val="00097E8C"/>
    <w:rsid w:val="000A082E"/>
    <w:rsid w:val="000A152E"/>
    <w:rsid w:val="000A1F42"/>
    <w:rsid w:val="000A2E2A"/>
    <w:rsid w:val="000A3694"/>
    <w:rsid w:val="000A3752"/>
    <w:rsid w:val="000A3E01"/>
    <w:rsid w:val="000A7B04"/>
    <w:rsid w:val="000A7E6C"/>
    <w:rsid w:val="000B0CC2"/>
    <w:rsid w:val="000B4576"/>
    <w:rsid w:val="000B56EE"/>
    <w:rsid w:val="000B60C7"/>
    <w:rsid w:val="000B639C"/>
    <w:rsid w:val="000B6601"/>
    <w:rsid w:val="000B6956"/>
    <w:rsid w:val="000B718F"/>
    <w:rsid w:val="000B71BD"/>
    <w:rsid w:val="000B7CA3"/>
    <w:rsid w:val="000B7CFE"/>
    <w:rsid w:val="000B7F35"/>
    <w:rsid w:val="000C0EF9"/>
    <w:rsid w:val="000C12F9"/>
    <w:rsid w:val="000C3B22"/>
    <w:rsid w:val="000C5407"/>
    <w:rsid w:val="000C59A2"/>
    <w:rsid w:val="000C5BDF"/>
    <w:rsid w:val="000C5EE1"/>
    <w:rsid w:val="000C6893"/>
    <w:rsid w:val="000D1706"/>
    <w:rsid w:val="000D3367"/>
    <w:rsid w:val="000D4150"/>
    <w:rsid w:val="000D5141"/>
    <w:rsid w:val="000D79D8"/>
    <w:rsid w:val="000E0693"/>
    <w:rsid w:val="000E1138"/>
    <w:rsid w:val="000E1506"/>
    <w:rsid w:val="000E5B4E"/>
    <w:rsid w:val="000E7E05"/>
    <w:rsid w:val="000F0A2E"/>
    <w:rsid w:val="000F13E5"/>
    <w:rsid w:val="000F56F9"/>
    <w:rsid w:val="000F5BB5"/>
    <w:rsid w:val="000F6BD3"/>
    <w:rsid w:val="000F7802"/>
    <w:rsid w:val="00100110"/>
    <w:rsid w:val="001002D4"/>
    <w:rsid w:val="0010260A"/>
    <w:rsid w:val="00102AD8"/>
    <w:rsid w:val="00102CE5"/>
    <w:rsid w:val="001031E3"/>
    <w:rsid w:val="001033AE"/>
    <w:rsid w:val="00103C44"/>
    <w:rsid w:val="0010402D"/>
    <w:rsid w:val="0010642D"/>
    <w:rsid w:val="0010654A"/>
    <w:rsid w:val="001071D6"/>
    <w:rsid w:val="001078CC"/>
    <w:rsid w:val="00107D73"/>
    <w:rsid w:val="00111B0C"/>
    <w:rsid w:val="00112976"/>
    <w:rsid w:val="00112C27"/>
    <w:rsid w:val="00112D36"/>
    <w:rsid w:val="00114941"/>
    <w:rsid w:val="00114AB7"/>
    <w:rsid w:val="00114CD8"/>
    <w:rsid w:val="00114E16"/>
    <w:rsid w:val="00115322"/>
    <w:rsid w:val="001177BC"/>
    <w:rsid w:val="00117C57"/>
    <w:rsid w:val="00120587"/>
    <w:rsid w:val="001205B3"/>
    <w:rsid w:val="00120AF9"/>
    <w:rsid w:val="00121B1D"/>
    <w:rsid w:val="0012423D"/>
    <w:rsid w:val="001242BD"/>
    <w:rsid w:val="00125A4F"/>
    <w:rsid w:val="00125E2B"/>
    <w:rsid w:val="00125F1B"/>
    <w:rsid w:val="00126770"/>
    <w:rsid w:val="00130BCB"/>
    <w:rsid w:val="00130D5C"/>
    <w:rsid w:val="001310CF"/>
    <w:rsid w:val="0013148D"/>
    <w:rsid w:val="00132ED8"/>
    <w:rsid w:val="00133403"/>
    <w:rsid w:val="00133BA4"/>
    <w:rsid w:val="00133E6E"/>
    <w:rsid w:val="0013528C"/>
    <w:rsid w:val="001363B1"/>
    <w:rsid w:val="00136CA7"/>
    <w:rsid w:val="001379B2"/>
    <w:rsid w:val="00137C31"/>
    <w:rsid w:val="00140291"/>
    <w:rsid w:val="00140DF0"/>
    <w:rsid w:val="001410C2"/>
    <w:rsid w:val="00141BFA"/>
    <w:rsid w:val="00142AB1"/>
    <w:rsid w:val="00143069"/>
    <w:rsid w:val="001431C4"/>
    <w:rsid w:val="001432DD"/>
    <w:rsid w:val="00144110"/>
    <w:rsid w:val="001447E2"/>
    <w:rsid w:val="0014540D"/>
    <w:rsid w:val="001455DB"/>
    <w:rsid w:val="00147020"/>
    <w:rsid w:val="001500C8"/>
    <w:rsid w:val="00150278"/>
    <w:rsid w:val="001513F4"/>
    <w:rsid w:val="00151840"/>
    <w:rsid w:val="0015195E"/>
    <w:rsid w:val="00151A4A"/>
    <w:rsid w:val="00151D37"/>
    <w:rsid w:val="001525DF"/>
    <w:rsid w:val="0015319C"/>
    <w:rsid w:val="00153436"/>
    <w:rsid w:val="001552B9"/>
    <w:rsid w:val="0015640D"/>
    <w:rsid w:val="001565C6"/>
    <w:rsid w:val="00157659"/>
    <w:rsid w:val="00157D13"/>
    <w:rsid w:val="0016176B"/>
    <w:rsid w:val="00161C43"/>
    <w:rsid w:val="001639B2"/>
    <w:rsid w:val="00163D5A"/>
    <w:rsid w:val="00163FE7"/>
    <w:rsid w:val="001641B3"/>
    <w:rsid w:val="00164A36"/>
    <w:rsid w:val="00164B5D"/>
    <w:rsid w:val="001651E5"/>
    <w:rsid w:val="00165B3E"/>
    <w:rsid w:val="001666CC"/>
    <w:rsid w:val="00167D04"/>
    <w:rsid w:val="00172415"/>
    <w:rsid w:val="001729E3"/>
    <w:rsid w:val="00172FC3"/>
    <w:rsid w:val="00173682"/>
    <w:rsid w:val="00173E2D"/>
    <w:rsid w:val="0017451F"/>
    <w:rsid w:val="00174CAD"/>
    <w:rsid w:val="00176CE3"/>
    <w:rsid w:val="00177A77"/>
    <w:rsid w:val="00177E38"/>
    <w:rsid w:val="001809EC"/>
    <w:rsid w:val="00180F6E"/>
    <w:rsid w:val="00181018"/>
    <w:rsid w:val="0018348F"/>
    <w:rsid w:val="001838C8"/>
    <w:rsid w:val="00183A47"/>
    <w:rsid w:val="0018441F"/>
    <w:rsid w:val="00184DCE"/>
    <w:rsid w:val="00185141"/>
    <w:rsid w:val="001852E0"/>
    <w:rsid w:val="00185EE7"/>
    <w:rsid w:val="00185F29"/>
    <w:rsid w:val="0018618E"/>
    <w:rsid w:val="001863D8"/>
    <w:rsid w:val="001870BE"/>
    <w:rsid w:val="00187213"/>
    <w:rsid w:val="0018766B"/>
    <w:rsid w:val="00187FA3"/>
    <w:rsid w:val="001912D4"/>
    <w:rsid w:val="001916AB"/>
    <w:rsid w:val="00191ACF"/>
    <w:rsid w:val="00192BD7"/>
    <w:rsid w:val="00193026"/>
    <w:rsid w:val="001931DD"/>
    <w:rsid w:val="001942C7"/>
    <w:rsid w:val="0019578E"/>
    <w:rsid w:val="00195FEC"/>
    <w:rsid w:val="00196004"/>
    <w:rsid w:val="001967FC"/>
    <w:rsid w:val="00196F2C"/>
    <w:rsid w:val="00197F40"/>
    <w:rsid w:val="001A0811"/>
    <w:rsid w:val="001A2D4C"/>
    <w:rsid w:val="001A3045"/>
    <w:rsid w:val="001A4B3F"/>
    <w:rsid w:val="001A564D"/>
    <w:rsid w:val="001A6A8C"/>
    <w:rsid w:val="001A6CF6"/>
    <w:rsid w:val="001B06AB"/>
    <w:rsid w:val="001B152B"/>
    <w:rsid w:val="001B16BA"/>
    <w:rsid w:val="001B19B3"/>
    <w:rsid w:val="001B2D92"/>
    <w:rsid w:val="001B2DA4"/>
    <w:rsid w:val="001B3FF5"/>
    <w:rsid w:val="001B40B5"/>
    <w:rsid w:val="001B53D2"/>
    <w:rsid w:val="001B5C81"/>
    <w:rsid w:val="001B681C"/>
    <w:rsid w:val="001B69B2"/>
    <w:rsid w:val="001C026E"/>
    <w:rsid w:val="001C0D5B"/>
    <w:rsid w:val="001C2782"/>
    <w:rsid w:val="001C4536"/>
    <w:rsid w:val="001C48CA"/>
    <w:rsid w:val="001C5DDC"/>
    <w:rsid w:val="001C601C"/>
    <w:rsid w:val="001C6079"/>
    <w:rsid w:val="001C6085"/>
    <w:rsid w:val="001C62F5"/>
    <w:rsid w:val="001C69EA"/>
    <w:rsid w:val="001D0B5D"/>
    <w:rsid w:val="001D0DEE"/>
    <w:rsid w:val="001D0FB4"/>
    <w:rsid w:val="001D11EA"/>
    <w:rsid w:val="001D12C9"/>
    <w:rsid w:val="001D14B9"/>
    <w:rsid w:val="001D1858"/>
    <w:rsid w:val="001D1D3E"/>
    <w:rsid w:val="001D1FF6"/>
    <w:rsid w:val="001D308F"/>
    <w:rsid w:val="001D3094"/>
    <w:rsid w:val="001D4979"/>
    <w:rsid w:val="001D4C47"/>
    <w:rsid w:val="001D5031"/>
    <w:rsid w:val="001D544C"/>
    <w:rsid w:val="001D6430"/>
    <w:rsid w:val="001D7726"/>
    <w:rsid w:val="001E03DF"/>
    <w:rsid w:val="001E05DB"/>
    <w:rsid w:val="001E09C6"/>
    <w:rsid w:val="001E1260"/>
    <w:rsid w:val="001E1500"/>
    <w:rsid w:val="001E161B"/>
    <w:rsid w:val="001E1B61"/>
    <w:rsid w:val="001E31B6"/>
    <w:rsid w:val="001E40AC"/>
    <w:rsid w:val="001E497C"/>
    <w:rsid w:val="001E4CB8"/>
    <w:rsid w:val="001E53A3"/>
    <w:rsid w:val="001E648E"/>
    <w:rsid w:val="001E6690"/>
    <w:rsid w:val="001E6D4E"/>
    <w:rsid w:val="001E724E"/>
    <w:rsid w:val="001E7344"/>
    <w:rsid w:val="001E7CC5"/>
    <w:rsid w:val="001F01D2"/>
    <w:rsid w:val="001F0590"/>
    <w:rsid w:val="001F226D"/>
    <w:rsid w:val="001F26E0"/>
    <w:rsid w:val="001F2E56"/>
    <w:rsid w:val="001F6DF3"/>
    <w:rsid w:val="001F7251"/>
    <w:rsid w:val="001F7267"/>
    <w:rsid w:val="00200373"/>
    <w:rsid w:val="00200A47"/>
    <w:rsid w:val="00202E9C"/>
    <w:rsid w:val="0020490C"/>
    <w:rsid w:val="002051EB"/>
    <w:rsid w:val="00206743"/>
    <w:rsid w:val="0020681A"/>
    <w:rsid w:val="00206A9D"/>
    <w:rsid w:val="0021052F"/>
    <w:rsid w:val="002106A7"/>
    <w:rsid w:val="00210EAC"/>
    <w:rsid w:val="00211922"/>
    <w:rsid w:val="00211AB5"/>
    <w:rsid w:val="002135CA"/>
    <w:rsid w:val="002137F1"/>
    <w:rsid w:val="00213B0A"/>
    <w:rsid w:val="00213DA9"/>
    <w:rsid w:val="00214133"/>
    <w:rsid w:val="00214549"/>
    <w:rsid w:val="0021457C"/>
    <w:rsid w:val="00214698"/>
    <w:rsid w:val="0021479B"/>
    <w:rsid w:val="00215EEE"/>
    <w:rsid w:val="002169D9"/>
    <w:rsid w:val="002178FD"/>
    <w:rsid w:val="002234D2"/>
    <w:rsid w:val="002237F6"/>
    <w:rsid w:val="002239D4"/>
    <w:rsid w:val="00224F75"/>
    <w:rsid w:val="00226C59"/>
    <w:rsid w:val="00231290"/>
    <w:rsid w:val="002328D5"/>
    <w:rsid w:val="0023351D"/>
    <w:rsid w:val="00236AB5"/>
    <w:rsid w:val="00236E6A"/>
    <w:rsid w:val="0024061A"/>
    <w:rsid w:val="00240625"/>
    <w:rsid w:val="00240791"/>
    <w:rsid w:val="00240B9B"/>
    <w:rsid w:val="00240FA0"/>
    <w:rsid w:val="00242931"/>
    <w:rsid w:val="0024339C"/>
    <w:rsid w:val="00243730"/>
    <w:rsid w:val="002440D9"/>
    <w:rsid w:val="00244975"/>
    <w:rsid w:val="00244ECC"/>
    <w:rsid w:val="00245F4A"/>
    <w:rsid w:val="00247ABA"/>
    <w:rsid w:val="00252412"/>
    <w:rsid w:val="00253F57"/>
    <w:rsid w:val="0025464E"/>
    <w:rsid w:val="00255C66"/>
    <w:rsid w:val="00255FB6"/>
    <w:rsid w:val="00256E23"/>
    <w:rsid w:val="00256E9F"/>
    <w:rsid w:val="0026178A"/>
    <w:rsid w:val="00261C35"/>
    <w:rsid w:val="002635ED"/>
    <w:rsid w:val="002639B6"/>
    <w:rsid w:val="00263CD7"/>
    <w:rsid w:val="00264134"/>
    <w:rsid w:val="00264A3E"/>
    <w:rsid w:val="00264BE5"/>
    <w:rsid w:val="002658B3"/>
    <w:rsid w:val="002659DD"/>
    <w:rsid w:val="00265FB4"/>
    <w:rsid w:val="00266995"/>
    <w:rsid w:val="002669E7"/>
    <w:rsid w:val="00266B8C"/>
    <w:rsid w:val="00267245"/>
    <w:rsid w:val="002703E6"/>
    <w:rsid w:val="00270E0F"/>
    <w:rsid w:val="00271D59"/>
    <w:rsid w:val="00271EAC"/>
    <w:rsid w:val="00272E37"/>
    <w:rsid w:val="00273E10"/>
    <w:rsid w:val="00274404"/>
    <w:rsid w:val="002760D1"/>
    <w:rsid w:val="00276124"/>
    <w:rsid w:val="00276284"/>
    <w:rsid w:val="002765BF"/>
    <w:rsid w:val="0027679B"/>
    <w:rsid w:val="00276C0D"/>
    <w:rsid w:val="002778AD"/>
    <w:rsid w:val="00277C1D"/>
    <w:rsid w:val="00277DAD"/>
    <w:rsid w:val="00280BB5"/>
    <w:rsid w:val="00282801"/>
    <w:rsid w:val="00282F55"/>
    <w:rsid w:val="0028348A"/>
    <w:rsid w:val="00284029"/>
    <w:rsid w:val="00284BCA"/>
    <w:rsid w:val="00284D54"/>
    <w:rsid w:val="00285034"/>
    <w:rsid w:val="00286156"/>
    <w:rsid w:val="00286A2A"/>
    <w:rsid w:val="0028749B"/>
    <w:rsid w:val="00287C8E"/>
    <w:rsid w:val="00291416"/>
    <w:rsid w:val="00291896"/>
    <w:rsid w:val="00291AF0"/>
    <w:rsid w:val="00292096"/>
    <w:rsid w:val="00292C27"/>
    <w:rsid w:val="0029337D"/>
    <w:rsid w:val="00293B87"/>
    <w:rsid w:val="00294E13"/>
    <w:rsid w:val="0029603A"/>
    <w:rsid w:val="002962EC"/>
    <w:rsid w:val="00296323"/>
    <w:rsid w:val="002967AE"/>
    <w:rsid w:val="00297063"/>
    <w:rsid w:val="0029743D"/>
    <w:rsid w:val="00297676"/>
    <w:rsid w:val="00297D80"/>
    <w:rsid w:val="002A0BE0"/>
    <w:rsid w:val="002A11A4"/>
    <w:rsid w:val="002A1A80"/>
    <w:rsid w:val="002A215C"/>
    <w:rsid w:val="002A23E1"/>
    <w:rsid w:val="002A27C5"/>
    <w:rsid w:val="002A56BF"/>
    <w:rsid w:val="002A5CAD"/>
    <w:rsid w:val="002A7222"/>
    <w:rsid w:val="002A725C"/>
    <w:rsid w:val="002B1422"/>
    <w:rsid w:val="002B3074"/>
    <w:rsid w:val="002B320D"/>
    <w:rsid w:val="002B430F"/>
    <w:rsid w:val="002B49B1"/>
    <w:rsid w:val="002B4A06"/>
    <w:rsid w:val="002B5208"/>
    <w:rsid w:val="002B5229"/>
    <w:rsid w:val="002B5880"/>
    <w:rsid w:val="002B6084"/>
    <w:rsid w:val="002B7EE4"/>
    <w:rsid w:val="002C0084"/>
    <w:rsid w:val="002C0791"/>
    <w:rsid w:val="002C0BF1"/>
    <w:rsid w:val="002C11EB"/>
    <w:rsid w:val="002C1CBC"/>
    <w:rsid w:val="002C28A7"/>
    <w:rsid w:val="002C37F1"/>
    <w:rsid w:val="002C3B8A"/>
    <w:rsid w:val="002C52A7"/>
    <w:rsid w:val="002C5ED7"/>
    <w:rsid w:val="002C7E14"/>
    <w:rsid w:val="002D0ADB"/>
    <w:rsid w:val="002D28F7"/>
    <w:rsid w:val="002D3EEF"/>
    <w:rsid w:val="002D4B0C"/>
    <w:rsid w:val="002D4D93"/>
    <w:rsid w:val="002D71BC"/>
    <w:rsid w:val="002E0458"/>
    <w:rsid w:val="002E17F1"/>
    <w:rsid w:val="002E1B51"/>
    <w:rsid w:val="002E35DB"/>
    <w:rsid w:val="002E423B"/>
    <w:rsid w:val="002E5245"/>
    <w:rsid w:val="002E63C7"/>
    <w:rsid w:val="002E6DD9"/>
    <w:rsid w:val="002F159B"/>
    <w:rsid w:val="002F25FF"/>
    <w:rsid w:val="002F3875"/>
    <w:rsid w:val="002F67F6"/>
    <w:rsid w:val="002F721D"/>
    <w:rsid w:val="002F77C4"/>
    <w:rsid w:val="002F7F39"/>
    <w:rsid w:val="0030042D"/>
    <w:rsid w:val="003004DD"/>
    <w:rsid w:val="0030055D"/>
    <w:rsid w:val="00300CF6"/>
    <w:rsid w:val="003017D8"/>
    <w:rsid w:val="00302083"/>
    <w:rsid w:val="00302D14"/>
    <w:rsid w:val="00304C4B"/>
    <w:rsid w:val="00306037"/>
    <w:rsid w:val="003069AE"/>
    <w:rsid w:val="00307B0E"/>
    <w:rsid w:val="00307CC4"/>
    <w:rsid w:val="003102AC"/>
    <w:rsid w:val="00310A58"/>
    <w:rsid w:val="00311FD9"/>
    <w:rsid w:val="0031237F"/>
    <w:rsid w:val="00313D14"/>
    <w:rsid w:val="003142FC"/>
    <w:rsid w:val="0031459D"/>
    <w:rsid w:val="00315942"/>
    <w:rsid w:val="00315AB5"/>
    <w:rsid w:val="003169F6"/>
    <w:rsid w:val="00317102"/>
    <w:rsid w:val="0031732C"/>
    <w:rsid w:val="00317663"/>
    <w:rsid w:val="00320496"/>
    <w:rsid w:val="003216FC"/>
    <w:rsid w:val="003227E2"/>
    <w:rsid w:val="003246C1"/>
    <w:rsid w:val="00325FFA"/>
    <w:rsid w:val="00326F2A"/>
    <w:rsid w:val="0033045D"/>
    <w:rsid w:val="00330685"/>
    <w:rsid w:val="0033096A"/>
    <w:rsid w:val="00330C57"/>
    <w:rsid w:val="00331147"/>
    <w:rsid w:val="00331CD9"/>
    <w:rsid w:val="00332C0D"/>
    <w:rsid w:val="00332F65"/>
    <w:rsid w:val="003358A6"/>
    <w:rsid w:val="00336252"/>
    <w:rsid w:val="00336325"/>
    <w:rsid w:val="0033644D"/>
    <w:rsid w:val="00336552"/>
    <w:rsid w:val="0033795F"/>
    <w:rsid w:val="00340938"/>
    <w:rsid w:val="00340E02"/>
    <w:rsid w:val="00341E13"/>
    <w:rsid w:val="003426FF"/>
    <w:rsid w:val="00343389"/>
    <w:rsid w:val="003439C0"/>
    <w:rsid w:val="003458E8"/>
    <w:rsid w:val="00346209"/>
    <w:rsid w:val="003466DD"/>
    <w:rsid w:val="00346F32"/>
    <w:rsid w:val="003476CB"/>
    <w:rsid w:val="00350300"/>
    <w:rsid w:val="003503FA"/>
    <w:rsid w:val="00352352"/>
    <w:rsid w:val="00352399"/>
    <w:rsid w:val="00352789"/>
    <w:rsid w:val="003540AE"/>
    <w:rsid w:val="0035550A"/>
    <w:rsid w:val="003555B1"/>
    <w:rsid w:val="00355725"/>
    <w:rsid w:val="003559EC"/>
    <w:rsid w:val="00356F73"/>
    <w:rsid w:val="00357430"/>
    <w:rsid w:val="00357E4D"/>
    <w:rsid w:val="00360829"/>
    <w:rsid w:val="00360833"/>
    <w:rsid w:val="00361436"/>
    <w:rsid w:val="00362D2B"/>
    <w:rsid w:val="0036312D"/>
    <w:rsid w:val="003633DC"/>
    <w:rsid w:val="00363A89"/>
    <w:rsid w:val="0036495E"/>
    <w:rsid w:val="00364AEE"/>
    <w:rsid w:val="00364F34"/>
    <w:rsid w:val="00365D41"/>
    <w:rsid w:val="00366699"/>
    <w:rsid w:val="00366EC0"/>
    <w:rsid w:val="003677BC"/>
    <w:rsid w:val="00367CB8"/>
    <w:rsid w:val="00372C99"/>
    <w:rsid w:val="00372CD7"/>
    <w:rsid w:val="00373F71"/>
    <w:rsid w:val="00374253"/>
    <w:rsid w:val="00374B2A"/>
    <w:rsid w:val="003767AA"/>
    <w:rsid w:val="003779BE"/>
    <w:rsid w:val="00377C61"/>
    <w:rsid w:val="0038026F"/>
    <w:rsid w:val="00382312"/>
    <w:rsid w:val="0038290A"/>
    <w:rsid w:val="0038379B"/>
    <w:rsid w:val="0038467A"/>
    <w:rsid w:val="00384DC4"/>
    <w:rsid w:val="00385023"/>
    <w:rsid w:val="00385954"/>
    <w:rsid w:val="00391680"/>
    <w:rsid w:val="003928C0"/>
    <w:rsid w:val="00393418"/>
    <w:rsid w:val="00393C93"/>
    <w:rsid w:val="00393DA4"/>
    <w:rsid w:val="00394040"/>
    <w:rsid w:val="0039482B"/>
    <w:rsid w:val="00395B1A"/>
    <w:rsid w:val="00396252"/>
    <w:rsid w:val="00396452"/>
    <w:rsid w:val="00397159"/>
    <w:rsid w:val="003A0108"/>
    <w:rsid w:val="003A01B4"/>
    <w:rsid w:val="003A0E53"/>
    <w:rsid w:val="003A1605"/>
    <w:rsid w:val="003A1C32"/>
    <w:rsid w:val="003A1C75"/>
    <w:rsid w:val="003A371C"/>
    <w:rsid w:val="003A49BA"/>
    <w:rsid w:val="003A5449"/>
    <w:rsid w:val="003A641F"/>
    <w:rsid w:val="003A6A19"/>
    <w:rsid w:val="003A7094"/>
    <w:rsid w:val="003A7D45"/>
    <w:rsid w:val="003A7E20"/>
    <w:rsid w:val="003B0DE2"/>
    <w:rsid w:val="003B0EA7"/>
    <w:rsid w:val="003B15E9"/>
    <w:rsid w:val="003B168A"/>
    <w:rsid w:val="003B262B"/>
    <w:rsid w:val="003B2BD2"/>
    <w:rsid w:val="003B4970"/>
    <w:rsid w:val="003B4AC9"/>
    <w:rsid w:val="003B4B0E"/>
    <w:rsid w:val="003B51B3"/>
    <w:rsid w:val="003B5D89"/>
    <w:rsid w:val="003B64AE"/>
    <w:rsid w:val="003B73F3"/>
    <w:rsid w:val="003B768D"/>
    <w:rsid w:val="003C17D0"/>
    <w:rsid w:val="003C263F"/>
    <w:rsid w:val="003C335C"/>
    <w:rsid w:val="003C3415"/>
    <w:rsid w:val="003C34C0"/>
    <w:rsid w:val="003C3687"/>
    <w:rsid w:val="003C5098"/>
    <w:rsid w:val="003C5D69"/>
    <w:rsid w:val="003C6A32"/>
    <w:rsid w:val="003D04A1"/>
    <w:rsid w:val="003D12D7"/>
    <w:rsid w:val="003D179D"/>
    <w:rsid w:val="003D41CA"/>
    <w:rsid w:val="003D4659"/>
    <w:rsid w:val="003D4838"/>
    <w:rsid w:val="003D5A25"/>
    <w:rsid w:val="003D5BA8"/>
    <w:rsid w:val="003D5BB9"/>
    <w:rsid w:val="003D68AB"/>
    <w:rsid w:val="003E1F97"/>
    <w:rsid w:val="003E2140"/>
    <w:rsid w:val="003E2C85"/>
    <w:rsid w:val="003E2CDE"/>
    <w:rsid w:val="003E501F"/>
    <w:rsid w:val="003E686E"/>
    <w:rsid w:val="003E69DA"/>
    <w:rsid w:val="003E7454"/>
    <w:rsid w:val="003E7867"/>
    <w:rsid w:val="003F0886"/>
    <w:rsid w:val="003F3A68"/>
    <w:rsid w:val="003F4486"/>
    <w:rsid w:val="003F4940"/>
    <w:rsid w:val="003F5039"/>
    <w:rsid w:val="003F53AB"/>
    <w:rsid w:val="003F5E2A"/>
    <w:rsid w:val="003F70A7"/>
    <w:rsid w:val="004002D5"/>
    <w:rsid w:val="00402655"/>
    <w:rsid w:val="0040389E"/>
    <w:rsid w:val="0040413E"/>
    <w:rsid w:val="00404CC2"/>
    <w:rsid w:val="00405128"/>
    <w:rsid w:val="00406F6B"/>
    <w:rsid w:val="004074AD"/>
    <w:rsid w:val="004119C6"/>
    <w:rsid w:val="0041261F"/>
    <w:rsid w:val="00412A58"/>
    <w:rsid w:val="00412E53"/>
    <w:rsid w:val="004132B8"/>
    <w:rsid w:val="00413C7C"/>
    <w:rsid w:val="00414528"/>
    <w:rsid w:val="00414CB5"/>
    <w:rsid w:val="00414CC3"/>
    <w:rsid w:val="0041645B"/>
    <w:rsid w:val="004168E6"/>
    <w:rsid w:val="00416C34"/>
    <w:rsid w:val="00416D56"/>
    <w:rsid w:val="00416F52"/>
    <w:rsid w:val="004176C8"/>
    <w:rsid w:val="00421C7E"/>
    <w:rsid w:val="00422224"/>
    <w:rsid w:val="00422C66"/>
    <w:rsid w:val="00422DFF"/>
    <w:rsid w:val="00423F46"/>
    <w:rsid w:val="00424987"/>
    <w:rsid w:val="00425055"/>
    <w:rsid w:val="00425859"/>
    <w:rsid w:val="00426693"/>
    <w:rsid w:val="00426E15"/>
    <w:rsid w:val="00427F12"/>
    <w:rsid w:val="00433659"/>
    <w:rsid w:val="004343C2"/>
    <w:rsid w:val="00434CC4"/>
    <w:rsid w:val="00435BB1"/>
    <w:rsid w:val="00435DE7"/>
    <w:rsid w:val="00436AFE"/>
    <w:rsid w:val="004371A8"/>
    <w:rsid w:val="004372CA"/>
    <w:rsid w:val="00437EF8"/>
    <w:rsid w:val="00440863"/>
    <w:rsid w:val="00440F45"/>
    <w:rsid w:val="00441079"/>
    <w:rsid w:val="00441CB3"/>
    <w:rsid w:val="00442076"/>
    <w:rsid w:val="00442F82"/>
    <w:rsid w:val="004432EC"/>
    <w:rsid w:val="00443CAD"/>
    <w:rsid w:val="00444384"/>
    <w:rsid w:val="00444E3C"/>
    <w:rsid w:val="00450B26"/>
    <w:rsid w:val="004525C1"/>
    <w:rsid w:val="00452A8A"/>
    <w:rsid w:val="00454D9C"/>
    <w:rsid w:val="00457D0D"/>
    <w:rsid w:val="00457E8C"/>
    <w:rsid w:val="00460ECB"/>
    <w:rsid w:val="00461620"/>
    <w:rsid w:val="004639CE"/>
    <w:rsid w:val="00463CCF"/>
    <w:rsid w:val="00463F65"/>
    <w:rsid w:val="004648C8"/>
    <w:rsid w:val="0046549E"/>
    <w:rsid w:val="004658DF"/>
    <w:rsid w:val="004669E3"/>
    <w:rsid w:val="004676E1"/>
    <w:rsid w:val="0047025D"/>
    <w:rsid w:val="004705D2"/>
    <w:rsid w:val="00471AEC"/>
    <w:rsid w:val="00471F3A"/>
    <w:rsid w:val="0047252C"/>
    <w:rsid w:val="00472BD3"/>
    <w:rsid w:val="0047338A"/>
    <w:rsid w:val="004736FB"/>
    <w:rsid w:val="00473A62"/>
    <w:rsid w:val="00474163"/>
    <w:rsid w:val="004745AD"/>
    <w:rsid w:val="004745DB"/>
    <w:rsid w:val="00475E0F"/>
    <w:rsid w:val="00475FF9"/>
    <w:rsid w:val="0047627C"/>
    <w:rsid w:val="004767F2"/>
    <w:rsid w:val="0047714E"/>
    <w:rsid w:val="00480BDA"/>
    <w:rsid w:val="004820AB"/>
    <w:rsid w:val="00482217"/>
    <w:rsid w:val="0048222F"/>
    <w:rsid w:val="004822A6"/>
    <w:rsid w:val="0048244C"/>
    <w:rsid w:val="004830C7"/>
    <w:rsid w:val="004838A0"/>
    <w:rsid w:val="00484062"/>
    <w:rsid w:val="00484C48"/>
    <w:rsid w:val="00485F06"/>
    <w:rsid w:val="0048618A"/>
    <w:rsid w:val="00487545"/>
    <w:rsid w:val="00490C02"/>
    <w:rsid w:val="00491E81"/>
    <w:rsid w:val="00491FA9"/>
    <w:rsid w:val="0049499A"/>
    <w:rsid w:val="0049590B"/>
    <w:rsid w:val="00496139"/>
    <w:rsid w:val="0049677F"/>
    <w:rsid w:val="00496817"/>
    <w:rsid w:val="00496FE5"/>
    <w:rsid w:val="00497008"/>
    <w:rsid w:val="004A06D3"/>
    <w:rsid w:val="004A1494"/>
    <w:rsid w:val="004A2336"/>
    <w:rsid w:val="004A2E17"/>
    <w:rsid w:val="004A38D9"/>
    <w:rsid w:val="004A49A8"/>
    <w:rsid w:val="004A6359"/>
    <w:rsid w:val="004A6BCB"/>
    <w:rsid w:val="004A6E96"/>
    <w:rsid w:val="004A7517"/>
    <w:rsid w:val="004A7780"/>
    <w:rsid w:val="004B0EA6"/>
    <w:rsid w:val="004B3096"/>
    <w:rsid w:val="004B3E0A"/>
    <w:rsid w:val="004B5305"/>
    <w:rsid w:val="004B5BC1"/>
    <w:rsid w:val="004B63FD"/>
    <w:rsid w:val="004B6663"/>
    <w:rsid w:val="004B695D"/>
    <w:rsid w:val="004B6A26"/>
    <w:rsid w:val="004B6C69"/>
    <w:rsid w:val="004B707C"/>
    <w:rsid w:val="004B7E77"/>
    <w:rsid w:val="004B7FF9"/>
    <w:rsid w:val="004C0BEF"/>
    <w:rsid w:val="004C150D"/>
    <w:rsid w:val="004C1EA6"/>
    <w:rsid w:val="004C23AD"/>
    <w:rsid w:val="004C302E"/>
    <w:rsid w:val="004C59BF"/>
    <w:rsid w:val="004C6C66"/>
    <w:rsid w:val="004C70ED"/>
    <w:rsid w:val="004D011D"/>
    <w:rsid w:val="004D0CD0"/>
    <w:rsid w:val="004D0DAC"/>
    <w:rsid w:val="004D1BCC"/>
    <w:rsid w:val="004D2E0A"/>
    <w:rsid w:val="004D30E3"/>
    <w:rsid w:val="004D3106"/>
    <w:rsid w:val="004D37DD"/>
    <w:rsid w:val="004D54BA"/>
    <w:rsid w:val="004D629C"/>
    <w:rsid w:val="004D6D24"/>
    <w:rsid w:val="004D7BB8"/>
    <w:rsid w:val="004E15D1"/>
    <w:rsid w:val="004E2136"/>
    <w:rsid w:val="004E219C"/>
    <w:rsid w:val="004E547A"/>
    <w:rsid w:val="004E5486"/>
    <w:rsid w:val="004E54BC"/>
    <w:rsid w:val="004E55FF"/>
    <w:rsid w:val="004E5726"/>
    <w:rsid w:val="004E6BE7"/>
    <w:rsid w:val="004E6D83"/>
    <w:rsid w:val="004E7859"/>
    <w:rsid w:val="004F010A"/>
    <w:rsid w:val="004F0E57"/>
    <w:rsid w:val="004F1AC0"/>
    <w:rsid w:val="004F27DA"/>
    <w:rsid w:val="004F2877"/>
    <w:rsid w:val="004F2A28"/>
    <w:rsid w:val="004F2D9B"/>
    <w:rsid w:val="004F4E14"/>
    <w:rsid w:val="004F6178"/>
    <w:rsid w:val="004F6DA6"/>
    <w:rsid w:val="00500278"/>
    <w:rsid w:val="0050296E"/>
    <w:rsid w:val="00502C2D"/>
    <w:rsid w:val="005035D8"/>
    <w:rsid w:val="00503641"/>
    <w:rsid w:val="005041B1"/>
    <w:rsid w:val="00505BC0"/>
    <w:rsid w:val="00505F63"/>
    <w:rsid w:val="00507310"/>
    <w:rsid w:val="00507F98"/>
    <w:rsid w:val="005101EE"/>
    <w:rsid w:val="00511B7C"/>
    <w:rsid w:val="00511EC8"/>
    <w:rsid w:val="00512144"/>
    <w:rsid w:val="0051289D"/>
    <w:rsid w:val="00512C1C"/>
    <w:rsid w:val="00513DD3"/>
    <w:rsid w:val="005140E6"/>
    <w:rsid w:val="00514E21"/>
    <w:rsid w:val="00514F7B"/>
    <w:rsid w:val="00515E35"/>
    <w:rsid w:val="00516563"/>
    <w:rsid w:val="00521A84"/>
    <w:rsid w:val="00522A3C"/>
    <w:rsid w:val="00523609"/>
    <w:rsid w:val="005268C3"/>
    <w:rsid w:val="00526B0C"/>
    <w:rsid w:val="00526E01"/>
    <w:rsid w:val="00526E0C"/>
    <w:rsid w:val="005315BF"/>
    <w:rsid w:val="00536EFB"/>
    <w:rsid w:val="00537C56"/>
    <w:rsid w:val="0054110E"/>
    <w:rsid w:val="0054157E"/>
    <w:rsid w:val="00541926"/>
    <w:rsid w:val="00542712"/>
    <w:rsid w:val="0054403C"/>
    <w:rsid w:val="00546725"/>
    <w:rsid w:val="00547BF1"/>
    <w:rsid w:val="0055119A"/>
    <w:rsid w:val="005513D9"/>
    <w:rsid w:val="0055163F"/>
    <w:rsid w:val="00551BE1"/>
    <w:rsid w:val="00552830"/>
    <w:rsid w:val="00552E41"/>
    <w:rsid w:val="00553AE7"/>
    <w:rsid w:val="00554383"/>
    <w:rsid w:val="0055523B"/>
    <w:rsid w:val="005555A7"/>
    <w:rsid w:val="0055681C"/>
    <w:rsid w:val="00557680"/>
    <w:rsid w:val="00557A83"/>
    <w:rsid w:val="00561404"/>
    <w:rsid w:val="00561CB6"/>
    <w:rsid w:val="0056234E"/>
    <w:rsid w:val="00562526"/>
    <w:rsid w:val="00563D8B"/>
    <w:rsid w:val="00565309"/>
    <w:rsid w:val="00565E77"/>
    <w:rsid w:val="00565F7E"/>
    <w:rsid w:val="00566CFF"/>
    <w:rsid w:val="00567A6D"/>
    <w:rsid w:val="00570114"/>
    <w:rsid w:val="005702B1"/>
    <w:rsid w:val="00570ECC"/>
    <w:rsid w:val="00572F67"/>
    <w:rsid w:val="0057309A"/>
    <w:rsid w:val="00573C1F"/>
    <w:rsid w:val="00573CCB"/>
    <w:rsid w:val="00573E82"/>
    <w:rsid w:val="0057441E"/>
    <w:rsid w:val="00574F3C"/>
    <w:rsid w:val="005753EB"/>
    <w:rsid w:val="005756EB"/>
    <w:rsid w:val="00577629"/>
    <w:rsid w:val="00577DE9"/>
    <w:rsid w:val="00581BF2"/>
    <w:rsid w:val="005836A1"/>
    <w:rsid w:val="005856D3"/>
    <w:rsid w:val="0058642E"/>
    <w:rsid w:val="0058675C"/>
    <w:rsid w:val="0058676D"/>
    <w:rsid w:val="00590A2F"/>
    <w:rsid w:val="00590EF8"/>
    <w:rsid w:val="00593725"/>
    <w:rsid w:val="00593C7A"/>
    <w:rsid w:val="00595080"/>
    <w:rsid w:val="0059529E"/>
    <w:rsid w:val="0059535F"/>
    <w:rsid w:val="005959B0"/>
    <w:rsid w:val="00596D60"/>
    <w:rsid w:val="00596F5D"/>
    <w:rsid w:val="005A0437"/>
    <w:rsid w:val="005A0665"/>
    <w:rsid w:val="005A0C61"/>
    <w:rsid w:val="005A28F1"/>
    <w:rsid w:val="005A2E69"/>
    <w:rsid w:val="005A4784"/>
    <w:rsid w:val="005B0562"/>
    <w:rsid w:val="005B07FA"/>
    <w:rsid w:val="005B12BE"/>
    <w:rsid w:val="005B14E2"/>
    <w:rsid w:val="005B1845"/>
    <w:rsid w:val="005B1D8E"/>
    <w:rsid w:val="005B2CED"/>
    <w:rsid w:val="005B530C"/>
    <w:rsid w:val="005C0257"/>
    <w:rsid w:val="005C224B"/>
    <w:rsid w:val="005C23C4"/>
    <w:rsid w:val="005C2FD4"/>
    <w:rsid w:val="005C31A7"/>
    <w:rsid w:val="005C3911"/>
    <w:rsid w:val="005C4DF7"/>
    <w:rsid w:val="005C5D52"/>
    <w:rsid w:val="005C6629"/>
    <w:rsid w:val="005C7F6D"/>
    <w:rsid w:val="005D0AE8"/>
    <w:rsid w:val="005D0CAB"/>
    <w:rsid w:val="005D17C7"/>
    <w:rsid w:val="005D26D4"/>
    <w:rsid w:val="005D28CC"/>
    <w:rsid w:val="005D3877"/>
    <w:rsid w:val="005D3CAC"/>
    <w:rsid w:val="005D475D"/>
    <w:rsid w:val="005D57CA"/>
    <w:rsid w:val="005D5BF5"/>
    <w:rsid w:val="005D5CF6"/>
    <w:rsid w:val="005D5E3D"/>
    <w:rsid w:val="005D62C2"/>
    <w:rsid w:val="005D672A"/>
    <w:rsid w:val="005D6E5C"/>
    <w:rsid w:val="005D75D5"/>
    <w:rsid w:val="005D7B04"/>
    <w:rsid w:val="005E08C1"/>
    <w:rsid w:val="005E0EFF"/>
    <w:rsid w:val="005E13FA"/>
    <w:rsid w:val="005E1604"/>
    <w:rsid w:val="005E3621"/>
    <w:rsid w:val="005E4413"/>
    <w:rsid w:val="005E4476"/>
    <w:rsid w:val="005E4533"/>
    <w:rsid w:val="005E4A2A"/>
    <w:rsid w:val="005E5798"/>
    <w:rsid w:val="005E71DC"/>
    <w:rsid w:val="005F009B"/>
    <w:rsid w:val="005F0939"/>
    <w:rsid w:val="005F14D7"/>
    <w:rsid w:val="005F2070"/>
    <w:rsid w:val="005F2B58"/>
    <w:rsid w:val="005F66AF"/>
    <w:rsid w:val="005F6C42"/>
    <w:rsid w:val="00601129"/>
    <w:rsid w:val="00601AB2"/>
    <w:rsid w:val="00601BDF"/>
    <w:rsid w:val="00601FB8"/>
    <w:rsid w:val="00602147"/>
    <w:rsid w:val="00602C4A"/>
    <w:rsid w:val="00602E51"/>
    <w:rsid w:val="00603A43"/>
    <w:rsid w:val="00603D8C"/>
    <w:rsid w:val="0060710F"/>
    <w:rsid w:val="006100E0"/>
    <w:rsid w:val="00611307"/>
    <w:rsid w:val="00611C88"/>
    <w:rsid w:val="006120F7"/>
    <w:rsid w:val="006123CE"/>
    <w:rsid w:val="00612EAD"/>
    <w:rsid w:val="006144DB"/>
    <w:rsid w:val="00614918"/>
    <w:rsid w:val="006149E8"/>
    <w:rsid w:val="0061554C"/>
    <w:rsid w:val="006159D1"/>
    <w:rsid w:val="006165F1"/>
    <w:rsid w:val="00621A79"/>
    <w:rsid w:val="006241ED"/>
    <w:rsid w:val="00624E2C"/>
    <w:rsid w:val="006269A2"/>
    <w:rsid w:val="0062704A"/>
    <w:rsid w:val="0062739C"/>
    <w:rsid w:val="0063002E"/>
    <w:rsid w:val="006306B5"/>
    <w:rsid w:val="00631169"/>
    <w:rsid w:val="00631307"/>
    <w:rsid w:val="00631BD4"/>
    <w:rsid w:val="00632D28"/>
    <w:rsid w:val="006343DC"/>
    <w:rsid w:val="00635028"/>
    <w:rsid w:val="00636B1D"/>
    <w:rsid w:val="00637232"/>
    <w:rsid w:val="006379EC"/>
    <w:rsid w:val="00640120"/>
    <w:rsid w:val="00640E77"/>
    <w:rsid w:val="0064143F"/>
    <w:rsid w:val="006422E3"/>
    <w:rsid w:val="00642BDE"/>
    <w:rsid w:val="00642D52"/>
    <w:rsid w:val="00644623"/>
    <w:rsid w:val="00645089"/>
    <w:rsid w:val="00645286"/>
    <w:rsid w:val="006461A3"/>
    <w:rsid w:val="00646B28"/>
    <w:rsid w:val="006501A1"/>
    <w:rsid w:val="006514CE"/>
    <w:rsid w:val="00652935"/>
    <w:rsid w:val="00653C90"/>
    <w:rsid w:val="00655402"/>
    <w:rsid w:val="00655807"/>
    <w:rsid w:val="00656BEE"/>
    <w:rsid w:val="00657ECD"/>
    <w:rsid w:val="0066037E"/>
    <w:rsid w:val="0066093A"/>
    <w:rsid w:val="00660998"/>
    <w:rsid w:val="00664A4F"/>
    <w:rsid w:val="006654AA"/>
    <w:rsid w:val="00665585"/>
    <w:rsid w:val="006658D1"/>
    <w:rsid w:val="00665B00"/>
    <w:rsid w:val="0066623B"/>
    <w:rsid w:val="006663B7"/>
    <w:rsid w:val="00666B1E"/>
    <w:rsid w:val="0066713D"/>
    <w:rsid w:val="006677A6"/>
    <w:rsid w:val="00670B88"/>
    <w:rsid w:val="006717CA"/>
    <w:rsid w:val="0067260B"/>
    <w:rsid w:val="00673AD7"/>
    <w:rsid w:val="0067505C"/>
    <w:rsid w:val="00676561"/>
    <w:rsid w:val="00676674"/>
    <w:rsid w:val="00676E98"/>
    <w:rsid w:val="00677CA7"/>
    <w:rsid w:val="00680371"/>
    <w:rsid w:val="0068043F"/>
    <w:rsid w:val="00680FB0"/>
    <w:rsid w:val="00682135"/>
    <w:rsid w:val="006822EB"/>
    <w:rsid w:val="006823D5"/>
    <w:rsid w:val="00684506"/>
    <w:rsid w:val="006845ED"/>
    <w:rsid w:val="00685E18"/>
    <w:rsid w:val="00687C3B"/>
    <w:rsid w:val="00690101"/>
    <w:rsid w:val="00690B4A"/>
    <w:rsid w:val="00690C4F"/>
    <w:rsid w:val="006917FA"/>
    <w:rsid w:val="00693846"/>
    <w:rsid w:val="00693857"/>
    <w:rsid w:val="006946CC"/>
    <w:rsid w:val="00695216"/>
    <w:rsid w:val="00696265"/>
    <w:rsid w:val="006968CF"/>
    <w:rsid w:val="006A2410"/>
    <w:rsid w:val="006A26AF"/>
    <w:rsid w:val="006A31C3"/>
    <w:rsid w:val="006A47EA"/>
    <w:rsid w:val="006A5514"/>
    <w:rsid w:val="006A55D2"/>
    <w:rsid w:val="006A7AFD"/>
    <w:rsid w:val="006B248D"/>
    <w:rsid w:val="006B306E"/>
    <w:rsid w:val="006B34C8"/>
    <w:rsid w:val="006B3CE4"/>
    <w:rsid w:val="006B4916"/>
    <w:rsid w:val="006B52B0"/>
    <w:rsid w:val="006B538B"/>
    <w:rsid w:val="006B5871"/>
    <w:rsid w:val="006B5FA0"/>
    <w:rsid w:val="006B677C"/>
    <w:rsid w:val="006B7D4E"/>
    <w:rsid w:val="006C05BC"/>
    <w:rsid w:val="006C1279"/>
    <w:rsid w:val="006C1640"/>
    <w:rsid w:val="006C4A81"/>
    <w:rsid w:val="006C5CD8"/>
    <w:rsid w:val="006C6D77"/>
    <w:rsid w:val="006C7B6F"/>
    <w:rsid w:val="006D06A8"/>
    <w:rsid w:val="006D12AF"/>
    <w:rsid w:val="006D1E3D"/>
    <w:rsid w:val="006D236C"/>
    <w:rsid w:val="006D2F25"/>
    <w:rsid w:val="006D3FA7"/>
    <w:rsid w:val="006D6032"/>
    <w:rsid w:val="006D75D6"/>
    <w:rsid w:val="006E08DF"/>
    <w:rsid w:val="006E0E7A"/>
    <w:rsid w:val="006E10AB"/>
    <w:rsid w:val="006E161E"/>
    <w:rsid w:val="006E2BA0"/>
    <w:rsid w:val="006E2C1F"/>
    <w:rsid w:val="006E2F41"/>
    <w:rsid w:val="006E5E35"/>
    <w:rsid w:val="006E6028"/>
    <w:rsid w:val="006E63D7"/>
    <w:rsid w:val="006E6AFD"/>
    <w:rsid w:val="006E720A"/>
    <w:rsid w:val="006E75FD"/>
    <w:rsid w:val="006F11EF"/>
    <w:rsid w:val="006F15B5"/>
    <w:rsid w:val="006F1792"/>
    <w:rsid w:val="006F1E6B"/>
    <w:rsid w:val="006F26E1"/>
    <w:rsid w:val="006F2C46"/>
    <w:rsid w:val="006F2E7C"/>
    <w:rsid w:val="006F6630"/>
    <w:rsid w:val="00700C1A"/>
    <w:rsid w:val="00701B7A"/>
    <w:rsid w:val="00703898"/>
    <w:rsid w:val="0070457B"/>
    <w:rsid w:val="00705ED8"/>
    <w:rsid w:val="00707229"/>
    <w:rsid w:val="00707A91"/>
    <w:rsid w:val="00710605"/>
    <w:rsid w:val="007114D7"/>
    <w:rsid w:val="00711DD2"/>
    <w:rsid w:val="007123E1"/>
    <w:rsid w:val="00713C3A"/>
    <w:rsid w:val="007147F8"/>
    <w:rsid w:val="00714AA9"/>
    <w:rsid w:val="007173F9"/>
    <w:rsid w:val="00720897"/>
    <w:rsid w:val="00720AB1"/>
    <w:rsid w:val="0072133D"/>
    <w:rsid w:val="007213DF"/>
    <w:rsid w:val="00721B3A"/>
    <w:rsid w:val="00721F26"/>
    <w:rsid w:val="00722D2D"/>
    <w:rsid w:val="007232A0"/>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35DBE"/>
    <w:rsid w:val="00741ECB"/>
    <w:rsid w:val="00743C53"/>
    <w:rsid w:val="0074490B"/>
    <w:rsid w:val="00747496"/>
    <w:rsid w:val="007501FD"/>
    <w:rsid w:val="007503FD"/>
    <w:rsid w:val="007505B0"/>
    <w:rsid w:val="007510B5"/>
    <w:rsid w:val="00754308"/>
    <w:rsid w:val="007543C4"/>
    <w:rsid w:val="0075548D"/>
    <w:rsid w:val="007554B8"/>
    <w:rsid w:val="00755A74"/>
    <w:rsid w:val="00756F40"/>
    <w:rsid w:val="00757173"/>
    <w:rsid w:val="00757653"/>
    <w:rsid w:val="00762A78"/>
    <w:rsid w:val="007633AC"/>
    <w:rsid w:val="00764808"/>
    <w:rsid w:val="00765694"/>
    <w:rsid w:val="00765D3B"/>
    <w:rsid w:val="0076623E"/>
    <w:rsid w:val="0076648D"/>
    <w:rsid w:val="007707EC"/>
    <w:rsid w:val="007714A3"/>
    <w:rsid w:val="007744FD"/>
    <w:rsid w:val="00775277"/>
    <w:rsid w:val="007752F5"/>
    <w:rsid w:val="007756EB"/>
    <w:rsid w:val="007761DA"/>
    <w:rsid w:val="0077671B"/>
    <w:rsid w:val="00777047"/>
    <w:rsid w:val="00782398"/>
    <w:rsid w:val="0078299A"/>
    <w:rsid w:val="0078442C"/>
    <w:rsid w:val="00784504"/>
    <w:rsid w:val="00785343"/>
    <w:rsid w:val="00785516"/>
    <w:rsid w:val="00785688"/>
    <w:rsid w:val="00785857"/>
    <w:rsid w:val="007870DB"/>
    <w:rsid w:val="00787314"/>
    <w:rsid w:val="00790FCA"/>
    <w:rsid w:val="00794068"/>
    <w:rsid w:val="007942FB"/>
    <w:rsid w:val="00795753"/>
    <w:rsid w:val="007960F2"/>
    <w:rsid w:val="00796346"/>
    <w:rsid w:val="007A01EE"/>
    <w:rsid w:val="007A3190"/>
    <w:rsid w:val="007A442A"/>
    <w:rsid w:val="007A470C"/>
    <w:rsid w:val="007A536E"/>
    <w:rsid w:val="007A6BD8"/>
    <w:rsid w:val="007A7015"/>
    <w:rsid w:val="007A75B7"/>
    <w:rsid w:val="007B01AE"/>
    <w:rsid w:val="007B168D"/>
    <w:rsid w:val="007B1DFF"/>
    <w:rsid w:val="007B3E73"/>
    <w:rsid w:val="007B41B4"/>
    <w:rsid w:val="007B58A5"/>
    <w:rsid w:val="007B6113"/>
    <w:rsid w:val="007B6D19"/>
    <w:rsid w:val="007C06C4"/>
    <w:rsid w:val="007C0DB7"/>
    <w:rsid w:val="007C10DB"/>
    <w:rsid w:val="007C19BB"/>
    <w:rsid w:val="007C328A"/>
    <w:rsid w:val="007C3BFC"/>
    <w:rsid w:val="007C421E"/>
    <w:rsid w:val="007C487A"/>
    <w:rsid w:val="007C493F"/>
    <w:rsid w:val="007C6222"/>
    <w:rsid w:val="007C7F1A"/>
    <w:rsid w:val="007D0A99"/>
    <w:rsid w:val="007D10C6"/>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CF9"/>
    <w:rsid w:val="007F0F82"/>
    <w:rsid w:val="007F1129"/>
    <w:rsid w:val="007F1582"/>
    <w:rsid w:val="007F20EF"/>
    <w:rsid w:val="007F2186"/>
    <w:rsid w:val="007F22DC"/>
    <w:rsid w:val="007F2410"/>
    <w:rsid w:val="007F2D93"/>
    <w:rsid w:val="007F36D0"/>
    <w:rsid w:val="007F3C8E"/>
    <w:rsid w:val="007F4B7B"/>
    <w:rsid w:val="007F4FBC"/>
    <w:rsid w:val="007F6505"/>
    <w:rsid w:val="007F66F0"/>
    <w:rsid w:val="007F684C"/>
    <w:rsid w:val="007F7F97"/>
    <w:rsid w:val="008016DF"/>
    <w:rsid w:val="00801D4A"/>
    <w:rsid w:val="00801D55"/>
    <w:rsid w:val="00803185"/>
    <w:rsid w:val="00803BFA"/>
    <w:rsid w:val="0080575A"/>
    <w:rsid w:val="008058E4"/>
    <w:rsid w:val="00805946"/>
    <w:rsid w:val="008069DF"/>
    <w:rsid w:val="008078B1"/>
    <w:rsid w:val="008078C4"/>
    <w:rsid w:val="0081059E"/>
    <w:rsid w:val="0081078D"/>
    <w:rsid w:val="00811A2C"/>
    <w:rsid w:val="008122E0"/>
    <w:rsid w:val="00812E91"/>
    <w:rsid w:val="00812FBF"/>
    <w:rsid w:val="0081331D"/>
    <w:rsid w:val="00814009"/>
    <w:rsid w:val="00814DF2"/>
    <w:rsid w:val="00815C9B"/>
    <w:rsid w:val="00815FA5"/>
    <w:rsid w:val="00821A1C"/>
    <w:rsid w:val="00821D23"/>
    <w:rsid w:val="00822079"/>
    <w:rsid w:val="00822763"/>
    <w:rsid w:val="00822E3B"/>
    <w:rsid w:val="008233FE"/>
    <w:rsid w:val="0082373F"/>
    <w:rsid w:val="00823DD0"/>
    <w:rsid w:val="0082417C"/>
    <w:rsid w:val="0082487B"/>
    <w:rsid w:val="0082557C"/>
    <w:rsid w:val="00826C63"/>
    <w:rsid w:val="008301A2"/>
    <w:rsid w:val="00833647"/>
    <w:rsid w:val="008338D1"/>
    <w:rsid w:val="008342D5"/>
    <w:rsid w:val="008342E4"/>
    <w:rsid w:val="008349AF"/>
    <w:rsid w:val="008350B1"/>
    <w:rsid w:val="00835241"/>
    <w:rsid w:val="00835523"/>
    <w:rsid w:val="00835A94"/>
    <w:rsid w:val="00837259"/>
    <w:rsid w:val="0083763E"/>
    <w:rsid w:val="00837D7A"/>
    <w:rsid w:val="00841062"/>
    <w:rsid w:val="00841D5F"/>
    <w:rsid w:val="008421B2"/>
    <w:rsid w:val="008426B1"/>
    <w:rsid w:val="00842DE3"/>
    <w:rsid w:val="00842F40"/>
    <w:rsid w:val="00843818"/>
    <w:rsid w:val="008439D6"/>
    <w:rsid w:val="008446CB"/>
    <w:rsid w:val="008451AF"/>
    <w:rsid w:val="0084647C"/>
    <w:rsid w:val="0084653C"/>
    <w:rsid w:val="008519A9"/>
    <w:rsid w:val="00852891"/>
    <w:rsid w:val="0085392F"/>
    <w:rsid w:val="008551A2"/>
    <w:rsid w:val="008566A1"/>
    <w:rsid w:val="00860130"/>
    <w:rsid w:val="0086025D"/>
    <w:rsid w:val="00860CBF"/>
    <w:rsid w:val="00860F02"/>
    <w:rsid w:val="00861411"/>
    <w:rsid w:val="00862990"/>
    <w:rsid w:val="00862E8E"/>
    <w:rsid w:val="00863141"/>
    <w:rsid w:val="008641B3"/>
    <w:rsid w:val="00865EC7"/>
    <w:rsid w:val="0087095B"/>
    <w:rsid w:val="00870E82"/>
    <w:rsid w:val="00872502"/>
    <w:rsid w:val="00872FD6"/>
    <w:rsid w:val="00873839"/>
    <w:rsid w:val="00873DC4"/>
    <w:rsid w:val="00874281"/>
    <w:rsid w:val="00874E28"/>
    <w:rsid w:val="00875D18"/>
    <w:rsid w:val="00875DB7"/>
    <w:rsid w:val="00882639"/>
    <w:rsid w:val="00884961"/>
    <w:rsid w:val="00886D0A"/>
    <w:rsid w:val="008901BC"/>
    <w:rsid w:val="00890319"/>
    <w:rsid w:val="0089198C"/>
    <w:rsid w:val="00892533"/>
    <w:rsid w:val="0089491A"/>
    <w:rsid w:val="00894B03"/>
    <w:rsid w:val="00894B51"/>
    <w:rsid w:val="0089658C"/>
    <w:rsid w:val="008979EF"/>
    <w:rsid w:val="00897B88"/>
    <w:rsid w:val="008A0E27"/>
    <w:rsid w:val="008A1E99"/>
    <w:rsid w:val="008A2267"/>
    <w:rsid w:val="008A34F7"/>
    <w:rsid w:val="008A37C8"/>
    <w:rsid w:val="008A516D"/>
    <w:rsid w:val="008A543B"/>
    <w:rsid w:val="008A558D"/>
    <w:rsid w:val="008A6287"/>
    <w:rsid w:val="008A68F7"/>
    <w:rsid w:val="008B1A7B"/>
    <w:rsid w:val="008B25FD"/>
    <w:rsid w:val="008B2C27"/>
    <w:rsid w:val="008B2D30"/>
    <w:rsid w:val="008B450A"/>
    <w:rsid w:val="008B456F"/>
    <w:rsid w:val="008B4D8F"/>
    <w:rsid w:val="008B67CA"/>
    <w:rsid w:val="008B6F16"/>
    <w:rsid w:val="008B7415"/>
    <w:rsid w:val="008B7E5A"/>
    <w:rsid w:val="008C0FC4"/>
    <w:rsid w:val="008C1188"/>
    <w:rsid w:val="008C2C3E"/>
    <w:rsid w:val="008C3A3B"/>
    <w:rsid w:val="008C4331"/>
    <w:rsid w:val="008C48E0"/>
    <w:rsid w:val="008C4BC1"/>
    <w:rsid w:val="008C4D32"/>
    <w:rsid w:val="008C4D80"/>
    <w:rsid w:val="008C5076"/>
    <w:rsid w:val="008C7C3F"/>
    <w:rsid w:val="008D03AF"/>
    <w:rsid w:val="008D1B03"/>
    <w:rsid w:val="008D1CEF"/>
    <w:rsid w:val="008D26C1"/>
    <w:rsid w:val="008D2E1B"/>
    <w:rsid w:val="008D35A9"/>
    <w:rsid w:val="008D3C48"/>
    <w:rsid w:val="008D3C87"/>
    <w:rsid w:val="008D4753"/>
    <w:rsid w:val="008D50E3"/>
    <w:rsid w:val="008D6546"/>
    <w:rsid w:val="008D6CE1"/>
    <w:rsid w:val="008D7F46"/>
    <w:rsid w:val="008E0A46"/>
    <w:rsid w:val="008E15E9"/>
    <w:rsid w:val="008E15EB"/>
    <w:rsid w:val="008E1C86"/>
    <w:rsid w:val="008E47A1"/>
    <w:rsid w:val="008E5628"/>
    <w:rsid w:val="008E5768"/>
    <w:rsid w:val="008E5D0D"/>
    <w:rsid w:val="008E6372"/>
    <w:rsid w:val="008E70F4"/>
    <w:rsid w:val="008E7B28"/>
    <w:rsid w:val="008F0747"/>
    <w:rsid w:val="008F07DC"/>
    <w:rsid w:val="008F10F4"/>
    <w:rsid w:val="008F1B5D"/>
    <w:rsid w:val="008F2540"/>
    <w:rsid w:val="008F2B06"/>
    <w:rsid w:val="008F3132"/>
    <w:rsid w:val="008F3244"/>
    <w:rsid w:val="008F441C"/>
    <w:rsid w:val="008F58C1"/>
    <w:rsid w:val="008F6B81"/>
    <w:rsid w:val="00900F2C"/>
    <w:rsid w:val="009024AB"/>
    <w:rsid w:val="009026E5"/>
    <w:rsid w:val="00902703"/>
    <w:rsid w:val="00902713"/>
    <w:rsid w:val="009028BF"/>
    <w:rsid w:val="009053D2"/>
    <w:rsid w:val="00906228"/>
    <w:rsid w:val="0090641F"/>
    <w:rsid w:val="00906C02"/>
    <w:rsid w:val="00910629"/>
    <w:rsid w:val="00910CA3"/>
    <w:rsid w:val="00911427"/>
    <w:rsid w:val="0091251F"/>
    <w:rsid w:val="00913B69"/>
    <w:rsid w:val="009140CD"/>
    <w:rsid w:val="009147CE"/>
    <w:rsid w:val="00915056"/>
    <w:rsid w:val="00915B7A"/>
    <w:rsid w:val="00916439"/>
    <w:rsid w:val="0091692B"/>
    <w:rsid w:val="00916FD4"/>
    <w:rsid w:val="009172D0"/>
    <w:rsid w:val="00917442"/>
    <w:rsid w:val="009219EC"/>
    <w:rsid w:val="00922952"/>
    <w:rsid w:val="009254F4"/>
    <w:rsid w:val="009269D9"/>
    <w:rsid w:val="0092788D"/>
    <w:rsid w:val="00930330"/>
    <w:rsid w:val="0093220C"/>
    <w:rsid w:val="00932E3E"/>
    <w:rsid w:val="009358A8"/>
    <w:rsid w:val="00935951"/>
    <w:rsid w:val="00935C78"/>
    <w:rsid w:val="00935FF1"/>
    <w:rsid w:val="0093699E"/>
    <w:rsid w:val="00936A6C"/>
    <w:rsid w:val="00936EA1"/>
    <w:rsid w:val="00936F6A"/>
    <w:rsid w:val="00937A1F"/>
    <w:rsid w:val="00937AE9"/>
    <w:rsid w:val="00937B22"/>
    <w:rsid w:val="00940BBA"/>
    <w:rsid w:val="00942668"/>
    <w:rsid w:val="0094301C"/>
    <w:rsid w:val="0094347C"/>
    <w:rsid w:val="00944384"/>
    <w:rsid w:val="00944C28"/>
    <w:rsid w:val="009451F8"/>
    <w:rsid w:val="009455F5"/>
    <w:rsid w:val="00946A9F"/>
    <w:rsid w:val="00950425"/>
    <w:rsid w:val="00950D13"/>
    <w:rsid w:val="009518A9"/>
    <w:rsid w:val="0095190D"/>
    <w:rsid w:val="00951C0C"/>
    <w:rsid w:val="009522EA"/>
    <w:rsid w:val="00953D6D"/>
    <w:rsid w:val="00954EAA"/>
    <w:rsid w:val="00957BDB"/>
    <w:rsid w:val="00957E79"/>
    <w:rsid w:val="0096050E"/>
    <w:rsid w:val="00961127"/>
    <w:rsid w:val="00962056"/>
    <w:rsid w:val="009630FF"/>
    <w:rsid w:val="0096547B"/>
    <w:rsid w:val="00966F2F"/>
    <w:rsid w:val="0096727B"/>
    <w:rsid w:val="009673F2"/>
    <w:rsid w:val="009678C9"/>
    <w:rsid w:val="00970FA1"/>
    <w:rsid w:val="0097165E"/>
    <w:rsid w:val="00971770"/>
    <w:rsid w:val="00972357"/>
    <w:rsid w:val="00973279"/>
    <w:rsid w:val="009742B8"/>
    <w:rsid w:val="00974F9B"/>
    <w:rsid w:val="0097695D"/>
    <w:rsid w:val="00976978"/>
    <w:rsid w:val="00977517"/>
    <w:rsid w:val="009805B4"/>
    <w:rsid w:val="009824D9"/>
    <w:rsid w:val="009825D7"/>
    <w:rsid w:val="009834FB"/>
    <w:rsid w:val="0098353C"/>
    <w:rsid w:val="00984CE1"/>
    <w:rsid w:val="00985510"/>
    <w:rsid w:val="0098696E"/>
    <w:rsid w:val="00990958"/>
    <w:rsid w:val="009912E5"/>
    <w:rsid w:val="00991EAA"/>
    <w:rsid w:val="0099361F"/>
    <w:rsid w:val="00995A31"/>
    <w:rsid w:val="00996454"/>
    <w:rsid w:val="0099677A"/>
    <w:rsid w:val="00997F20"/>
    <w:rsid w:val="009A0AA9"/>
    <w:rsid w:val="009A0F1D"/>
    <w:rsid w:val="009A2C91"/>
    <w:rsid w:val="009A310C"/>
    <w:rsid w:val="009A39DA"/>
    <w:rsid w:val="009A5142"/>
    <w:rsid w:val="009A5A12"/>
    <w:rsid w:val="009A6621"/>
    <w:rsid w:val="009A6EE2"/>
    <w:rsid w:val="009A710A"/>
    <w:rsid w:val="009A76BF"/>
    <w:rsid w:val="009A7FAC"/>
    <w:rsid w:val="009B1F50"/>
    <w:rsid w:val="009B2847"/>
    <w:rsid w:val="009B4352"/>
    <w:rsid w:val="009B58D8"/>
    <w:rsid w:val="009B5E1F"/>
    <w:rsid w:val="009B7958"/>
    <w:rsid w:val="009B7B2F"/>
    <w:rsid w:val="009C1513"/>
    <w:rsid w:val="009C17F9"/>
    <w:rsid w:val="009C1B7D"/>
    <w:rsid w:val="009C2B00"/>
    <w:rsid w:val="009C2D07"/>
    <w:rsid w:val="009C38E3"/>
    <w:rsid w:val="009C481C"/>
    <w:rsid w:val="009C7BCB"/>
    <w:rsid w:val="009C7F28"/>
    <w:rsid w:val="009D05AB"/>
    <w:rsid w:val="009D4534"/>
    <w:rsid w:val="009D476D"/>
    <w:rsid w:val="009D4D77"/>
    <w:rsid w:val="009D55DA"/>
    <w:rsid w:val="009D62F9"/>
    <w:rsid w:val="009D79CC"/>
    <w:rsid w:val="009E0633"/>
    <w:rsid w:val="009E1AD6"/>
    <w:rsid w:val="009E21F2"/>
    <w:rsid w:val="009E23C1"/>
    <w:rsid w:val="009E2ECE"/>
    <w:rsid w:val="009E2EE5"/>
    <w:rsid w:val="009E3491"/>
    <w:rsid w:val="009E3724"/>
    <w:rsid w:val="009E4939"/>
    <w:rsid w:val="009E4D5B"/>
    <w:rsid w:val="009E5C4C"/>
    <w:rsid w:val="009E6E50"/>
    <w:rsid w:val="009E70FB"/>
    <w:rsid w:val="009F0A40"/>
    <w:rsid w:val="009F0FBC"/>
    <w:rsid w:val="009F1700"/>
    <w:rsid w:val="009F2ACA"/>
    <w:rsid w:val="009F3AB5"/>
    <w:rsid w:val="009F3FA9"/>
    <w:rsid w:val="009F444F"/>
    <w:rsid w:val="009F4AB3"/>
    <w:rsid w:val="009F4D01"/>
    <w:rsid w:val="009F687B"/>
    <w:rsid w:val="009F6A30"/>
    <w:rsid w:val="009F6B1F"/>
    <w:rsid w:val="00A008AC"/>
    <w:rsid w:val="00A008F2"/>
    <w:rsid w:val="00A00C9B"/>
    <w:rsid w:val="00A02939"/>
    <w:rsid w:val="00A035EA"/>
    <w:rsid w:val="00A040EE"/>
    <w:rsid w:val="00A06ACF"/>
    <w:rsid w:val="00A07ABF"/>
    <w:rsid w:val="00A108B0"/>
    <w:rsid w:val="00A116B1"/>
    <w:rsid w:val="00A11DF9"/>
    <w:rsid w:val="00A12A3B"/>
    <w:rsid w:val="00A137FC"/>
    <w:rsid w:val="00A13CD2"/>
    <w:rsid w:val="00A16527"/>
    <w:rsid w:val="00A16F47"/>
    <w:rsid w:val="00A2079B"/>
    <w:rsid w:val="00A215A5"/>
    <w:rsid w:val="00A2204A"/>
    <w:rsid w:val="00A23E2C"/>
    <w:rsid w:val="00A255E4"/>
    <w:rsid w:val="00A261E6"/>
    <w:rsid w:val="00A27108"/>
    <w:rsid w:val="00A27431"/>
    <w:rsid w:val="00A278A6"/>
    <w:rsid w:val="00A3075D"/>
    <w:rsid w:val="00A3146A"/>
    <w:rsid w:val="00A32F67"/>
    <w:rsid w:val="00A33E8D"/>
    <w:rsid w:val="00A340F3"/>
    <w:rsid w:val="00A351DE"/>
    <w:rsid w:val="00A411AD"/>
    <w:rsid w:val="00A420E9"/>
    <w:rsid w:val="00A426B9"/>
    <w:rsid w:val="00A42723"/>
    <w:rsid w:val="00A428E7"/>
    <w:rsid w:val="00A4388A"/>
    <w:rsid w:val="00A43A8E"/>
    <w:rsid w:val="00A43BEE"/>
    <w:rsid w:val="00A441BE"/>
    <w:rsid w:val="00A4433A"/>
    <w:rsid w:val="00A45798"/>
    <w:rsid w:val="00A46A3C"/>
    <w:rsid w:val="00A46AE4"/>
    <w:rsid w:val="00A46DDA"/>
    <w:rsid w:val="00A47CCE"/>
    <w:rsid w:val="00A50B35"/>
    <w:rsid w:val="00A51778"/>
    <w:rsid w:val="00A518E6"/>
    <w:rsid w:val="00A51BDC"/>
    <w:rsid w:val="00A52500"/>
    <w:rsid w:val="00A531EF"/>
    <w:rsid w:val="00A543E1"/>
    <w:rsid w:val="00A5528A"/>
    <w:rsid w:val="00A5550D"/>
    <w:rsid w:val="00A55A27"/>
    <w:rsid w:val="00A55E64"/>
    <w:rsid w:val="00A56083"/>
    <w:rsid w:val="00A56832"/>
    <w:rsid w:val="00A576C5"/>
    <w:rsid w:val="00A5781D"/>
    <w:rsid w:val="00A61D25"/>
    <w:rsid w:val="00A61E05"/>
    <w:rsid w:val="00A6279A"/>
    <w:rsid w:val="00A62800"/>
    <w:rsid w:val="00A62E7F"/>
    <w:rsid w:val="00A636DE"/>
    <w:rsid w:val="00A64429"/>
    <w:rsid w:val="00A6453B"/>
    <w:rsid w:val="00A6545D"/>
    <w:rsid w:val="00A662E1"/>
    <w:rsid w:val="00A67618"/>
    <w:rsid w:val="00A67E83"/>
    <w:rsid w:val="00A70404"/>
    <w:rsid w:val="00A70BB3"/>
    <w:rsid w:val="00A715B1"/>
    <w:rsid w:val="00A732C5"/>
    <w:rsid w:val="00A735FF"/>
    <w:rsid w:val="00A73AF1"/>
    <w:rsid w:val="00A73D8D"/>
    <w:rsid w:val="00A74756"/>
    <w:rsid w:val="00A74EBF"/>
    <w:rsid w:val="00A755A5"/>
    <w:rsid w:val="00A75B69"/>
    <w:rsid w:val="00A75D21"/>
    <w:rsid w:val="00A75F39"/>
    <w:rsid w:val="00A7639B"/>
    <w:rsid w:val="00A76821"/>
    <w:rsid w:val="00A76C74"/>
    <w:rsid w:val="00A76EA9"/>
    <w:rsid w:val="00A77B5D"/>
    <w:rsid w:val="00A80CBA"/>
    <w:rsid w:val="00A81354"/>
    <w:rsid w:val="00A81BE3"/>
    <w:rsid w:val="00A84200"/>
    <w:rsid w:val="00A84F52"/>
    <w:rsid w:val="00A84F93"/>
    <w:rsid w:val="00A8619B"/>
    <w:rsid w:val="00A866AD"/>
    <w:rsid w:val="00A867AB"/>
    <w:rsid w:val="00A86DAF"/>
    <w:rsid w:val="00A911EF"/>
    <w:rsid w:val="00A92AEE"/>
    <w:rsid w:val="00A92C4F"/>
    <w:rsid w:val="00A9614C"/>
    <w:rsid w:val="00A96A9F"/>
    <w:rsid w:val="00A97BFF"/>
    <w:rsid w:val="00A97E49"/>
    <w:rsid w:val="00AA0B84"/>
    <w:rsid w:val="00AA16CE"/>
    <w:rsid w:val="00AA1944"/>
    <w:rsid w:val="00AA2639"/>
    <w:rsid w:val="00AA59E6"/>
    <w:rsid w:val="00AA7463"/>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A47"/>
    <w:rsid w:val="00AC2B3F"/>
    <w:rsid w:val="00AC343F"/>
    <w:rsid w:val="00AC3D1B"/>
    <w:rsid w:val="00AC3D97"/>
    <w:rsid w:val="00AC58BE"/>
    <w:rsid w:val="00AC623A"/>
    <w:rsid w:val="00AC73FF"/>
    <w:rsid w:val="00AD2171"/>
    <w:rsid w:val="00AD23E5"/>
    <w:rsid w:val="00AD431C"/>
    <w:rsid w:val="00AD4BE1"/>
    <w:rsid w:val="00AD5462"/>
    <w:rsid w:val="00AD5730"/>
    <w:rsid w:val="00AD70F8"/>
    <w:rsid w:val="00AE068C"/>
    <w:rsid w:val="00AE1356"/>
    <w:rsid w:val="00AE1558"/>
    <w:rsid w:val="00AE2B0E"/>
    <w:rsid w:val="00AE3109"/>
    <w:rsid w:val="00AE3292"/>
    <w:rsid w:val="00AE3781"/>
    <w:rsid w:val="00AE415F"/>
    <w:rsid w:val="00AE459D"/>
    <w:rsid w:val="00AE4E34"/>
    <w:rsid w:val="00AE564A"/>
    <w:rsid w:val="00AE67BF"/>
    <w:rsid w:val="00AE7246"/>
    <w:rsid w:val="00AE7A1F"/>
    <w:rsid w:val="00AE7C29"/>
    <w:rsid w:val="00AE7E5A"/>
    <w:rsid w:val="00AE7F87"/>
    <w:rsid w:val="00AF1987"/>
    <w:rsid w:val="00AF224E"/>
    <w:rsid w:val="00AF251F"/>
    <w:rsid w:val="00AF3888"/>
    <w:rsid w:val="00AF43D0"/>
    <w:rsid w:val="00AF4C4D"/>
    <w:rsid w:val="00AF6204"/>
    <w:rsid w:val="00AF6E07"/>
    <w:rsid w:val="00AF6F6E"/>
    <w:rsid w:val="00AF7413"/>
    <w:rsid w:val="00B004B4"/>
    <w:rsid w:val="00B006F6"/>
    <w:rsid w:val="00B0214E"/>
    <w:rsid w:val="00B03A10"/>
    <w:rsid w:val="00B05FB4"/>
    <w:rsid w:val="00B06E89"/>
    <w:rsid w:val="00B07884"/>
    <w:rsid w:val="00B10047"/>
    <w:rsid w:val="00B11669"/>
    <w:rsid w:val="00B12A20"/>
    <w:rsid w:val="00B13225"/>
    <w:rsid w:val="00B134A3"/>
    <w:rsid w:val="00B13595"/>
    <w:rsid w:val="00B137FE"/>
    <w:rsid w:val="00B14466"/>
    <w:rsid w:val="00B146E2"/>
    <w:rsid w:val="00B147B6"/>
    <w:rsid w:val="00B14AFF"/>
    <w:rsid w:val="00B15DAF"/>
    <w:rsid w:val="00B16E33"/>
    <w:rsid w:val="00B1756B"/>
    <w:rsid w:val="00B20554"/>
    <w:rsid w:val="00B20D0B"/>
    <w:rsid w:val="00B21A18"/>
    <w:rsid w:val="00B2277F"/>
    <w:rsid w:val="00B23EEB"/>
    <w:rsid w:val="00B240EA"/>
    <w:rsid w:val="00B242E0"/>
    <w:rsid w:val="00B24CC0"/>
    <w:rsid w:val="00B24E5E"/>
    <w:rsid w:val="00B25B10"/>
    <w:rsid w:val="00B27405"/>
    <w:rsid w:val="00B27426"/>
    <w:rsid w:val="00B278C4"/>
    <w:rsid w:val="00B30282"/>
    <w:rsid w:val="00B32CCB"/>
    <w:rsid w:val="00B332ED"/>
    <w:rsid w:val="00B334FA"/>
    <w:rsid w:val="00B33614"/>
    <w:rsid w:val="00B35BA1"/>
    <w:rsid w:val="00B35D38"/>
    <w:rsid w:val="00B372F2"/>
    <w:rsid w:val="00B4016D"/>
    <w:rsid w:val="00B40D68"/>
    <w:rsid w:val="00B41952"/>
    <w:rsid w:val="00B42E91"/>
    <w:rsid w:val="00B43DE8"/>
    <w:rsid w:val="00B46B62"/>
    <w:rsid w:val="00B47400"/>
    <w:rsid w:val="00B475F8"/>
    <w:rsid w:val="00B47CEE"/>
    <w:rsid w:val="00B511BB"/>
    <w:rsid w:val="00B5130B"/>
    <w:rsid w:val="00B52891"/>
    <w:rsid w:val="00B53CF0"/>
    <w:rsid w:val="00B5486B"/>
    <w:rsid w:val="00B579A5"/>
    <w:rsid w:val="00B61F0B"/>
    <w:rsid w:val="00B62910"/>
    <w:rsid w:val="00B62CE4"/>
    <w:rsid w:val="00B65368"/>
    <w:rsid w:val="00B658F5"/>
    <w:rsid w:val="00B6607E"/>
    <w:rsid w:val="00B663B7"/>
    <w:rsid w:val="00B67D37"/>
    <w:rsid w:val="00B7170F"/>
    <w:rsid w:val="00B71EB2"/>
    <w:rsid w:val="00B726E5"/>
    <w:rsid w:val="00B74619"/>
    <w:rsid w:val="00B74EA3"/>
    <w:rsid w:val="00B77FF6"/>
    <w:rsid w:val="00B816FA"/>
    <w:rsid w:val="00B838BF"/>
    <w:rsid w:val="00B83A92"/>
    <w:rsid w:val="00B83CBE"/>
    <w:rsid w:val="00B852BA"/>
    <w:rsid w:val="00B86C6A"/>
    <w:rsid w:val="00B879DC"/>
    <w:rsid w:val="00B90BD9"/>
    <w:rsid w:val="00B90BF9"/>
    <w:rsid w:val="00B91200"/>
    <w:rsid w:val="00B924BF"/>
    <w:rsid w:val="00B92C53"/>
    <w:rsid w:val="00B93A62"/>
    <w:rsid w:val="00B94410"/>
    <w:rsid w:val="00B962DC"/>
    <w:rsid w:val="00B96B01"/>
    <w:rsid w:val="00B972B6"/>
    <w:rsid w:val="00B97DDC"/>
    <w:rsid w:val="00BA00F5"/>
    <w:rsid w:val="00BA12A9"/>
    <w:rsid w:val="00BA1DE2"/>
    <w:rsid w:val="00BA2A86"/>
    <w:rsid w:val="00BA4976"/>
    <w:rsid w:val="00BA6765"/>
    <w:rsid w:val="00BA6F05"/>
    <w:rsid w:val="00BA72CE"/>
    <w:rsid w:val="00BB232D"/>
    <w:rsid w:val="00BB344D"/>
    <w:rsid w:val="00BB3BCA"/>
    <w:rsid w:val="00BB45B5"/>
    <w:rsid w:val="00BB4FE2"/>
    <w:rsid w:val="00BB5A2B"/>
    <w:rsid w:val="00BB5B00"/>
    <w:rsid w:val="00BB68C1"/>
    <w:rsid w:val="00BB76A2"/>
    <w:rsid w:val="00BB7732"/>
    <w:rsid w:val="00BB7D46"/>
    <w:rsid w:val="00BC5295"/>
    <w:rsid w:val="00BC795D"/>
    <w:rsid w:val="00BD1098"/>
    <w:rsid w:val="00BD1883"/>
    <w:rsid w:val="00BD1CBA"/>
    <w:rsid w:val="00BD32E4"/>
    <w:rsid w:val="00BD3CE7"/>
    <w:rsid w:val="00BD4DB0"/>
    <w:rsid w:val="00BD4FCC"/>
    <w:rsid w:val="00BD5C03"/>
    <w:rsid w:val="00BD5E94"/>
    <w:rsid w:val="00BE1DBF"/>
    <w:rsid w:val="00BE2226"/>
    <w:rsid w:val="00BE2838"/>
    <w:rsid w:val="00BE2F86"/>
    <w:rsid w:val="00BE39D1"/>
    <w:rsid w:val="00BE48DA"/>
    <w:rsid w:val="00BE4B15"/>
    <w:rsid w:val="00BE4DA3"/>
    <w:rsid w:val="00BE5516"/>
    <w:rsid w:val="00BE5AB8"/>
    <w:rsid w:val="00BE6C56"/>
    <w:rsid w:val="00BE6E8F"/>
    <w:rsid w:val="00BE71B9"/>
    <w:rsid w:val="00BE7455"/>
    <w:rsid w:val="00BF0625"/>
    <w:rsid w:val="00BF088A"/>
    <w:rsid w:val="00BF0AEA"/>
    <w:rsid w:val="00BF0D60"/>
    <w:rsid w:val="00BF1533"/>
    <w:rsid w:val="00BF27A6"/>
    <w:rsid w:val="00BF2FDD"/>
    <w:rsid w:val="00BF3754"/>
    <w:rsid w:val="00BF3F15"/>
    <w:rsid w:val="00BF5150"/>
    <w:rsid w:val="00BF621F"/>
    <w:rsid w:val="00BF734E"/>
    <w:rsid w:val="00BF7C0D"/>
    <w:rsid w:val="00C00354"/>
    <w:rsid w:val="00C00572"/>
    <w:rsid w:val="00C008AB"/>
    <w:rsid w:val="00C00D9A"/>
    <w:rsid w:val="00C014E6"/>
    <w:rsid w:val="00C01C45"/>
    <w:rsid w:val="00C0279A"/>
    <w:rsid w:val="00C028CF"/>
    <w:rsid w:val="00C0298B"/>
    <w:rsid w:val="00C03FFF"/>
    <w:rsid w:val="00C04974"/>
    <w:rsid w:val="00C058BA"/>
    <w:rsid w:val="00C0652C"/>
    <w:rsid w:val="00C06CDE"/>
    <w:rsid w:val="00C1005E"/>
    <w:rsid w:val="00C107BC"/>
    <w:rsid w:val="00C107F1"/>
    <w:rsid w:val="00C10FF6"/>
    <w:rsid w:val="00C1182B"/>
    <w:rsid w:val="00C11BD0"/>
    <w:rsid w:val="00C13A45"/>
    <w:rsid w:val="00C142C0"/>
    <w:rsid w:val="00C15BD1"/>
    <w:rsid w:val="00C1674D"/>
    <w:rsid w:val="00C17198"/>
    <w:rsid w:val="00C20BBF"/>
    <w:rsid w:val="00C2220F"/>
    <w:rsid w:val="00C22539"/>
    <w:rsid w:val="00C230AC"/>
    <w:rsid w:val="00C243A4"/>
    <w:rsid w:val="00C26291"/>
    <w:rsid w:val="00C27951"/>
    <w:rsid w:val="00C27D98"/>
    <w:rsid w:val="00C32255"/>
    <w:rsid w:val="00C3294C"/>
    <w:rsid w:val="00C32AB9"/>
    <w:rsid w:val="00C33B92"/>
    <w:rsid w:val="00C346AD"/>
    <w:rsid w:val="00C346AF"/>
    <w:rsid w:val="00C35056"/>
    <w:rsid w:val="00C351DC"/>
    <w:rsid w:val="00C36305"/>
    <w:rsid w:val="00C372C6"/>
    <w:rsid w:val="00C40F3C"/>
    <w:rsid w:val="00C41AF5"/>
    <w:rsid w:val="00C43E07"/>
    <w:rsid w:val="00C45204"/>
    <w:rsid w:val="00C45920"/>
    <w:rsid w:val="00C47598"/>
    <w:rsid w:val="00C5040B"/>
    <w:rsid w:val="00C50F85"/>
    <w:rsid w:val="00C51DBE"/>
    <w:rsid w:val="00C52675"/>
    <w:rsid w:val="00C52B69"/>
    <w:rsid w:val="00C54892"/>
    <w:rsid w:val="00C55A04"/>
    <w:rsid w:val="00C566F6"/>
    <w:rsid w:val="00C57145"/>
    <w:rsid w:val="00C60C78"/>
    <w:rsid w:val="00C6147F"/>
    <w:rsid w:val="00C63A94"/>
    <w:rsid w:val="00C64999"/>
    <w:rsid w:val="00C64A9C"/>
    <w:rsid w:val="00C6515D"/>
    <w:rsid w:val="00C65F4C"/>
    <w:rsid w:val="00C6690C"/>
    <w:rsid w:val="00C67929"/>
    <w:rsid w:val="00C70D27"/>
    <w:rsid w:val="00C711F8"/>
    <w:rsid w:val="00C7284A"/>
    <w:rsid w:val="00C731BC"/>
    <w:rsid w:val="00C736F2"/>
    <w:rsid w:val="00C74098"/>
    <w:rsid w:val="00C74726"/>
    <w:rsid w:val="00C75360"/>
    <w:rsid w:val="00C7677B"/>
    <w:rsid w:val="00C76917"/>
    <w:rsid w:val="00C779CC"/>
    <w:rsid w:val="00C81824"/>
    <w:rsid w:val="00C819F9"/>
    <w:rsid w:val="00C82A6F"/>
    <w:rsid w:val="00C84753"/>
    <w:rsid w:val="00C84A13"/>
    <w:rsid w:val="00C84BC7"/>
    <w:rsid w:val="00C850D9"/>
    <w:rsid w:val="00C85F52"/>
    <w:rsid w:val="00C8696A"/>
    <w:rsid w:val="00C86EDC"/>
    <w:rsid w:val="00C87186"/>
    <w:rsid w:val="00C875F8"/>
    <w:rsid w:val="00C9002F"/>
    <w:rsid w:val="00C91CF5"/>
    <w:rsid w:val="00C926C7"/>
    <w:rsid w:val="00C92DB1"/>
    <w:rsid w:val="00C94488"/>
    <w:rsid w:val="00C94BFA"/>
    <w:rsid w:val="00C951AF"/>
    <w:rsid w:val="00C95BF4"/>
    <w:rsid w:val="00C96885"/>
    <w:rsid w:val="00C9769B"/>
    <w:rsid w:val="00CA028F"/>
    <w:rsid w:val="00CA1669"/>
    <w:rsid w:val="00CA27BD"/>
    <w:rsid w:val="00CA3144"/>
    <w:rsid w:val="00CA4D3E"/>
    <w:rsid w:val="00CA50AF"/>
    <w:rsid w:val="00CA59BE"/>
    <w:rsid w:val="00CA5E13"/>
    <w:rsid w:val="00CA7EF1"/>
    <w:rsid w:val="00CB00A4"/>
    <w:rsid w:val="00CB0CE8"/>
    <w:rsid w:val="00CB1584"/>
    <w:rsid w:val="00CB1F8A"/>
    <w:rsid w:val="00CB2305"/>
    <w:rsid w:val="00CB2F6A"/>
    <w:rsid w:val="00CB3F1E"/>
    <w:rsid w:val="00CC0273"/>
    <w:rsid w:val="00CC02E5"/>
    <w:rsid w:val="00CC0653"/>
    <w:rsid w:val="00CC20ED"/>
    <w:rsid w:val="00CC22E7"/>
    <w:rsid w:val="00CC44E5"/>
    <w:rsid w:val="00CC45C9"/>
    <w:rsid w:val="00CC4F63"/>
    <w:rsid w:val="00CC514F"/>
    <w:rsid w:val="00CC6112"/>
    <w:rsid w:val="00CC65E6"/>
    <w:rsid w:val="00CC665A"/>
    <w:rsid w:val="00CC69E5"/>
    <w:rsid w:val="00CC73BA"/>
    <w:rsid w:val="00CD046F"/>
    <w:rsid w:val="00CD19B1"/>
    <w:rsid w:val="00CD1CFD"/>
    <w:rsid w:val="00CD2253"/>
    <w:rsid w:val="00CD2360"/>
    <w:rsid w:val="00CD2920"/>
    <w:rsid w:val="00CD2965"/>
    <w:rsid w:val="00CD2985"/>
    <w:rsid w:val="00CD3798"/>
    <w:rsid w:val="00CD3948"/>
    <w:rsid w:val="00CD3A63"/>
    <w:rsid w:val="00CD412C"/>
    <w:rsid w:val="00CD441D"/>
    <w:rsid w:val="00CD48B3"/>
    <w:rsid w:val="00CD4A19"/>
    <w:rsid w:val="00CD4F7A"/>
    <w:rsid w:val="00CD5F72"/>
    <w:rsid w:val="00CD75C6"/>
    <w:rsid w:val="00CE021D"/>
    <w:rsid w:val="00CE0AF6"/>
    <w:rsid w:val="00CE13D9"/>
    <w:rsid w:val="00CE1CA1"/>
    <w:rsid w:val="00CE200D"/>
    <w:rsid w:val="00CE27D1"/>
    <w:rsid w:val="00CE3DC3"/>
    <w:rsid w:val="00CE5300"/>
    <w:rsid w:val="00CE541D"/>
    <w:rsid w:val="00CE6D5E"/>
    <w:rsid w:val="00CE7D9E"/>
    <w:rsid w:val="00CF02F9"/>
    <w:rsid w:val="00CF0E3D"/>
    <w:rsid w:val="00CF0E5D"/>
    <w:rsid w:val="00CF18C2"/>
    <w:rsid w:val="00CF1B15"/>
    <w:rsid w:val="00CF1E3E"/>
    <w:rsid w:val="00CF2670"/>
    <w:rsid w:val="00CF2EF2"/>
    <w:rsid w:val="00CF3BFC"/>
    <w:rsid w:val="00CF4912"/>
    <w:rsid w:val="00CF501C"/>
    <w:rsid w:val="00CF5A05"/>
    <w:rsid w:val="00CF6B2E"/>
    <w:rsid w:val="00CF7280"/>
    <w:rsid w:val="00CF78B7"/>
    <w:rsid w:val="00D00572"/>
    <w:rsid w:val="00D00801"/>
    <w:rsid w:val="00D01701"/>
    <w:rsid w:val="00D02B48"/>
    <w:rsid w:val="00D03655"/>
    <w:rsid w:val="00D03D8E"/>
    <w:rsid w:val="00D03E57"/>
    <w:rsid w:val="00D047B4"/>
    <w:rsid w:val="00D04C8A"/>
    <w:rsid w:val="00D067CE"/>
    <w:rsid w:val="00D06BBF"/>
    <w:rsid w:val="00D10095"/>
    <w:rsid w:val="00D1012E"/>
    <w:rsid w:val="00D130AB"/>
    <w:rsid w:val="00D1365F"/>
    <w:rsid w:val="00D13CEE"/>
    <w:rsid w:val="00D1410D"/>
    <w:rsid w:val="00D14272"/>
    <w:rsid w:val="00D153D8"/>
    <w:rsid w:val="00D16DE6"/>
    <w:rsid w:val="00D20ECE"/>
    <w:rsid w:val="00D215BC"/>
    <w:rsid w:val="00D22C2E"/>
    <w:rsid w:val="00D22CDC"/>
    <w:rsid w:val="00D2384E"/>
    <w:rsid w:val="00D23F91"/>
    <w:rsid w:val="00D2488E"/>
    <w:rsid w:val="00D24A05"/>
    <w:rsid w:val="00D24DCD"/>
    <w:rsid w:val="00D276CA"/>
    <w:rsid w:val="00D27FB2"/>
    <w:rsid w:val="00D3000D"/>
    <w:rsid w:val="00D30FB7"/>
    <w:rsid w:val="00D336D2"/>
    <w:rsid w:val="00D33FB6"/>
    <w:rsid w:val="00D37050"/>
    <w:rsid w:val="00D402A7"/>
    <w:rsid w:val="00D40B4E"/>
    <w:rsid w:val="00D41858"/>
    <w:rsid w:val="00D41EF6"/>
    <w:rsid w:val="00D42643"/>
    <w:rsid w:val="00D42F86"/>
    <w:rsid w:val="00D43F6F"/>
    <w:rsid w:val="00D44095"/>
    <w:rsid w:val="00D4505E"/>
    <w:rsid w:val="00D46168"/>
    <w:rsid w:val="00D4705A"/>
    <w:rsid w:val="00D479FB"/>
    <w:rsid w:val="00D5034F"/>
    <w:rsid w:val="00D50433"/>
    <w:rsid w:val="00D50579"/>
    <w:rsid w:val="00D52C36"/>
    <w:rsid w:val="00D53A63"/>
    <w:rsid w:val="00D55C7F"/>
    <w:rsid w:val="00D564CC"/>
    <w:rsid w:val="00D57208"/>
    <w:rsid w:val="00D57DA9"/>
    <w:rsid w:val="00D60948"/>
    <w:rsid w:val="00D60C66"/>
    <w:rsid w:val="00D63A1B"/>
    <w:rsid w:val="00D63CA6"/>
    <w:rsid w:val="00D640CE"/>
    <w:rsid w:val="00D64812"/>
    <w:rsid w:val="00D66114"/>
    <w:rsid w:val="00D6767B"/>
    <w:rsid w:val="00D70A12"/>
    <w:rsid w:val="00D71EF8"/>
    <w:rsid w:val="00D72DCE"/>
    <w:rsid w:val="00D74020"/>
    <w:rsid w:val="00D748B4"/>
    <w:rsid w:val="00D75B83"/>
    <w:rsid w:val="00D75D45"/>
    <w:rsid w:val="00D75E33"/>
    <w:rsid w:val="00D76961"/>
    <w:rsid w:val="00D76D60"/>
    <w:rsid w:val="00D772F0"/>
    <w:rsid w:val="00D8015D"/>
    <w:rsid w:val="00D805C7"/>
    <w:rsid w:val="00D816C7"/>
    <w:rsid w:val="00D81D7D"/>
    <w:rsid w:val="00D8223B"/>
    <w:rsid w:val="00D8284E"/>
    <w:rsid w:val="00D835FB"/>
    <w:rsid w:val="00D83D26"/>
    <w:rsid w:val="00D83F69"/>
    <w:rsid w:val="00D84C4F"/>
    <w:rsid w:val="00D8560F"/>
    <w:rsid w:val="00D859B7"/>
    <w:rsid w:val="00D91D4A"/>
    <w:rsid w:val="00D91E28"/>
    <w:rsid w:val="00D93CD3"/>
    <w:rsid w:val="00D945A1"/>
    <w:rsid w:val="00D9693D"/>
    <w:rsid w:val="00D96EE2"/>
    <w:rsid w:val="00D971C5"/>
    <w:rsid w:val="00D972F7"/>
    <w:rsid w:val="00DA0983"/>
    <w:rsid w:val="00DA2515"/>
    <w:rsid w:val="00DA2D9F"/>
    <w:rsid w:val="00DA3DD6"/>
    <w:rsid w:val="00DA4F7A"/>
    <w:rsid w:val="00DA5C7D"/>
    <w:rsid w:val="00DA6708"/>
    <w:rsid w:val="00DA702E"/>
    <w:rsid w:val="00DA7D59"/>
    <w:rsid w:val="00DB0860"/>
    <w:rsid w:val="00DB0E98"/>
    <w:rsid w:val="00DB19F4"/>
    <w:rsid w:val="00DB59C4"/>
    <w:rsid w:val="00DC081C"/>
    <w:rsid w:val="00DC0ADA"/>
    <w:rsid w:val="00DC0AFB"/>
    <w:rsid w:val="00DC1E2A"/>
    <w:rsid w:val="00DC4089"/>
    <w:rsid w:val="00DC5DF6"/>
    <w:rsid w:val="00DC64D4"/>
    <w:rsid w:val="00DC6B0C"/>
    <w:rsid w:val="00DC6ECD"/>
    <w:rsid w:val="00DC6EF5"/>
    <w:rsid w:val="00DC70EE"/>
    <w:rsid w:val="00DD0135"/>
    <w:rsid w:val="00DD163E"/>
    <w:rsid w:val="00DD1904"/>
    <w:rsid w:val="00DD29EC"/>
    <w:rsid w:val="00DD2FEF"/>
    <w:rsid w:val="00DD314D"/>
    <w:rsid w:val="00DD5064"/>
    <w:rsid w:val="00DD5D27"/>
    <w:rsid w:val="00DD7BD7"/>
    <w:rsid w:val="00DE0BF9"/>
    <w:rsid w:val="00DE0C4E"/>
    <w:rsid w:val="00DE243F"/>
    <w:rsid w:val="00DE2589"/>
    <w:rsid w:val="00DE30A8"/>
    <w:rsid w:val="00DE46C8"/>
    <w:rsid w:val="00DE5066"/>
    <w:rsid w:val="00DE77C8"/>
    <w:rsid w:val="00DF0453"/>
    <w:rsid w:val="00DF06EF"/>
    <w:rsid w:val="00DF0F97"/>
    <w:rsid w:val="00DF1E45"/>
    <w:rsid w:val="00DF349D"/>
    <w:rsid w:val="00DF3670"/>
    <w:rsid w:val="00DF3C55"/>
    <w:rsid w:val="00DF5107"/>
    <w:rsid w:val="00DF5AFC"/>
    <w:rsid w:val="00DF6003"/>
    <w:rsid w:val="00DF7118"/>
    <w:rsid w:val="00E00F87"/>
    <w:rsid w:val="00E02595"/>
    <w:rsid w:val="00E03628"/>
    <w:rsid w:val="00E03B87"/>
    <w:rsid w:val="00E03FD3"/>
    <w:rsid w:val="00E05211"/>
    <w:rsid w:val="00E06AA2"/>
    <w:rsid w:val="00E07797"/>
    <w:rsid w:val="00E10144"/>
    <w:rsid w:val="00E10676"/>
    <w:rsid w:val="00E10CEE"/>
    <w:rsid w:val="00E121A1"/>
    <w:rsid w:val="00E12E3C"/>
    <w:rsid w:val="00E136C4"/>
    <w:rsid w:val="00E13BB8"/>
    <w:rsid w:val="00E13BDF"/>
    <w:rsid w:val="00E14F6B"/>
    <w:rsid w:val="00E1505D"/>
    <w:rsid w:val="00E158F2"/>
    <w:rsid w:val="00E16601"/>
    <w:rsid w:val="00E17BD6"/>
    <w:rsid w:val="00E2071E"/>
    <w:rsid w:val="00E20AE6"/>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64D1"/>
    <w:rsid w:val="00E57602"/>
    <w:rsid w:val="00E57F8A"/>
    <w:rsid w:val="00E6165B"/>
    <w:rsid w:val="00E62AD6"/>
    <w:rsid w:val="00E62DD4"/>
    <w:rsid w:val="00E62FFA"/>
    <w:rsid w:val="00E63423"/>
    <w:rsid w:val="00E6346A"/>
    <w:rsid w:val="00E63A63"/>
    <w:rsid w:val="00E66178"/>
    <w:rsid w:val="00E666B5"/>
    <w:rsid w:val="00E66E49"/>
    <w:rsid w:val="00E66EB9"/>
    <w:rsid w:val="00E67377"/>
    <w:rsid w:val="00E67B45"/>
    <w:rsid w:val="00E7032D"/>
    <w:rsid w:val="00E70A8C"/>
    <w:rsid w:val="00E71BD8"/>
    <w:rsid w:val="00E721B9"/>
    <w:rsid w:val="00E726D8"/>
    <w:rsid w:val="00E72956"/>
    <w:rsid w:val="00E7295A"/>
    <w:rsid w:val="00E754D0"/>
    <w:rsid w:val="00E76EF5"/>
    <w:rsid w:val="00E777BB"/>
    <w:rsid w:val="00E81939"/>
    <w:rsid w:val="00E8238C"/>
    <w:rsid w:val="00E82E29"/>
    <w:rsid w:val="00E8314F"/>
    <w:rsid w:val="00E84241"/>
    <w:rsid w:val="00E84F88"/>
    <w:rsid w:val="00E85199"/>
    <w:rsid w:val="00E860B8"/>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97616"/>
    <w:rsid w:val="00EA0AC4"/>
    <w:rsid w:val="00EA1137"/>
    <w:rsid w:val="00EA253B"/>
    <w:rsid w:val="00EA446E"/>
    <w:rsid w:val="00EA5EB4"/>
    <w:rsid w:val="00EA5FF1"/>
    <w:rsid w:val="00EA661D"/>
    <w:rsid w:val="00EA6FE9"/>
    <w:rsid w:val="00EA7C5D"/>
    <w:rsid w:val="00EB0075"/>
    <w:rsid w:val="00EB0129"/>
    <w:rsid w:val="00EB0322"/>
    <w:rsid w:val="00EB037D"/>
    <w:rsid w:val="00EB1370"/>
    <w:rsid w:val="00EB186D"/>
    <w:rsid w:val="00EB2A70"/>
    <w:rsid w:val="00EB36FD"/>
    <w:rsid w:val="00EB3C15"/>
    <w:rsid w:val="00EB6082"/>
    <w:rsid w:val="00EB66BE"/>
    <w:rsid w:val="00EB7010"/>
    <w:rsid w:val="00EB703C"/>
    <w:rsid w:val="00EC052D"/>
    <w:rsid w:val="00EC0606"/>
    <w:rsid w:val="00EC063B"/>
    <w:rsid w:val="00EC0AFC"/>
    <w:rsid w:val="00EC178C"/>
    <w:rsid w:val="00EC3223"/>
    <w:rsid w:val="00EC3B87"/>
    <w:rsid w:val="00EC47F1"/>
    <w:rsid w:val="00EC622F"/>
    <w:rsid w:val="00EC726D"/>
    <w:rsid w:val="00EC774B"/>
    <w:rsid w:val="00ED0424"/>
    <w:rsid w:val="00ED083D"/>
    <w:rsid w:val="00ED0891"/>
    <w:rsid w:val="00ED1634"/>
    <w:rsid w:val="00ED1A81"/>
    <w:rsid w:val="00ED1FC2"/>
    <w:rsid w:val="00ED2CBC"/>
    <w:rsid w:val="00ED31A2"/>
    <w:rsid w:val="00ED32DD"/>
    <w:rsid w:val="00ED426C"/>
    <w:rsid w:val="00ED47BE"/>
    <w:rsid w:val="00ED4D09"/>
    <w:rsid w:val="00ED506D"/>
    <w:rsid w:val="00ED696B"/>
    <w:rsid w:val="00ED77A0"/>
    <w:rsid w:val="00EE171B"/>
    <w:rsid w:val="00EE2324"/>
    <w:rsid w:val="00EE23B0"/>
    <w:rsid w:val="00EE2B1B"/>
    <w:rsid w:val="00EE6550"/>
    <w:rsid w:val="00EE6641"/>
    <w:rsid w:val="00EF0909"/>
    <w:rsid w:val="00EF0A4C"/>
    <w:rsid w:val="00EF12E6"/>
    <w:rsid w:val="00EF1444"/>
    <w:rsid w:val="00EF2AE0"/>
    <w:rsid w:val="00EF3C17"/>
    <w:rsid w:val="00EF45ED"/>
    <w:rsid w:val="00EF4996"/>
    <w:rsid w:val="00EF5C96"/>
    <w:rsid w:val="00EF7F06"/>
    <w:rsid w:val="00F0003A"/>
    <w:rsid w:val="00F01280"/>
    <w:rsid w:val="00F0146F"/>
    <w:rsid w:val="00F017F8"/>
    <w:rsid w:val="00F01915"/>
    <w:rsid w:val="00F02E94"/>
    <w:rsid w:val="00F03C44"/>
    <w:rsid w:val="00F0404E"/>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6F81"/>
    <w:rsid w:val="00F17130"/>
    <w:rsid w:val="00F172DB"/>
    <w:rsid w:val="00F174E7"/>
    <w:rsid w:val="00F20FA4"/>
    <w:rsid w:val="00F211A2"/>
    <w:rsid w:val="00F22177"/>
    <w:rsid w:val="00F24543"/>
    <w:rsid w:val="00F24DB9"/>
    <w:rsid w:val="00F2552C"/>
    <w:rsid w:val="00F25EAB"/>
    <w:rsid w:val="00F266AD"/>
    <w:rsid w:val="00F26AB2"/>
    <w:rsid w:val="00F271A8"/>
    <w:rsid w:val="00F2742B"/>
    <w:rsid w:val="00F27E80"/>
    <w:rsid w:val="00F27EE0"/>
    <w:rsid w:val="00F303C6"/>
    <w:rsid w:val="00F31EEB"/>
    <w:rsid w:val="00F31F81"/>
    <w:rsid w:val="00F32DC9"/>
    <w:rsid w:val="00F33E4F"/>
    <w:rsid w:val="00F34AA8"/>
    <w:rsid w:val="00F34EA2"/>
    <w:rsid w:val="00F37284"/>
    <w:rsid w:val="00F4140A"/>
    <w:rsid w:val="00F4170D"/>
    <w:rsid w:val="00F417A0"/>
    <w:rsid w:val="00F41C37"/>
    <w:rsid w:val="00F41E65"/>
    <w:rsid w:val="00F43C79"/>
    <w:rsid w:val="00F46650"/>
    <w:rsid w:val="00F4709A"/>
    <w:rsid w:val="00F5196D"/>
    <w:rsid w:val="00F52857"/>
    <w:rsid w:val="00F52AB3"/>
    <w:rsid w:val="00F52B1F"/>
    <w:rsid w:val="00F53CB6"/>
    <w:rsid w:val="00F54A35"/>
    <w:rsid w:val="00F558A7"/>
    <w:rsid w:val="00F566CA"/>
    <w:rsid w:val="00F5690D"/>
    <w:rsid w:val="00F5732D"/>
    <w:rsid w:val="00F575C4"/>
    <w:rsid w:val="00F57A2C"/>
    <w:rsid w:val="00F57CF0"/>
    <w:rsid w:val="00F60B06"/>
    <w:rsid w:val="00F61505"/>
    <w:rsid w:val="00F61A01"/>
    <w:rsid w:val="00F63147"/>
    <w:rsid w:val="00F63635"/>
    <w:rsid w:val="00F65032"/>
    <w:rsid w:val="00F659B3"/>
    <w:rsid w:val="00F65EB5"/>
    <w:rsid w:val="00F660C0"/>
    <w:rsid w:val="00F7089E"/>
    <w:rsid w:val="00F717CD"/>
    <w:rsid w:val="00F723C3"/>
    <w:rsid w:val="00F73B2D"/>
    <w:rsid w:val="00F74C2E"/>
    <w:rsid w:val="00F772F2"/>
    <w:rsid w:val="00F77BC5"/>
    <w:rsid w:val="00F77DE3"/>
    <w:rsid w:val="00F801AE"/>
    <w:rsid w:val="00F81879"/>
    <w:rsid w:val="00F81B70"/>
    <w:rsid w:val="00F81F6D"/>
    <w:rsid w:val="00F82C51"/>
    <w:rsid w:val="00F84F1A"/>
    <w:rsid w:val="00F85FC6"/>
    <w:rsid w:val="00F861BC"/>
    <w:rsid w:val="00F8700B"/>
    <w:rsid w:val="00F87D8B"/>
    <w:rsid w:val="00F90132"/>
    <w:rsid w:val="00F90360"/>
    <w:rsid w:val="00F9075E"/>
    <w:rsid w:val="00F908B1"/>
    <w:rsid w:val="00F90DF2"/>
    <w:rsid w:val="00F92671"/>
    <w:rsid w:val="00F93064"/>
    <w:rsid w:val="00F9641D"/>
    <w:rsid w:val="00F96CE5"/>
    <w:rsid w:val="00FA0778"/>
    <w:rsid w:val="00FA20C2"/>
    <w:rsid w:val="00FA226E"/>
    <w:rsid w:val="00FA2880"/>
    <w:rsid w:val="00FA2B64"/>
    <w:rsid w:val="00FA2BF2"/>
    <w:rsid w:val="00FA2E88"/>
    <w:rsid w:val="00FA52F3"/>
    <w:rsid w:val="00FA5788"/>
    <w:rsid w:val="00FA78A4"/>
    <w:rsid w:val="00FA7F33"/>
    <w:rsid w:val="00FB02AC"/>
    <w:rsid w:val="00FB1404"/>
    <w:rsid w:val="00FB1AD1"/>
    <w:rsid w:val="00FB2A6C"/>
    <w:rsid w:val="00FB3C74"/>
    <w:rsid w:val="00FB3F73"/>
    <w:rsid w:val="00FB4C5C"/>
    <w:rsid w:val="00FB57D4"/>
    <w:rsid w:val="00FB7726"/>
    <w:rsid w:val="00FB7E9F"/>
    <w:rsid w:val="00FC0062"/>
    <w:rsid w:val="00FC0588"/>
    <w:rsid w:val="00FC0F91"/>
    <w:rsid w:val="00FC16B5"/>
    <w:rsid w:val="00FC1C91"/>
    <w:rsid w:val="00FC1FD5"/>
    <w:rsid w:val="00FC3754"/>
    <w:rsid w:val="00FC380F"/>
    <w:rsid w:val="00FC48B3"/>
    <w:rsid w:val="00FC4D32"/>
    <w:rsid w:val="00FC52A9"/>
    <w:rsid w:val="00FC5708"/>
    <w:rsid w:val="00FC5F3C"/>
    <w:rsid w:val="00FC67B7"/>
    <w:rsid w:val="00FC75A6"/>
    <w:rsid w:val="00FC7891"/>
    <w:rsid w:val="00FD1694"/>
    <w:rsid w:val="00FD1ADC"/>
    <w:rsid w:val="00FD1AF6"/>
    <w:rsid w:val="00FD2774"/>
    <w:rsid w:val="00FD2D49"/>
    <w:rsid w:val="00FD40D5"/>
    <w:rsid w:val="00FD6A70"/>
    <w:rsid w:val="00FD743F"/>
    <w:rsid w:val="00FE298B"/>
    <w:rsid w:val="00FE35FA"/>
    <w:rsid w:val="00FE3FA9"/>
    <w:rsid w:val="00FE4093"/>
    <w:rsid w:val="00FE451D"/>
    <w:rsid w:val="00FE4BAA"/>
    <w:rsid w:val="00FE4E7B"/>
    <w:rsid w:val="00FE578F"/>
    <w:rsid w:val="00FE6499"/>
    <w:rsid w:val="00FE6A2A"/>
    <w:rsid w:val="00FE6BCF"/>
    <w:rsid w:val="00FE7331"/>
    <w:rsid w:val="00FF0017"/>
    <w:rsid w:val="00FF079F"/>
    <w:rsid w:val="00FF278A"/>
    <w:rsid w:val="00FF2B1E"/>
    <w:rsid w:val="00FF34C1"/>
    <w:rsid w:val="00FF4386"/>
    <w:rsid w:val="00FF4C6B"/>
    <w:rsid w:val="00FF5BBF"/>
    <w:rsid w:val="00FF6E9F"/>
    <w:rsid w:val="00FF6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031"/>
  </w:style>
  <w:style w:type="paragraph" w:styleId="Heading1">
    <w:name w:val="heading 1"/>
    <w:basedOn w:val="Normal"/>
    <w:next w:val="Normal"/>
    <w:link w:val="Heading1Char"/>
    <w:uiPriority w:val="9"/>
    <w:qFormat/>
    <w:rsid w:val="009E6E50"/>
    <w:pPr>
      <w:keepNext/>
      <w:keepLines/>
      <w:numPr>
        <w:numId w:val="1"/>
      </w:numPr>
      <w:shd w:val="clear" w:color="auto" w:fill="1D5F25"/>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247ABA"/>
    <w:pPr>
      <w:keepNext/>
      <w:keepLines/>
      <w:numPr>
        <w:ilvl w:val="1"/>
        <w:numId w:val="1"/>
      </w:numPr>
      <w:shd w:val="clear" w:color="auto" w:fill="E8EFE9"/>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247ABA"/>
    <w:pPr>
      <w:keepNext/>
      <w:keepLines/>
      <w:numPr>
        <w:ilvl w:val="2"/>
        <w:numId w:val="1"/>
      </w:numPr>
      <w:pBdr>
        <w:top w:val="single" w:sz="6" w:space="1" w:color="1D5F25"/>
      </w:pBdr>
      <w:spacing w:before="40" w:after="0"/>
      <w:outlineLvl w:val="2"/>
    </w:pPr>
    <w:rPr>
      <w:rFonts w:asciiTheme="majorHAnsi" w:eastAsiaTheme="majorEastAsia" w:hAnsiTheme="majorHAnsi" w:cstheme="majorBidi"/>
      <w:color w:val="1D5F25"/>
      <w:sz w:val="24"/>
      <w:szCs w:val="24"/>
    </w:rPr>
  </w:style>
  <w:style w:type="paragraph" w:styleId="Heading4">
    <w:name w:val="heading 4"/>
    <w:basedOn w:val="Normal"/>
    <w:next w:val="Normal"/>
    <w:link w:val="Heading4Char"/>
    <w:uiPriority w:val="9"/>
    <w:unhideWhenUsed/>
    <w:qFormat/>
    <w:rsid w:val="00247ABA"/>
    <w:pPr>
      <w:keepNext/>
      <w:keepLines/>
      <w:numPr>
        <w:ilvl w:val="3"/>
        <w:numId w:val="1"/>
      </w:numPr>
      <w:pBdr>
        <w:top w:val="dotted" w:sz="6" w:space="1" w:color="1D5F25"/>
      </w:pBdr>
      <w:spacing w:before="40" w:after="0"/>
      <w:outlineLvl w:val="3"/>
    </w:pPr>
    <w:rPr>
      <w:rFonts w:asciiTheme="majorHAnsi" w:eastAsiaTheme="majorEastAsia" w:hAnsiTheme="majorHAnsi" w:cstheme="majorBidi"/>
      <w:i/>
      <w:iCs/>
      <w:color w:val="1D5F25"/>
    </w:rPr>
  </w:style>
  <w:style w:type="paragraph" w:styleId="Heading5">
    <w:name w:val="heading 5"/>
    <w:basedOn w:val="Normal"/>
    <w:next w:val="Normal"/>
    <w:link w:val="Heading5Char"/>
    <w:uiPriority w:val="9"/>
    <w:unhideWhenUsed/>
    <w:qFormat/>
    <w:rsid w:val="000032AE"/>
    <w:pPr>
      <w:keepNext/>
      <w:keepLines/>
      <w:spacing w:before="40" w:after="0"/>
      <w:outlineLvl w:val="4"/>
    </w:pPr>
    <w:rPr>
      <w:rFonts w:asciiTheme="majorHAnsi" w:eastAsiaTheme="majorEastAsia" w:hAnsiTheme="majorHAnsi" w:cstheme="majorBidi"/>
      <w:color w:val="1D5F25"/>
      <w:u w:val="single"/>
    </w:rPr>
  </w:style>
  <w:style w:type="paragraph" w:styleId="Heading6">
    <w:name w:val="heading 6"/>
    <w:basedOn w:val="Normal"/>
    <w:next w:val="Normal"/>
    <w:link w:val="Heading6Char"/>
    <w:uiPriority w:val="9"/>
    <w:unhideWhenUsed/>
    <w:qFormat/>
    <w:rsid w:val="00247ABA"/>
    <w:pPr>
      <w:keepNext/>
      <w:keepLines/>
      <w:spacing w:before="40" w:after="0"/>
      <w:outlineLvl w:val="5"/>
    </w:pPr>
    <w:rPr>
      <w:rFonts w:asciiTheme="majorHAnsi" w:eastAsiaTheme="majorEastAsia" w:hAnsiTheme="majorHAnsi" w:cstheme="majorBidi"/>
      <w:color w:val="1D5F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6E50"/>
    <w:rPr>
      <w:rFonts w:asciiTheme="majorHAnsi" w:eastAsiaTheme="majorEastAsia" w:hAnsiTheme="majorHAnsi" w:cstheme="majorBidi"/>
      <w:color w:val="FFFFFF" w:themeColor="background1"/>
      <w:sz w:val="32"/>
      <w:szCs w:val="32"/>
      <w:shd w:val="clear" w:color="auto" w:fill="1D5F25"/>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247ABA"/>
    <w:rPr>
      <w:rFonts w:asciiTheme="majorHAnsi" w:eastAsiaTheme="majorEastAsia" w:hAnsiTheme="majorHAnsi" w:cstheme="majorBidi"/>
      <w:color w:val="000000" w:themeColor="text1"/>
      <w:sz w:val="26"/>
      <w:szCs w:val="26"/>
      <w:shd w:val="clear" w:color="auto" w:fill="E8EFE9"/>
    </w:rPr>
  </w:style>
  <w:style w:type="character" w:customStyle="1" w:styleId="Heading3Char">
    <w:name w:val="Heading 3 Char"/>
    <w:basedOn w:val="DefaultParagraphFont"/>
    <w:link w:val="Heading3"/>
    <w:uiPriority w:val="9"/>
    <w:rsid w:val="00247ABA"/>
    <w:rPr>
      <w:rFonts w:asciiTheme="majorHAnsi" w:eastAsiaTheme="majorEastAsia" w:hAnsiTheme="majorHAnsi" w:cstheme="majorBidi"/>
      <w:color w:val="1D5F25"/>
      <w:sz w:val="24"/>
      <w:szCs w:val="24"/>
    </w:rPr>
  </w:style>
  <w:style w:type="character" w:customStyle="1" w:styleId="Heading4Char">
    <w:name w:val="Heading 4 Char"/>
    <w:basedOn w:val="DefaultParagraphFont"/>
    <w:link w:val="Heading4"/>
    <w:uiPriority w:val="9"/>
    <w:rsid w:val="00247ABA"/>
    <w:rPr>
      <w:rFonts w:asciiTheme="majorHAnsi" w:eastAsiaTheme="majorEastAsia" w:hAnsiTheme="majorHAnsi" w:cstheme="majorBidi"/>
      <w:i/>
      <w:iCs/>
      <w:color w:val="1D5F25"/>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 w:type="character" w:customStyle="1" w:styleId="Heading5Char">
    <w:name w:val="Heading 5 Char"/>
    <w:basedOn w:val="DefaultParagraphFont"/>
    <w:link w:val="Heading5"/>
    <w:uiPriority w:val="9"/>
    <w:rsid w:val="000032AE"/>
    <w:rPr>
      <w:rFonts w:asciiTheme="majorHAnsi" w:eastAsiaTheme="majorEastAsia" w:hAnsiTheme="majorHAnsi" w:cstheme="majorBidi"/>
      <w:color w:val="1D5F25"/>
      <w:u w:val="single"/>
    </w:rPr>
  </w:style>
  <w:style w:type="character" w:customStyle="1" w:styleId="Heading6Char">
    <w:name w:val="Heading 6 Char"/>
    <w:basedOn w:val="DefaultParagraphFont"/>
    <w:link w:val="Heading6"/>
    <w:uiPriority w:val="9"/>
    <w:rsid w:val="00247ABA"/>
    <w:rPr>
      <w:rFonts w:asciiTheme="majorHAnsi" w:eastAsiaTheme="majorEastAsia" w:hAnsiTheme="majorHAnsi" w:cstheme="majorBidi"/>
      <w:color w:val="1D5F25"/>
    </w:rPr>
  </w:style>
  <w:style w:type="table" w:styleId="GridTable7Colorful-Accent6">
    <w:name w:val="Grid Table 7 Colorful Accent 6"/>
    <w:basedOn w:val="TableNormal"/>
    <w:uiPriority w:val="52"/>
    <w:rsid w:val="00ED1634"/>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ListTable6Colorful-Accent6">
    <w:name w:val="List Table 6 Colorful Accent 6"/>
    <w:basedOn w:val="TableNormal"/>
    <w:uiPriority w:val="51"/>
    <w:rsid w:val="00ED1634"/>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5C22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4622541">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4765648">
      <w:bodyDiv w:val="1"/>
      <w:marLeft w:val="0"/>
      <w:marRight w:val="0"/>
      <w:marTop w:val="0"/>
      <w:marBottom w:val="0"/>
      <w:divBdr>
        <w:top w:val="none" w:sz="0" w:space="0" w:color="auto"/>
        <w:left w:val="none" w:sz="0" w:space="0" w:color="auto"/>
        <w:bottom w:val="none" w:sz="0" w:space="0" w:color="auto"/>
        <w:right w:val="none" w:sz="0" w:space="0" w:color="auto"/>
      </w:divBdr>
    </w:div>
    <w:div w:id="64838955">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3482203">
      <w:bodyDiv w:val="1"/>
      <w:marLeft w:val="0"/>
      <w:marRight w:val="0"/>
      <w:marTop w:val="0"/>
      <w:marBottom w:val="0"/>
      <w:divBdr>
        <w:top w:val="none" w:sz="0" w:space="0" w:color="auto"/>
        <w:left w:val="none" w:sz="0" w:space="0" w:color="auto"/>
        <w:bottom w:val="none" w:sz="0" w:space="0" w:color="auto"/>
        <w:right w:val="none" w:sz="0" w:space="0" w:color="auto"/>
      </w:divBdr>
    </w:div>
    <w:div w:id="96490828">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470649">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09474411">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488858">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7825152">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326920">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29978411">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151945">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0930323">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2367">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6436">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7647307">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19662575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6085713">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474077">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4285796">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224395">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2252235">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7567789">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12612">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09021457">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3417150">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7927447">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0448952">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3074643">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7688020">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5765366">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211927">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38137742">
      <w:bodyDiv w:val="1"/>
      <w:marLeft w:val="0"/>
      <w:marRight w:val="0"/>
      <w:marTop w:val="0"/>
      <w:marBottom w:val="0"/>
      <w:divBdr>
        <w:top w:val="none" w:sz="0" w:space="0" w:color="auto"/>
        <w:left w:val="none" w:sz="0" w:space="0" w:color="auto"/>
        <w:bottom w:val="none" w:sz="0" w:space="0" w:color="auto"/>
        <w:right w:val="none" w:sz="0" w:space="0" w:color="auto"/>
      </w:divBdr>
    </w:div>
    <w:div w:id="439297022">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309900">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499665286">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5972234">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13985">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04157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3225042">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6888376">
      <w:bodyDiv w:val="1"/>
      <w:marLeft w:val="0"/>
      <w:marRight w:val="0"/>
      <w:marTop w:val="0"/>
      <w:marBottom w:val="0"/>
      <w:divBdr>
        <w:top w:val="none" w:sz="0" w:space="0" w:color="auto"/>
        <w:left w:val="none" w:sz="0" w:space="0" w:color="auto"/>
        <w:bottom w:val="none" w:sz="0" w:space="0" w:color="auto"/>
        <w:right w:val="none" w:sz="0" w:space="0" w:color="auto"/>
      </w:divBdr>
    </w:div>
    <w:div w:id="566914045">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6449596">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397667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6517546">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070870">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0496433">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386680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534907">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332354">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058766">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058946">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7721802">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2263932">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140304">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3702">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8835333">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023387">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3954446">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565155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069835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6573263">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0969022">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007084">
      <w:bodyDiv w:val="1"/>
      <w:marLeft w:val="0"/>
      <w:marRight w:val="0"/>
      <w:marTop w:val="0"/>
      <w:marBottom w:val="0"/>
      <w:divBdr>
        <w:top w:val="none" w:sz="0" w:space="0" w:color="auto"/>
        <w:left w:val="none" w:sz="0" w:space="0" w:color="auto"/>
        <w:bottom w:val="none" w:sz="0" w:space="0" w:color="auto"/>
        <w:right w:val="none" w:sz="0" w:space="0" w:color="auto"/>
      </w:divBdr>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19810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755527">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0304192">
      <w:bodyDiv w:val="1"/>
      <w:marLeft w:val="0"/>
      <w:marRight w:val="0"/>
      <w:marTop w:val="0"/>
      <w:marBottom w:val="0"/>
      <w:divBdr>
        <w:top w:val="none" w:sz="0" w:space="0" w:color="auto"/>
        <w:left w:val="none" w:sz="0" w:space="0" w:color="auto"/>
        <w:bottom w:val="none" w:sz="0" w:space="0" w:color="auto"/>
        <w:right w:val="none" w:sz="0" w:space="0" w:color="auto"/>
      </w:divBdr>
    </w:div>
    <w:div w:id="961421873">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7929253">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68904054">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5208312">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24040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7243265">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48186857">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135286">
      <w:bodyDiv w:val="1"/>
      <w:marLeft w:val="0"/>
      <w:marRight w:val="0"/>
      <w:marTop w:val="0"/>
      <w:marBottom w:val="0"/>
      <w:divBdr>
        <w:top w:val="none" w:sz="0" w:space="0" w:color="auto"/>
        <w:left w:val="none" w:sz="0" w:space="0" w:color="auto"/>
        <w:bottom w:val="none" w:sz="0" w:space="0" w:color="auto"/>
        <w:right w:val="none" w:sz="0" w:space="0" w:color="auto"/>
      </w:divBdr>
    </w:div>
    <w:div w:id="107855213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173567">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5174096">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7971096">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19646606">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2453940">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39879458">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7161812">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8813261">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157371">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774735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376411">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503774">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1818433">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8607588">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4897525">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01913">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761939">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0662330">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18356704">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415454">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3987748">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078816">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5711136">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375241">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11096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7896505">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0950310">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5105439">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19273322">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402560">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6500466">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24302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1497220">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8395169">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2176562">
      <w:bodyDiv w:val="1"/>
      <w:marLeft w:val="0"/>
      <w:marRight w:val="0"/>
      <w:marTop w:val="0"/>
      <w:marBottom w:val="0"/>
      <w:divBdr>
        <w:top w:val="none" w:sz="0" w:space="0" w:color="auto"/>
        <w:left w:val="none" w:sz="0" w:space="0" w:color="auto"/>
        <w:bottom w:val="none" w:sz="0" w:space="0" w:color="auto"/>
        <w:right w:val="none" w:sz="0" w:space="0" w:color="auto"/>
      </w:divBdr>
    </w:div>
    <w:div w:id="1584292343">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726466">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505839">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4678213">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079973">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136632">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2520735">
      <w:bodyDiv w:val="1"/>
      <w:marLeft w:val="0"/>
      <w:marRight w:val="0"/>
      <w:marTop w:val="0"/>
      <w:marBottom w:val="0"/>
      <w:divBdr>
        <w:top w:val="none" w:sz="0" w:space="0" w:color="auto"/>
        <w:left w:val="none" w:sz="0" w:space="0" w:color="auto"/>
        <w:bottom w:val="none" w:sz="0" w:space="0" w:color="auto"/>
        <w:right w:val="none" w:sz="0" w:space="0" w:color="auto"/>
      </w:divBdr>
    </w:div>
    <w:div w:id="1653564241">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3704832">
      <w:bodyDiv w:val="1"/>
      <w:marLeft w:val="0"/>
      <w:marRight w:val="0"/>
      <w:marTop w:val="0"/>
      <w:marBottom w:val="0"/>
      <w:divBdr>
        <w:top w:val="none" w:sz="0" w:space="0" w:color="auto"/>
        <w:left w:val="none" w:sz="0" w:space="0" w:color="auto"/>
        <w:bottom w:val="none" w:sz="0" w:space="0" w:color="auto"/>
        <w:right w:val="none" w:sz="0" w:space="0" w:color="auto"/>
      </w:divBdr>
    </w:div>
    <w:div w:id="1663850767">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160343">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08946356">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005376">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043408">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4900736">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707502">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0978476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0122097">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074656">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001353">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0728768">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078333">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2960593">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473051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0480027">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8710975">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2429">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1817066">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449599">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6936753">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591227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37777478">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100061">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4888613">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2678391">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255377">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4549823">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8480662">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3.xml"/><Relationship Id="rId21" Type="http://schemas.openxmlformats.org/officeDocument/2006/relationships/diagramLayout" Target="diagrams/layout2.xml"/><Relationship Id="rId42" Type="http://schemas.openxmlformats.org/officeDocument/2006/relationships/image" Target="media/image7.jpeg"/><Relationship Id="rId47" Type="http://schemas.microsoft.com/office/2007/relationships/hdphoto" Target="media/hdphoto2.wdp"/><Relationship Id="rId63" Type="http://schemas.openxmlformats.org/officeDocument/2006/relationships/image" Target="media/image22.jpeg"/><Relationship Id="rId68" Type="http://schemas.openxmlformats.org/officeDocument/2006/relationships/image" Target="media/image27.jpeg"/><Relationship Id="rId16" Type="http://schemas.openxmlformats.org/officeDocument/2006/relationships/diagramLayout" Target="diagrams/layout1.xml"/><Relationship Id="rId11" Type="http://schemas.openxmlformats.org/officeDocument/2006/relationships/image" Target="media/image2.png"/><Relationship Id="rId24" Type="http://schemas.microsoft.com/office/2007/relationships/diagramDrawing" Target="diagrams/drawing2.xml"/><Relationship Id="rId32" Type="http://schemas.openxmlformats.org/officeDocument/2006/relationships/diagramQuickStyle" Target="diagrams/quickStyle4.xml"/><Relationship Id="rId37" Type="http://schemas.openxmlformats.org/officeDocument/2006/relationships/hyperlink" Target="https://d.docs.live.net/984e34b0a2497e21/COLLEGE/All%20YEARS/3/MENTAL%20WEALTH%20PROFESSIONAL%20LIFE%203%20(PROJECT)%20(CN6000_1)/Main/here_edit.docx" TargetMode="External"/><Relationship Id="rId40" Type="http://schemas.openxmlformats.org/officeDocument/2006/relationships/header" Target="header2.xml"/><Relationship Id="rId45" Type="http://schemas.openxmlformats.org/officeDocument/2006/relationships/hyperlink" Target="https://www.unrealengine.com/en-US/wakeup" TargetMode="External"/><Relationship Id="rId53" Type="http://schemas.openxmlformats.org/officeDocument/2006/relationships/hyperlink" Target="https://www.isfe.eu/games-in-society/" TargetMode="External"/><Relationship Id="rId58" Type="http://schemas.openxmlformats.org/officeDocument/2006/relationships/image" Target="media/image17.jpeg"/><Relationship Id="rId66" Type="http://schemas.openxmlformats.org/officeDocument/2006/relationships/image" Target="media/image25.jpeg"/><Relationship Id="rId74" Type="http://schemas.openxmlformats.org/officeDocument/2006/relationships/image" Target="media/image33.jpeg"/><Relationship Id="rId5" Type="http://schemas.openxmlformats.org/officeDocument/2006/relationships/settings" Target="settings.xml"/><Relationship Id="rId61" Type="http://schemas.openxmlformats.org/officeDocument/2006/relationships/image" Target="media/image20.jpeg"/><Relationship Id="rId19" Type="http://schemas.microsoft.com/office/2007/relationships/diagramDrawing" Target="diagrams/drawing1.xml"/><Relationship Id="rId14" Type="http://schemas.openxmlformats.org/officeDocument/2006/relationships/footer" Target="footer2.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diagramData" Target="diagrams/data4.xml"/><Relationship Id="rId35" Type="http://schemas.openxmlformats.org/officeDocument/2006/relationships/image" Target="media/image4.png"/><Relationship Id="rId43" Type="http://schemas.openxmlformats.org/officeDocument/2006/relationships/hyperlink" Target="https://live.staticflickr.com/65535/51737478955_267a693f0b_h.jpg" TargetMode="External"/><Relationship Id="rId48" Type="http://schemas.openxmlformats.org/officeDocument/2006/relationships/image" Target="media/image10.png"/><Relationship Id="rId56" Type="http://schemas.openxmlformats.org/officeDocument/2006/relationships/image" Target="media/image15.jpeg"/><Relationship Id="rId64" Type="http://schemas.openxmlformats.org/officeDocument/2006/relationships/image" Target="media/image23.jpeg"/><Relationship Id="rId69" Type="http://schemas.openxmlformats.org/officeDocument/2006/relationships/image" Target="media/image28.jpeg"/><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footer" Target="footer4.xml"/><Relationship Id="rId72" Type="http://schemas.openxmlformats.org/officeDocument/2006/relationships/image" Target="media/image31.jpe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image" Target="media/image6.png"/><Relationship Id="rId46" Type="http://schemas.openxmlformats.org/officeDocument/2006/relationships/image" Target="media/image9.png"/><Relationship Id="rId59" Type="http://schemas.openxmlformats.org/officeDocument/2006/relationships/image" Target="media/image18.jpeg"/><Relationship Id="rId67" Type="http://schemas.openxmlformats.org/officeDocument/2006/relationships/image" Target="media/image26.jpeg"/><Relationship Id="rId20" Type="http://schemas.openxmlformats.org/officeDocument/2006/relationships/diagramData" Target="diagrams/data2.xml"/><Relationship Id="rId41" Type="http://schemas.openxmlformats.org/officeDocument/2006/relationships/footer" Target="footer3.xml"/><Relationship Id="rId54" Type="http://schemas.openxmlformats.org/officeDocument/2006/relationships/image" Target="media/image13.jpeg"/><Relationship Id="rId62" Type="http://schemas.openxmlformats.org/officeDocument/2006/relationships/image" Target="media/image21.jpeg"/><Relationship Id="rId70" Type="http://schemas.openxmlformats.org/officeDocument/2006/relationships/image" Target="media/image29.jpeg"/><Relationship Id="rId75"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image" Target="media/image5.png"/><Relationship Id="rId49" Type="http://schemas.openxmlformats.org/officeDocument/2006/relationships/image" Target="media/image11.jpeg"/><Relationship Id="rId57" Type="http://schemas.openxmlformats.org/officeDocument/2006/relationships/image" Target="media/image16.jpeg"/><Relationship Id="rId10" Type="http://schemas.openxmlformats.org/officeDocument/2006/relationships/image" Target="media/image1.png"/><Relationship Id="rId31" Type="http://schemas.openxmlformats.org/officeDocument/2006/relationships/diagramLayout" Target="diagrams/layout4.xml"/><Relationship Id="rId44" Type="http://schemas.openxmlformats.org/officeDocument/2006/relationships/image" Target="media/image8.jpeg"/><Relationship Id="rId52" Type="http://schemas.openxmlformats.org/officeDocument/2006/relationships/chart" Target="charts/chart1.xml"/><Relationship Id="rId60" Type="http://schemas.openxmlformats.org/officeDocument/2006/relationships/image" Target="media/image19.jpeg"/><Relationship Id="rId65" Type="http://schemas.openxmlformats.org/officeDocument/2006/relationships/image" Target="media/image24.jpeg"/><Relationship Id="rId73" Type="http://schemas.openxmlformats.org/officeDocument/2006/relationships/image" Target="media/image32.jpeg"/><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header" Target="header1.xml"/><Relationship Id="rId18" Type="http://schemas.openxmlformats.org/officeDocument/2006/relationships/diagramColors" Target="diagrams/colors1.xml"/><Relationship Id="rId39" Type="http://schemas.microsoft.com/office/2007/relationships/hdphoto" Target="media/hdphoto1.wdp"/><Relationship Id="rId34" Type="http://schemas.microsoft.com/office/2007/relationships/diagramDrawing" Target="diagrams/drawing4.xml"/><Relationship Id="rId50" Type="http://schemas.openxmlformats.org/officeDocument/2006/relationships/header" Target="header3.xml"/><Relationship Id="rId55" Type="http://schemas.openxmlformats.org/officeDocument/2006/relationships/image" Target="media/image14.jpe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30.jpeg"/><Relationship Id="rId2" Type="http://schemas.openxmlformats.org/officeDocument/2006/relationships/customXml" Target="../customXml/item2.xml"/><Relationship Id="rId29" Type="http://schemas.microsoft.com/office/2007/relationships/diagramDrawing" Target="diagrams/drawing3.xml"/></Relationships>
</file>

<file path=word/_rels/header3.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rgbClr val="1D5F2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B9A3-40B2-9007-64C85B9426BA}"/>
            </c:ext>
          </c:extLst>
        </c:ser>
        <c:ser>
          <c:idx val="1"/>
          <c:order val="1"/>
          <c:tx>
            <c:strRef>
              <c:f>Sheet1!$C$1</c:f>
              <c:strCache>
                <c:ptCount val="1"/>
                <c:pt idx="0">
                  <c:v>Man</c:v>
                </c:pt>
              </c:strCache>
            </c:strRef>
          </c:tx>
          <c:spPr>
            <a:solidFill>
              <a:srgbClr val="E8EFE9"/>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B9A3-40B2-9007-64C85B9426BA}"/>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rgbClr val="1D5F25"/>
            </a:solidFill>
            <a:ln w="12700" cap="flat" cmpd="sng" algn="ctr">
              <a:solidFill>
                <a:srgbClr val="1D5F25"/>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rgbClr val="1D5F25"/>
            </a:solidFill>
            <a:ln w="12700" cap="flat" cmpd="sng" algn="ctr">
              <a:solidFill>
                <a:srgbClr val="1D5F25"/>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6_2" csCatId="accent6"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6_2" csCatId="accent6"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6_2" csCatId="accent6"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6_2" csCatId="accent6"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6">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6">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6">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6">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93577-AB41-459B-983D-89884D679C8B}">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19</b:Tag>
    <b:SourceType>InternetSite</b:SourceType>
    <b:Guid>{03979DEF-07F8-482D-B5DC-8C505259AACB}</b:Guid>
    <b:Author>
      <b:Author>
        <b:NameList>
          <b:Person>
            <b:Last>Wikipedia</b:Last>
            <b:First>Contributors</b:First>
          </b:Person>
        </b:NameList>
      </b:Author>
    </b:Author>
    <b:Title>Accelerating expansion of the universe</b:Title>
    <b:Year>2019</b:Year>
    <b:YearAccessed>2022</b:YearAccessed>
    <b:MonthAccessed>April</b:MonthAccessed>
    <b:DayAccessed>01</b:DayAccessed>
    <b:URL>https://en.wikipedia.org/wiki/Accelerating_expansion_of_the_universe</b:URL>
    <b:RefOrder>6</b:RefOrder>
  </b:Source>
  <b:Source>
    <b:Tag>Wik19Alan</b:Tag>
    <b:SourceType>InternetSite</b:SourceType>
    <b:Guid>{11E2A863-6162-48D3-B83B-30205A47A90C}</b:Guid>
    <b:Author>
      <b:Author>
        <b:NameList>
          <b:Person>
            <b:Last>Wikipedia</b:Last>
            <b:First>Contributors</b:First>
          </b:Person>
        </b:NameList>
      </b:Author>
    </b:Author>
    <b:Title>Alan Turing</b:Title>
    <b:Year>2019</b:Year>
    <b:YearAccessed>2022</b:YearAccessed>
    <b:MonthAccessed>April</b:MonthAccessed>
    <b:DayAccessed>01</b:DayAccessed>
    <b:URL>https://en.wikipedia.org/wiki/Alan_Turing</b:URL>
    <b:RefOrder>4</b:RefOrder>
  </b:Source>
  <b:Source>
    <b:Tag>Wik19Bab</b:Tag>
    <b:SourceType>InternetSite</b:SourceType>
    <b:Guid>{90F55846-9F22-4242-B2EF-D6B98C233BCE}</b:Guid>
    <b:Year>2019</b:Year>
    <b:YearAccessed>2022</b:YearAccessed>
    <b:MonthAccessed>April</b:MonthAccessed>
    <b:DayAccessed>01</b:DayAccessed>
    <b:URL>https://en.wikipedia.org/wiki/Charles_Babbage</b:URL>
    <b:Author>
      <b:Author>
        <b:NameList>
          <b:Person>
            <b:Last>Wikipedia</b:Last>
            <b:First>Contributors</b:First>
          </b:Person>
        </b:NameList>
      </b:Author>
    </b:Author>
    <b:Title>Charles Babbage</b:Title>
    <b:RefOrder>3</b:RefOrder>
  </b:Source>
  <b:Source>
    <b:Tag>Wik191</b:Tag>
    <b:SourceType>InternetSite</b:SourceType>
    <b:Guid>{B33F8801-1D12-41E6-ADB2-4D0FECF230C8}</b:Guid>
    <b:Author>
      <b:Author>
        <b:NameList>
          <b:Person>
            <b:Last>Wikipedia</b:Last>
            <b:First>Contributors</b:First>
          </b:Person>
        </b:NameList>
      </b:Author>
    </b:Author>
    <b:Title>Virtual reality</b:Title>
    <b:Year>2019</b:Year>
    <b:YearAccessed>2022</b:YearAccessed>
    <b:MonthAccessed>April</b:MonthAccessed>
    <b:DayAccessed>01</b:DayAccessed>
    <b:URL>https://en.wikipedia.org/wiki/Virtual_reality</b:URL>
    <b:RefOrder>5</b:RefOrder>
  </b:Source>
  <b:Source>
    <b:Tag>Wik19VG</b:Tag>
    <b:SourceType>InternetSite</b:SourceType>
    <b:Guid>{F851DB35-90A7-4709-84E0-C3BCFEDB6ECB}</b:Guid>
    <b:Title>What is a video game</b:Title>
    <b:InternetSiteTitle>Google</b:InternetSiteTitle>
    <b:URL>https://en.wikipedia.org/wiki/Video_game</b:URL>
    <b:Author>
      <b:Author>
        <b:NameList>
          <b:Person>
            <b:Last>Wikipedia</b:Last>
            <b:First>Contributors</b:First>
          </b:Person>
        </b:NameList>
      </b:Author>
    </b:Author>
    <b:YearAccessed>2022</b:YearAccessed>
    <b:MonthAccessed>April</b:MonthAccessed>
    <b:DayAccessed>01</b:DayAccessed>
    <b:Year>2019</b:Year>
    <b:RefOrder>2</b:RefOrder>
  </b:Source>
  <b:Source>
    <b:Tag>Wolnd</b:Tag>
    <b:SourceType>InternetSite</b:SourceType>
    <b:Guid>{9E6236BD-9321-4E70-B386-EE0039643BE5}</b:Guid>
    <b:Title>How Space and Time Could Be a Quantum Error-Correcting Code</b:Title>
    <b:Year>n.d.</b:Year>
    <b:YearAccessed>2022</b:YearAccessed>
    <b:MonthAccessed>April</b:MonthAccessed>
    <b:DayAccessed>01</b:DayAccessed>
    <b:URL>https://www.quantamagazine.org/how-space-and-time-could-be-a-quantum-error-correcting-code-20190103/</b:URL>
    <b:Author>
      <b:Author>
        <b:NameList>
          <b:Person>
            <b:Last>Wolchover</b:Last>
            <b:First>N</b:First>
          </b:Person>
        </b:NameList>
      </b:Author>
    </b:Author>
    <b:RefOrder>1</b:RefOrder>
  </b:Source>
  <b:Source>
    <b:Tag>HSW20</b:Tag>
    <b:SourceType>Interview</b:SourceType>
    <b:Guid>{572C5A48-F7FF-4C8A-BFB3-6FB6A0F10991}</b:Guid>
    <b:Title>High Score: The Golden Era of Gaming: Boom &amp; Bust</b:Title>
    <b:Year>2020</b:Year>
    <b:Author>
      <b:Author>
        <b:NameList>
          <b:Person>
            <b:Last>H. S. Warshaw</b:Last>
          </b:Person>
        </b:NameList>
      </b:Author>
      <b:Interviewee>
        <b:NameList>
          <b:Person>
            <b:Last>Warshaw</b:Last>
            <b:First>H.</b:First>
            <b:Middle>S.</b:Middle>
          </b:Person>
        </b:NameList>
      </b:Interviewee>
    </b:Author>
    <b:RefOrder>7</b:RefOrder>
  </b:Source>
  <b:Source>
    <b:Tag>Top21</b:Tag>
    <b:SourceType>InternetSite</b:SourceType>
    <b:Guid>{E7BC73E8-7693-458D-80A1-46B93E30B8AA}</b:Guid>
    <b:Title>Top 7 Gaming Engines You Should Consider for 2021</b:Title>
    <b:YearAccessed>2022</b:YearAccessed>
    <b:MonthAccessed>April</b:MonthAccessed>
    <b:DayAccessed>01</b:DayAccessed>
    <b:URL>https://www.incredibuild.com/blog/top-7-gaming-engines-you-should-consider-for-2020</b:URL>
    <b:Author>
      <b:Author>
        <b:NameList>
          <b:Person>
            <b:Last>Incredibuild</b:Last>
          </b:Person>
        </b:NameList>
      </b:Author>
    </b:Author>
    <b:Year>2021</b:Year>
    <b:RefOrder>8</b:RefOrder>
  </b:Source>
  <b:Source>
    <b:Tag>TNi20</b:Tag>
    <b:SourceType>Interview</b:SourceType>
    <b:Guid>{7883722F-CC14-4288-B4B7-C834507295B1}</b:Guid>
    <b:Author>
      <b:Interviewee>
        <b:NameList>
          <b:Person>
            <b:Last>Nishikado</b:Last>
            <b:First>T.</b:First>
          </b:Person>
        </b:NameList>
      </b:Interviewee>
    </b:Author>
    <b:Title>High Score: The Golden Era of Gaming: Boom &amp; Bust.</b:Title>
    <b:Year>2020</b:Year>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44BD03-D957-447C-9D6B-96DEAAB82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81</TotalTime>
  <Pages>35</Pages>
  <Words>4970</Words>
  <Characters>30495</Characters>
  <Application>Microsoft Office Word</Application>
  <DocSecurity>0</DocSecurity>
  <Lines>882</Lines>
  <Paragraphs>404</Paragraphs>
  <ScaleCrop>false</ScaleCrop>
  <HeadingPairs>
    <vt:vector size="2" baseType="variant">
      <vt:variant>
        <vt:lpstr>Title</vt:lpstr>
      </vt:variant>
      <vt:variant>
        <vt:i4>1</vt:i4>
      </vt:variant>
    </vt:vector>
  </HeadingPairs>
  <TitlesOfParts>
    <vt:vector size="1" baseType="lpstr">
      <vt:lpstr>ΔΙΠΛΩΜΑΤΙΚΗ ΕΡΓΑΣΙΑ</vt:lpstr>
    </vt:vector>
  </TitlesOfParts>
  <Company>Computer science year 3, Πνευματικη υγεια &amp; επαγγελματικη σταδιοδρομια, πτυχιακη εργασια</Company>
  <LinksUpToDate>false</LinksUpToDate>
  <CharactersWithSpaces>3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ΔΙΠΛΩΜΑΤΙΚΗ ΕΡΓΑΣΙΑ</dc:title>
  <dc:subject>Advanced Gameplay Mechanics in Unreal Engine</dc:subject>
  <dc:creator>Michail Markou</dc:creator>
  <cp:keywords/>
  <dc:description/>
  <cp:lastModifiedBy>Michail M</cp:lastModifiedBy>
  <cp:revision>2540</cp:revision>
  <cp:lastPrinted>2021-12-05T20:10:00Z</cp:lastPrinted>
  <dcterms:created xsi:type="dcterms:W3CDTF">2021-11-19T11:17:00Z</dcterms:created>
  <dcterms:modified xsi:type="dcterms:W3CDTF">2022-03-12T17:04:00Z</dcterms:modified>
</cp:coreProperties>
</file>